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AEB7" w14:textId="77777777" w:rsidR="00A5090F" w:rsidRDefault="00A5090F">
      <w:pPr>
        <w:jc w:val="right"/>
        <w:rPr>
          <w:rFonts w:ascii="Tahoma" w:hAnsi="Tahoma" w:cs="Tahoma"/>
          <w:sz w:val="44"/>
        </w:rPr>
      </w:pPr>
    </w:p>
    <w:p w14:paraId="6FD6AEB8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B9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BA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BB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BC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BD" w14:textId="77777777" w:rsidR="00A5090F" w:rsidRDefault="00A5090F">
      <w:pPr>
        <w:rPr>
          <w:rFonts w:ascii="Tahoma" w:hAnsi="Tahoma" w:cs="Tahoma"/>
          <w:sz w:val="40"/>
        </w:rPr>
      </w:pPr>
      <w:r>
        <w:rPr>
          <w:rFonts w:ascii="Tahoma" w:hAnsi="Tahoma" w:cs="Tahoma"/>
          <w:sz w:val="40"/>
        </w:rPr>
        <w:t>Projekthandbuch</w:t>
      </w:r>
    </w:p>
    <w:p w14:paraId="6FD6AEBE" w14:textId="77777777" w:rsidR="00A5090F" w:rsidRPr="00936A36" w:rsidRDefault="00F06D5A">
      <w:pPr>
        <w:jc w:val="left"/>
        <w:rPr>
          <w:rFonts w:ascii="Tahoma" w:hAnsi="Tahoma" w:cs="Tahoma"/>
          <w:b/>
          <w:bCs/>
          <w:color w:val="C00000"/>
          <w:sz w:val="96"/>
          <w:szCs w:val="36"/>
        </w:rPr>
      </w:pPr>
      <w:r w:rsidRPr="00936A36">
        <w:rPr>
          <w:rFonts w:ascii="Tahoma" w:hAnsi="Tahoma" w:cs="Tahoma"/>
          <w:b/>
          <w:bCs/>
          <w:color w:val="C00000"/>
          <w:sz w:val="144"/>
          <w:szCs w:val="36"/>
        </w:rPr>
        <w:t>WVFKMU</w:t>
      </w:r>
    </w:p>
    <w:p w14:paraId="6FD6AEBF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0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1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2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3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4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5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6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7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8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9" w14:textId="77777777" w:rsidR="00A5090F" w:rsidRDefault="00A5090F">
      <w:pPr>
        <w:jc w:val="left"/>
        <w:rPr>
          <w:rFonts w:ascii="Tahoma" w:hAnsi="Tahoma" w:cs="Tahoma"/>
          <w:sz w:val="44"/>
        </w:rPr>
      </w:pPr>
    </w:p>
    <w:p w14:paraId="6FD6AECA" w14:textId="0EC0A649" w:rsidR="00A5090F" w:rsidRPr="00901A2D" w:rsidRDefault="00A5090F">
      <w:pPr>
        <w:jc w:val="left"/>
        <w:rPr>
          <w:rFonts w:ascii="Tahoma" w:hAnsi="Tahoma" w:cs="Tahoma"/>
          <w:sz w:val="40"/>
        </w:rPr>
      </w:pPr>
      <w:r w:rsidRPr="00901A2D">
        <w:rPr>
          <w:rFonts w:ascii="Tahoma" w:hAnsi="Tahoma" w:cs="Tahoma"/>
          <w:sz w:val="40"/>
        </w:rPr>
        <w:t xml:space="preserve">Version </w:t>
      </w:r>
      <w:r w:rsidRPr="00901A2D">
        <w:rPr>
          <w:rFonts w:ascii="Tahoma" w:hAnsi="Tahoma" w:cs="Tahoma"/>
          <w:sz w:val="36"/>
        </w:rPr>
        <w:fldChar w:fldCharType="begin"/>
      </w:r>
      <w:r w:rsidRPr="00901A2D">
        <w:rPr>
          <w:rFonts w:ascii="Tahoma" w:hAnsi="Tahoma" w:cs="Tahoma"/>
          <w:sz w:val="36"/>
        </w:rPr>
        <w:instrText xml:space="preserve"> COMMENTS  \* MERGEFORMAT </w:instrText>
      </w:r>
      <w:r w:rsidRPr="00901A2D">
        <w:rPr>
          <w:rFonts w:ascii="Tahoma" w:hAnsi="Tahoma" w:cs="Tahoma"/>
          <w:sz w:val="36"/>
        </w:rPr>
        <w:fldChar w:fldCharType="end"/>
      </w:r>
      <w:r w:rsidRPr="00786025">
        <w:rPr>
          <w:rFonts w:ascii="Tahoma" w:hAnsi="Tahoma" w:cs="Tahoma"/>
          <w:color w:val="0000FF"/>
          <w:sz w:val="36"/>
        </w:rPr>
        <w:fldChar w:fldCharType="begin"/>
      </w:r>
      <w:r w:rsidRPr="00786025">
        <w:rPr>
          <w:rFonts w:ascii="Tahoma" w:hAnsi="Tahoma" w:cs="Tahoma"/>
          <w:color w:val="0000FF"/>
          <w:sz w:val="36"/>
        </w:rPr>
        <w:instrText xml:space="preserve"> DOCPROPERTY "phb version"  \* MERGEFORMAT </w:instrText>
      </w:r>
      <w:r w:rsidRPr="00786025">
        <w:rPr>
          <w:rFonts w:ascii="Tahoma" w:hAnsi="Tahoma" w:cs="Tahoma"/>
          <w:color w:val="0000FF"/>
          <w:sz w:val="36"/>
        </w:rPr>
        <w:fldChar w:fldCharType="separate"/>
      </w:r>
      <w:r w:rsidR="0089563B">
        <w:rPr>
          <w:rFonts w:ascii="Tahoma" w:hAnsi="Tahoma" w:cs="Tahoma"/>
          <w:color w:val="0000FF"/>
          <w:sz w:val="36"/>
        </w:rPr>
        <w:t>1</w:t>
      </w:r>
      <w:r w:rsidRPr="00786025">
        <w:rPr>
          <w:rFonts w:ascii="Tahoma" w:hAnsi="Tahoma" w:cs="Tahoma"/>
          <w:color w:val="0000FF"/>
          <w:sz w:val="36"/>
        </w:rPr>
        <w:t>.</w:t>
      </w:r>
      <w:r w:rsidRPr="00786025">
        <w:rPr>
          <w:rFonts w:ascii="Tahoma" w:hAnsi="Tahoma" w:cs="Tahoma"/>
          <w:color w:val="0000FF"/>
          <w:sz w:val="36"/>
        </w:rPr>
        <w:fldChar w:fldCharType="end"/>
      </w:r>
      <w:r w:rsidR="0089563B">
        <w:rPr>
          <w:rFonts w:ascii="Tahoma" w:hAnsi="Tahoma" w:cs="Tahoma"/>
          <w:color w:val="0000FF"/>
          <w:sz w:val="36"/>
        </w:rPr>
        <w:t>0</w:t>
      </w:r>
      <w:r w:rsidRPr="00901A2D">
        <w:rPr>
          <w:rFonts w:ascii="Tahoma" w:hAnsi="Tahoma" w:cs="Tahoma"/>
          <w:sz w:val="40"/>
        </w:rPr>
        <w:fldChar w:fldCharType="begin"/>
      </w:r>
      <w:r w:rsidRPr="00901A2D">
        <w:rPr>
          <w:rFonts w:ascii="Tahoma" w:hAnsi="Tahoma" w:cs="Tahoma"/>
          <w:sz w:val="40"/>
        </w:rPr>
        <w:instrText xml:space="preserve"> COMMENTS  \* MERGEFORMAT </w:instrText>
      </w:r>
      <w:r w:rsidRPr="00901A2D">
        <w:rPr>
          <w:rFonts w:ascii="Tahoma" w:hAnsi="Tahoma" w:cs="Tahoma"/>
          <w:sz w:val="40"/>
        </w:rPr>
        <w:fldChar w:fldCharType="end"/>
      </w:r>
    </w:p>
    <w:p w14:paraId="6FD6AECB" w14:textId="77777777" w:rsidR="00A5090F" w:rsidRPr="00901A2D" w:rsidRDefault="00A5090F">
      <w:pPr>
        <w:jc w:val="left"/>
        <w:rPr>
          <w:rFonts w:ascii="Tahoma" w:hAnsi="Tahoma" w:cs="Tahoma"/>
          <w:sz w:val="40"/>
        </w:rPr>
      </w:pPr>
      <w:r w:rsidRPr="00901A2D">
        <w:rPr>
          <w:rFonts w:ascii="Tahoma" w:hAnsi="Tahoma" w:cs="Tahoma"/>
          <w:sz w:val="40"/>
        </w:rPr>
        <w:t xml:space="preserve">Projektleiter/in: </w:t>
      </w:r>
      <w:r w:rsidR="006D30A3">
        <w:rPr>
          <w:rFonts w:ascii="Tahoma" w:hAnsi="Tahoma" w:cs="Tahoma"/>
          <w:color w:val="0000FF"/>
          <w:sz w:val="36"/>
        </w:rPr>
        <w:t>Jakob Eichberger</w:t>
      </w:r>
    </w:p>
    <w:p w14:paraId="6FD6AECC" w14:textId="27AD29D0" w:rsidR="00741609" w:rsidRPr="00741609" w:rsidRDefault="00A5090F" w:rsidP="00741609">
      <w:pPr>
        <w:jc w:val="left"/>
        <w:rPr>
          <w:rFonts w:ascii="Tahoma" w:hAnsi="Tahoma" w:cs="Tahoma"/>
          <w:color w:val="0000FF"/>
          <w:sz w:val="36"/>
        </w:rPr>
      </w:pPr>
      <w:r w:rsidRPr="00901A2D">
        <w:rPr>
          <w:rFonts w:ascii="Tahoma" w:hAnsi="Tahoma" w:cs="Tahoma"/>
          <w:sz w:val="40"/>
        </w:rPr>
        <w:t xml:space="preserve">Datum: </w:t>
      </w:r>
      <w:r w:rsidR="0042273E">
        <w:rPr>
          <w:rFonts w:ascii="Tahoma" w:hAnsi="Tahoma" w:cs="Tahoma"/>
          <w:color w:val="0000FF"/>
          <w:sz w:val="36"/>
        </w:rPr>
        <w:t>2</w:t>
      </w:r>
      <w:r w:rsidR="00622223">
        <w:rPr>
          <w:rFonts w:ascii="Tahoma" w:hAnsi="Tahoma" w:cs="Tahoma"/>
          <w:color w:val="0000FF"/>
          <w:sz w:val="36"/>
        </w:rPr>
        <w:t>1</w:t>
      </w:r>
      <w:r w:rsidR="00741609">
        <w:rPr>
          <w:rFonts w:ascii="Tahoma" w:hAnsi="Tahoma" w:cs="Tahoma"/>
          <w:color w:val="0000FF"/>
          <w:sz w:val="36"/>
        </w:rPr>
        <w:t>.</w:t>
      </w:r>
      <w:r w:rsidR="0042273E">
        <w:rPr>
          <w:rFonts w:ascii="Tahoma" w:hAnsi="Tahoma" w:cs="Tahoma"/>
          <w:color w:val="0000FF"/>
          <w:sz w:val="36"/>
        </w:rPr>
        <w:t>6</w:t>
      </w:r>
      <w:r w:rsidR="00741609">
        <w:rPr>
          <w:rFonts w:ascii="Tahoma" w:hAnsi="Tahoma" w:cs="Tahoma"/>
          <w:color w:val="0000FF"/>
          <w:sz w:val="36"/>
        </w:rPr>
        <w:t>.20</w:t>
      </w:r>
      <w:r w:rsidR="0042273E">
        <w:rPr>
          <w:rFonts w:ascii="Tahoma" w:hAnsi="Tahoma" w:cs="Tahoma"/>
          <w:color w:val="0000FF"/>
          <w:sz w:val="36"/>
        </w:rPr>
        <w:t>21</w:t>
      </w:r>
    </w:p>
    <w:p w14:paraId="6FD6AECD" w14:textId="77777777" w:rsidR="00E312AA" w:rsidRPr="00E312AA" w:rsidRDefault="00E312AA">
      <w:pPr>
        <w:jc w:val="left"/>
        <w:rPr>
          <w:rFonts w:ascii="Tahoma" w:hAnsi="Tahoma" w:cs="Tahoma"/>
          <w:sz w:val="20"/>
        </w:rPr>
      </w:pPr>
    </w:p>
    <w:p w14:paraId="6FD6AECE" w14:textId="77777777" w:rsidR="00A5090F" w:rsidRPr="00786025" w:rsidRDefault="00A5090F">
      <w:pPr>
        <w:jc w:val="left"/>
        <w:rPr>
          <w:rFonts w:ascii="Tahoma" w:hAnsi="Tahoma" w:cs="Tahoma"/>
          <w:sz w:val="44"/>
        </w:rPr>
      </w:pPr>
    </w:p>
    <w:p w14:paraId="6FD6AECF" w14:textId="77777777" w:rsidR="00A5090F" w:rsidRPr="00E312AA" w:rsidRDefault="00A5090F">
      <w:pPr>
        <w:jc w:val="left"/>
        <w:rPr>
          <w:rFonts w:ascii="Tahoma" w:hAnsi="Tahoma" w:cs="Tahoma"/>
          <w:sz w:val="44"/>
        </w:rPr>
      </w:pPr>
    </w:p>
    <w:p w14:paraId="6FD6AED0" w14:textId="77777777" w:rsidR="00A5090F" w:rsidRDefault="00A5090F">
      <w:pPr>
        <w:pStyle w:val="Unterzeichner"/>
        <w:spacing w:before="0" w:after="0" w:line="240" w:lineRule="auto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3E79EDE1" w14:textId="075B9E8F" w:rsidR="00DB586A" w:rsidRPr="00DB586A" w:rsidRDefault="00DB586A" w:rsidP="00DB586A">
      <w:pPr>
        <w:rPr>
          <w:rFonts w:ascii="Tahoma" w:hAnsi="Tahoma" w:cs="Tahoma"/>
          <w:sz w:val="44"/>
        </w:rPr>
      </w:pPr>
      <w:r>
        <w:rPr>
          <w:rFonts w:ascii="Tahoma" w:hAnsi="Tahoma" w:cs="Tahoma"/>
          <w:sz w:val="44"/>
        </w:rPr>
        <w:lastRenderedPageBreak/>
        <w:t>Inhalt</w:t>
      </w:r>
    </w:p>
    <w:p w14:paraId="6FD6AED2" w14:textId="77777777" w:rsidR="00A5090F" w:rsidRDefault="00A5090F">
      <w:pPr>
        <w:pStyle w:val="Index1"/>
        <w:tabs>
          <w:tab w:val="clear" w:pos="8221"/>
        </w:tabs>
        <w:rPr>
          <w:rFonts w:ascii="Tahoma" w:hAnsi="Tahoma" w:cs="Tahoma"/>
        </w:rPr>
      </w:pPr>
    </w:p>
    <w:p w14:paraId="0DB25088" w14:textId="3C925DF7" w:rsidR="008F300E" w:rsidRDefault="00A5090F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val="de-AT" w:eastAsia="de-AT"/>
        </w:rPr>
      </w:pPr>
      <w:r w:rsidRPr="009A2EF0">
        <w:rPr>
          <w:rFonts w:ascii="Tahoma" w:hAnsi="Tahoma" w:cs="Tahoma"/>
          <w:b w:val="0"/>
          <w:bCs w:val="0"/>
        </w:rPr>
        <w:fldChar w:fldCharType="begin"/>
      </w:r>
      <w:r w:rsidRPr="009A2EF0">
        <w:rPr>
          <w:rFonts w:ascii="Tahoma" w:hAnsi="Tahoma" w:cs="Tahoma"/>
          <w:b w:val="0"/>
          <w:bCs w:val="0"/>
        </w:rPr>
        <w:instrText xml:space="preserve"> TOC \o "1-2" \h \z </w:instrText>
      </w:r>
      <w:r w:rsidRPr="009A2EF0">
        <w:rPr>
          <w:rFonts w:ascii="Tahoma" w:hAnsi="Tahoma" w:cs="Tahoma"/>
          <w:b w:val="0"/>
          <w:bCs w:val="0"/>
        </w:rPr>
        <w:fldChar w:fldCharType="separate"/>
      </w:r>
      <w:hyperlink w:anchor="_Toc75807144" w:history="1">
        <w:r w:rsidR="008F300E" w:rsidRPr="00417C2F">
          <w:rPr>
            <w:rStyle w:val="Hyperlink"/>
            <w:rFonts w:ascii="Tahoma" w:hAnsi="Tahoma" w:cs="Tahoma"/>
          </w:rPr>
          <w:t>1</w:t>
        </w:r>
        <w:r w:rsidR="008F300E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  <w:lang w:val="de-AT" w:eastAsia="de-AT"/>
          </w:rPr>
          <w:tab/>
        </w:r>
        <w:r w:rsidR="008F300E" w:rsidRPr="00417C2F">
          <w:rPr>
            <w:rStyle w:val="Hyperlink"/>
            <w:rFonts w:ascii="Tahoma" w:hAnsi="Tahoma" w:cs="Tahoma"/>
          </w:rPr>
          <w:t>Projektpläne</w:t>
        </w:r>
        <w:r w:rsidR="008F300E">
          <w:rPr>
            <w:webHidden/>
          </w:rPr>
          <w:tab/>
        </w:r>
        <w:r w:rsidR="008F300E">
          <w:rPr>
            <w:webHidden/>
          </w:rPr>
          <w:fldChar w:fldCharType="begin"/>
        </w:r>
        <w:r w:rsidR="008F300E">
          <w:rPr>
            <w:webHidden/>
          </w:rPr>
          <w:instrText xml:space="preserve"> PAGEREF _Toc75807144 \h </w:instrText>
        </w:r>
        <w:r w:rsidR="008F300E">
          <w:rPr>
            <w:webHidden/>
          </w:rPr>
        </w:r>
        <w:r w:rsidR="008F300E">
          <w:rPr>
            <w:webHidden/>
          </w:rPr>
          <w:fldChar w:fldCharType="separate"/>
        </w:r>
        <w:r w:rsidR="008F300E">
          <w:rPr>
            <w:webHidden/>
          </w:rPr>
          <w:t>5</w:t>
        </w:r>
        <w:r w:rsidR="008F300E">
          <w:rPr>
            <w:webHidden/>
          </w:rPr>
          <w:fldChar w:fldCharType="end"/>
        </w:r>
      </w:hyperlink>
    </w:p>
    <w:p w14:paraId="0CC81FDE" w14:textId="635F4F6F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45" w:history="1">
        <w:r w:rsidRPr="00417C2F">
          <w:rPr>
            <w:rStyle w:val="Hyperlink"/>
            <w:rFonts w:ascii="Tahoma" w:hAnsi="Tahoma" w:cs="Tahoma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auftra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47B2C6F" w14:textId="4B6B9A10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46" w:history="1">
        <w:r w:rsidRPr="00417C2F">
          <w:rPr>
            <w:rStyle w:val="Hyperlink"/>
            <w:rFonts w:ascii="Tahoma" w:hAnsi="Tahoma" w:cs="Tahoma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ziele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464A5A5" w14:textId="5C5D5B31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47" w:history="1">
        <w:r w:rsidRPr="00417C2F">
          <w:rPr>
            <w:rStyle w:val="Hyperlink"/>
            <w:rFonts w:ascii="Tahoma" w:hAnsi="Tahoma" w:cs="Tahoma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Beschreibung Vorprojekt- und Nachprojektpha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14338695" w14:textId="44832682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48" w:history="1">
        <w:r w:rsidRPr="00417C2F">
          <w:rPr>
            <w:rStyle w:val="Hyperlink"/>
            <w:rFonts w:ascii="Tahoma" w:hAnsi="Tahoma" w:cs="Tahoma"/>
          </w:rPr>
          <w:t>1.4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umwelt-Analy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7BEBB3A" w14:textId="73E1C6FA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49" w:history="1">
        <w:r w:rsidRPr="00417C2F">
          <w:rPr>
            <w:rStyle w:val="Hyperlink"/>
            <w:rFonts w:ascii="Tahoma" w:hAnsi="Tahoma" w:cs="Tahoma"/>
          </w:rPr>
          <w:t>1.5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organigram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0B216349" w14:textId="4CB4EC64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0" w:history="1">
        <w:r w:rsidRPr="00417C2F">
          <w:rPr>
            <w:rStyle w:val="Hyperlink"/>
            <w:rFonts w:ascii="Tahoma" w:hAnsi="Tahoma" w:cs="Tahoma"/>
          </w:rPr>
          <w:t>1.6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Betrachtungsobjekte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AEA9860" w14:textId="5292054D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1" w:history="1">
        <w:r w:rsidRPr="00417C2F">
          <w:rPr>
            <w:rStyle w:val="Hyperlink"/>
            <w:rFonts w:ascii="Tahoma" w:hAnsi="Tahoma" w:cs="Tahoma"/>
          </w:rPr>
          <w:t>1.7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struktur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34E45ED6" w14:textId="0A2731F8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2" w:history="1">
        <w:r w:rsidRPr="00417C2F">
          <w:rPr>
            <w:rStyle w:val="Hyperlink"/>
            <w:rFonts w:ascii="Tahoma" w:hAnsi="Tahoma" w:cs="Tahoma"/>
          </w:rPr>
          <w:t>1.8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Arbeitspaket-Spezifikation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381707EB" w14:textId="7283529F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3" w:history="1">
        <w:r w:rsidRPr="00417C2F">
          <w:rPr>
            <w:rStyle w:val="Hyperlink"/>
            <w:rFonts w:ascii="Tahoma" w:hAnsi="Tahoma" w:cs="Tahoma"/>
          </w:rPr>
          <w:t>1.9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funktionendiagram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6697837B" w14:textId="0B5DD69B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4" w:history="1">
        <w:r w:rsidRPr="00417C2F">
          <w:rPr>
            <w:rStyle w:val="Hyperlink"/>
            <w:rFonts w:ascii="Tahoma" w:hAnsi="Tahoma" w:cs="Tahoma"/>
          </w:rPr>
          <w:t>1.10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meilenstein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5D9BFFF7" w14:textId="6294EA6E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5" w:history="1">
        <w:r w:rsidRPr="00417C2F">
          <w:rPr>
            <w:rStyle w:val="Hyperlink"/>
            <w:rFonts w:ascii="Tahoma" w:hAnsi="Tahoma" w:cs="Tahoma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balken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44B7915A" w14:textId="76DFA968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6" w:history="1">
        <w:r w:rsidRPr="00417C2F">
          <w:rPr>
            <w:rStyle w:val="Hyperlink"/>
            <w:rFonts w:ascii="Tahoma" w:hAnsi="Tahoma" w:cs="Tahoma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personaleinsatz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515015BE" w14:textId="2F3424FA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7" w:history="1">
        <w:r w:rsidRPr="00417C2F">
          <w:rPr>
            <w:rStyle w:val="Hyperlink"/>
            <w:rFonts w:ascii="Tahoma" w:hAnsi="Tahoma" w:cs="Tahoma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kosten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085EF105" w14:textId="3E372621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8" w:history="1">
        <w:r w:rsidRPr="00417C2F">
          <w:rPr>
            <w:rStyle w:val="Hyperlink"/>
            <w:rFonts w:ascii="Tahoma" w:hAnsi="Tahoma" w:cs="Tahoma"/>
          </w:rPr>
          <w:t>1.4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kommunikationsstruktur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3D50FBDF" w14:textId="567E6530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59" w:history="1">
        <w:r w:rsidRPr="00417C2F">
          <w:rPr>
            <w:rStyle w:val="Hyperlink"/>
            <w:rFonts w:ascii="Tahoma" w:hAnsi="Tahoma" w:cs="Tahoma"/>
          </w:rPr>
          <w:t>1.5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-„Spielregeln“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66DB768C" w14:textId="4E15DF39" w:rsidR="008F300E" w:rsidRDefault="008F300E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 w:eastAsia="de-AT"/>
        </w:rPr>
      </w:pPr>
      <w:hyperlink w:anchor="_Toc75807160" w:history="1">
        <w:r w:rsidRPr="00417C2F">
          <w:rPr>
            <w:rStyle w:val="Hyperlink"/>
            <w:rFonts w:ascii="Tahoma" w:hAnsi="Tahoma" w:cs="Tahoma"/>
          </w:rPr>
          <w:t>1.6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 w:eastAsia="de-AT"/>
          </w:rPr>
          <w:tab/>
        </w:r>
        <w:r w:rsidRPr="00417C2F">
          <w:rPr>
            <w:rStyle w:val="Hyperlink"/>
            <w:rFonts w:ascii="Tahoma" w:hAnsi="Tahoma" w:cs="Tahoma"/>
          </w:rPr>
          <w:t>Projektrisikoanaly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071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6FD6AEF2" w14:textId="0C5FBF37" w:rsidR="00A5090F" w:rsidRDefault="00A5090F">
      <w:pPr>
        <w:tabs>
          <w:tab w:val="right" w:pos="9781"/>
          <w:tab w:val="right" w:pos="9923"/>
        </w:tabs>
        <w:rPr>
          <w:rFonts w:ascii="Tahoma" w:hAnsi="Tahoma" w:cs="Tahoma"/>
          <w:b/>
          <w:bCs/>
          <w:noProof/>
          <w:szCs w:val="28"/>
        </w:rPr>
      </w:pPr>
      <w:r w:rsidRPr="009A2EF0">
        <w:rPr>
          <w:rFonts w:ascii="Tahoma" w:hAnsi="Tahoma" w:cs="Tahoma"/>
          <w:b/>
          <w:bCs/>
          <w:noProof/>
          <w:szCs w:val="28"/>
        </w:rPr>
        <w:fldChar w:fldCharType="end"/>
      </w:r>
    </w:p>
    <w:p w14:paraId="6FD6AEF3" w14:textId="77777777" w:rsidR="00A5090F" w:rsidRDefault="00A5090F">
      <w:pPr>
        <w:tabs>
          <w:tab w:val="right" w:pos="9781"/>
          <w:tab w:val="right" w:pos="9923"/>
        </w:tabs>
        <w:rPr>
          <w:rFonts w:ascii="Tahoma" w:hAnsi="Tahoma" w:cs="Tahoma"/>
        </w:rPr>
      </w:pPr>
      <w:r>
        <w:rPr>
          <w:rFonts w:ascii="Tahoma" w:hAnsi="Tahoma" w:cs="Tahoma"/>
          <w:b/>
          <w:bCs/>
          <w:noProof/>
          <w:szCs w:val="28"/>
        </w:rPr>
        <w:br w:type="page"/>
      </w:r>
    </w:p>
    <w:p w14:paraId="6FD6AEF4" w14:textId="77777777" w:rsidR="00A5090F" w:rsidRDefault="00A5090F">
      <w:pPr>
        <w:rPr>
          <w:rFonts w:ascii="Tahoma" w:hAnsi="Tahoma" w:cs="Tahoma"/>
          <w:sz w:val="44"/>
        </w:rPr>
      </w:pPr>
      <w:r>
        <w:rPr>
          <w:rFonts w:ascii="Tahoma" w:hAnsi="Tahoma" w:cs="Tahoma"/>
          <w:sz w:val="44"/>
        </w:rPr>
        <w:lastRenderedPageBreak/>
        <w:t>Änderungsverzeichnis</w:t>
      </w:r>
    </w:p>
    <w:p w14:paraId="6FD6AEF5" w14:textId="77777777" w:rsidR="00A5090F" w:rsidRDefault="00A5090F">
      <w:pPr>
        <w:rPr>
          <w:rFonts w:ascii="Tahoma" w:hAnsi="Tahoma" w:cs="Tahoma"/>
        </w:rPr>
      </w:pPr>
      <w:bookmarkStart w:id="0" w:name="_Toc480014310"/>
    </w:p>
    <w:tbl>
      <w:tblPr>
        <w:tblW w:w="9923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276"/>
        <w:gridCol w:w="1134"/>
        <w:gridCol w:w="5528"/>
        <w:gridCol w:w="1985"/>
      </w:tblGrid>
      <w:tr w:rsidR="00A5090F" w14:paraId="6FD6AEFA" w14:textId="77777777">
        <w:trPr>
          <w:cantSplit/>
        </w:trPr>
        <w:tc>
          <w:tcPr>
            <w:tcW w:w="1276" w:type="dxa"/>
            <w:tcBorders>
              <w:top w:val="single" w:sz="6" w:space="0" w:color="auto"/>
            </w:tcBorders>
            <w:shd w:val="pct5" w:color="auto" w:fill="FFFFFF"/>
            <w:vAlign w:val="bottom"/>
          </w:tcPr>
          <w:p w14:paraId="6FD6AEF6" w14:textId="1FF6F084" w:rsidR="00A5090F" w:rsidRDefault="0009261F">
            <w:pPr>
              <w:spacing w:before="120" w:after="120"/>
              <w:jc w:val="left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Versions-</w:t>
            </w:r>
            <w:r>
              <w:rPr>
                <w:rFonts w:ascii="Tahoma" w:hAnsi="Tahoma" w:cs="Tahoma"/>
                <w:b/>
                <w:bCs/>
                <w:sz w:val="20"/>
              </w:rPr>
              <w:br/>
            </w:r>
            <w:r w:rsidR="006513A4">
              <w:rPr>
                <w:rFonts w:ascii="Tahoma" w:hAnsi="Tahoma" w:cs="Tahoma"/>
                <w:b/>
                <w:bCs/>
                <w:sz w:val="20"/>
              </w:rPr>
              <w:t>Nummer</w:t>
            </w:r>
          </w:p>
        </w:tc>
        <w:tc>
          <w:tcPr>
            <w:tcW w:w="1134" w:type="dxa"/>
            <w:tcBorders>
              <w:top w:val="single" w:sz="6" w:space="0" w:color="auto"/>
            </w:tcBorders>
            <w:shd w:val="pct5" w:color="auto" w:fill="FFFFFF"/>
            <w:vAlign w:val="bottom"/>
          </w:tcPr>
          <w:p w14:paraId="6FD6AEF7" w14:textId="77777777" w:rsidR="00A5090F" w:rsidRDefault="00A5090F">
            <w:pPr>
              <w:spacing w:before="120" w:after="120"/>
              <w:jc w:val="left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Datum</w:t>
            </w:r>
          </w:p>
        </w:tc>
        <w:tc>
          <w:tcPr>
            <w:tcW w:w="5528" w:type="dxa"/>
            <w:tcBorders>
              <w:top w:val="single" w:sz="6" w:space="0" w:color="auto"/>
            </w:tcBorders>
            <w:shd w:val="pct5" w:color="auto" w:fill="FFFFFF"/>
            <w:vAlign w:val="bottom"/>
          </w:tcPr>
          <w:p w14:paraId="6FD6AEF8" w14:textId="77777777" w:rsidR="00A5090F" w:rsidRDefault="00A5090F">
            <w:pPr>
              <w:spacing w:before="120" w:after="120"/>
              <w:jc w:val="left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Änderung</w:t>
            </w:r>
          </w:p>
        </w:tc>
        <w:tc>
          <w:tcPr>
            <w:tcW w:w="1985" w:type="dxa"/>
            <w:tcBorders>
              <w:top w:val="single" w:sz="6" w:space="0" w:color="auto"/>
            </w:tcBorders>
            <w:shd w:val="pct5" w:color="auto" w:fill="FFFFFF"/>
            <w:vAlign w:val="bottom"/>
          </w:tcPr>
          <w:p w14:paraId="6FD6AEF9" w14:textId="77777777" w:rsidR="00A5090F" w:rsidRDefault="00A5090F">
            <w:pPr>
              <w:spacing w:before="120" w:after="120"/>
              <w:jc w:val="left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Ersteller</w:t>
            </w:r>
          </w:p>
        </w:tc>
      </w:tr>
      <w:tr w:rsidR="00A5090F" w14:paraId="6FD6AEFF" w14:textId="77777777">
        <w:trPr>
          <w:cantSplit/>
        </w:trPr>
        <w:tc>
          <w:tcPr>
            <w:tcW w:w="1276" w:type="dxa"/>
          </w:tcPr>
          <w:p w14:paraId="6FD6AEFB" w14:textId="77777777" w:rsidR="00A5090F" w:rsidRDefault="000236B0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0.1</w:t>
            </w:r>
          </w:p>
        </w:tc>
        <w:tc>
          <w:tcPr>
            <w:tcW w:w="1134" w:type="dxa"/>
          </w:tcPr>
          <w:p w14:paraId="6FD6AEFC" w14:textId="77777777" w:rsidR="00A5090F" w:rsidRDefault="000236B0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28.11.20</w:t>
            </w:r>
          </w:p>
        </w:tc>
        <w:tc>
          <w:tcPr>
            <w:tcW w:w="5528" w:type="dxa"/>
          </w:tcPr>
          <w:p w14:paraId="6FD6AEFD" w14:textId="77777777" w:rsidR="00A5090F" w:rsidRDefault="000236B0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Erste</w:t>
            </w:r>
            <w:r w:rsidR="00966629">
              <w:rPr>
                <w:rFonts w:ascii="Tahoma" w:hAnsi="Tahoma" w:cs="Tahoma"/>
                <w:sz w:val="20"/>
              </w:rPr>
              <w:t>r</w:t>
            </w:r>
            <w:r>
              <w:rPr>
                <w:rFonts w:ascii="Tahoma" w:hAnsi="Tahoma" w:cs="Tahoma"/>
                <w:sz w:val="20"/>
              </w:rPr>
              <w:t xml:space="preserve"> Entwurf</w:t>
            </w:r>
          </w:p>
        </w:tc>
        <w:tc>
          <w:tcPr>
            <w:tcW w:w="1985" w:type="dxa"/>
          </w:tcPr>
          <w:p w14:paraId="6FD6AEFE" w14:textId="6C4039B9" w:rsidR="00A5090F" w:rsidRDefault="000236B0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Hanna</w:t>
            </w:r>
          </w:p>
        </w:tc>
      </w:tr>
      <w:tr w:rsidR="00A5090F" w14:paraId="6FD6AF04" w14:textId="77777777">
        <w:trPr>
          <w:cantSplit/>
        </w:trPr>
        <w:tc>
          <w:tcPr>
            <w:tcW w:w="1276" w:type="dxa"/>
          </w:tcPr>
          <w:p w14:paraId="6FD6AF00" w14:textId="77777777" w:rsidR="00A5090F" w:rsidRDefault="00F06D5A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0.1.1</w:t>
            </w:r>
          </w:p>
        </w:tc>
        <w:tc>
          <w:tcPr>
            <w:tcW w:w="1134" w:type="dxa"/>
          </w:tcPr>
          <w:p w14:paraId="6FD6AF01" w14:textId="77777777" w:rsidR="00A5090F" w:rsidRDefault="00F06D5A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05.12.20</w:t>
            </w:r>
          </w:p>
        </w:tc>
        <w:tc>
          <w:tcPr>
            <w:tcW w:w="5528" w:type="dxa"/>
          </w:tcPr>
          <w:p w14:paraId="6FD6AF02" w14:textId="77777777" w:rsidR="00A5090F" w:rsidRDefault="00432A96" w:rsidP="00432A96">
            <w:pPr>
              <w:tabs>
                <w:tab w:val="left" w:pos="1095"/>
              </w:tabs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Dokument überarbeitet</w:t>
            </w:r>
          </w:p>
        </w:tc>
        <w:tc>
          <w:tcPr>
            <w:tcW w:w="1985" w:type="dxa"/>
          </w:tcPr>
          <w:p w14:paraId="6FD6AF03" w14:textId="77067F53" w:rsidR="00A5090F" w:rsidRDefault="00F06D5A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Hanna, Eichberge</w:t>
            </w:r>
            <w:r w:rsidR="00432A96">
              <w:rPr>
                <w:rFonts w:ascii="Tahoma" w:hAnsi="Tahoma" w:cs="Tahoma"/>
                <w:sz w:val="20"/>
              </w:rPr>
              <w:t xml:space="preserve">r, </w:t>
            </w:r>
            <w:r>
              <w:rPr>
                <w:rFonts w:ascii="Tahoma" w:hAnsi="Tahoma" w:cs="Tahoma"/>
                <w:sz w:val="20"/>
              </w:rPr>
              <w:t>Müllersen</w:t>
            </w:r>
          </w:p>
        </w:tc>
      </w:tr>
      <w:tr w:rsidR="00A5090F" w14:paraId="6FD6AF09" w14:textId="77777777">
        <w:trPr>
          <w:cantSplit/>
        </w:trPr>
        <w:tc>
          <w:tcPr>
            <w:tcW w:w="1276" w:type="dxa"/>
          </w:tcPr>
          <w:p w14:paraId="6FD6AF05" w14:textId="77777777" w:rsidR="00A5090F" w:rsidRDefault="00432A96">
            <w:pPr>
              <w:pStyle w:val="Header"/>
              <w:spacing w:before="60" w:after="60" w:line="240" w:lineRule="auto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0.2</w:t>
            </w:r>
          </w:p>
        </w:tc>
        <w:tc>
          <w:tcPr>
            <w:tcW w:w="1134" w:type="dxa"/>
          </w:tcPr>
          <w:p w14:paraId="6FD6AF06" w14:textId="77777777" w:rsidR="00A5090F" w:rsidRDefault="00432A96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08.12.20</w:t>
            </w:r>
          </w:p>
        </w:tc>
        <w:tc>
          <w:tcPr>
            <w:tcW w:w="5528" w:type="dxa"/>
          </w:tcPr>
          <w:p w14:paraId="6FD6AF07" w14:textId="77777777" w:rsidR="00A5090F" w:rsidRDefault="00432A96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Dokument überarbeitet</w:t>
            </w:r>
          </w:p>
        </w:tc>
        <w:tc>
          <w:tcPr>
            <w:tcW w:w="1985" w:type="dxa"/>
          </w:tcPr>
          <w:p w14:paraId="6FD6AF08" w14:textId="5231502B" w:rsidR="00A5090F" w:rsidRDefault="00432A96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Hanna, Müllersen</w:t>
            </w:r>
          </w:p>
        </w:tc>
      </w:tr>
      <w:tr w:rsidR="00A5090F" w14:paraId="6FD6AF0E" w14:textId="77777777">
        <w:trPr>
          <w:cantSplit/>
        </w:trPr>
        <w:tc>
          <w:tcPr>
            <w:tcW w:w="1276" w:type="dxa"/>
          </w:tcPr>
          <w:p w14:paraId="6FD6AF0A" w14:textId="5F4DA989" w:rsidR="00A5090F" w:rsidRDefault="00F76B5D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0.3</w:t>
            </w:r>
          </w:p>
        </w:tc>
        <w:tc>
          <w:tcPr>
            <w:tcW w:w="1134" w:type="dxa"/>
          </w:tcPr>
          <w:p w14:paraId="6FD6AF0B" w14:textId="12A807CE" w:rsidR="00A5090F" w:rsidRDefault="00F76B5D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15.6.21</w:t>
            </w:r>
          </w:p>
        </w:tc>
        <w:tc>
          <w:tcPr>
            <w:tcW w:w="5528" w:type="dxa"/>
          </w:tcPr>
          <w:p w14:paraId="6FD6AF0C" w14:textId="546FFEF9" w:rsidR="00A5090F" w:rsidRDefault="00CE3DDA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CE3DDA">
              <w:rPr>
                <w:rFonts w:ascii="Tahoma" w:hAnsi="Tahoma" w:cs="Tahoma"/>
                <w:sz w:val="20"/>
              </w:rPr>
              <w:t>Dokument überarbeitet</w:t>
            </w:r>
          </w:p>
        </w:tc>
        <w:tc>
          <w:tcPr>
            <w:tcW w:w="1985" w:type="dxa"/>
          </w:tcPr>
          <w:p w14:paraId="6FD6AF0D" w14:textId="53F65835" w:rsidR="00A5090F" w:rsidRDefault="00187B75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Eichberger</w:t>
            </w:r>
          </w:p>
        </w:tc>
      </w:tr>
      <w:tr w:rsidR="003B43C2" w14:paraId="6FD6AF13" w14:textId="77777777">
        <w:trPr>
          <w:cantSplit/>
        </w:trPr>
        <w:tc>
          <w:tcPr>
            <w:tcW w:w="1276" w:type="dxa"/>
          </w:tcPr>
          <w:p w14:paraId="6FD6AF0F" w14:textId="79A23545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1.0</w:t>
            </w:r>
          </w:p>
        </w:tc>
        <w:tc>
          <w:tcPr>
            <w:tcW w:w="1134" w:type="dxa"/>
          </w:tcPr>
          <w:p w14:paraId="6FD6AF10" w14:textId="2D697D5F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21.6.21</w:t>
            </w:r>
          </w:p>
        </w:tc>
        <w:tc>
          <w:tcPr>
            <w:tcW w:w="5528" w:type="dxa"/>
          </w:tcPr>
          <w:p w14:paraId="6FD6AF11" w14:textId="1B62BA4F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Version 1.0</w:t>
            </w:r>
          </w:p>
        </w:tc>
        <w:tc>
          <w:tcPr>
            <w:tcW w:w="1985" w:type="dxa"/>
          </w:tcPr>
          <w:p w14:paraId="6FD6AF12" w14:textId="45B733E0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Eichberger</w:t>
            </w:r>
          </w:p>
        </w:tc>
      </w:tr>
      <w:tr w:rsidR="003B43C2" w14:paraId="6FD6AF18" w14:textId="77777777">
        <w:trPr>
          <w:cantSplit/>
        </w:trPr>
        <w:tc>
          <w:tcPr>
            <w:tcW w:w="1276" w:type="dxa"/>
          </w:tcPr>
          <w:p w14:paraId="6FD6AF14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134" w:type="dxa"/>
          </w:tcPr>
          <w:p w14:paraId="6FD6AF15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5528" w:type="dxa"/>
          </w:tcPr>
          <w:p w14:paraId="6FD6AF16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985" w:type="dxa"/>
          </w:tcPr>
          <w:p w14:paraId="6FD6AF17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</w:tr>
      <w:tr w:rsidR="003B43C2" w14:paraId="6FD6AF1D" w14:textId="77777777">
        <w:trPr>
          <w:cantSplit/>
        </w:trPr>
        <w:tc>
          <w:tcPr>
            <w:tcW w:w="1276" w:type="dxa"/>
          </w:tcPr>
          <w:p w14:paraId="6FD6AF19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134" w:type="dxa"/>
          </w:tcPr>
          <w:p w14:paraId="6FD6AF1A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5528" w:type="dxa"/>
          </w:tcPr>
          <w:p w14:paraId="6FD6AF1B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985" w:type="dxa"/>
          </w:tcPr>
          <w:p w14:paraId="6FD6AF1C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</w:tr>
      <w:tr w:rsidR="003B43C2" w14:paraId="6FD6AF22" w14:textId="77777777">
        <w:trPr>
          <w:cantSplit/>
        </w:trPr>
        <w:tc>
          <w:tcPr>
            <w:tcW w:w="1276" w:type="dxa"/>
          </w:tcPr>
          <w:p w14:paraId="6FD6AF1E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134" w:type="dxa"/>
          </w:tcPr>
          <w:p w14:paraId="6FD6AF1F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5528" w:type="dxa"/>
          </w:tcPr>
          <w:p w14:paraId="6FD6AF20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985" w:type="dxa"/>
          </w:tcPr>
          <w:p w14:paraId="6FD6AF21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</w:tr>
      <w:tr w:rsidR="003B43C2" w14:paraId="6FD6AF27" w14:textId="77777777">
        <w:trPr>
          <w:cantSplit/>
        </w:trPr>
        <w:tc>
          <w:tcPr>
            <w:tcW w:w="1276" w:type="dxa"/>
          </w:tcPr>
          <w:p w14:paraId="6FD6AF23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134" w:type="dxa"/>
          </w:tcPr>
          <w:p w14:paraId="6FD6AF24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5528" w:type="dxa"/>
          </w:tcPr>
          <w:p w14:paraId="6FD6AF25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985" w:type="dxa"/>
          </w:tcPr>
          <w:p w14:paraId="6FD6AF26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</w:tr>
      <w:tr w:rsidR="003B43C2" w14:paraId="6FD6AF2C" w14:textId="77777777">
        <w:trPr>
          <w:cantSplit/>
        </w:trPr>
        <w:tc>
          <w:tcPr>
            <w:tcW w:w="1276" w:type="dxa"/>
          </w:tcPr>
          <w:p w14:paraId="6FD6AF28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134" w:type="dxa"/>
          </w:tcPr>
          <w:p w14:paraId="6FD6AF29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5528" w:type="dxa"/>
          </w:tcPr>
          <w:p w14:paraId="6FD6AF2A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985" w:type="dxa"/>
          </w:tcPr>
          <w:p w14:paraId="6FD6AF2B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</w:tr>
      <w:tr w:rsidR="003B43C2" w14:paraId="6FD6AF31" w14:textId="77777777">
        <w:trPr>
          <w:cantSplit/>
        </w:trPr>
        <w:tc>
          <w:tcPr>
            <w:tcW w:w="1276" w:type="dxa"/>
          </w:tcPr>
          <w:p w14:paraId="6FD6AF2D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134" w:type="dxa"/>
          </w:tcPr>
          <w:p w14:paraId="6FD6AF2E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5528" w:type="dxa"/>
          </w:tcPr>
          <w:p w14:paraId="6FD6AF2F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985" w:type="dxa"/>
          </w:tcPr>
          <w:p w14:paraId="6FD6AF30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</w:tr>
      <w:tr w:rsidR="003B43C2" w14:paraId="6FD6AF36" w14:textId="77777777">
        <w:trPr>
          <w:cantSplit/>
        </w:trPr>
        <w:tc>
          <w:tcPr>
            <w:tcW w:w="1276" w:type="dxa"/>
          </w:tcPr>
          <w:p w14:paraId="6FD6AF32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134" w:type="dxa"/>
          </w:tcPr>
          <w:p w14:paraId="6FD6AF33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5528" w:type="dxa"/>
          </w:tcPr>
          <w:p w14:paraId="6FD6AF34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985" w:type="dxa"/>
          </w:tcPr>
          <w:p w14:paraId="6FD6AF35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</w:tr>
      <w:tr w:rsidR="003B43C2" w14:paraId="6FD6AF3B" w14:textId="77777777">
        <w:trPr>
          <w:cantSplit/>
        </w:trPr>
        <w:tc>
          <w:tcPr>
            <w:tcW w:w="1276" w:type="dxa"/>
          </w:tcPr>
          <w:p w14:paraId="6FD6AF37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134" w:type="dxa"/>
          </w:tcPr>
          <w:p w14:paraId="6FD6AF38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5528" w:type="dxa"/>
          </w:tcPr>
          <w:p w14:paraId="6FD6AF39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  <w:tc>
          <w:tcPr>
            <w:tcW w:w="1985" w:type="dxa"/>
          </w:tcPr>
          <w:p w14:paraId="6FD6AF3A" w14:textId="77777777" w:rsidR="003B43C2" w:rsidRDefault="003B43C2" w:rsidP="003B43C2">
            <w:pPr>
              <w:spacing w:before="60" w:after="60"/>
              <w:rPr>
                <w:rFonts w:ascii="Tahoma" w:hAnsi="Tahoma" w:cs="Tahoma"/>
                <w:sz w:val="20"/>
              </w:rPr>
            </w:pPr>
          </w:p>
        </w:tc>
      </w:tr>
    </w:tbl>
    <w:p w14:paraId="6FD6AF3C" w14:textId="77777777" w:rsidR="00A5090F" w:rsidRDefault="00A5090F">
      <w:pPr>
        <w:pStyle w:val="Index1"/>
        <w:tabs>
          <w:tab w:val="clear" w:pos="8221"/>
        </w:tabs>
        <w:rPr>
          <w:rFonts w:ascii="Tahoma" w:hAnsi="Tahoma" w:cs="Tahoma"/>
        </w:rPr>
      </w:pPr>
    </w:p>
    <w:p w14:paraId="6FD6AF3D" w14:textId="77777777" w:rsidR="00A5090F" w:rsidRDefault="00A5090F">
      <w:pPr>
        <w:tabs>
          <w:tab w:val="right" w:pos="9781"/>
          <w:tab w:val="right" w:pos="9923"/>
        </w:tabs>
        <w:rPr>
          <w:rFonts w:ascii="Tahoma" w:hAnsi="Tahoma" w:cs="Tahoma"/>
        </w:rPr>
      </w:pPr>
      <w:bookmarkStart w:id="1" w:name="_Toc519156897"/>
      <w:bookmarkStart w:id="2" w:name="_Toc519156969"/>
      <w:bookmarkStart w:id="3" w:name="_Toc519157040"/>
      <w:r>
        <w:rPr>
          <w:rFonts w:ascii="Tahoma" w:hAnsi="Tahoma" w:cs="Tahoma"/>
          <w:b/>
          <w:bCs/>
          <w:noProof/>
          <w:szCs w:val="28"/>
        </w:rPr>
        <w:br w:type="page"/>
      </w:r>
    </w:p>
    <w:p w14:paraId="6FD6AF3E" w14:textId="77777777" w:rsidR="00A5090F" w:rsidRDefault="00A5090F">
      <w:pPr>
        <w:rPr>
          <w:rFonts w:ascii="Tahoma" w:hAnsi="Tahoma" w:cs="Tahoma"/>
          <w:sz w:val="44"/>
        </w:rPr>
      </w:pPr>
      <w:r>
        <w:rPr>
          <w:rFonts w:ascii="Tahoma" w:hAnsi="Tahoma" w:cs="Tahoma"/>
          <w:sz w:val="44"/>
        </w:rPr>
        <w:lastRenderedPageBreak/>
        <w:t>Ansprechpartner</w:t>
      </w:r>
    </w:p>
    <w:p w14:paraId="6FD6AF3F" w14:textId="77777777" w:rsidR="00A5090F" w:rsidRDefault="00A5090F">
      <w:pPr>
        <w:rPr>
          <w:rFonts w:ascii="Tahoma" w:hAnsi="Tahoma" w:cs="Tahoma"/>
        </w:rPr>
      </w:pPr>
    </w:p>
    <w:tbl>
      <w:tblPr>
        <w:tblW w:w="9878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843"/>
        <w:gridCol w:w="2311"/>
        <w:gridCol w:w="1890"/>
        <w:gridCol w:w="1566"/>
        <w:gridCol w:w="2268"/>
      </w:tblGrid>
      <w:tr w:rsidR="00A5090F" w14:paraId="6FD6AF45" w14:textId="77777777" w:rsidTr="006A491A">
        <w:trPr>
          <w:cantSplit/>
        </w:trPr>
        <w:tc>
          <w:tcPr>
            <w:tcW w:w="1843" w:type="dxa"/>
            <w:tcBorders>
              <w:top w:val="single" w:sz="6" w:space="0" w:color="auto"/>
            </w:tcBorders>
            <w:shd w:val="pct5" w:color="auto" w:fill="FFFFFF"/>
          </w:tcPr>
          <w:p w14:paraId="6FD6AF40" w14:textId="77777777" w:rsidR="00A5090F" w:rsidRDefault="00A5090F">
            <w:pPr>
              <w:spacing w:before="120" w:after="120"/>
              <w:jc w:val="left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Name</w:t>
            </w:r>
          </w:p>
        </w:tc>
        <w:tc>
          <w:tcPr>
            <w:tcW w:w="2311" w:type="dxa"/>
            <w:tcBorders>
              <w:top w:val="single" w:sz="6" w:space="0" w:color="auto"/>
            </w:tcBorders>
            <w:shd w:val="pct5" w:color="auto" w:fill="FFFFFF"/>
          </w:tcPr>
          <w:p w14:paraId="6FD6AF41" w14:textId="571A9572" w:rsidR="00A5090F" w:rsidRDefault="00A5090F">
            <w:pPr>
              <w:spacing w:before="120" w:after="120"/>
              <w:jc w:val="left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Organisationseinheit</w:t>
            </w:r>
          </w:p>
        </w:tc>
        <w:tc>
          <w:tcPr>
            <w:tcW w:w="1890" w:type="dxa"/>
            <w:tcBorders>
              <w:top w:val="single" w:sz="6" w:space="0" w:color="auto"/>
            </w:tcBorders>
            <w:shd w:val="pct5" w:color="auto" w:fill="FFFFFF"/>
          </w:tcPr>
          <w:p w14:paraId="6FD6AF42" w14:textId="77777777" w:rsidR="00A5090F" w:rsidRDefault="00A5090F">
            <w:pPr>
              <w:spacing w:before="120" w:after="120"/>
              <w:jc w:val="left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Rolle im Projekt</w:t>
            </w:r>
          </w:p>
        </w:tc>
        <w:tc>
          <w:tcPr>
            <w:tcW w:w="1566" w:type="dxa"/>
            <w:tcBorders>
              <w:top w:val="single" w:sz="6" w:space="0" w:color="auto"/>
            </w:tcBorders>
            <w:shd w:val="pct5" w:color="auto" w:fill="FFFFFF"/>
          </w:tcPr>
          <w:p w14:paraId="6FD6AF43" w14:textId="2A23951C" w:rsidR="00A5090F" w:rsidRDefault="00A5090F">
            <w:pPr>
              <w:spacing w:before="120" w:after="120"/>
              <w:jc w:val="left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Telefon</w:t>
            </w:r>
          </w:p>
        </w:tc>
        <w:tc>
          <w:tcPr>
            <w:tcW w:w="2268" w:type="dxa"/>
            <w:tcBorders>
              <w:top w:val="single" w:sz="6" w:space="0" w:color="auto"/>
            </w:tcBorders>
            <w:shd w:val="pct5" w:color="auto" w:fill="FFFFFF"/>
          </w:tcPr>
          <w:p w14:paraId="6FD6AF44" w14:textId="77777777" w:rsidR="00A5090F" w:rsidRDefault="00A40881">
            <w:pPr>
              <w:spacing w:before="120" w:after="120"/>
              <w:jc w:val="left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E</w:t>
            </w:r>
            <w:r w:rsidR="00A5090F">
              <w:rPr>
                <w:rFonts w:ascii="Tahoma" w:hAnsi="Tahoma" w:cs="Tahoma"/>
                <w:b/>
                <w:bCs/>
                <w:sz w:val="20"/>
              </w:rPr>
              <w:t>-</w:t>
            </w:r>
            <w:r>
              <w:rPr>
                <w:rFonts w:ascii="Tahoma" w:hAnsi="Tahoma" w:cs="Tahoma"/>
                <w:b/>
                <w:bCs/>
                <w:sz w:val="20"/>
              </w:rPr>
              <w:t>M</w:t>
            </w:r>
            <w:r w:rsidR="00A5090F">
              <w:rPr>
                <w:rFonts w:ascii="Tahoma" w:hAnsi="Tahoma" w:cs="Tahoma"/>
                <w:b/>
                <w:bCs/>
                <w:sz w:val="20"/>
              </w:rPr>
              <w:t>ail</w:t>
            </w:r>
          </w:p>
        </w:tc>
      </w:tr>
      <w:tr w:rsidR="00A5090F" w14:paraId="6FD6AF4B" w14:textId="77777777" w:rsidTr="006A491A">
        <w:trPr>
          <w:cantSplit/>
        </w:trPr>
        <w:tc>
          <w:tcPr>
            <w:tcW w:w="1843" w:type="dxa"/>
          </w:tcPr>
          <w:p w14:paraId="6FD6AF46" w14:textId="77777777" w:rsidR="00A5090F" w:rsidRDefault="000236B0">
            <w:pPr>
              <w:spacing w:before="60" w:after="60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Jakob Eichberger</w:t>
            </w:r>
          </w:p>
        </w:tc>
        <w:tc>
          <w:tcPr>
            <w:tcW w:w="2311" w:type="dxa"/>
          </w:tcPr>
          <w:p w14:paraId="6FD6AF47" w14:textId="77777777" w:rsidR="00A5090F" w:rsidRDefault="00966629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Team</w:t>
            </w:r>
          </w:p>
        </w:tc>
        <w:tc>
          <w:tcPr>
            <w:tcW w:w="1890" w:type="dxa"/>
          </w:tcPr>
          <w:p w14:paraId="6FD6AF48" w14:textId="77777777" w:rsidR="00A5090F" w:rsidRDefault="000236B0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Projektleiter</w:t>
            </w:r>
          </w:p>
        </w:tc>
        <w:tc>
          <w:tcPr>
            <w:tcW w:w="1566" w:type="dxa"/>
          </w:tcPr>
          <w:p w14:paraId="6FD6AF49" w14:textId="77777777" w:rsidR="00A5090F" w:rsidRDefault="004604CD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 xml:space="preserve">+43 </w:t>
            </w:r>
            <w:r w:rsidRPr="004604CD">
              <w:rPr>
                <w:rFonts w:ascii="Tahoma" w:hAnsi="Tahoma" w:cs="Tahoma"/>
                <w:sz w:val="16"/>
              </w:rPr>
              <w:t>676</w:t>
            </w:r>
            <w:r>
              <w:rPr>
                <w:rFonts w:ascii="Tahoma" w:hAnsi="Tahoma" w:cs="Tahoma"/>
                <w:sz w:val="16"/>
              </w:rPr>
              <w:t xml:space="preserve"> </w:t>
            </w:r>
            <w:r w:rsidRPr="004604CD">
              <w:rPr>
                <w:rFonts w:ascii="Tahoma" w:hAnsi="Tahoma" w:cs="Tahoma"/>
                <w:sz w:val="16"/>
              </w:rPr>
              <w:t>3979635</w:t>
            </w:r>
          </w:p>
        </w:tc>
        <w:tc>
          <w:tcPr>
            <w:tcW w:w="2268" w:type="dxa"/>
          </w:tcPr>
          <w:p w14:paraId="6FD6AF4A" w14:textId="77777777" w:rsidR="00A5090F" w:rsidRDefault="000236B0">
            <w:pPr>
              <w:spacing w:before="60" w:after="60"/>
              <w:rPr>
                <w:rFonts w:ascii="Tahoma" w:hAnsi="Tahoma" w:cs="Tahoma"/>
                <w:sz w:val="16"/>
              </w:rPr>
            </w:pPr>
            <w:r w:rsidRPr="000236B0">
              <w:rPr>
                <w:rFonts w:ascii="Tahoma" w:hAnsi="Tahoma" w:cs="Tahoma"/>
                <w:sz w:val="16"/>
              </w:rPr>
              <w:t>EIC20100@spengergasse.at</w:t>
            </w:r>
          </w:p>
        </w:tc>
      </w:tr>
      <w:tr w:rsidR="00A5090F" w14:paraId="6FD6AF51" w14:textId="77777777" w:rsidTr="006A491A">
        <w:trPr>
          <w:cantSplit/>
        </w:trPr>
        <w:tc>
          <w:tcPr>
            <w:tcW w:w="1843" w:type="dxa"/>
          </w:tcPr>
          <w:p w14:paraId="6FD6AF4C" w14:textId="77777777" w:rsidR="00A5090F" w:rsidRDefault="000236B0">
            <w:pPr>
              <w:spacing w:before="60" w:after="60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Albert Müllersen</w:t>
            </w:r>
          </w:p>
        </w:tc>
        <w:tc>
          <w:tcPr>
            <w:tcW w:w="2311" w:type="dxa"/>
          </w:tcPr>
          <w:p w14:paraId="6FD6AF4D" w14:textId="77777777" w:rsidR="00A5090F" w:rsidRDefault="00966629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Team</w:t>
            </w:r>
          </w:p>
        </w:tc>
        <w:tc>
          <w:tcPr>
            <w:tcW w:w="1890" w:type="dxa"/>
          </w:tcPr>
          <w:p w14:paraId="6FD6AF4E" w14:textId="77777777" w:rsidR="00A5090F" w:rsidRDefault="000236B0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Projektmitglieder</w:t>
            </w:r>
          </w:p>
        </w:tc>
        <w:tc>
          <w:tcPr>
            <w:tcW w:w="1566" w:type="dxa"/>
          </w:tcPr>
          <w:p w14:paraId="6FD6AF4F" w14:textId="77777777" w:rsidR="00A5090F" w:rsidRDefault="004604CD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 xml:space="preserve">+43 </w:t>
            </w:r>
            <w:r w:rsidRPr="004604CD">
              <w:rPr>
                <w:rFonts w:ascii="Tahoma" w:hAnsi="Tahoma" w:cs="Tahoma"/>
                <w:sz w:val="16"/>
              </w:rPr>
              <w:t>664</w:t>
            </w:r>
            <w:r>
              <w:rPr>
                <w:rFonts w:ascii="Tahoma" w:hAnsi="Tahoma" w:cs="Tahoma"/>
                <w:sz w:val="16"/>
              </w:rPr>
              <w:t xml:space="preserve"> </w:t>
            </w:r>
            <w:r w:rsidRPr="004604CD">
              <w:rPr>
                <w:rFonts w:ascii="Tahoma" w:hAnsi="Tahoma" w:cs="Tahoma"/>
                <w:sz w:val="16"/>
              </w:rPr>
              <w:t>5325296</w:t>
            </w:r>
          </w:p>
        </w:tc>
        <w:tc>
          <w:tcPr>
            <w:tcW w:w="2268" w:type="dxa"/>
          </w:tcPr>
          <w:p w14:paraId="6FD6AF50" w14:textId="77777777" w:rsidR="00A5090F" w:rsidRDefault="000236B0">
            <w:pPr>
              <w:spacing w:before="60" w:after="60"/>
              <w:rPr>
                <w:rFonts w:ascii="Tahoma" w:hAnsi="Tahoma" w:cs="Tahoma"/>
                <w:sz w:val="16"/>
              </w:rPr>
            </w:pPr>
            <w:r w:rsidRPr="000236B0">
              <w:rPr>
                <w:rFonts w:ascii="Tahoma" w:hAnsi="Tahoma" w:cs="Tahoma"/>
                <w:sz w:val="16"/>
              </w:rPr>
              <w:t>MUE19965@spengergasse.at</w:t>
            </w:r>
          </w:p>
        </w:tc>
      </w:tr>
      <w:tr w:rsidR="00A5090F" w14:paraId="6FD6AF57" w14:textId="77777777" w:rsidTr="006A491A">
        <w:trPr>
          <w:cantSplit/>
        </w:trPr>
        <w:tc>
          <w:tcPr>
            <w:tcW w:w="1843" w:type="dxa"/>
          </w:tcPr>
          <w:p w14:paraId="6FD6AF52" w14:textId="77777777" w:rsidR="00A5090F" w:rsidRDefault="000236B0">
            <w:pPr>
              <w:pStyle w:val="Header"/>
              <w:spacing w:before="60" w:after="6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eer Hanna</w:t>
            </w:r>
          </w:p>
        </w:tc>
        <w:tc>
          <w:tcPr>
            <w:tcW w:w="2311" w:type="dxa"/>
          </w:tcPr>
          <w:p w14:paraId="6FD6AF53" w14:textId="77777777" w:rsidR="00A5090F" w:rsidRDefault="00966629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Team</w:t>
            </w:r>
          </w:p>
        </w:tc>
        <w:tc>
          <w:tcPr>
            <w:tcW w:w="1890" w:type="dxa"/>
          </w:tcPr>
          <w:p w14:paraId="6FD6AF54" w14:textId="77777777" w:rsidR="00A5090F" w:rsidRDefault="000236B0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Projektmitglieder</w:t>
            </w:r>
          </w:p>
        </w:tc>
        <w:tc>
          <w:tcPr>
            <w:tcW w:w="1566" w:type="dxa"/>
          </w:tcPr>
          <w:p w14:paraId="6FD6AF55" w14:textId="77777777" w:rsidR="00A5090F" w:rsidRDefault="004604CD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+43 690 10024241</w:t>
            </w:r>
          </w:p>
        </w:tc>
        <w:tc>
          <w:tcPr>
            <w:tcW w:w="2268" w:type="dxa"/>
          </w:tcPr>
          <w:p w14:paraId="6FD6AF56" w14:textId="77777777" w:rsidR="00A5090F" w:rsidRDefault="000236B0">
            <w:pPr>
              <w:spacing w:before="60" w:after="60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H</w:t>
            </w:r>
            <w:r w:rsidR="00966629">
              <w:rPr>
                <w:rFonts w:ascii="Tahoma" w:hAnsi="Tahoma" w:cs="Tahoma"/>
                <w:sz w:val="16"/>
              </w:rPr>
              <w:t>AN</w:t>
            </w:r>
            <w:r>
              <w:rPr>
                <w:rFonts w:ascii="Tahoma" w:hAnsi="Tahoma" w:cs="Tahoma"/>
                <w:sz w:val="16"/>
              </w:rPr>
              <w:t>19935@spengergasse.at</w:t>
            </w:r>
          </w:p>
        </w:tc>
      </w:tr>
    </w:tbl>
    <w:p w14:paraId="6FD6AFE8" w14:textId="77777777" w:rsidR="00A5090F" w:rsidRDefault="00A5090F">
      <w:pPr>
        <w:pStyle w:val="Index1"/>
        <w:tabs>
          <w:tab w:val="clear" w:pos="8221"/>
        </w:tabs>
        <w:rPr>
          <w:rFonts w:ascii="Tahoma" w:hAnsi="Tahoma" w:cs="Tahoma"/>
        </w:rPr>
      </w:pPr>
    </w:p>
    <w:p w14:paraId="6FD6AFE9" w14:textId="77777777" w:rsidR="00A5090F" w:rsidRDefault="00A5090F">
      <w:pPr>
        <w:pStyle w:val="Heading1"/>
        <w:rPr>
          <w:rFonts w:ascii="Tahoma" w:hAnsi="Tahoma" w:cs="Tahoma"/>
          <w:lang w:val="de-DE"/>
        </w:rPr>
      </w:pPr>
      <w:bookmarkStart w:id="4" w:name="_Toc75807144"/>
      <w:r>
        <w:rPr>
          <w:rFonts w:ascii="Tahoma" w:hAnsi="Tahoma" w:cs="Tahoma"/>
          <w:lang w:val="de-DE"/>
        </w:rPr>
        <w:lastRenderedPageBreak/>
        <w:t>Projekt</w:t>
      </w:r>
      <w:bookmarkEnd w:id="0"/>
      <w:r>
        <w:rPr>
          <w:rFonts w:ascii="Tahoma" w:hAnsi="Tahoma" w:cs="Tahoma"/>
          <w:lang w:val="de-DE"/>
        </w:rPr>
        <w:t>pläne</w:t>
      </w:r>
      <w:bookmarkEnd w:id="1"/>
      <w:bookmarkEnd w:id="2"/>
      <w:bookmarkEnd w:id="3"/>
      <w:bookmarkEnd w:id="4"/>
    </w:p>
    <w:p w14:paraId="6FD6AFEA" w14:textId="77777777" w:rsidR="00A5090F" w:rsidRDefault="00A5090F">
      <w:pPr>
        <w:pStyle w:val="Heading2"/>
        <w:pageBreakBefore w:val="0"/>
        <w:rPr>
          <w:rFonts w:ascii="Tahoma" w:hAnsi="Tahoma" w:cs="Tahoma"/>
          <w:lang w:val="de-DE"/>
        </w:rPr>
      </w:pPr>
      <w:bookmarkStart w:id="5" w:name="_Toc480014311"/>
      <w:bookmarkStart w:id="6" w:name="_Toc519156898"/>
      <w:bookmarkStart w:id="7" w:name="_Toc519156970"/>
      <w:bookmarkStart w:id="8" w:name="_Toc519157041"/>
      <w:bookmarkStart w:id="9" w:name="_Toc75807145"/>
      <w:r>
        <w:rPr>
          <w:rFonts w:ascii="Tahoma" w:hAnsi="Tahoma" w:cs="Tahoma"/>
          <w:lang w:val="de-DE"/>
        </w:rPr>
        <w:t>Projektauftrag</w:t>
      </w:r>
      <w:bookmarkEnd w:id="5"/>
      <w:bookmarkEnd w:id="6"/>
      <w:bookmarkEnd w:id="7"/>
      <w:bookmarkEnd w:id="8"/>
      <w:bookmarkEnd w:id="9"/>
    </w:p>
    <w:p w14:paraId="6FD6AFEB" w14:textId="77777777" w:rsidR="00A5090F" w:rsidRDefault="00A5090F">
      <w:pPr>
        <w:rPr>
          <w:rFonts w:ascii="Tahoma" w:hAnsi="Tahoma" w:cs="Tahoma"/>
        </w:rPr>
      </w:pPr>
      <w:bookmarkStart w:id="10" w:name="_Toc480014312"/>
    </w:p>
    <w:tbl>
      <w:tblPr>
        <w:tblW w:w="9923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2835"/>
        <w:gridCol w:w="2127"/>
        <w:gridCol w:w="150"/>
        <w:gridCol w:w="1976"/>
        <w:gridCol w:w="8"/>
        <w:gridCol w:w="1126"/>
        <w:gridCol w:w="1551"/>
        <w:gridCol w:w="150"/>
      </w:tblGrid>
      <w:tr w:rsidR="00A5090F" w14:paraId="6FD6AFEF" w14:textId="77777777">
        <w:trPr>
          <w:cantSplit/>
          <w:trHeight w:val="1418"/>
        </w:trPr>
        <w:tc>
          <w:tcPr>
            <w:tcW w:w="2835" w:type="dxa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AFEC" w14:textId="77777777" w:rsidR="00A5090F" w:rsidRDefault="00936A3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261" w:type="dxa"/>
            <w:gridSpan w:val="4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AFED" w14:textId="77777777" w:rsidR="00A5090F" w:rsidRDefault="00A5090F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PROJEKT-</w:t>
            </w:r>
            <w:r>
              <w:rPr>
                <w:rFonts w:ascii="Tahoma" w:hAnsi="Tahoma" w:cs="Tahoma"/>
                <w:sz w:val="32"/>
              </w:rPr>
              <w:br/>
              <w:t>AUFTRAG</w:t>
            </w:r>
          </w:p>
        </w:tc>
        <w:tc>
          <w:tcPr>
            <w:tcW w:w="2827" w:type="dxa"/>
            <w:gridSpan w:val="3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AFEE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A5090F" w14:paraId="6FD6AFF6" w14:textId="77777777">
        <w:tblPrEx>
          <w:tblCellMar>
            <w:left w:w="65" w:type="dxa"/>
            <w:right w:w="65" w:type="dxa"/>
          </w:tblCellMar>
        </w:tblPrEx>
        <w:trPr>
          <w:trHeight w:val="449"/>
        </w:trPr>
        <w:tc>
          <w:tcPr>
            <w:tcW w:w="4962" w:type="dxa"/>
            <w:gridSpan w:val="2"/>
            <w:tcBorders>
              <w:top w:val="nil"/>
            </w:tcBorders>
          </w:tcPr>
          <w:p w14:paraId="6FD6AFF0" w14:textId="77777777" w:rsidR="00A5090F" w:rsidRDefault="00A5090F">
            <w:pPr>
              <w:pStyle w:val="BodyText21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Projektstartereignis:</w:t>
            </w:r>
          </w:p>
          <w:p w14:paraId="6FD6AFF1" w14:textId="77777777" w:rsidR="00A5090F" w:rsidRDefault="004604C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Lastenheft erstellen</w:t>
            </w:r>
          </w:p>
          <w:p w14:paraId="6FD6AFF2" w14:textId="77777777" w:rsidR="00A5090F" w:rsidRDefault="00A5090F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4961" w:type="dxa"/>
            <w:gridSpan w:val="6"/>
            <w:tcBorders>
              <w:top w:val="nil"/>
            </w:tcBorders>
          </w:tcPr>
          <w:p w14:paraId="6FD6AFF3" w14:textId="77777777" w:rsidR="00A5090F" w:rsidRDefault="00A5090F">
            <w:pPr>
              <w:pStyle w:val="BodyText21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Projektstarttermin:</w:t>
            </w:r>
          </w:p>
          <w:p w14:paraId="6FD6AFF4" w14:textId="77777777" w:rsidR="00A5090F" w:rsidRDefault="004604C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12.10.20</w:t>
            </w:r>
          </w:p>
          <w:p w14:paraId="6FD6AFF5" w14:textId="77777777" w:rsidR="00A5090F" w:rsidRDefault="00A5090F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A5090F" w14:paraId="6FD6AFFF" w14:textId="77777777">
        <w:tblPrEx>
          <w:tblCellMar>
            <w:left w:w="65" w:type="dxa"/>
            <w:right w:w="65" w:type="dxa"/>
          </w:tblCellMar>
        </w:tblPrEx>
        <w:trPr>
          <w:trHeight w:val="418"/>
        </w:trPr>
        <w:tc>
          <w:tcPr>
            <w:tcW w:w="4962" w:type="dxa"/>
            <w:gridSpan w:val="2"/>
          </w:tcPr>
          <w:p w14:paraId="6FD6AFF7" w14:textId="77777777" w:rsidR="00A5090F" w:rsidRPr="00340151" w:rsidRDefault="0032335A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  <w:b/>
                <w:bCs/>
              </w:rPr>
            </w:pPr>
            <w:r w:rsidRPr="00340151">
              <w:rPr>
                <w:rFonts w:ascii="Tahoma" w:hAnsi="Tahoma" w:cs="Tahoma"/>
                <w:b/>
                <w:bCs/>
              </w:rPr>
              <w:t>Inhaltliches Projektendereignis</w:t>
            </w:r>
            <w:r w:rsidR="00A5090F" w:rsidRPr="00340151">
              <w:rPr>
                <w:rFonts w:ascii="Tahoma" w:hAnsi="Tahoma" w:cs="Tahoma"/>
                <w:b/>
                <w:bCs/>
              </w:rPr>
              <w:t>:</w:t>
            </w:r>
          </w:p>
          <w:p w14:paraId="6FD6AFF8" w14:textId="77777777" w:rsidR="00A5090F" w:rsidRDefault="004604C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Test durchführen</w:t>
            </w:r>
          </w:p>
          <w:p w14:paraId="6FD6AFF9" w14:textId="77777777" w:rsidR="004604CD" w:rsidRPr="00340151" w:rsidRDefault="004604C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Abnahme durchführen</w:t>
            </w:r>
          </w:p>
          <w:p w14:paraId="6FD6AFFA" w14:textId="77777777" w:rsidR="00A5090F" w:rsidRPr="00340151" w:rsidRDefault="0032335A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sz w:val="22"/>
                <w:szCs w:val="22"/>
              </w:rPr>
            </w:pPr>
            <w:r w:rsidRPr="00340151">
              <w:rPr>
                <w:rFonts w:ascii="Tahoma" w:hAnsi="Tahoma" w:cs="Tahoma"/>
                <w:b/>
                <w:sz w:val="22"/>
                <w:szCs w:val="22"/>
              </w:rPr>
              <w:t>Formales Projektendereignis</w:t>
            </w:r>
            <w:r w:rsidR="00C75B77" w:rsidRPr="00340151">
              <w:rPr>
                <w:rFonts w:ascii="Tahoma" w:hAnsi="Tahoma" w:cs="Tahoma"/>
                <w:b/>
                <w:sz w:val="22"/>
                <w:szCs w:val="22"/>
              </w:rPr>
              <w:t>:</w:t>
            </w:r>
          </w:p>
          <w:p w14:paraId="6FD6AFFB" w14:textId="2203DEF6" w:rsidR="00C75B77" w:rsidRPr="00340151" w:rsidRDefault="00966629" w:rsidP="00C75B77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rojektabgabe (Jun</w:t>
            </w:r>
            <w:r w:rsidR="00E57186">
              <w:rPr>
                <w:rFonts w:ascii="Tahoma" w:hAnsi="Tahoma" w:cs="Tahoma"/>
                <w:sz w:val="18"/>
              </w:rPr>
              <w:t>i</w:t>
            </w:r>
            <w:r>
              <w:rPr>
                <w:rFonts w:ascii="Tahoma" w:hAnsi="Tahoma" w:cs="Tahoma"/>
                <w:sz w:val="18"/>
              </w:rPr>
              <w:t xml:space="preserve"> 21)</w:t>
            </w:r>
          </w:p>
        </w:tc>
        <w:tc>
          <w:tcPr>
            <w:tcW w:w="4961" w:type="dxa"/>
            <w:gridSpan w:val="6"/>
          </w:tcPr>
          <w:p w14:paraId="6FD6AFFC" w14:textId="77777777" w:rsidR="00A5090F" w:rsidRPr="00340151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  <w:b/>
                <w:bCs/>
              </w:rPr>
            </w:pPr>
            <w:r w:rsidRPr="00340151">
              <w:rPr>
                <w:rFonts w:ascii="Tahoma" w:hAnsi="Tahoma" w:cs="Tahoma"/>
                <w:b/>
                <w:bCs/>
              </w:rPr>
              <w:t>Projektendtermin</w:t>
            </w:r>
            <w:r w:rsidR="00340151" w:rsidRPr="00340151">
              <w:rPr>
                <w:rFonts w:ascii="Tahoma" w:hAnsi="Tahoma" w:cs="Tahoma"/>
                <w:b/>
                <w:bCs/>
              </w:rPr>
              <w:t>e</w:t>
            </w:r>
            <w:r w:rsidRPr="00340151">
              <w:rPr>
                <w:rFonts w:ascii="Tahoma" w:hAnsi="Tahoma" w:cs="Tahoma"/>
                <w:b/>
                <w:bCs/>
              </w:rPr>
              <w:t>:</w:t>
            </w:r>
          </w:p>
          <w:p w14:paraId="6FD6AFFD" w14:textId="77777777" w:rsidR="00A5090F" w:rsidRPr="00340151" w:rsidRDefault="004604CD" w:rsidP="00340151">
            <w:pPr>
              <w:numPr>
                <w:ilvl w:val="0"/>
                <w:numId w:val="1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08.03.21</w:t>
            </w:r>
          </w:p>
          <w:p w14:paraId="6FD6AFFE" w14:textId="77777777" w:rsidR="00A5090F" w:rsidRPr="00340151" w:rsidRDefault="004604CD" w:rsidP="00340151">
            <w:pPr>
              <w:numPr>
                <w:ilvl w:val="0"/>
                <w:numId w:val="1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03.05.21</w:t>
            </w:r>
          </w:p>
        </w:tc>
      </w:tr>
      <w:tr w:rsidR="00A5090F" w14:paraId="6FD6B00A" w14:textId="77777777">
        <w:tblPrEx>
          <w:tblCellMar>
            <w:left w:w="65" w:type="dxa"/>
            <w:right w:w="65" w:type="dxa"/>
          </w:tblCellMar>
        </w:tblPrEx>
        <w:trPr>
          <w:trHeight w:val="411"/>
        </w:trPr>
        <w:tc>
          <w:tcPr>
            <w:tcW w:w="4962" w:type="dxa"/>
            <w:gridSpan w:val="2"/>
          </w:tcPr>
          <w:p w14:paraId="6FD6B000" w14:textId="77777777" w:rsidR="00A5090F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Projektziele:</w:t>
            </w:r>
          </w:p>
          <w:p w14:paraId="6FD6B001" w14:textId="77777777" w:rsidR="00A5090F" w:rsidRDefault="004604C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 xml:space="preserve">Ein Kundenportal </w:t>
            </w:r>
          </w:p>
          <w:p w14:paraId="6FD6B002" w14:textId="77777777" w:rsidR="00A5090F" w:rsidRDefault="004604C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Ein Auftragsverwaltungstool</w:t>
            </w:r>
          </w:p>
          <w:p w14:paraId="6FD6B003" w14:textId="098D4D53" w:rsidR="004604CD" w:rsidRDefault="004604C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Ein anpassendes Tick</w:t>
            </w:r>
            <w:r w:rsidR="00E57186">
              <w:rPr>
                <w:rFonts w:ascii="Tahoma" w:hAnsi="Tahoma" w:cs="Tahoma"/>
                <w:sz w:val="18"/>
              </w:rPr>
              <w:t>e</w:t>
            </w:r>
            <w:r>
              <w:rPr>
                <w:rFonts w:ascii="Tahoma" w:hAnsi="Tahoma" w:cs="Tahoma"/>
                <w:sz w:val="18"/>
              </w:rPr>
              <w:t>t System</w:t>
            </w:r>
          </w:p>
          <w:p w14:paraId="6FD6B004" w14:textId="77777777" w:rsidR="00A5090F" w:rsidRDefault="00A5090F" w:rsidP="00E57186">
            <w:pPr>
              <w:ind w:left="360"/>
              <w:jc w:val="left"/>
              <w:rPr>
                <w:rFonts w:ascii="Tahoma" w:hAnsi="Tahoma" w:cs="Tahoma"/>
                <w:sz w:val="18"/>
              </w:rPr>
            </w:pPr>
          </w:p>
          <w:p w14:paraId="6FD6B005" w14:textId="77777777" w:rsidR="00A5090F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</w:rPr>
            </w:pPr>
          </w:p>
        </w:tc>
        <w:tc>
          <w:tcPr>
            <w:tcW w:w="4961" w:type="dxa"/>
            <w:gridSpan w:val="6"/>
            <w:tcBorders>
              <w:bottom w:val="single" w:sz="8" w:space="0" w:color="auto"/>
            </w:tcBorders>
          </w:tcPr>
          <w:p w14:paraId="6FD6B006" w14:textId="77777777" w:rsidR="00A5090F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Nicht-Projektziele:</w:t>
            </w:r>
          </w:p>
          <w:p w14:paraId="6FD6B007" w14:textId="77777777" w:rsidR="001C17BE" w:rsidRDefault="00DE288A" w:rsidP="001C17BE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On-boarding</w:t>
            </w:r>
          </w:p>
          <w:p w14:paraId="6FD6B008" w14:textId="77777777" w:rsidR="000722D4" w:rsidRPr="000722D4" w:rsidRDefault="00966629" w:rsidP="000722D4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Inventur Verwaltung</w:t>
            </w:r>
            <w:r w:rsidR="000722D4">
              <w:rPr>
                <w:rFonts w:ascii="Tahoma" w:hAnsi="Tahoma" w:cs="Tahoma"/>
                <w:sz w:val="18"/>
              </w:rPr>
              <w:t xml:space="preserve"> </w:t>
            </w:r>
          </w:p>
          <w:p w14:paraId="6FD6B009" w14:textId="77777777" w:rsidR="00A5090F" w:rsidRDefault="00A5090F" w:rsidP="001C17BE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A5090F" w14:paraId="6FD6B014" w14:textId="77777777">
        <w:tblPrEx>
          <w:tblCellMar>
            <w:left w:w="65" w:type="dxa"/>
            <w:right w:w="65" w:type="dxa"/>
          </w:tblCellMar>
        </w:tblPrEx>
        <w:trPr>
          <w:cantSplit/>
          <w:trHeight w:val="335"/>
        </w:trPr>
        <w:tc>
          <w:tcPr>
            <w:tcW w:w="4962" w:type="dxa"/>
            <w:gridSpan w:val="2"/>
            <w:vMerge w:val="restart"/>
            <w:tcBorders>
              <w:right w:val="single" w:sz="8" w:space="0" w:color="auto"/>
            </w:tcBorders>
          </w:tcPr>
          <w:p w14:paraId="6FD6B00B" w14:textId="77777777" w:rsidR="00A5090F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Hauptaufgaben (Projektphasen):</w:t>
            </w:r>
          </w:p>
          <w:p w14:paraId="6FD6B00C" w14:textId="77777777" w:rsidR="00A5090F" w:rsidRDefault="008C5235" w:rsidP="004D3190">
            <w:pPr>
              <w:numPr>
                <w:ilvl w:val="0"/>
                <w:numId w:val="3"/>
              </w:numPr>
              <w:ind w:left="357" w:hanging="357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Lastenheft erstellen</w:t>
            </w:r>
          </w:p>
          <w:p w14:paraId="6FD6B00D" w14:textId="77777777" w:rsidR="00A5090F" w:rsidRDefault="008C523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flichtenheft erstellen</w:t>
            </w:r>
          </w:p>
          <w:p w14:paraId="6FD6B00E" w14:textId="77777777" w:rsidR="008C5235" w:rsidRDefault="008C523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Login testen</w:t>
            </w:r>
          </w:p>
          <w:p w14:paraId="6FD6B00F" w14:textId="77777777" w:rsidR="00A5090F" w:rsidRDefault="008C523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Kundenverwaltung fertig</w:t>
            </w:r>
          </w:p>
          <w:p w14:paraId="6FD6B010" w14:textId="77777777" w:rsidR="00A5090F" w:rsidRDefault="008C523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Test durchführen</w:t>
            </w:r>
          </w:p>
          <w:p w14:paraId="6FD6B011" w14:textId="77777777" w:rsidR="008C5235" w:rsidRDefault="008C523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Abnahme durchführen</w:t>
            </w:r>
          </w:p>
          <w:p w14:paraId="6FD6B012" w14:textId="77777777" w:rsidR="00A5090F" w:rsidRDefault="00A5090F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4961" w:type="dxa"/>
            <w:gridSpan w:val="6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</w:tcPr>
          <w:p w14:paraId="6FD6B013" w14:textId="77777777" w:rsidR="00A5090F" w:rsidRPr="007E0363" w:rsidRDefault="00A5090F">
            <w:pPr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7E0363">
              <w:rPr>
                <w:rFonts w:ascii="Tahoma" w:hAnsi="Tahoma" w:cs="Tahoma"/>
                <w:b/>
                <w:bCs/>
                <w:sz w:val="22"/>
                <w:szCs w:val="22"/>
              </w:rPr>
              <w:t>Projektressourcen und –kosten</w:t>
            </w:r>
            <w:r w:rsidR="001C17BE">
              <w:rPr>
                <w:rFonts w:ascii="Tahoma" w:hAnsi="Tahoma" w:cs="Tahoma"/>
                <w:b/>
                <w:bCs/>
                <w:sz w:val="22"/>
                <w:szCs w:val="22"/>
              </w:rPr>
              <w:t>*</w:t>
            </w:r>
            <w:r w:rsidRPr="007E0363">
              <w:rPr>
                <w:rFonts w:ascii="Tahoma" w:hAnsi="Tahoma" w:cs="Tahoma"/>
                <w:b/>
                <w:bCs/>
                <w:sz w:val="22"/>
                <w:szCs w:val="22"/>
              </w:rPr>
              <w:t>:</w:t>
            </w:r>
          </w:p>
        </w:tc>
      </w:tr>
      <w:tr w:rsidR="00A5090F" w14:paraId="6FD6B01B" w14:textId="77777777">
        <w:tblPrEx>
          <w:tblCellMar>
            <w:left w:w="65" w:type="dxa"/>
            <w:right w:w="65" w:type="dxa"/>
          </w:tblCellMar>
        </w:tblPrEx>
        <w:trPr>
          <w:cantSplit/>
          <w:trHeight w:val="335"/>
        </w:trPr>
        <w:tc>
          <w:tcPr>
            <w:tcW w:w="4962" w:type="dxa"/>
            <w:gridSpan w:val="2"/>
            <w:vMerge/>
            <w:tcBorders>
              <w:right w:val="single" w:sz="8" w:space="0" w:color="auto"/>
            </w:tcBorders>
          </w:tcPr>
          <w:p w14:paraId="6FD6B015" w14:textId="77777777" w:rsidR="00A5090F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</w:rPr>
            </w:pPr>
          </w:p>
        </w:tc>
        <w:tc>
          <w:tcPr>
            <w:tcW w:w="150" w:type="dxa"/>
            <w:tcBorders>
              <w:top w:val="nil"/>
              <w:left w:val="single" w:sz="8" w:space="0" w:color="auto"/>
              <w:bottom w:val="nil"/>
              <w:right w:val="nil"/>
            </w:tcBorders>
          </w:tcPr>
          <w:p w14:paraId="6FD6B016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1976" w:type="dxa"/>
            <w:tcBorders>
              <w:top w:val="nil"/>
              <w:left w:val="nil"/>
              <w:bottom w:val="dashed" w:sz="4" w:space="0" w:color="auto"/>
              <w:right w:val="dashed" w:sz="4" w:space="0" w:color="auto"/>
            </w:tcBorders>
          </w:tcPr>
          <w:p w14:paraId="6FD6B017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Ressourcen-/Kostenart</w:t>
            </w:r>
          </w:p>
        </w:tc>
        <w:tc>
          <w:tcPr>
            <w:tcW w:w="1134" w:type="dxa"/>
            <w:gridSpan w:val="2"/>
            <w:tcBorders>
              <w:top w:val="nil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14:paraId="6FD6B018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Mengen</w:t>
            </w:r>
            <w:r w:rsidR="00482F12">
              <w:rPr>
                <w:rFonts w:ascii="Tahoma" w:hAnsi="Tahoma" w:cs="Tahoma"/>
                <w:sz w:val="18"/>
              </w:rPr>
              <w:t>-</w:t>
            </w:r>
            <w:r>
              <w:rPr>
                <w:rFonts w:ascii="Tahoma" w:hAnsi="Tahoma" w:cs="Tahoma"/>
                <w:sz w:val="18"/>
              </w:rPr>
              <w:t>einheit</w:t>
            </w:r>
          </w:p>
        </w:tc>
        <w:tc>
          <w:tcPr>
            <w:tcW w:w="1551" w:type="dxa"/>
            <w:tcBorders>
              <w:top w:val="nil"/>
              <w:left w:val="dashed" w:sz="4" w:space="0" w:color="auto"/>
              <w:bottom w:val="dashed" w:sz="4" w:space="0" w:color="auto"/>
              <w:right w:val="nil"/>
            </w:tcBorders>
          </w:tcPr>
          <w:p w14:paraId="6FD6B019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Kosten (in Euro)</w:t>
            </w:r>
          </w:p>
        </w:tc>
        <w:tc>
          <w:tcPr>
            <w:tcW w:w="150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6FD6B01A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A5090F" w14:paraId="6FD6B024" w14:textId="77777777">
        <w:tblPrEx>
          <w:tblCellMar>
            <w:left w:w="65" w:type="dxa"/>
            <w:right w:w="65" w:type="dxa"/>
          </w:tblCellMar>
        </w:tblPrEx>
        <w:trPr>
          <w:cantSplit/>
          <w:trHeight w:val="335"/>
        </w:trPr>
        <w:tc>
          <w:tcPr>
            <w:tcW w:w="4962" w:type="dxa"/>
            <w:gridSpan w:val="2"/>
            <w:vMerge/>
            <w:tcBorders>
              <w:right w:val="single" w:sz="8" w:space="0" w:color="auto"/>
            </w:tcBorders>
          </w:tcPr>
          <w:p w14:paraId="6FD6B01C" w14:textId="77777777" w:rsidR="00A5090F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</w:rPr>
            </w:pPr>
          </w:p>
        </w:tc>
        <w:tc>
          <w:tcPr>
            <w:tcW w:w="150" w:type="dxa"/>
            <w:tcBorders>
              <w:top w:val="nil"/>
              <w:left w:val="single" w:sz="8" w:space="0" w:color="auto"/>
              <w:bottom w:val="nil"/>
              <w:right w:val="nil"/>
            </w:tcBorders>
          </w:tcPr>
          <w:p w14:paraId="6FD6B01D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1976" w:type="dxa"/>
            <w:tcBorders>
              <w:top w:val="dashed" w:sz="4" w:space="0" w:color="auto"/>
              <w:left w:val="nil"/>
              <w:bottom w:val="nil"/>
              <w:right w:val="dashed" w:sz="4" w:space="0" w:color="auto"/>
            </w:tcBorders>
          </w:tcPr>
          <w:p w14:paraId="6FD6B01E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</w:p>
          <w:p w14:paraId="6FD6B01F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</w:p>
          <w:p w14:paraId="6FD6B020" w14:textId="77777777" w:rsidR="00A5090F" w:rsidRDefault="00966629">
            <w:p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A</w:t>
            </w:r>
          </w:p>
        </w:tc>
        <w:tc>
          <w:tcPr>
            <w:tcW w:w="1134" w:type="dxa"/>
            <w:gridSpan w:val="2"/>
            <w:tcBorders>
              <w:top w:val="dashed" w:sz="4" w:space="0" w:color="auto"/>
              <w:left w:val="dashed" w:sz="4" w:space="0" w:color="auto"/>
              <w:bottom w:val="nil"/>
              <w:right w:val="dashed" w:sz="4" w:space="0" w:color="auto"/>
            </w:tcBorders>
          </w:tcPr>
          <w:p w14:paraId="6FD6B021" w14:textId="77777777" w:rsidR="00A5090F" w:rsidRDefault="00F06D5A">
            <w:p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A</w:t>
            </w:r>
          </w:p>
        </w:tc>
        <w:tc>
          <w:tcPr>
            <w:tcW w:w="1551" w:type="dxa"/>
            <w:tcBorders>
              <w:top w:val="dashed" w:sz="4" w:space="0" w:color="auto"/>
              <w:left w:val="dashed" w:sz="4" w:space="0" w:color="auto"/>
              <w:bottom w:val="nil"/>
              <w:right w:val="nil"/>
            </w:tcBorders>
          </w:tcPr>
          <w:p w14:paraId="6FD6B022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150" w:type="dxa"/>
            <w:tcBorders>
              <w:top w:val="nil"/>
              <w:left w:val="nil"/>
              <w:bottom w:val="nil"/>
              <w:right w:val="single" w:sz="8" w:space="0" w:color="auto"/>
            </w:tcBorders>
          </w:tcPr>
          <w:p w14:paraId="6FD6B023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A5090F" w14:paraId="6FD6B029" w14:textId="77777777">
        <w:tblPrEx>
          <w:tblCellMar>
            <w:left w:w="65" w:type="dxa"/>
            <w:right w:w="65" w:type="dxa"/>
          </w:tblCellMar>
        </w:tblPrEx>
        <w:trPr>
          <w:cantSplit/>
          <w:trHeight w:val="335"/>
        </w:trPr>
        <w:tc>
          <w:tcPr>
            <w:tcW w:w="4962" w:type="dxa"/>
            <w:gridSpan w:val="2"/>
            <w:vMerge/>
            <w:tcBorders>
              <w:right w:val="single" w:sz="8" w:space="0" w:color="auto"/>
            </w:tcBorders>
          </w:tcPr>
          <w:p w14:paraId="6FD6B025" w14:textId="77777777" w:rsidR="00A5090F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</w:rPr>
            </w:pPr>
          </w:p>
        </w:tc>
        <w:tc>
          <w:tcPr>
            <w:tcW w:w="2126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dashed" w:sz="4" w:space="0" w:color="auto"/>
            </w:tcBorders>
          </w:tcPr>
          <w:p w14:paraId="6FD6B026" w14:textId="77777777" w:rsidR="00A5090F" w:rsidRDefault="00A5090F">
            <w:pPr>
              <w:jc w:val="left"/>
              <w:rPr>
                <w:rFonts w:ascii="Tahoma" w:hAnsi="Tahoma" w:cs="Tahoma"/>
                <w:sz w:val="12"/>
              </w:rPr>
            </w:pPr>
          </w:p>
        </w:tc>
        <w:tc>
          <w:tcPr>
            <w:tcW w:w="1134" w:type="dxa"/>
            <w:gridSpan w:val="2"/>
            <w:tcBorders>
              <w:top w:val="nil"/>
              <w:left w:val="dashed" w:sz="4" w:space="0" w:color="auto"/>
              <w:bottom w:val="single" w:sz="8" w:space="0" w:color="auto"/>
              <w:right w:val="dashed" w:sz="4" w:space="0" w:color="auto"/>
            </w:tcBorders>
          </w:tcPr>
          <w:p w14:paraId="6FD6B027" w14:textId="77777777" w:rsidR="00A5090F" w:rsidRDefault="00A5090F">
            <w:pPr>
              <w:jc w:val="left"/>
              <w:rPr>
                <w:rFonts w:ascii="Tahoma" w:hAnsi="Tahoma" w:cs="Tahoma"/>
                <w:sz w:val="12"/>
              </w:rPr>
            </w:pPr>
          </w:p>
        </w:tc>
        <w:tc>
          <w:tcPr>
            <w:tcW w:w="1701" w:type="dxa"/>
            <w:gridSpan w:val="2"/>
            <w:tcBorders>
              <w:top w:val="nil"/>
              <w:left w:val="dashed" w:sz="4" w:space="0" w:color="auto"/>
              <w:bottom w:val="single" w:sz="8" w:space="0" w:color="auto"/>
              <w:right w:val="single" w:sz="8" w:space="0" w:color="auto"/>
            </w:tcBorders>
          </w:tcPr>
          <w:p w14:paraId="6FD6B028" w14:textId="77777777" w:rsidR="00A5090F" w:rsidRDefault="00A5090F">
            <w:pPr>
              <w:jc w:val="left"/>
              <w:rPr>
                <w:rFonts w:ascii="Tahoma" w:hAnsi="Tahoma" w:cs="Tahoma"/>
                <w:sz w:val="12"/>
              </w:rPr>
            </w:pPr>
          </w:p>
        </w:tc>
      </w:tr>
      <w:tr w:rsidR="00A5090F" w14:paraId="6FD6B02F" w14:textId="77777777">
        <w:tblPrEx>
          <w:tblCellMar>
            <w:left w:w="65" w:type="dxa"/>
            <w:right w:w="65" w:type="dxa"/>
          </w:tblCellMar>
        </w:tblPrEx>
        <w:trPr>
          <w:trHeight w:val="423"/>
        </w:trPr>
        <w:tc>
          <w:tcPr>
            <w:tcW w:w="4962" w:type="dxa"/>
            <w:gridSpan w:val="2"/>
          </w:tcPr>
          <w:p w14:paraId="6FD6B02A" w14:textId="77777777" w:rsidR="00A5090F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Projektauftraggeber:</w:t>
            </w:r>
          </w:p>
          <w:p w14:paraId="6FD6B02B" w14:textId="77777777" w:rsidR="00A5090F" w:rsidRDefault="00966629" w:rsidP="004D3190">
            <w:pPr>
              <w:numPr>
                <w:ilvl w:val="0"/>
                <w:numId w:val="3"/>
              </w:numPr>
              <w:tabs>
                <w:tab w:val="left" w:pos="360"/>
              </w:tabs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Vaikoon</w:t>
            </w:r>
            <w:proofErr w:type="spellEnd"/>
          </w:p>
          <w:p w14:paraId="6FD6B02C" w14:textId="77777777" w:rsidR="00A5090F" w:rsidRDefault="00A5090F">
            <w:pPr>
              <w:numPr>
                <w:ilvl w:val="12"/>
                <w:numId w:val="0"/>
              </w:numPr>
              <w:tabs>
                <w:tab w:val="left" w:pos="360"/>
              </w:tabs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4961" w:type="dxa"/>
            <w:gridSpan w:val="6"/>
            <w:tcBorders>
              <w:top w:val="single" w:sz="8" w:space="0" w:color="auto"/>
            </w:tcBorders>
          </w:tcPr>
          <w:p w14:paraId="6FD6B02D" w14:textId="77777777" w:rsidR="00A5090F" w:rsidRDefault="00A5090F">
            <w:pPr>
              <w:pStyle w:val="BodyText21"/>
              <w:numPr>
                <w:ilvl w:val="12"/>
                <w:numId w:val="0"/>
              </w:numPr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Projektleiter:</w:t>
            </w:r>
          </w:p>
          <w:p w14:paraId="6FD6B02E" w14:textId="77777777" w:rsidR="00A5090F" w:rsidRDefault="008C5235" w:rsidP="004D3190">
            <w:pPr>
              <w:numPr>
                <w:ilvl w:val="0"/>
                <w:numId w:val="3"/>
              </w:numPr>
              <w:tabs>
                <w:tab w:val="left" w:pos="360"/>
              </w:tabs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Jakob Eichberger</w:t>
            </w:r>
          </w:p>
        </w:tc>
      </w:tr>
      <w:tr w:rsidR="001C17BE" w14:paraId="6FD6B034" w14:textId="77777777">
        <w:tblPrEx>
          <w:tblCellMar>
            <w:left w:w="65" w:type="dxa"/>
            <w:right w:w="65" w:type="dxa"/>
          </w:tblCellMar>
        </w:tblPrEx>
        <w:trPr>
          <w:cantSplit/>
        </w:trPr>
        <w:tc>
          <w:tcPr>
            <w:tcW w:w="9923" w:type="dxa"/>
            <w:gridSpan w:val="8"/>
            <w:tcBorders>
              <w:bottom w:val="nil"/>
            </w:tcBorders>
          </w:tcPr>
          <w:p w14:paraId="6FD6B030" w14:textId="77777777" w:rsidR="001C17BE" w:rsidRDefault="009A2EF0">
            <w:pPr>
              <w:pStyle w:val="BodyText21"/>
              <w:numPr>
                <w:ilvl w:val="12"/>
                <w:numId w:val="0"/>
              </w:numPr>
              <w:spacing w:before="120"/>
              <w:rPr>
                <w:rFonts w:ascii="Tahoma" w:hAnsi="Tahoma" w:cs="Tahoma"/>
                <w:b/>
                <w:bCs/>
              </w:rPr>
            </w:pPr>
            <w:r>
              <w:rPr>
                <w:rFonts w:ascii="Tahoma" w:hAnsi="Tahoma" w:cs="Tahoma"/>
                <w:b/>
                <w:bCs/>
              </w:rPr>
              <w:t>Projektteam</w:t>
            </w:r>
            <w:r w:rsidR="001C17BE">
              <w:rPr>
                <w:rFonts w:ascii="Tahoma" w:hAnsi="Tahoma" w:cs="Tahoma"/>
                <w:b/>
                <w:bCs/>
              </w:rPr>
              <w:t>:</w:t>
            </w:r>
          </w:p>
          <w:p w14:paraId="6FD6B031" w14:textId="77777777" w:rsidR="001C17BE" w:rsidRDefault="008C523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Albert Müllersen</w:t>
            </w:r>
          </w:p>
          <w:p w14:paraId="6FD6B032" w14:textId="77777777" w:rsidR="001C17BE" w:rsidRPr="008C5235" w:rsidRDefault="008C5235" w:rsidP="008C523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eer Hanna</w:t>
            </w:r>
          </w:p>
          <w:p w14:paraId="6FD6B033" w14:textId="77777777" w:rsidR="001C17BE" w:rsidRDefault="001C17BE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A5090F" w14:paraId="6FD6B03A" w14:textId="77777777">
        <w:tblPrEx>
          <w:tblCellMar>
            <w:left w:w="65" w:type="dxa"/>
            <w:right w:w="65" w:type="dxa"/>
          </w:tblCellMar>
        </w:tblPrEx>
        <w:tc>
          <w:tcPr>
            <w:tcW w:w="9923" w:type="dxa"/>
            <w:gridSpan w:val="8"/>
          </w:tcPr>
          <w:p w14:paraId="6FD6B035" w14:textId="77777777" w:rsidR="00A5090F" w:rsidRDefault="00A5090F">
            <w:pPr>
              <w:pStyle w:val="Header"/>
              <w:spacing w:before="120"/>
              <w:jc w:val="left"/>
              <w:rPr>
                <w:rFonts w:ascii="Tahoma" w:hAnsi="Tahoma" w:cs="Tahoma"/>
              </w:rPr>
            </w:pPr>
          </w:p>
          <w:p w14:paraId="6FD6B036" w14:textId="77777777" w:rsidR="00A5090F" w:rsidRDefault="00A5090F">
            <w:pPr>
              <w:pStyle w:val="Header"/>
              <w:spacing w:before="120"/>
              <w:jc w:val="left"/>
              <w:rPr>
                <w:rFonts w:ascii="Tahoma" w:hAnsi="Tahoma" w:cs="Tahoma"/>
              </w:rPr>
            </w:pPr>
          </w:p>
          <w:p w14:paraId="6FD6B037" w14:textId="77777777" w:rsidR="00A5090F" w:rsidRDefault="00A5090F">
            <w:pPr>
              <w:tabs>
                <w:tab w:val="left" w:pos="284"/>
                <w:tab w:val="right" w:pos="4471"/>
                <w:tab w:val="left" w:pos="5180"/>
                <w:tab w:val="right" w:pos="9574"/>
              </w:tabs>
              <w:spacing w:before="120"/>
              <w:jc w:val="left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ab/>
            </w:r>
            <w:r>
              <w:rPr>
                <w:rFonts w:ascii="Tahoma" w:hAnsi="Tahoma" w:cs="Tahoma"/>
                <w:u w:val="dotted"/>
              </w:rPr>
              <w:tab/>
            </w:r>
            <w:r>
              <w:rPr>
                <w:rFonts w:ascii="Tahoma" w:hAnsi="Tahoma" w:cs="Tahoma"/>
              </w:rPr>
              <w:tab/>
            </w:r>
            <w:r>
              <w:rPr>
                <w:rFonts w:ascii="Tahoma" w:hAnsi="Tahoma" w:cs="Tahoma"/>
                <w:u w:val="dotted"/>
              </w:rPr>
              <w:tab/>
            </w:r>
          </w:p>
          <w:p w14:paraId="6FD6B038" w14:textId="77777777" w:rsidR="00A5090F" w:rsidRDefault="00A5090F">
            <w:pPr>
              <w:tabs>
                <w:tab w:val="center" w:pos="2345"/>
                <w:tab w:val="center" w:pos="7306"/>
              </w:tabs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</w:rPr>
              <w:tab/>
            </w:r>
            <w:r w:rsidRPr="00884FE9">
              <w:rPr>
                <w:rFonts w:ascii="Tahoma" w:hAnsi="Tahoma" w:cs="Tahoma"/>
                <w:i/>
                <w:iCs/>
                <w:sz w:val="18"/>
              </w:rPr>
              <w:fldChar w:fldCharType="begin"/>
            </w:r>
            <w:r w:rsidRPr="00884FE9">
              <w:rPr>
                <w:rFonts w:ascii="Tahoma" w:hAnsi="Tahoma" w:cs="Tahoma"/>
                <w:i/>
                <w:iCs/>
                <w:sz w:val="18"/>
              </w:rPr>
              <w:instrText xml:space="preserve"> DOCPROPERTY "projektleiter"  \* MERGEFORMAT </w:instrText>
            </w:r>
            <w:r w:rsidRPr="00884FE9">
              <w:rPr>
                <w:rFonts w:ascii="Tahoma" w:hAnsi="Tahoma" w:cs="Tahoma"/>
                <w:i/>
                <w:iCs/>
                <w:sz w:val="18"/>
              </w:rPr>
              <w:fldChar w:fldCharType="separate"/>
            </w:r>
            <w:r w:rsidRPr="00884FE9">
              <w:rPr>
                <w:rFonts w:ascii="Tahoma" w:hAnsi="Tahoma" w:cs="Tahoma"/>
                <w:i/>
                <w:iCs/>
                <w:sz w:val="18"/>
              </w:rPr>
              <w:t>Vorname Nachname</w:t>
            </w:r>
            <w:r w:rsidRPr="00884FE9">
              <w:rPr>
                <w:rFonts w:ascii="Tahoma" w:hAnsi="Tahoma" w:cs="Tahoma"/>
                <w:i/>
                <w:iCs/>
                <w:sz w:val="18"/>
              </w:rPr>
              <w:fldChar w:fldCharType="end"/>
            </w:r>
            <w:r w:rsidR="00482F12">
              <w:rPr>
                <w:rFonts w:ascii="Tahoma" w:hAnsi="Tahoma" w:cs="Tahoma"/>
                <w:sz w:val="18"/>
              </w:rPr>
              <w:t>, (</w:t>
            </w:r>
            <w:proofErr w:type="spellStart"/>
            <w:r w:rsidR="00482F12">
              <w:rPr>
                <w:rFonts w:ascii="Tahoma" w:hAnsi="Tahoma" w:cs="Tahoma"/>
                <w:sz w:val="18"/>
              </w:rPr>
              <w:t>ProjektauftraggeberIn</w:t>
            </w:r>
            <w:proofErr w:type="spellEnd"/>
            <w:r w:rsidR="00482F12">
              <w:rPr>
                <w:rFonts w:ascii="Tahoma" w:hAnsi="Tahoma" w:cs="Tahoma"/>
                <w:sz w:val="18"/>
              </w:rPr>
              <w:t>)</w:t>
            </w:r>
            <w:r>
              <w:rPr>
                <w:rFonts w:ascii="Tahoma" w:hAnsi="Tahoma" w:cs="Tahoma"/>
                <w:sz w:val="18"/>
              </w:rPr>
              <w:tab/>
            </w:r>
            <w:r w:rsidR="00482F12">
              <w:rPr>
                <w:rFonts w:ascii="Tahoma" w:hAnsi="Tahoma" w:cs="Tahoma"/>
                <w:i/>
                <w:iCs/>
                <w:color w:val="0000FF"/>
                <w:sz w:val="18"/>
              </w:rPr>
              <w:fldChar w:fldCharType="begin"/>
            </w:r>
            <w:r w:rsidR="00482F12">
              <w:rPr>
                <w:rFonts w:ascii="Tahoma" w:hAnsi="Tahoma" w:cs="Tahoma"/>
                <w:i/>
                <w:iCs/>
                <w:color w:val="0000FF"/>
                <w:sz w:val="18"/>
              </w:rPr>
              <w:instrText xml:space="preserve"> DOCPROPERTY "projektleiter"  \* MERGEFORMAT </w:instrText>
            </w:r>
            <w:r w:rsidR="00482F12">
              <w:rPr>
                <w:rFonts w:ascii="Tahoma" w:hAnsi="Tahoma" w:cs="Tahoma"/>
                <w:i/>
                <w:iCs/>
                <w:color w:val="0000FF"/>
                <w:sz w:val="18"/>
              </w:rPr>
              <w:fldChar w:fldCharType="separate"/>
            </w:r>
            <w:r w:rsidR="00482F12">
              <w:rPr>
                <w:rFonts w:ascii="Tahoma" w:hAnsi="Tahoma" w:cs="Tahoma"/>
                <w:i/>
                <w:iCs/>
                <w:color w:val="0000FF"/>
                <w:sz w:val="18"/>
              </w:rPr>
              <w:t>Vorname Nachname</w:t>
            </w:r>
            <w:r w:rsidR="00482F12">
              <w:rPr>
                <w:rFonts w:ascii="Tahoma" w:hAnsi="Tahoma" w:cs="Tahoma"/>
                <w:i/>
                <w:iCs/>
                <w:color w:val="0000FF"/>
                <w:sz w:val="18"/>
              </w:rPr>
              <w:fldChar w:fldCharType="end"/>
            </w:r>
            <w:r w:rsidR="00482F12">
              <w:rPr>
                <w:rFonts w:ascii="Tahoma" w:hAnsi="Tahoma" w:cs="Tahoma"/>
                <w:sz w:val="18"/>
              </w:rPr>
              <w:t>, (</w:t>
            </w:r>
            <w:proofErr w:type="spellStart"/>
            <w:r w:rsidR="00482F12">
              <w:rPr>
                <w:rFonts w:ascii="Tahoma" w:hAnsi="Tahoma" w:cs="Tahoma"/>
                <w:sz w:val="18"/>
              </w:rPr>
              <w:t>ProjektleiterIn</w:t>
            </w:r>
            <w:proofErr w:type="spellEnd"/>
            <w:r w:rsidR="00482F12">
              <w:rPr>
                <w:rFonts w:ascii="Tahoma" w:hAnsi="Tahoma" w:cs="Tahoma"/>
                <w:sz w:val="18"/>
              </w:rPr>
              <w:t>)</w:t>
            </w:r>
          </w:p>
          <w:p w14:paraId="6FD6B039" w14:textId="77777777" w:rsidR="00A5090F" w:rsidRDefault="00A5090F">
            <w:pPr>
              <w:tabs>
                <w:tab w:val="left" w:pos="1843"/>
                <w:tab w:val="left" w:pos="6379"/>
              </w:tabs>
              <w:jc w:val="left"/>
              <w:rPr>
                <w:rFonts w:ascii="Tahoma" w:hAnsi="Tahoma" w:cs="Tahoma"/>
              </w:rPr>
            </w:pPr>
          </w:p>
        </w:tc>
      </w:tr>
    </w:tbl>
    <w:p w14:paraId="6FD6B03B" w14:textId="77777777" w:rsidR="00A5090F" w:rsidRDefault="00A5090F">
      <w:pPr>
        <w:rPr>
          <w:rFonts w:ascii="Tahoma" w:hAnsi="Tahoma" w:cs="Tahoma"/>
        </w:rPr>
      </w:pPr>
    </w:p>
    <w:p w14:paraId="6FD6B03C" w14:textId="77777777" w:rsidR="00F30F85" w:rsidRDefault="00F30F85">
      <w:pPr>
        <w:rPr>
          <w:rFonts w:ascii="Tahoma" w:hAnsi="Tahoma" w:cs="Tahoma"/>
        </w:rPr>
      </w:pPr>
    </w:p>
    <w:p w14:paraId="6FD6B03D" w14:textId="77777777" w:rsidR="00F30F85" w:rsidRPr="001C17BE" w:rsidRDefault="000829CC" w:rsidP="000829CC">
      <w:pPr>
        <w:rPr>
          <w:rFonts w:ascii="Tahoma" w:hAnsi="Tahoma" w:cs="Tahoma"/>
          <w:sz w:val="20"/>
        </w:rPr>
      </w:pPr>
      <w:r w:rsidRPr="001C17BE">
        <w:rPr>
          <w:rFonts w:ascii="Tahoma" w:hAnsi="Tahoma" w:cs="Tahoma"/>
          <w:sz w:val="20"/>
        </w:rPr>
        <w:t xml:space="preserve">* </w:t>
      </w:r>
      <w:r w:rsidR="00F30F85" w:rsidRPr="001C17BE">
        <w:rPr>
          <w:rFonts w:ascii="Tahoma" w:hAnsi="Tahoma" w:cs="Tahoma"/>
          <w:sz w:val="20"/>
        </w:rPr>
        <w:t>K</w:t>
      </w:r>
      <w:r w:rsidR="001B648E">
        <w:rPr>
          <w:rFonts w:ascii="Tahoma" w:hAnsi="Tahoma" w:cs="Tahoma"/>
          <w:sz w:val="20"/>
        </w:rPr>
        <w:t>ategorien für das Budget des</w:t>
      </w:r>
      <w:r w:rsidR="00F30F85" w:rsidRPr="001C17BE">
        <w:rPr>
          <w:rFonts w:ascii="Tahoma" w:hAnsi="Tahoma" w:cs="Tahoma"/>
          <w:sz w:val="20"/>
        </w:rPr>
        <w:t xml:space="preserve"> gesamte</w:t>
      </w:r>
      <w:r w:rsidR="001B648E">
        <w:rPr>
          <w:rFonts w:ascii="Tahoma" w:hAnsi="Tahoma" w:cs="Tahoma"/>
          <w:sz w:val="20"/>
        </w:rPr>
        <w:t>n</w:t>
      </w:r>
      <w:r w:rsidR="00F30F85" w:rsidRPr="001C17BE">
        <w:rPr>
          <w:rFonts w:ascii="Tahoma" w:hAnsi="Tahoma" w:cs="Tahoma"/>
          <w:sz w:val="20"/>
        </w:rPr>
        <w:t xml:space="preserve"> Projekt</w:t>
      </w:r>
      <w:r w:rsidR="001B648E">
        <w:rPr>
          <w:rFonts w:ascii="Tahoma" w:hAnsi="Tahoma" w:cs="Tahoma"/>
          <w:sz w:val="20"/>
        </w:rPr>
        <w:t>es</w:t>
      </w:r>
      <w:r w:rsidR="00F30F85" w:rsidRPr="001C17BE">
        <w:rPr>
          <w:rFonts w:ascii="Tahoma" w:hAnsi="Tahoma" w:cs="Tahoma"/>
          <w:sz w:val="20"/>
        </w:rPr>
        <w:t xml:space="preserve"> möglich:</w:t>
      </w:r>
    </w:p>
    <w:p w14:paraId="6FD6B03E" w14:textId="77777777" w:rsidR="000829CC" w:rsidRPr="009A2EF0" w:rsidRDefault="000829CC" w:rsidP="000829CC">
      <w:pPr>
        <w:rPr>
          <w:rFonts w:ascii="Tahoma" w:hAnsi="Tahoma" w:cs="Tahoma"/>
          <w:sz w:val="20"/>
        </w:rPr>
      </w:pPr>
      <w:r w:rsidRPr="009A2EF0">
        <w:rPr>
          <w:rFonts w:ascii="Tahoma" w:hAnsi="Tahoma" w:cs="Tahoma"/>
          <w:sz w:val="20"/>
        </w:rPr>
        <w:t xml:space="preserve">Kategorie A: bis 0,3 </w:t>
      </w:r>
      <w:proofErr w:type="spellStart"/>
      <w:r w:rsidRPr="009A2EF0">
        <w:rPr>
          <w:rFonts w:ascii="Tahoma" w:hAnsi="Tahoma" w:cs="Tahoma"/>
          <w:sz w:val="20"/>
        </w:rPr>
        <w:t>Mio</w:t>
      </w:r>
      <w:proofErr w:type="spellEnd"/>
      <w:r w:rsidRPr="009A2EF0">
        <w:rPr>
          <w:rFonts w:ascii="Tahoma" w:hAnsi="Tahoma" w:cs="Tahoma"/>
          <w:sz w:val="20"/>
        </w:rPr>
        <w:t xml:space="preserve"> €</w:t>
      </w:r>
    </w:p>
    <w:p w14:paraId="6FD6B03F" w14:textId="77777777" w:rsidR="000829CC" w:rsidRPr="009A2EF0" w:rsidRDefault="000829CC" w:rsidP="000829CC">
      <w:pPr>
        <w:rPr>
          <w:rFonts w:ascii="Tahoma" w:hAnsi="Tahoma" w:cs="Tahoma"/>
          <w:sz w:val="20"/>
        </w:rPr>
      </w:pPr>
      <w:r w:rsidRPr="009A2EF0">
        <w:rPr>
          <w:rFonts w:ascii="Tahoma" w:hAnsi="Tahoma" w:cs="Tahoma"/>
          <w:sz w:val="20"/>
        </w:rPr>
        <w:t xml:space="preserve">Kategorie B: bis 1 </w:t>
      </w:r>
      <w:proofErr w:type="spellStart"/>
      <w:r w:rsidRPr="009A2EF0">
        <w:rPr>
          <w:rFonts w:ascii="Tahoma" w:hAnsi="Tahoma" w:cs="Tahoma"/>
          <w:sz w:val="20"/>
        </w:rPr>
        <w:t>Mio</w:t>
      </w:r>
      <w:proofErr w:type="spellEnd"/>
      <w:r w:rsidRPr="009A2EF0">
        <w:rPr>
          <w:rFonts w:ascii="Tahoma" w:hAnsi="Tahoma" w:cs="Tahoma"/>
          <w:sz w:val="20"/>
        </w:rPr>
        <w:t xml:space="preserve"> €</w:t>
      </w:r>
    </w:p>
    <w:p w14:paraId="6FD6B040" w14:textId="77777777" w:rsidR="000829CC" w:rsidRPr="009A2EF0" w:rsidRDefault="000829CC" w:rsidP="000829CC">
      <w:pPr>
        <w:rPr>
          <w:rFonts w:ascii="Tahoma" w:hAnsi="Tahoma" w:cs="Tahoma"/>
          <w:sz w:val="20"/>
        </w:rPr>
      </w:pPr>
      <w:r w:rsidRPr="009A2EF0">
        <w:rPr>
          <w:rFonts w:ascii="Tahoma" w:hAnsi="Tahoma" w:cs="Tahoma"/>
          <w:sz w:val="20"/>
        </w:rPr>
        <w:t xml:space="preserve">Kategorie C: bis 10 </w:t>
      </w:r>
      <w:proofErr w:type="spellStart"/>
      <w:r w:rsidRPr="009A2EF0">
        <w:rPr>
          <w:rFonts w:ascii="Tahoma" w:hAnsi="Tahoma" w:cs="Tahoma"/>
          <w:sz w:val="20"/>
        </w:rPr>
        <w:t>Mio</w:t>
      </w:r>
      <w:proofErr w:type="spellEnd"/>
      <w:r w:rsidRPr="009A2EF0">
        <w:rPr>
          <w:rFonts w:ascii="Tahoma" w:hAnsi="Tahoma" w:cs="Tahoma"/>
          <w:sz w:val="20"/>
        </w:rPr>
        <w:t xml:space="preserve"> €</w:t>
      </w:r>
    </w:p>
    <w:p w14:paraId="6FD6B041" w14:textId="77777777" w:rsidR="000829CC" w:rsidRPr="001C17BE" w:rsidRDefault="000829CC" w:rsidP="000829CC">
      <w:pPr>
        <w:rPr>
          <w:rFonts w:ascii="Tahoma" w:hAnsi="Tahoma" w:cs="Tahoma"/>
          <w:sz w:val="20"/>
        </w:rPr>
      </w:pPr>
      <w:proofErr w:type="spellStart"/>
      <w:r w:rsidRPr="001C17BE">
        <w:rPr>
          <w:rFonts w:ascii="Tahoma" w:hAnsi="Tahoma" w:cs="Tahoma"/>
          <w:sz w:val="20"/>
          <w:lang w:val="it-IT"/>
        </w:rPr>
        <w:t>Kategorie</w:t>
      </w:r>
      <w:proofErr w:type="spellEnd"/>
      <w:r w:rsidRPr="001C17BE">
        <w:rPr>
          <w:rFonts w:ascii="Tahoma" w:hAnsi="Tahoma" w:cs="Tahoma"/>
          <w:sz w:val="20"/>
          <w:lang w:val="it-IT"/>
        </w:rPr>
        <w:t xml:space="preserve"> D: </w:t>
      </w:r>
      <w:proofErr w:type="spellStart"/>
      <w:r w:rsidRPr="001C17BE">
        <w:rPr>
          <w:rFonts w:ascii="Tahoma" w:hAnsi="Tahoma" w:cs="Tahoma"/>
          <w:sz w:val="20"/>
          <w:lang w:val="it-IT"/>
        </w:rPr>
        <w:t>über</w:t>
      </w:r>
      <w:proofErr w:type="spellEnd"/>
      <w:r w:rsidRPr="001C17BE">
        <w:rPr>
          <w:rFonts w:ascii="Tahoma" w:hAnsi="Tahoma" w:cs="Tahoma"/>
          <w:sz w:val="20"/>
          <w:lang w:val="it-IT"/>
        </w:rPr>
        <w:t xml:space="preserve"> 10 Mio €</w:t>
      </w:r>
    </w:p>
    <w:p w14:paraId="6FD6B042" w14:textId="77777777" w:rsidR="000829CC" w:rsidRDefault="000829CC" w:rsidP="000829CC">
      <w:pPr>
        <w:rPr>
          <w:rFonts w:ascii="Tahoma" w:hAnsi="Tahoma" w:cs="Tahoma"/>
        </w:rPr>
      </w:pPr>
    </w:p>
    <w:p w14:paraId="6FD6B043" w14:textId="77777777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11" w:name="_Toc519156899"/>
      <w:bookmarkStart w:id="12" w:name="_Toc519156971"/>
      <w:bookmarkStart w:id="13" w:name="_Toc519157042"/>
      <w:bookmarkStart w:id="14" w:name="_Toc75807146"/>
      <w:r>
        <w:rPr>
          <w:rFonts w:ascii="Tahoma" w:hAnsi="Tahoma" w:cs="Tahoma"/>
          <w:lang w:val="de-DE"/>
        </w:rPr>
        <w:lastRenderedPageBreak/>
        <w:t>Projektzieleplan</w:t>
      </w:r>
      <w:bookmarkEnd w:id="10"/>
      <w:bookmarkEnd w:id="11"/>
      <w:bookmarkEnd w:id="12"/>
      <w:bookmarkEnd w:id="13"/>
      <w:bookmarkEnd w:id="14"/>
    </w:p>
    <w:p w14:paraId="6FD6B044" w14:textId="77777777" w:rsidR="00A5090F" w:rsidRDefault="00A5090F">
      <w:pPr>
        <w:jc w:val="left"/>
        <w:rPr>
          <w:rFonts w:ascii="Tahoma" w:hAnsi="Tahoma" w:cs="Tahoma"/>
        </w:rPr>
      </w:pPr>
    </w:p>
    <w:tbl>
      <w:tblPr>
        <w:tblW w:w="0" w:type="auto"/>
        <w:tblInd w:w="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844"/>
        <w:gridCol w:w="991"/>
        <w:gridCol w:w="2695"/>
        <w:gridCol w:w="1700"/>
        <w:gridCol w:w="2694"/>
      </w:tblGrid>
      <w:tr w:rsidR="00A5090F" w14:paraId="6FD6B048" w14:textId="77777777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045" w14:textId="77777777" w:rsidR="00A5090F" w:rsidRDefault="00936A3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gridSpan w:val="2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046" w14:textId="77777777" w:rsidR="00A5090F" w:rsidRDefault="00A5090F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PROJEKTZIELE-</w:t>
            </w:r>
            <w:r>
              <w:rPr>
                <w:rFonts w:ascii="Tahoma" w:hAnsi="Tahoma" w:cs="Tahoma"/>
                <w:sz w:val="32"/>
              </w:rPr>
              <w:br/>
              <w:t>PLAN</w:t>
            </w:r>
          </w:p>
        </w:tc>
        <w:tc>
          <w:tcPr>
            <w:tcW w:w="2694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047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A5090F" w14:paraId="6FD6B04C" w14:textId="77777777">
        <w:tblPrEx>
          <w:tblCellMar>
            <w:left w:w="67" w:type="dxa"/>
            <w:right w:w="67" w:type="dxa"/>
          </w:tblCellMar>
        </w:tblPrEx>
        <w:trPr>
          <w:cantSplit/>
          <w:trHeight w:hRule="exact" w:val="600"/>
        </w:trPr>
        <w:tc>
          <w:tcPr>
            <w:tcW w:w="1844" w:type="dxa"/>
            <w:tcBorders>
              <w:top w:val="single" w:sz="6" w:space="0" w:color="auto"/>
            </w:tcBorders>
            <w:shd w:val="pct5" w:color="auto" w:fill="FFFFFF"/>
          </w:tcPr>
          <w:p w14:paraId="6FD6B049" w14:textId="77777777" w:rsidR="00A5090F" w:rsidRDefault="00A5090F">
            <w:pPr>
              <w:spacing w:before="120"/>
              <w:ind w:left="355" w:hanging="355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Zielart</w:t>
            </w:r>
          </w:p>
        </w:tc>
        <w:tc>
          <w:tcPr>
            <w:tcW w:w="3686" w:type="dxa"/>
            <w:gridSpan w:val="2"/>
            <w:tcBorders>
              <w:top w:val="single" w:sz="6" w:space="0" w:color="auto"/>
            </w:tcBorders>
            <w:shd w:val="pct5" w:color="auto" w:fill="FFFFFF"/>
          </w:tcPr>
          <w:p w14:paraId="6FD6B04A" w14:textId="77777777" w:rsidR="00A5090F" w:rsidRDefault="00A5090F">
            <w:p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rojektziele</w:t>
            </w:r>
          </w:p>
        </w:tc>
        <w:tc>
          <w:tcPr>
            <w:tcW w:w="4394" w:type="dxa"/>
            <w:gridSpan w:val="2"/>
            <w:tcBorders>
              <w:top w:val="single" w:sz="6" w:space="0" w:color="auto"/>
            </w:tcBorders>
            <w:shd w:val="pct5" w:color="auto" w:fill="FFFFFF"/>
          </w:tcPr>
          <w:p w14:paraId="6FD6B04B" w14:textId="77777777" w:rsidR="00A5090F" w:rsidRDefault="00A5090F">
            <w:p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daptierte Projektziele per ...</w:t>
            </w:r>
          </w:p>
        </w:tc>
      </w:tr>
      <w:tr w:rsidR="00A5090F" w14:paraId="6FD6B05D" w14:textId="77777777">
        <w:tblPrEx>
          <w:tblCellMar>
            <w:left w:w="67" w:type="dxa"/>
            <w:right w:w="67" w:type="dxa"/>
          </w:tblCellMar>
        </w:tblPrEx>
        <w:trPr>
          <w:cantSplit/>
        </w:trPr>
        <w:tc>
          <w:tcPr>
            <w:tcW w:w="1844" w:type="dxa"/>
          </w:tcPr>
          <w:p w14:paraId="6FD6B04D" w14:textId="77777777" w:rsidR="00A5090F" w:rsidRDefault="00A5090F" w:rsidP="00EE316B">
            <w:pPr>
              <w:tabs>
                <w:tab w:val="left" w:pos="72"/>
              </w:tabs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Ziele</w:t>
            </w:r>
            <w:r w:rsidR="00373E73">
              <w:rPr>
                <w:rFonts w:ascii="Tahoma" w:hAnsi="Tahoma" w:cs="Tahoma"/>
                <w:b/>
                <w:bCs/>
                <w:sz w:val="18"/>
              </w:rPr>
              <w:t>:</w:t>
            </w:r>
          </w:p>
          <w:p w14:paraId="6FD6B04E" w14:textId="77777777" w:rsidR="000829CC" w:rsidRDefault="00373E73" w:rsidP="00916294">
            <w:pPr>
              <w:numPr>
                <w:ilvl w:val="0"/>
                <w:numId w:val="3"/>
              </w:numPr>
              <w:tabs>
                <w:tab w:val="left" w:pos="72"/>
              </w:tabs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Hauptziele</w:t>
            </w:r>
          </w:p>
          <w:p w14:paraId="6FD6B04F" w14:textId="77777777" w:rsidR="00EE316B" w:rsidRDefault="00EE316B" w:rsidP="00EE316B">
            <w:pPr>
              <w:tabs>
                <w:tab w:val="left" w:pos="72"/>
              </w:tabs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  <w:p w14:paraId="6FD6B050" w14:textId="77777777" w:rsidR="00EE316B" w:rsidRDefault="00EE316B" w:rsidP="00EE316B">
            <w:pPr>
              <w:tabs>
                <w:tab w:val="left" w:pos="72"/>
              </w:tabs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  <w:p w14:paraId="6FD6B051" w14:textId="77777777" w:rsidR="00EE316B" w:rsidRDefault="00EE316B" w:rsidP="00EE316B">
            <w:pPr>
              <w:tabs>
                <w:tab w:val="left" w:pos="72"/>
              </w:tabs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  <w:p w14:paraId="6FD6B052" w14:textId="77777777" w:rsidR="00EE316B" w:rsidRDefault="00EE316B" w:rsidP="00EE316B">
            <w:pPr>
              <w:tabs>
                <w:tab w:val="left" w:pos="72"/>
              </w:tabs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  <w:p w14:paraId="6FD6B053" w14:textId="77777777" w:rsidR="00373E73" w:rsidRDefault="00373E73" w:rsidP="00916294">
            <w:pPr>
              <w:numPr>
                <w:ilvl w:val="0"/>
                <w:numId w:val="3"/>
              </w:numPr>
              <w:tabs>
                <w:tab w:val="left" w:pos="72"/>
              </w:tabs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Zusatzziele</w:t>
            </w:r>
          </w:p>
        </w:tc>
        <w:tc>
          <w:tcPr>
            <w:tcW w:w="3686" w:type="dxa"/>
            <w:gridSpan w:val="2"/>
          </w:tcPr>
          <w:p w14:paraId="6FD6B054" w14:textId="77777777" w:rsidR="00EE316B" w:rsidRPr="00EE316B" w:rsidRDefault="00EE316B" w:rsidP="00EE316B">
            <w:pPr>
              <w:tabs>
                <w:tab w:val="left" w:pos="360"/>
              </w:tabs>
              <w:spacing w:after="60"/>
              <w:jc w:val="left"/>
              <w:rPr>
                <w:rFonts w:ascii="Tahoma" w:hAnsi="Tahoma" w:cs="Tahoma"/>
                <w:sz w:val="18"/>
                <w:szCs w:val="18"/>
              </w:rPr>
            </w:pPr>
          </w:p>
          <w:p w14:paraId="6FD6B055" w14:textId="77777777" w:rsidR="00EE316B" w:rsidRPr="00EE316B" w:rsidRDefault="006F3C8D" w:rsidP="004D3190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357" w:hanging="357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Auftragsverwaltungstool</w:t>
            </w:r>
          </w:p>
          <w:p w14:paraId="6FD6B056" w14:textId="77777777" w:rsidR="00EE316B" w:rsidRPr="00EE316B" w:rsidRDefault="006F3C8D" w:rsidP="004D3190">
            <w:pPr>
              <w:numPr>
                <w:ilvl w:val="0"/>
                <w:numId w:val="3"/>
              </w:numPr>
              <w:spacing w:after="60"/>
              <w:ind w:left="357" w:hanging="357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Kundenportal</w:t>
            </w:r>
          </w:p>
          <w:p w14:paraId="6FD6B057" w14:textId="0CDC2759" w:rsidR="00EE316B" w:rsidRDefault="006F3C8D" w:rsidP="006F3C8D">
            <w:pPr>
              <w:numPr>
                <w:ilvl w:val="0"/>
                <w:numId w:val="3"/>
              </w:numPr>
              <w:tabs>
                <w:tab w:val="left" w:pos="360"/>
              </w:tabs>
              <w:spacing w:after="60"/>
              <w:ind w:left="357" w:hanging="357"/>
              <w:jc w:val="left"/>
              <w:rPr>
                <w:rFonts w:ascii="Tahoma" w:hAnsi="Tahoma" w:cs="Tahoma"/>
                <w:sz w:val="18"/>
                <w:szCs w:val="18"/>
              </w:rPr>
            </w:pPr>
            <w:r>
              <w:rPr>
                <w:rFonts w:ascii="Tahoma" w:hAnsi="Tahoma" w:cs="Tahoma"/>
                <w:sz w:val="18"/>
                <w:szCs w:val="18"/>
              </w:rPr>
              <w:t>Anpassendes Tick</w:t>
            </w:r>
            <w:r w:rsidR="00E57186">
              <w:rPr>
                <w:rFonts w:ascii="Tahoma" w:hAnsi="Tahoma" w:cs="Tahoma"/>
                <w:sz w:val="18"/>
                <w:szCs w:val="18"/>
              </w:rPr>
              <w:t>e</w:t>
            </w:r>
            <w:r>
              <w:rPr>
                <w:rFonts w:ascii="Tahoma" w:hAnsi="Tahoma" w:cs="Tahoma"/>
                <w:sz w:val="18"/>
                <w:szCs w:val="18"/>
              </w:rPr>
              <w:t>t System</w:t>
            </w:r>
            <w:r w:rsidR="00EE316B" w:rsidRPr="006F3C8D">
              <w:rPr>
                <w:rFonts w:ascii="Tahoma" w:hAnsi="Tahoma" w:cs="Tahoma"/>
                <w:sz w:val="18"/>
                <w:szCs w:val="18"/>
              </w:rPr>
              <w:br/>
            </w:r>
          </w:p>
          <w:p w14:paraId="6FD6B058" w14:textId="77777777" w:rsidR="006F3C8D" w:rsidRDefault="006F3C8D" w:rsidP="006F3C8D">
            <w:pPr>
              <w:tabs>
                <w:tab w:val="left" w:pos="360"/>
              </w:tabs>
              <w:spacing w:after="60"/>
              <w:ind w:left="357"/>
              <w:jc w:val="left"/>
              <w:rPr>
                <w:rFonts w:ascii="Tahoma" w:hAnsi="Tahoma" w:cs="Tahoma"/>
                <w:sz w:val="18"/>
                <w:szCs w:val="18"/>
              </w:rPr>
            </w:pPr>
          </w:p>
          <w:p w14:paraId="6FD6B059" w14:textId="77777777" w:rsidR="00966629" w:rsidRPr="006F3C8D" w:rsidRDefault="00966629" w:rsidP="006F3C8D">
            <w:pPr>
              <w:tabs>
                <w:tab w:val="left" w:pos="360"/>
              </w:tabs>
              <w:spacing w:after="60"/>
              <w:ind w:left="357"/>
              <w:jc w:val="left"/>
              <w:rPr>
                <w:rFonts w:ascii="Tahoma" w:hAnsi="Tahoma" w:cs="Tahoma"/>
                <w:sz w:val="18"/>
                <w:szCs w:val="18"/>
              </w:rPr>
            </w:pPr>
          </w:p>
          <w:p w14:paraId="6FD6B05A" w14:textId="77777777" w:rsidR="00EE316B" w:rsidRPr="00966629" w:rsidRDefault="00966629" w:rsidP="00966629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Fahrzeugverwaltung</w:t>
            </w:r>
            <w:r w:rsidR="00EE316B" w:rsidRPr="00966629">
              <w:rPr>
                <w:rFonts w:ascii="Tahoma" w:hAnsi="Tahoma" w:cs="Tahoma"/>
                <w:sz w:val="16"/>
              </w:rPr>
              <w:br/>
            </w:r>
          </w:p>
        </w:tc>
        <w:tc>
          <w:tcPr>
            <w:tcW w:w="4394" w:type="dxa"/>
            <w:gridSpan w:val="2"/>
          </w:tcPr>
          <w:p w14:paraId="6FD6B05B" w14:textId="77777777" w:rsidR="00A5090F" w:rsidRDefault="00A5090F" w:rsidP="00FB6286">
            <w:pPr>
              <w:spacing w:after="60"/>
              <w:jc w:val="left"/>
              <w:rPr>
                <w:rFonts w:ascii="Tahoma" w:hAnsi="Tahoma" w:cs="Tahoma"/>
                <w:sz w:val="16"/>
              </w:rPr>
            </w:pPr>
          </w:p>
          <w:p w14:paraId="6FD6B05C" w14:textId="241B32A6" w:rsidR="00A5090F" w:rsidRDefault="00071811" w:rsidP="00071811">
            <w:pPr>
              <w:spacing w:before="6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</w:p>
        </w:tc>
      </w:tr>
      <w:tr w:rsidR="00A5090F" w14:paraId="6FD6B063" w14:textId="77777777">
        <w:tblPrEx>
          <w:tblCellMar>
            <w:left w:w="67" w:type="dxa"/>
            <w:right w:w="67" w:type="dxa"/>
          </w:tblCellMar>
        </w:tblPrEx>
        <w:trPr>
          <w:cantSplit/>
        </w:trPr>
        <w:tc>
          <w:tcPr>
            <w:tcW w:w="1844" w:type="dxa"/>
          </w:tcPr>
          <w:p w14:paraId="6FD6B05E" w14:textId="092B5FBE" w:rsidR="00A5090F" w:rsidRPr="00E57186" w:rsidRDefault="00A5090F" w:rsidP="00E57186">
            <w:pPr>
              <w:pStyle w:val="ListParagraph"/>
              <w:numPr>
                <w:ilvl w:val="0"/>
                <w:numId w:val="3"/>
              </w:numPr>
              <w:tabs>
                <w:tab w:val="left" w:pos="72"/>
              </w:tabs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 w:rsidRPr="00E57186">
              <w:rPr>
                <w:rFonts w:ascii="Tahoma" w:hAnsi="Tahoma" w:cs="Tahoma"/>
                <w:b/>
                <w:bCs/>
                <w:sz w:val="18"/>
              </w:rPr>
              <w:t>Nicht-Ziele</w:t>
            </w:r>
          </w:p>
        </w:tc>
        <w:tc>
          <w:tcPr>
            <w:tcW w:w="3686" w:type="dxa"/>
            <w:gridSpan w:val="2"/>
          </w:tcPr>
          <w:p w14:paraId="6FD6B05F" w14:textId="77777777" w:rsidR="000722D4" w:rsidRDefault="000722D4" w:rsidP="000722D4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On-boarding</w:t>
            </w:r>
          </w:p>
          <w:p w14:paraId="6FD6B060" w14:textId="77777777" w:rsidR="00A5090F" w:rsidRPr="000722D4" w:rsidRDefault="000722D4" w:rsidP="000722D4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Invent</w:t>
            </w:r>
            <w:r w:rsidR="00966629">
              <w:rPr>
                <w:rFonts w:ascii="Tahoma" w:hAnsi="Tahoma" w:cs="Tahoma"/>
                <w:sz w:val="18"/>
              </w:rPr>
              <w:t>u</w:t>
            </w:r>
            <w:r>
              <w:rPr>
                <w:rFonts w:ascii="Tahoma" w:hAnsi="Tahoma" w:cs="Tahoma"/>
                <w:sz w:val="18"/>
              </w:rPr>
              <w:t>r</w:t>
            </w:r>
            <w:r w:rsidR="00966629">
              <w:rPr>
                <w:rFonts w:ascii="Tahoma" w:hAnsi="Tahoma" w:cs="Tahoma"/>
                <w:sz w:val="18"/>
              </w:rPr>
              <w:t xml:space="preserve"> Verwaltung</w:t>
            </w:r>
            <w:r>
              <w:rPr>
                <w:rFonts w:ascii="Tahoma" w:hAnsi="Tahoma" w:cs="Tahoma"/>
                <w:sz w:val="18"/>
              </w:rPr>
              <w:t xml:space="preserve"> </w:t>
            </w:r>
            <w:r w:rsidR="00A5090F" w:rsidRPr="000722D4">
              <w:rPr>
                <w:rFonts w:ascii="Tahoma" w:hAnsi="Tahoma" w:cs="Tahoma"/>
                <w:sz w:val="16"/>
              </w:rPr>
              <w:br/>
            </w:r>
          </w:p>
        </w:tc>
        <w:tc>
          <w:tcPr>
            <w:tcW w:w="4394" w:type="dxa"/>
            <w:gridSpan w:val="2"/>
          </w:tcPr>
          <w:p w14:paraId="6FD6B062" w14:textId="55EE7C2A" w:rsidR="00A5090F" w:rsidRPr="00071811" w:rsidRDefault="00071811" w:rsidP="00071811">
            <w:pPr>
              <w:spacing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-</w:t>
            </w:r>
          </w:p>
        </w:tc>
      </w:tr>
    </w:tbl>
    <w:p w14:paraId="6FD6B064" w14:textId="77777777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15" w:name="_Toc480014313"/>
      <w:bookmarkStart w:id="16" w:name="_Toc519156900"/>
      <w:bookmarkStart w:id="17" w:name="_Toc519156972"/>
      <w:bookmarkStart w:id="18" w:name="_Toc519157043"/>
      <w:bookmarkStart w:id="19" w:name="_Toc75807147"/>
      <w:r>
        <w:rPr>
          <w:rFonts w:ascii="Tahoma" w:hAnsi="Tahoma" w:cs="Tahoma"/>
          <w:lang w:val="de-DE"/>
        </w:rPr>
        <w:lastRenderedPageBreak/>
        <w:t>Beschreibung Vorprojekt- und Nachprojektphase</w:t>
      </w:r>
      <w:bookmarkEnd w:id="15"/>
      <w:bookmarkEnd w:id="16"/>
      <w:bookmarkEnd w:id="17"/>
      <w:bookmarkEnd w:id="18"/>
      <w:bookmarkEnd w:id="19"/>
    </w:p>
    <w:p w14:paraId="6FD6B065" w14:textId="77777777" w:rsidR="00A5090F" w:rsidRDefault="00A5090F">
      <w:pPr>
        <w:rPr>
          <w:rFonts w:ascii="Tahoma" w:hAnsi="Tahoma" w:cs="Tahoma"/>
        </w:rPr>
      </w:pPr>
    </w:p>
    <w:tbl>
      <w:tblPr>
        <w:tblW w:w="0" w:type="auto"/>
        <w:tblInd w:w="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426"/>
        <w:gridCol w:w="2409"/>
        <w:gridCol w:w="4395"/>
        <w:gridCol w:w="2694"/>
      </w:tblGrid>
      <w:tr w:rsidR="00A5090F" w14:paraId="6FD6B069" w14:textId="77777777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066" w14:textId="77777777" w:rsidR="00A5090F" w:rsidRPr="00936A36" w:rsidRDefault="00936A36">
            <w:pPr>
              <w:spacing w:before="120" w:after="120"/>
              <w:jc w:val="left"/>
              <w:rPr>
                <w:rFonts w:ascii="Tahoma" w:hAnsi="Tahoma" w:cs="Tahoma"/>
                <w:b/>
                <w:bCs/>
                <w:color w:val="C00000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067" w14:textId="77777777" w:rsidR="00A5090F" w:rsidRDefault="00A5090F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BESCHREIBUNG</w:t>
            </w:r>
            <w:r>
              <w:rPr>
                <w:rFonts w:ascii="Tahoma" w:hAnsi="Tahoma" w:cs="Tahoma"/>
                <w:sz w:val="32"/>
              </w:rPr>
              <w:br/>
              <w:t>VORPROJEKT- UND NACHPROJEKTPHASE</w:t>
            </w:r>
          </w:p>
        </w:tc>
        <w:tc>
          <w:tcPr>
            <w:tcW w:w="2694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068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A5090F" w14:paraId="6FD6B06B" w14:textId="77777777">
        <w:trPr>
          <w:cantSplit/>
          <w:trHeight w:val="435"/>
        </w:trPr>
        <w:tc>
          <w:tcPr>
            <w:tcW w:w="9924" w:type="dxa"/>
            <w:gridSpan w:val="4"/>
            <w:tcBorders>
              <w:top w:val="single" w:sz="6" w:space="0" w:color="auto"/>
              <w:bottom w:val="nil"/>
            </w:tcBorders>
          </w:tcPr>
          <w:p w14:paraId="6FD6B06A" w14:textId="77777777" w:rsidR="00A5090F" w:rsidRDefault="00A5090F">
            <w:pPr>
              <w:numPr>
                <w:ilvl w:val="0"/>
                <w:numId w:val="6"/>
              </w:numPr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Beschreibung von Ergebnissen der Vorprojektphase</w:t>
            </w:r>
          </w:p>
        </w:tc>
      </w:tr>
      <w:tr w:rsidR="00A5090F" w14:paraId="6FD6B074" w14:textId="77777777">
        <w:trPr>
          <w:cantSplit/>
        </w:trPr>
        <w:tc>
          <w:tcPr>
            <w:tcW w:w="426" w:type="dxa"/>
            <w:tcBorders>
              <w:top w:val="nil"/>
              <w:bottom w:val="nil"/>
            </w:tcBorders>
          </w:tcPr>
          <w:p w14:paraId="6FD6B06C" w14:textId="77777777" w:rsidR="00A5090F" w:rsidRDefault="00A5090F">
            <w:pPr>
              <w:spacing w:before="60"/>
              <w:rPr>
                <w:rFonts w:ascii="Tahoma" w:hAnsi="Tahoma" w:cs="Tahoma"/>
                <w:sz w:val="18"/>
              </w:rPr>
            </w:pPr>
          </w:p>
        </w:tc>
        <w:tc>
          <w:tcPr>
            <w:tcW w:w="9498" w:type="dxa"/>
            <w:gridSpan w:val="3"/>
          </w:tcPr>
          <w:p w14:paraId="6FD6B06D" w14:textId="77777777" w:rsidR="00A5090F" w:rsidRDefault="00A5090F">
            <w:pPr>
              <w:spacing w:before="60"/>
              <w:jc w:val="left"/>
              <w:rPr>
                <w:rFonts w:ascii="Tahoma" w:hAnsi="Tahoma" w:cs="Tahoma"/>
                <w:i/>
                <w:sz w:val="18"/>
              </w:rPr>
            </w:pPr>
            <w:r>
              <w:rPr>
                <w:rFonts w:ascii="Tahoma" w:hAnsi="Tahoma" w:cs="Tahoma"/>
                <w:i/>
                <w:sz w:val="18"/>
              </w:rPr>
              <w:t>Das Projekt betreffende Entscheidungen/Ereignisse. Wie ist es zu dem Projekt gekommen?</w:t>
            </w:r>
          </w:p>
          <w:p w14:paraId="6FD6B06E" w14:textId="77777777" w:rsidR="00A5090F" w:rsidRPr="00966629" w:rsidRDefault="00A5090F" w:rsidP="00966629">
            <w:pPr>
              <w:jc w:val="left"/>
              <w:rPr>
                <w:rFonts w:ascii="Tahoma" w:hAnsi="Tahoma" w:cs="Tahoma"/>
                <w:sz w:val="18"/>
              </w:rPr>
            </w:pPr>
          </w:p>
          <w:p w14:paraId="6FD6B06F" w14:textId="77777777" w:rsidR="00D256AD" w:rsidRPr="00D256AD" w:rsidRDefault="00D256AD" w:rsidP="00D256AD">
            <w:pPr>
              <w:numPr>
                <w:ilvl w:val="0"/>
                <w:numId w:val="14"/>
              </w:numPr>
              <w:rPr>
                <w:rFonts w:ascii="Tahoma" w:hAnsi="Tahoma" w:cs="Tahoma"/>
                <w:sz w:val="18"/>
              </w:rPr>
            </w:pPr>
            <w:r w:rsidRPr="00D256AD">
              <w:rPr>
                <w:rFonts w:ascii="Tahoma" w:hAnsi="Tahoma" w:cs="Tahoma"/>
                <w:sz w:val="18"/>
              </w:rPr>
              <w:t>Kleine und mittlere KMUs sind was die Digitalisierung anbelangt noch immer nicht im vollen Umfang digitalisiert.</w:t>
            </w:r>
          </w:p>
          <w:p w14:paraId="6FD6B070" w14:textId="77777777" w:rsidR="00D256AD" w:rsidRPr="00D256AD" w:rsidRDefault="00D256AD" w:rsidP="00D256AD">
            <w:pPr>
              <w:numPr>
                <w:ilvl w:val="12"/>
                <w:numId w:val="0"/>
              </w:numPr>
              <w:rPr>
                <w:rFonts w:ascii="Tahoma" w:hAnsi="Tahoma" w:cs="Tahoma"/>
                <w:sz w:val="18"/>
              </w:rPr>
            </w:pPr>
          </w:p>
          <w:p w14:paraId="6FD6B071" w14:textId="77777777" w:rsidR="00D256AD" w:rsidRPr="00D256AD" w:rsidRDefault="00D256AD" w:rsidP="00D256AD">
            <w:pPr>
              <w:numPr>
                <w:ilvl w:val="0"/>
                <w:numId w:val="14"/>
              </w:numPr>
              <w:rPr>
                <w:rFonts w:ascii="Tahoma" w:hAnsi="Tahoma" w:cs="Tahoma"/>
                <w:sz w:val="18"/>
              </w:rPr>
            </w:pPr>
            <w:r w:rsidRPr="00D256AD">
              <w:rPr>
                <w:rFonts w:ascii="Tahoma" w:hAnsi="Tahoma" w:cs="Tahoma"/>
                <w:sz w:val="18"/>
              </w:rPr>
              <w:t>Derzeit behelfen sich diese Unternehmen mit Excel Word und spezifischen Insellösungen als Desktopapplikationen oder APPs.</w:t>
            </w:r>
          </w:p>
          <w:p w14:paraId="6FD6B072" w14:textId="77777777" w:rsidR="00D256AD" w:rsidRPr="00D256AD" w:rsidRDefault="00D256AD" w:rsidP="00D256AD">
            <w:pPr>
              <w:numPr>
                <w:ilvl w:val="12"/>
                <w:numId w:val="0"/>
              </w:numPr>
              <w:rPr>
                <w:rFonts w:ascii="Tahoma" w:hAnsi="Tahoma" w:cs="Tahoma"/>
                <w:sz w:val="18"/>
              </w:rPr>
            </w:pPr>
          </w:p>
          <w:p w14:paraId="6FD6B073" w14:textId="7290E76F" w:rsidR="00A5090F" w:rsidRDefault="00D256AD" w:rsidP="00D256AD">
            <w:pPr>
              <w:numPr>
                <w:ilvl w:val="0"/>
                <w:numId w:val="14"/>
              </w:numPr>
              <w:rPr>
                <w:rFonts w:ascii="Tahoma" w:hAnsi="Tahoma" w:cs="Tahoma"/>
                <w:sz w:val="18"/>
              </w:rPr>
            </w:pPr>
            <w:r w:rsidRPr="00D256AD">
              <w:rPr>
                <w:rFonts w:ascii="Tahoma" w:hAnsi="Tahoma" w:cs="Tahoma"/>
                <w:sz w:val="18"/>
              </w:rPr>
              <w:t>Die Kumulierung dieser Daten wie auch die Datenverwaltung generiert einen hohen Ressourcen</w:t>
            </w:r>
            <w:r w:rsidR="00E57186">
              <w:rPr>
                <w:rFonts w:ascii="Tahoma" w:hAnsi="Tahoma" w:cs="Tahoma"/>
                <w:sz w:val="18"/>
              </w:rPr>
              <w:t>-</w:t>
            </w:r>
            <w:r w:rsidRPr="00D256AD">
              <w:rPr>
                <w:rFonts w:ascii="Tahoma" w:hAnsi="Tahoma" w:cs="Tahoma"/>
                <w:sz w:val="18"/>
              </w:rPr>
              <w:t>Mehraufwand.</w:t>
            </w:r>
          </w:p>
        </w:tc>
      </w:tr>
      <w:tr w:rsidR="00A5090F" w14:paraId="6FD6B07C" w14:textId="77777777">
        <w:trPr>
          <w:cantSplit/>
        </w:trPr>
        <w:tc>
          <w:tcPr>
            <w:tcW w:w="426" w:type="dxa"/>
            <w:tcBorders>
              <w:top w:val="nil"/>
              <w:bottom w:val="nil"/>
            </w:tcBorders>
          </w:tcPr>
          <w:p w14:paraId="6FD6B075" w14:textId="77777777" w:rsidR="00A5090F" w:rsidRDefault="00A5090F">
            <w:pPr>
              <w:numPr>
                <w:ilvl w:val="12"/>
                <w:numId w:val="0"/>
              </w:numPr>
              <w:spacing w:before="60"/>
              <w:rPr>
                <w:rFonts w:ascii="Tahoma" w:hAnsi="Tahoma" w:cs="Tahoma"/>
                <w:sz w:val="18"/>
              </w:rPr>
            </w:pPr>
          </w:p>
        </w:tc>
        <w:tc>
          <w:tcPr>
            <w:tcW w:w="9498" w:type="dxa"/>
            <w:gridSpan w:val="3"/>
            <w:tcBorders>
              <w:bottom w:val="single" w:sz="6" w:space="0" w:color="auto"/>
            </w:tcBorders>
          </w:tcPr>
          <w:p w14:paraId="6FD6B07A" w14:textId="71DED5C2" w:rsidR="00A5090F" w:rsidRDefault="00A5090F" w:rsidP="00847DA8">
            <w:pPr>
              <w:numPr>
                <w:ilvl w:val="12"/>
                <w:numId w:val="0"/>
              </w:numPr>
              <w:spacing w:before="6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i/>
                <w:sz w:val="18"/>
              </w:rPr>
              <w:t>Für das Projekt relevante Dokumente</w:t>
            </w:r>
            <w:r w:rsidR="00850A50">
              <w:rPr>
                <w:rFonts w:ascii="Tahoma" w:hAnsi="Tahoma" w:cs="Tahoma"/>
                <w:i/>
                <w:sz w:val="18"/>
              </w:rPr>
              <w:t xml:space="preserve"> </w:t>
            </w:r>
          </w:p>
          <w:p w14:paraId="6FD6B07B" w14:textId="5977B9BC" w:rsidR="00A5090F" w:rsidRDefault="00847DA8">
            <w:p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</w:p>
        </w:tc>
      </w:tr>
      <w:tr w:rsidR="00A5090F" w14:paraId="6FD6B084" w14:textId="77777777">
        <w:trPr>
          <w:cantSplit/>
        </w:trPr>
        <w:tc>
          <w:tcPr>
            <w:tcW w:w="42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07D" w14:textId="77777777" w:rsidR="00A5090F" w:rsidRDefault="00A5090F">
            <w:pPr>
              <w:numPr>
                <w:ilvl w:val="12"/>
                <w:numId w:val="0"/>
              </w:numPr>
              <w:spacing w:before="60"/>
              <w:rPr>
                <w:rFonts w:ascii="Tahoma" w:hAnsi="Tahoma" w:cs="Tahoma"/>
                <w:sz w:val="18"/>
              </w:rPr>
            </w:pPr>
          </w:p>
        </w:tc>
        <w:tc>
          <w:tcPr>
            <w:tcW w:w="9498" w:type="dxa"/>
            <w:gridSpan w:val="3"/>
            <w:tcBorders>
              <w:top w:val="nil"/>
              <w:left w:val="single" w:sz="4" w:space="0" w:color="auto"/>
              <w:bottom w:val="nil"/>
            </w:tcBorders>
          </w:tcPr>
          <w:p w14:paraId="6FD6B07E" w14:textId="77777777" w:rsidR="00A5090F" w:rsidRDefault="00A5090F">
            <w:pPr>
              <w:numPr>
                <w:ilvl w:val="12"/>
                <w:numId w:val="0"/>
              </w:numPr>
              <w:spacing w:before="60"/>
              <w:jc w:val="left"/>
              <w:rPr>
                <w:rFonts w:ascii="Tahoma" w:hAnsi="Tahoma" w:cs="Tahoma"/>
                <w:i/>
                <w:sz w:val="18"/>
              </w:rPr>
            </w:pPr>
            <w:r>
              <w:rPr>
                <w:rFonts w:ascii="Tahoma" w:hAnsi="Tahoma" w:cs="Tahoma"/>
                <w:i/>
                <w:sz w:val="18"/>
              </w:rPr>
              <w:t>Erfahrungen aus ähnlichen Projekten</w:t>
            </w:r>
          </w:p>
          <w:p w14:paraId="6FD6B083" w14:textId="1410AD58" w:rsidR="00A5090F" w:rsidRPr="00847DA8" w:rsidRDefault="00847DA8" w:rsidP="00847DA8">
            <w:p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</w:p>
        </w:tc>
      </w:tr>
      <w:tr w:rsidR="00A5090F" w14:paraId="6FD6B086" w14:textId="77777777">
        <w:trPr>
          <w:cantSplit/>
          <w:trHeight w:val="435"/>
        </w:trPr>
        <w:tc>
          <w:tcPr>
            <w:tcW w:w="9924" w:type="dxa"/>
            <w:gridSpan w:val="4"/>
            <w:tcBorders>
              <w:top w:val="single" w:sz="6" w:space="0" w:color="auto"/>
              <w:bottom w:val="nil"/>
            </w:tcBorders>
          </w:tcPr>
          <w:p w14:paraId="6FD6B085" w14:textId="77777777" w:rsidR="00A5090F" w:rsidRDefault="00A5090F">
            <w:pPr>
              <w:numPr>
                <w:ilvl w:val="0"/>
                <w:numId w:val="6"/>
              </w:numPr>
              <w:spacing w:before="6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Beschreibung von Ergebnissen der Nachprojektphase</w:t>
            </w:r>
          </w:p>
        </w:tc>
      </w:tr>
      <w:tr w:rsidR="00A5090F" w14:paraId="6FD6B08E" w14:textId="77777777">
        <w:trPr>
          <w:cantSplit/>
        </w:trPr>
        <w:tc>
          <w:tcPr>
            <w:tcW w:w="426" w:type="dxa"/>
            <w:tcBorders>
              <w:top w:val="nil"/>
              <w:bottom w:val="single" w:sz="4" w:space="0" w:color="auto"/>
            </w:tcBorders>
          </w:tcPr>
          <w:p w14:paraId="6FD6B087" w14:textId="77777777" w:rsidR="00A5090F" w:rsidRDefault="00A5090F">
            <w:pPr>
              <w:spacing w:before="60"/>
              <w:rPr>
                <w:rFonts w:ascii="Tahoma" w:hAnsi="Tahoma" w:cs="Tahoma"/>
                <w:sz w:val="18"/>
              </w:rPr>
            </w:pPr>
          </w:p>
        </w:tc>
        <w:tc>
          <w:tcPr>
            <w:tcW w:w="9498" w:type="dxa"/>
            <w:gridSpan w:val="3"/>
            <w:tcBorders>
              <w:bottom w:val="single" w:sz="6" w:space="0" w:color="auto"/>
            </w:tcBorders>
          </w:tcPr>
          <w:p w14:paraId="6FD6B088" w14:textId="3C0B70D4" w:rsidR="00A5090F" w:rsidRDefault="00A5090F">
            <w:pPr>
              <w:spacing w:before="60"/>
              <w:jc w:val="left"/>
              <w:rPr>
                <w:rFonts w:ascii="Tahoma" w:hAnsi="Tahoma" w:cs="Tahoma"/>
                <w:i/>
                <w:sz w:val="18"/>
              </w:rPr>
            </w:pPr>
            <w:r>
              <w:rPr>
                <w:rFonts w:ascii="Tahoma" w:hAnsi="Tahoma" w:cs="Tahoma"/>
                <w:i/>
                <w:sz w:val="18"/>
              </w:rPr>
              <w:t>Was wird nach dem Projekt passieren (Folgeaktivitäten, -projekte etc.)?</w:t>
            </w:r>
          </w:p>
          <w:p w14:paraId="6FD6B08D" w14:textId="5F3A3B56" w:rsidR="00A5090F" w:rsidRPr="00B1435C" w:rsidRDefault="00B1435C" w:rsidP="00B1435C">
            <w:p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</w:p>
        </w:tc>
      </w:tr>
    </w:tbl>
    <w:p w14:paraId="6FD6B08F" w14:textId="77777777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20" w:name="_Toc480014320"/>
      <w:bookmarkStart w:id="21" w:name="_Toc519156901"/>
      <w:bookmarkStart w:id="22" w:name="_Toc519156973"/>
      <w:bookmarkStart w:id="23" w:name="_Toc519157044"/>
      <w:bookmarkStart w:id="24" w:name="_Toc480014314"/>
      <w:bookmarkStart w:id="25" w:name="_Toc75807148"/>
      <w:r>
        <w:rPr>
          <w:rFonts w:ascii="Tahoma" w:hAnsi="Tahoma" w:cs="Tahoma"/>
          <w:lang w:val="de-DE"/>
        </w:rPr>
        <w:lastRenderedPageBreak/>
        <w:t>Projektumwelt-Analyse</w:t>
      </w:r>
      <w:bookmarkEnd w:id="20"/>
      <w:bookmarkEnd w:id="21"/>
      <w:bookmarkEnd w:id="22"/>
      <w:bookmarkEnd w:id="23"/>
      <w:bookmarkEnd w:id="25"/>
    </w:p>
    <w:p w14:paraId="6FD6B090" w14:textId="77777777" w:rsidR="00A5090F" w:rsidRDefault="00A5090F">
      <w:pPr>
        <w:rPr>
          <w:rFonts w:ascii="Tahoma" w:hAnsi="Tahoma" w:cs="Tahoma"/>
        </w:rPr>
      </w:pPr>
    </w:p>
    <w:tbl>
      <w:tblPr>
        <w:tblW w:w="9923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2835"/>
        <w:gridCol w:w="4395"/>
        <w:gridCol w:w="2693"/>
      </w:tblGrid>
      <w:tr w:rsidR="00A5090F" w14:paraId="6FD6B094" w14:textId="77777777">
        <w:trPr>
          <w:cantSplit/>
          <w:trHeight w:val="1418"/>
        </w:trPr>
        <w:tc>
          <w:tcPr>
            <w:tcW w:w="2835" w:type="dxa"/>
            <w:tcBorders>
              <w:bottom w:val="single" w:sz="4" w:space="0" w:color="auto"/>
              <w:right w:val="nil"/>
            </w:tcBorders>
            <w:shd w:val="pct15" w:color="auto" w:fill="FFFFFF"/>
          </w:tcPr>
          <w:p w14:paraId="6FD6B091" w14:textId="77777777" w:rsidR="00A5090F" w:rsidRDefault="00936A3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4" w:space="0" w:color="auto"/>
              <w:right w:val="nil"/>
            </w:tcBorders>
            <w:shd w:val="pct15" w:color="auto" w:fill="FFFFFF"/>
          </w:tcPr>
          <w:p w14:paraId="6FD6B092" w14:textId="77777777" w:rsidR="00A5090F" w:rsidRDefault="00A5090F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PROJEKTUMWELTEN-</w:t>
            </w:r>
            <w:r>
              <w:rPr>
                <w:rFonts w:ascii="Tahoma" w:hAnsi="Tahoma" w:cs="Tahoma"/>
                <w:sz w:val="32"/>
              </w:rPr>
              <w:br/>
              <w:t>GRAPHIK</w:t>
            </w:r>
          </w:p>
        </w:tc>
        <w:tc>
          <w:tcPr>
            <w:tcW w:w="2693" w:type="dxa"/>
            <w:tcBorders>
              <w:left w:val="nil"/>
              <w:bottom w:val="single" w:sz="4" w:space="0" w:color="auto"/>
            </w:tcBorders>
            <w:shd w:val="pct15" w:color="auto" w:fill="FFFFFF"/>
          </w:tcPr>
          <w:p w14:paraId="6FD6B093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C868ED" w14:paraId="6FD6B0B7" w14:textId="77777777">
        <w:trPr>
          <w:cantSplit/>
        </w:trPr>
        <w:tc>
          <w:tcPr>
            <w:tcW w:w="9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095" w14:textId="291B9347" w:rsidR="00C868ED" w:rsidRDefault="00ED7076" w:rsidP="00C868ED">
            <w:pPr>
              <w:rPr>
                <w:sz w:val="16"/>
              </w:rPr>
            </w:pPr>
            <w:r w:rsidRPr="00ED7076">
              <w:rPr>
                <w:noProof/>
                <w:sz w:val="16"/>
              </w:rPr>
              <w:drawing>
                <wp:anchor distT="0" distB="0" distL="114300" distR="114300" simplePos="0" relativeHeight="251659776" behindDoc="0" locked="0" layoutInCell="1" allowOverlap="1" wp14:anchorId="7B1151B2" wp14:editId="381513F8">
                  <wp:simplePos x="0" y="0"/>
                  <wp:positionH relativeFrom="column">
                    <wp:posOffset>1322070</wp:posOffset>
                  </wp:positionH>
                  <wp:positionV relativeFrom="paragraph">
                    <wp:posOffset>34925</wp:posOffset>
                  </wp:positionV>
                  <wp:extent cx="3476625" cy="3943752"/>
                  <wp:effectExtent l="0" t="0" r="0" b="0"/>
                  <wp:wrapNone/>
                  <wp:docPr id="6" name="Grafik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6625" cy="3943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D6B096" w14:textId="1E65CA8F" w:rsidR="00C868ED" w:rsidRPr="00C868ED" w:rsidRDefault="00C868ED" w:rsidP="00C868ED">
            <w:pPr>
              <w:rPr>
                <w:sz w:val="20"/>
              </w:rPr>
            </w:pPr>
          </w:p>
          <w:p w14:paraId="6FD6B097" w14:textId="65EB73E9" w:rsidR="00C868ED" w:rsidRDefault="00C868ED" w:rsidP="00C868ED">
            <w:pPr>
              <w:rPr>
                <w:sz w:val="16"/>
              </w:rPr>
            </w:pPr>
          </w:p>
          <w:p w14:paraId="6FD6B098" w14:textId="0CF4CFF3" w:rsidR="00C868ED" w:rsidRDefault="00C868ED" w:rsidP="00C868ED">
            <w:pPr>
              <w:rPr>
                <w:sz w:val="16"/>
              </w:rPr>
            </w:pPr>
          </w:p>
          <w:p w14:paraId="6FD6B099" w14:textId="77777777" w:rsidR="00C868ED" w:rsidRDefault="00C868ED" w:rsidP="00C868ED">
            <w:pPr>
              <w:rPr>
                <w:sz w:val="16"/>
              </w:rPr>
            </w:pPr>
          </w:p>
          <w:p w14:paraId="6FD6B09A" w14:textId="1C39A05A" w:rsidR="00C868ED" w:rsidRDefault="00C868ED" w:rsidP="00C868ED">
            <w:pPr>
              <w:rPr>
                <w:sz w:val="16"/>
              </w:rPr>
            </w:pPr>
          </w:p>
          <w:p w14:paraId="6FD6B09B" w14:textId="0F1A9770" w:rsidR="00C868ED" w:rsidRDefault="00C868ED" w:rsidP="00C868ED">
            <w:pPr>
              <w:rPr>
                <w:sz w:val="16"/>
              </w:rPr>
            </w:pPr>
          </w:p>
          <w:p w14:paraId="6FD6B09C" w14:textId="48D63EF7" w:rsidR="00C868ED" w:rsidRDefault="00C868ED" w:rsidP="00C868ED">
            <w:pPr>
              <w:rPr>
                <w:sz w:val="16"/>
              </w:rPr>
            </w:pPr>
          </w:p>
          <w:p w14:paraId="6FD6B09D" w14:textId="0F040AB6" w:rsidR="00C868ED" w:rsidRDefault="00C868ED" w:rsidP="00C868ED">
            <w:pPr>
              <w:rPr>
                <w:sz w:val="16"/>
              </w:rPr>
            </w:pPr>
          </w:p>
          <w:p w14:paraId="6FD6B09E" w14:textId="77777777" w:rsidR="00C868ED" w:rsidRDefault="00C868ED" w:rsidP="00C868ED">
            <w:pPr>
              <w:rPr>
                <w:sz w:val="16"/>
              </w:rPr>
            </w:pPr>
          </w:p>
          <w:p w14:paraId="6FD6B09F" w14:textId="77777777" w:rsidR="00C868ED" w:rsidRDefault="00C868ED" w:rsidP="00C868ED">
            <w:pPr>
              <w:rPr>
                <w:sz w:val="16"/>
              </w:rPr>
            </w:pPr>
          </w:p>
          <w:p w14:paraId="6FD6B0A0" w14:textId="77777777" w:rsidR="00C868ED" w:rsidRDefault="00C868ED" w:rsidP="00C868ED">
            <w:pPr>
              <w:rPr>
                <w:sz w:val="16"/>
              </w:rPr>
            </w:pPr>
          </w:p>
          <w:p w14:paraId="6FD6B0A1" w14:textId="77777777" w:rsidR="00C868ED" w:rsidRDefault="00C868ED" w:rsidP="00C868ED">
            <w:pPr>
              <w:rPr>
                <w:sz w:val="16"/>
              </w:rPr>
            </w:pPr>
          </w:p>
          <w:p w14:paraId="6FD6B0A2" w14:textId="77777777" w:rsidR="00C868ED" w:rsidRDefault="00C868ED" w:rsidP="00C868ED">
            <w:pPr>
              <w:rPr>
                <w:sz w:val="16"/>
              </w:rPr>
            </w:pPr>
          </w:p>
          <w:p w14:paraId="6FD6B0A3" w14:textId="77777777" w:rsidR="00C868ED" w:rsidRDefault="00C868ED" w:rsidP="00C868ED">
            <w:pPr>
              <w:rPr>
                <w:sz w:val="16"/>
              </w:rPr>
            </w:pPr>
          </w:p>
          <w:p w14:paraId="6FD6B0A4" w14:textId="77777777" w:rsidR="00C868ED" w:rsidRDefault="00C868ED" w:rsidP="00C868ED">
            <w:pPr>
              <w:rPr>
                <w:sz w:val="16"/>
              </w:rPr>
            </w:pPr>
          </w:p>
          <w:p w14:paraId="6FD6B0A5" w14:textId="77777777" w:rsidR="00C868ED" w:rsidRDefault="00C868ED" w:rsidP="00C868ED">
            <w:pPr>
              <w:rPr>
                <w:sz w:val="16"/>
              </w:rPr>
            </w:pPr>
          </w:p>
          <w:p w14:paraId="6FD6B0A6" w14:textId="77777777" w:rsidR="00C868ED" w:rsidRDefault="00C868ED" w:rsidP="00C868ED">
            <w:pPr>
              <w:rPr>
                <w:sz w:val="16"/>
              </w:rPr>
            </w:pPr>
          </w:p>
          <w:p w14:paraId="6FD6B0A7" w14:textId="77777777" w:rsidR="00C868ED" w:rsidRDefault="00C868ED" w:rsidP="00C868ED">
            <w:pPr>
              <w:rPr>
                <w:sz w:val="16"/>
              </w:rPr>
            </w:pPr>
          </w:p>
          <w:p w14:paraId="6FD6B0A8" w14:textId="77777777" w:rsidR="00C868ED" w:rsidRDefault="00C868ED" w:rsidP="00C868ED">
            <w:pPr>
              <w:rPr>
                <w:sz w:val="16"/>
              </w:rPr>
            </w:pPr>
          </w:p>
          <w:p w14:paraId="6FD6B0A9" w14:textId="77777777" w:rsidR="00C868ED" w:rsidRDefault="00C868ED" w:rsidP="00C868ED">
            <w:pPr>
              <w:rPr>
                <w:sz w:val="16"/>
              </w:rPr>
            </w:pPr>
          </w:p>
          <w:p w14:paraId="6FD6B0AA" w14:textId="77777777" w:rsidR="00C868ED" w:rsidRDefault="00C868ED" w:rsidP="00C868ED">
            <w:pPr>
              <w:rPr>
                <w:sz w:val="16"/>
              </w:rPr>
            </w:pPr>
          </w:p>
          <w:p w14:paraId="6FD6B0AB" w14:textId="77777777" w:rsidR="00C868ED" w:rsidRDefault="00C868ED" w:rsidP="00C868ED">
            <w:pPr>
              <w:rPr>
                <w:sz w:val="16"/>
              </w:rPr>
            </w:pPr>
          </w:p>
          <w:p w14:paraId="6FD6B0AC" w14:textId="77777777" w:rsidR="00C868ED" w:rsidRDefault="00C868ED" w:rsidP="00C868ED">
            <w:pPr>
              <w:rPr>
                <w:sz w:val="16"/>
              </w:rPr>
            </w:pPr>
          </w:p>
          <w:p w14:paraId="6FD6B0AD" w14:textId="77777777" w:rsidR="00C868ED" w:rsidRDefault="00C868ED" w:rsidP="00C868ED">
            <w:pPr>
              <w:rPr>
                <w:sz w:val="16"/>
              </w:rPr>
            </w:pPr>
          </w:p>
          <w:p w14:paraId="6FD6B0AE" w14:textId="77777777" w:rsidR="00C868ED" w:rsidRDefault="00C868ED" w:rsidP="00C868ED">
            <w:pPr>
              <w:rPr>
                <w:sz w:val="16"/>
              </w:rPr>
            </w:pPr>
          </w:p>
          <w:p w14:paraId="6FD6B0AF" w14:textId="77777777" w:rsidR="00C868ED" w:rsidRDefault="00C868ED" w:rsidP="00C868ED">
            <w:pPr>
              <w:rPr>
                <w:sz w:val="16"/>
              </w:rPr>
            </w:pPr>
          </w:p>
          <w:p w14:paraId="6FD6B0B0" w14:textId="77777777" w:rsidR="00C868ED" w:rsidRDefault="00C868ED" w:rsidP="00C868ED">
            <w:pPr>
              <w:rPr>
                <w:sz w:val="16"/>
              </w:rPr>
            </w:pPr>
          </w:p>
          <w:p w14:paraId="6FD6B0B1" w14:textId="77777777" w:rsidR="00C868ED" w:rsidRDefault="00C868ED" w:rsidP="00C868ED">
            <w:pPr>
              <w:rPr>
                <w:sz w:val="16"/>
              </w:rPr>
            </w:pPr>
          </w:p>
          <w:p w14:paraId="6FD6B0B2" w14:textId="77777777" w:rsidR="00C868ED" w:rsidRDefault="00C868ED" w:rsidP="00C868ED">
            <w:pPr>
              <w:rPr>
                <w:sz w:val="16"/>
              </w:rPr>
            </w:pPr>
          </w:p>
          <w:p w14:paraId="6FD6B0B3" w14:textId="77777777" w:rsidR="00C868ED" w:rsidRDefault="00C868ED" w:rsidP="00C868ED">
            <w:pPr>
              <w:rPr>
                <w:sz w:val="16"/>
              </w:rPr>
            </w:pPr>
          </w:p>
          <w:p w14:paraId="6FD6B0B4" w14:textId="77777777" w:rsidR="00C868ED" w:rsidRDefault="00C868ED" w:rsidP="00C868ED">
            <w:pPr>
              <w:rPr>
                <w:sz w:val="16"/>
              </w:rPr>
            </w:pPr>
          </w:p>
          <w:p w14:paraId="6FD6B0B5" w14:textId="77777777" w:rsidR="00C868ED" w:rsidRDefault="00C868ED" w:rsidP="00C868ED">
            <w:pPr>
              <w:rPr>
                <w:sz w:val="16"/>
              </w:rPr>
            </w:pPr>
          </w:p>
          <w:p w14:paraId="6FD6B0B6" w14:textId="77777777" w:rsidR="00C868ED" w:rsidRDefault="00C868ED" w:rsidP="00C868ED">
            <w:pPr>
              <w:rPr>
                <w:sz w:val="16"/>
              </w:rPr>
            </w:pPr>
          </w:p>
        </w:tc>
      </w:tr>
    </w:tbl>
    <w:p w14:paraId="6FD6B0B8" w14:textId="77777777" w:rsidR="00916294" w:rsidRDefault="00916294" w:rsidP="00916294">
      <w:pPr>
        <w:rPr>
          <w:rFonts w:ascii="Tahoma" w:hAnsi="Tahoma" w:cs="Tahoma"/>
          <w:sz w:val="20"/>
        </w:rPr>
      </w:pPr>
      <w:bookmarkStart w:id="26" w:name="_Toc480014321"/>
    </w:p>
    <w:p w14:paraId="6FD6B128" w14:textId="77777777" w:rsidR="00B713AF" w:rsidRDefault="00B713AF" w:rsidP="00B713AF">
      <w:pPr>
        <w:pStyle w:val="Heading2"/>
        <w:rPr>
          <w:rFonts w:ascii="Tahoma" w:hAnsi="Tahoma" w:cs="Tahoma"/>
          <w:lang w:val="de-DE"/>
        </w:rPr>
      </w:pPr>
      <w:bookmarkStart w:id="27" w:name="_Toc519156983"/>
      <w:bookmarkStart w:id="28" w:name="_Toc519157054"/>
      <w:bookmarkStart w:id="29" w:name="_Toc75807149"/>
      <w:bookmarkEnd w:id="26"/>
      <w:r>
        <w:rPr>
          <w:rFonts w:ascii="Tahoma" w:hAnsi="Tahoma" w:cs="Tahoma"/>
          <w:lang w:val="de-DE"/>
        </w:rPr>
        <w:lastRenderedPageBreak/>
        <w:t>Projektorganigramm</w:t>
      </w:r>
      <w:bookmarkEnd w:id="27"/>
      <w:bookmarkEnd w:id="28"/>
      <w:bookmarkEnd w:id="29"/>
    </w:p>
    <w:p w14:paraId="6FD6B129" w14:textId="77777777" w:rsidR="005314B4" w:rsidRDefault="002A2B3E" w:rsidP="00A40EA1">
      <w:pPr>
        <w:rPr>
          <w:rFonts w:ascii="Tahoma" w:hAnsi="Tahoma" w:cs="Tahoma"/>
        </w:rPr>
      </w:pPr>
      <w:r>
        <w:rPr>
          <w:rFonts w:ascii="Tahoma" w:hAnsi="Tahoma" w:cs="Tahoma"/>
          <w:noProof/>
        </w:rPr>
        <w:drawing>
          <wp:inline distT="0" distB="0" distL="0" distR="0" wp14:anchorId="6FD6B885" wp14:editId="6FD6B886">
            <wp:extent cx="4391025" cy="4686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6B12A" w14:textId="77777777" w:rsidR="00D17EDF" w:rsidRDefault="00D17EDF" w:rsidP="00F34EC0">
      <w:pPr>
        <w:jc w:val="left"/>
        <w:rPr>
          <w:rFonts w:ascii="Tahoma" w:hAnsi="Tahoma" w:cs="Tahoma"/>
        </w:rPr>
      </w:pPr>
    </w:p>
    <w:tbl>
      <w:tblPr>
        <w:tblW w:w="9923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2127"/>
        <w:gridCol w:w="707"/>
        <w:gridCol w:w="2269"/>
        <w:gridCol w:w="1418"/>
        <w:gridCol w:w="3402"/>
      </w:tblGrid>
      <w:tr w:rsidR="00B713AF" w14:paraId="6FD6B12E" w14:textId="77777777">
        <w:trPr>
          <w:cantSplit/>
          <w:trHeight w:val="1418"/>
        </w:trPr>
        <w:tc>
          <w:tcPr>
            <w:tcW w:w="2834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12B" w14:textId="77777777" w:rsidR="00B713AF" w:rsidRDefault="00936A36" w:rsidP="00B713AF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3687" w:type="dxa"/>
            <w:gridSpan w:val="2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12C" w14:textId="77777777" w:rsidR="00B713AF" w:rsidRDefault="00B713AF" w:rsidP="00B713AF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PROJEKT-</w:t>
            </w:r>
            <w:r>
              <w:rPr>
                <w:rFonts w:ascii="Tahoma" w:hAnsi="Tahoma" w:cs="Tahoma"/>
                <w:sz w:val="32"/>
              </w:rPr>
              <w:br/>
              <w:t>ORGANISATION</w:t>
            </w:r>
          </w:p>
        </w:tc>
        <w:tc>
          <w:tcPr>
            <w:tcW w:w="3402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12D" w14:textId="77777777" w:rsidR="00B713AF" w:rsidRDefault="00B713AF" w:rsidP="00B713AF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B713AF" w14:paraId="6FD6B132" w14:textId="77777777">
        <w:tc>
          <w:tcPr>
            <w:tcW w:w="2127" w:type="dxa"/>
            <w:tcBorders>
              <w:top w:val="single" w:sz="6" w:space="0" w:color="auto"/>
            </w:tcBorders>
            <w:shd w:val="pct5" w:color="auto" w:fill="FFFFFF"/>
          </w:tcPr>
          <w:p w14:paraId="6FD6B12F" w14:textId="77777777" w:rsidR="00B713AF" w:rsidRDefault="00B713AF" w:rsidP="00B713AF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Projektrolle</w:t>
            </w:r>
          </w:p>
        </w:tc>
        <w:tc>
          <w:tcPr>
            <w:tcW w:w="2976" w:type="dxa"/>
            <w:gridSpan w:val="2"/>
            <w:tcBorders>
              <w:top w:val="single" w:sz="6" w:space="0" w:color="auto"/>
            </w:tcBorders>
            <w:shd w:val="pct5" w:color="auto" w:fill="FFFFFF"/>
          </w:tcPr>
          <w:p w14:paraId="6FD6B130" w14:textId="77777777" w:rsidR="00B713AF" w:rsidRDefault="00F02428" w:rsidP="00B713AF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Au</w:t>
            </w:r>
            <w:r w:rsidR="006E21E1">
              <w:rPr>
                <w:rFonts w:ascii="Tahoma" w:hAnsi="Tahoma" w:cs="Tahoma"/>
                <w:b/>
                <w:bCs/>
                <w:sz w:val="20"/>
              </w:rPr>
              <w:t>f</w:t>
            </w:r>
            <w:r>
              <w:rPr>
                <w:rFonts w:ascii="Tahoma" w:hAnsi="Tahoma" w:cs="Tahoma"/>
                <w:b/>
                <w:bCs/>
                <w:sz w:val="20"/>
              </w:rPr>
              <w:t>gabenbereich</w:t>
            </w:r>
            <w:r w:rsidR="006E21E1">
              <w:rPr>
                <w:rFonts w:ascii="Tahoma" w:hAnsi="Tahoma" w:cs="Tahoma"/>
                <w:b/>
                <w:bCs/>
                <w:sz w:val="20"/>
              </w:rPr>
              <w:t>e/Skills</w:t>
            </w:r>
          </w:p>
        </w:tc>
        <w:tc>
          <w:tcPr>
            <w:tcW w:w="4820" w:type="dxa"/>
            <w:gridSpan w:val="2"/>
            <w:tcBorders>
              <w:top w:val="single" w:sz="6" w:space="0" w:color="auto"/>
            </w:tcBorders>
            <w:shd w:val="pct5" w:color="auto" w:fill="FFFFFF"/>
          </w:tcPr>
          <w:p w14:paraId="6FD6B131" w14:textId="77777777" w:rsidR="00B713AF" w:rsidRDefault="00F02428" w:rsidP="00B713AF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>
              <w:rPr>
                <w:rFonts w:ascii="Tahoma" w:hAnsi="Tahoma" w:cs="Tahoma"/>
                <w:b/>
                <w:bCs/>
                <w:sz w:val="20"/>
              </w:rPr>
              <w:t>Name</w:t>
            </w:r>
          </w:p>
        </w:tc>
      </w:tr>
      <w:tr w:rsidR="00B713AF" w14:paraId="6FD6B138" w14:textId="77777777">
        <w:tc>
          <w:tcPr>
            <w:tcW w:w="2127" w:type="dxa"/>
          </w:tcPr>
          <w:p w14:paraId="6FD6B133" w14:textId="77777777" w:rsidR="00B713AF" w:rsidRDefault="00B713AF" w:rsidP="00B713AF">
            <w:p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Projektauftraggeber</w:t>
            </w:r>
            <w:r w:rsidR="00F02428">
              <w:rPr>
                <w:rFonts w:ascii="Tahoma" w:hAnsi="Tahoma" w:cs="Tahoma"/>
                <w:sz w:val="18"/>
              </w:rPr>
              <w:t>In</w:t>
            </w:r>
            <w:proofErr w:type="spellEnd"/>
          </w:p>
          <w:p w14:paraId="6FD6B134" w14:textId="77777777" w:rsidR="00F02428" w:rsidRDefault="00F02428" w:rsidP="00B713AF">
            <w:pPr>
              <w:jc w:val="left"/>
              <w:rPr>
                <w:rFonts w:ascii="Tahoma" w:hAnsi="Tahoma" w:cs="Tahoma"/>
                <w:sz w:val="18"/>
              </w:rPr>
            </w:pPr>
          </w:p>
          <w:p w14:paraId="6FD6B135" w14:textId="77777777" w:rsidR="00B713AF" w:rsidRDefault="00B713AF" w:rsidP="00B713AF">
            <w:p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2976" w:type="dxa"/>
            <w:gridSpan w:val="2"/>
          </w:tcPr>
          <w:p w14:paraId="6FD6B136" w14:textId="77777777" w:rsidR="00A40EA1" w:rsidRPr="00A40EA1" w:rsidRDefault="00A40EA1" w:rsidP="00A40EA1">
            <w:pPr>
              <w:jc w:val="left"/>
              <w:rPr>
                <w:rFonts w:ascii="Tahoma" w:hAnsi="Tahoma" w:cs="Tahoma"/>
                <w:sz w:val="16"/>
              </w:rPr>
            </w:pPr>
          </w:p>
        </w:tc>
        <w:tc>
          <w:tcPr>
            <w:tcW w:w="4820" w:type="dxa"/>
            <w:gridSpan w:val="2"/>
          </w:tcPr>
          <w:p w14:paraId="6FD6B137" w14:textId="77777777" w:rsidR="00B713AF" w:rsidRDefault="00A40EA1" w:rsidP="00B713AF">
            <w:pPr>
              <w:jc w:val="left"/>
              <w:rPr>
                <w:rFonts w:ascii="Tahoma" w:hAnsi="Tahoma" w:cs="Tahoma"/>
                <w:sz w:val="16"/>
              </w:rPr>
            </w:pPr>
            <w:proofErr w:type="spellStart"/>
            <w:r>
              <w:rPr>
                <w:rFonts w:ascii="Tahoma" w:hAnsi="Tahoma" w:cs="Tahoma"/>
                <w:sz w:val="16"/>
              </w:rPr>
              <w:t>Vaikoon</w:t>
            </w:r>
            <w:proofErr w:type="spellEnd"/>
          </w:p>
        </w:tc>
      </w:tr>
      <w:tr w:rsidR="00B713AF" w14:paraId="6FD6B13E" w14:textId="77777777">
        <w:tc>
          <w:tcPr>
            <w:tcW w:w="2127" w:type="dxa"/>
          </w:tcPr>
          <w:p w14:paraId="6FD6B139" w14:textId="77777777" w:rsidR="00B713AF" w:rsidRDefault="00B713AF" w:rsidP="00B713AF">
            <w:pPr>
              <w:pStyle w:val="Header"/>
              <w:spacing w:line="240" w:lineRule="auto"/>
              <w:jc w:val="left"/>
              <w:rPr>
                <w:rFonts w:ascii="Tahoma" w:hAnsi="Tahoma" w:cs="Tahoma"/>
              </w:rPr>
            </w:pPr>
            <w:proofErr w:type="spellStart"/>
            <w:r>
              <w:rPr>
                <w:rFonts w:ascii="Tahoma" w:hAnsi="Tahoma" w:cs="Tahoma"/>
              </w:rPr>
              <w:t>Projektleiter</w:t>
            </w:r>
            <w:r w:rsidR="00F02428">
              <w:rPr>
                <w:rFonts w:ascii="Tahoma" w:hAnsi="Tahoma" w:cs="Tahoma"/>
              </w:rPr>
              <w:t>In</w:t>
            </w:r>
            <w:proofErr w:type="spellEnd"/>
          </w:p>
          <w:p w14:paraId="6FD6B13A" w14:textId="77777777" w:rsidR="00F02428" w:rsidRDefault="00F02428" w:rsidP="00B713AF">
            <w:pPr>
              <w:pStyle w:val="Header"/>
              <w:spacing w:line="240" w:lineRule="auto"/>
              <w:jc w:val="left"/>
              <w:rPr>
                <w:rFonts w:ascii="Tahoma" w:hAnsi="Tahoma" w:cs="Tahoma"/>
              </w:rPr>
            </w:pPr>
          </w:p>
          <w:p w14:paraId="6FD6B13B" w14:textId="77777777" w:rsidR="00B713AF" w:rsidRDefault="00B713AF" w:rsidP="00B713AF">
            <w:p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2976" w:type="dxa"/>
            <w:gridSpan w:val="2"/>
          </w:tcPr>
          <w:p w14:paraId="6FD6B13C" w14:textId="67FFDE75" w:rsidR="00B713AF" w:rsidRPr="0015035F" w:rsidRDefault="00E320BF" w:rsidP="00F02428">
            <w:pPr>
              <w:jc w:val="left"/>
              <w:rPr>
                <w:rFonts w:ascii="Tahoma" w:hAnsi="Tahoma" w:cs="Tahoma"/>
                <w:sz w:val="16"/>
                <w:lang w:val="en-GB"/>
              </w:rPr>
            </w:pPr>
            <w:r w:rsidRPr="00E320BF">
              <w:rPr>
                <w:rFonts w:ascii="Tahoma" w:hAnsi="Tahoma" w:cs="Tahoma"/>
                <w:sz w:val="16"/>
                <w:lang w:val="en-GB"/>
              </w:rPr>
              <w:t>C#, Java, S</w:t>
            </w:r>
            <w:r w:rsidR="000E3500">
              <w:rPr>
                <w:rFonts w:ascii="Tahoma" w:hAnsi="Tahoma" w:cs="Tahoma"/>
                <w:sz w:val="16"/>
                <w:lang w:val="en-GB"/>
              </w:rPr>
              <w:t>QL</w:t>
            </w:r>
            <w:r w:rsidRPr="00E320BF">
              <w:rPr>
                <w:rFonts w:ascii="Tahoma" w:hAnsi="Tahoma" w:cs="Tahoma"/>
                <w:sz w:val="16"/>
                <w:lang w:val="en-GB"/>
              </w:rPr>
              <w:t>, Html,</w:t>
            </w:r>
            <w:r w:rsidR="000E3500">
              <w:rPr>
                <w:rFonts w:ascii="Tahoma" w:hAnsi="Tahoma" w:cs="Tahoma"/>
                <w:sz w:val="16"/>
                <w:lang w:val="en-GB"/>
              </w:rPr>
              <w:t xml:space="preserve"> </w:t>
            </w:r>
            <w:r w:rsidRPr="00E320BF">
              <w:rPr>
                <w:rFonts w:ascii="Tahoma" w:hAnsi="Tahoma" w:cs="Tahoma"/>
                <w:sz w:val="16"/>
                <w:lang w:val="en-GB"/>
              </w:rPr>
              <w:t>C</w:t>
            </w:r>
            <w:r>
              <w:rPr>
                <w:rFonts w:ascii="Tahoma" w:hAnsi="Tahoma" w:cs="Tahoma"/>
                <w:sz w:val="16"/>
                <w:lang w:val="en-GB"/>
              </w:rPr>
              <w:t>SS</w:t>
            </w:r>
            <w:r w:rsidRPr="0015035F">
              <w:rPr>
                <w:rFonts w:ascii="Tahoma" w:hAnsi="Tahoma" w:cs="Tahoma"/>
                <w:sz w:val="16"/>
                <w:lang w:val="en-GB"/>
              </w:rPr>
              <w:t>, Software Test</w:t>
            </w:r>
          </w:p>
        </w:tc>
        <w:tc>
          <w:tcPr>
            <w:tcW w:w="4820" w:type="dxa"/>
            <w:gridSpan w:val="2"/>
          </w:tcPr>
          <w:p w14:paraId="6FD6B13D" w14:textId="77777777" w:rsidR="00B713AF" w:rsidRDefault="00A40EA1" w:rsidP="00B713AF">
            <w:pPr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Jakob Eichberger</w:t>
            </w:r>
          </w:p>
        </w:tc>
      </w:tr>
      <w:tr w:rsidR="00B713AF" w14:paraId="6FD6B145" w14:textId="77777777">
        <w:tc>
          <w:tcPr>
            <w:tcW w:w="2127" w:type="dxa"/>
          </w:tcPr>
          <w:p w14:paraId="6FD6B13F" w14:textId="77777777" w:rsidR="00B713AF" w:rsidRDefault="00F02428" w:rsidP="00B713AF">
            <w:p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rojektteam-</w:t>
            </w:r>
          </w:p>
          <w:p w14:paraId="6FD6B140" w14:textId="77777777" w:rsidR="00B713AF" w:rsidRDefault="00B713AF" w:rsidP="00B713AF">
            <w:p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mitglieder</w:t>
            </w:r>
            <w:proofErr w:type="spellEnd"/>
          </w:p>
          <w:p w14:paraId="6FD6B141" w14:textId="77777777" w:rsidR="00B713AF" w:rsidRDefault="00B713AF" w:rsidP="00B713AF">
            <w:pPr>
              <w:jc w:val="left"/>
              <w:rPr>
                <w:rFonts w:ascii="Tahoma" w:hAnsi="Tahoma" w:cs="Tahoma"/>
                <w:sz w:val="18"/>
              </w:rPr>
            </w:pPr>
          </w:p>
          <w:p w14:paraId="6FD6B142" w14:textId="77777777" w:rsidR="00B713AF" w:rsidRDefault="00B713AF" w:rsidP="00B713AF">
            <w:p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2976" w:type="dxa"/>
            <w:gridSpan w:val="2"/>
          </w:tcPr>
          <w:p w14:paraId="6FD6B143" w14:textId="686EDE28" w:rsidR="00B713AF" w:rsidRPr="00E320BF" w:rsidRDefault="00E320BF" w:rsidP="00F02428">
            <w:pPr>
              <w:jc w:val="left"/>
              <w:rPr>
                <w:rFonts w:ascii="Tahoma" w:hAnsi="Tahoma" w:cs="Tahoma"/>
                <w:sz w:val="16"/>
                <w:lang w:val="en-GB"/>
              </w:rPr>
            </w:pPr>
            <w:r w:rsidRPr="00E320BF">
              <w:rPr>
                <w:rFonts w:ascii="Tahoma" w:hAnsi="Tahoma" w:cs="Tahoma"/>
                <w:sz w:val="16"/>
                <w:lang w:val="en-GB"/>
              </w:rPr>
              <w:t>C#, Java, S</w:t>
            </w:r>
            <w:r w:rsidR="000E3500">
              <w:rPr>
                <w:rFonts w:ascii="Tahoma" w:hAnsi="Tahoma" w:cs="Tahoma"/>
                <w:sz w:val="16"/>
                <w:lang w:val="en-GB"/>
              </w:rPr>
              <w:t>QL</w:t>
            </w:r>
            <w:r w:rsidRPr="00E320BF">
              <w:rPr>
                <w:rFonts w:ascii="Tahoma" w:hAnsi="Tahoma" w:cs="Tahoma"/>
                <w:sz w:val="16"/>
                <w:lang w:val="en-GB"/>
              </w:rPr>
              <w:t xml:space="preserve">, </w:t>
            </w:r>
            <w:r w:rsidR="000E3500">
              <w:rPr>
                <w:rFonts w:ascii="Tahoma" w:hAnsi="Tahoma" w:cs="Tahoma"/>
                <w:sz w:val="16"/>
                <w:lang w:val="en-GB"/>
              </w:rPr>
              <w:t>Html</w:t>
            </w:r>
            <w:r w:rsidRPr="00E320BF">
              <w:rPr>
                <w:rFonts w:ascii="Tahoma" w:hAnsi="Tahoma" w:cs="Tahoma"/>
                <w:sz w:val="16"/>
                <w:lang w:val="en-GB"/>
              </w:rPr>
              <w:t>,</w:t>
            </w:r>
            <w:r w:rsidR="000E3500">
              <w:rPr>
                <w:rFonts w:ascii="Tahoma" w:hAnsi="Tahoma" w:cs="Tahoma"/>
                <w:sz w:val="16"/>
                <w:lang w:val="en-GB"/>
              </w:rPr>
              <w:t xml:space="preserve"> </w:t>
            </w:r>
            <w:r w:rsidRPr="00E320BF">
              <w:rPr>
                <w:rFonts w:ascii="Tahoma" w:hAnsi="Tahoma" w:cs="Tahoma"/>
                <w:sz w:val="16"/>
                <w:lang w:val="en-GB"/>
              </w:rPr>
              <w:t>C</w:t>
            </w:r>
            <w:r>
              <w:rPr>
                <w:rFonts w:ascii="Tahoma" w:hAnsi="Tahoma" w:cs="Tahoma"/>
                <w:sz w:val="16"/>
                <w:lang w:val="en-GB"/>
              </w:rPr>
              <w:t>SS</w:t>
            </w:r>
          </w:p>
        </w:tc>
        <w:tc>
          <w:tcPr>
            <w:tcW w:w="4820" w:type="dxa"/>
            <w:gridSpan w:val="2"/>
          </w:tcPr>
          <w:p w14:paraId="6FD6B144" w14:textId="77777777" w:rsidR="00B713AF" w:rsidRDefault="00A40EA1" w:rsidP="00B713AF">
            <w:pPr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 xml:space="preserve">Albert Müllersen, Peer Hanna </w:t>
            </w:r>
          </w:p>
        </w:tc>
      </w:tr>
      <w:tr w:rsidR="00B713AF" w14:paraId="6FD6B14C" w14:textId="77777777">
        <w:tc>
          <w:tcPr>
            <w:tcW w:w="2127" w:type="dxa"/>
          </w:tcPr>
          <w:p w14:paraId="6FD6B146" w14:textId="77777777" w:rsidR="00B713AF" w:rsidRDefault="00B713AF" w:rsidP="00B713AF">
            <w:p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Projektmitarbeiter</w:t>
            </w:r>
            <w:r w:rsidR="00F02428">
              <w:rPr>
                <w:rFonts w:ascii="Tahoma" w:hAnsi="Tahoma" w:cs="Tahoma"/>
                <w:sz w:val="18"/>
              </w:rPr>
              <w:t>Innen</w:t>
            </w:r>
            <w:proofErr w:type="spellEnd"/>
          </w:p>
          <w:p w14:paraId="6FD6B147" w14:textId="77777777" w:rsidR="00B713AF" w:rsidRDefault="00B713AF" w:rsidP="00B713AF">
            <w:pPr>
              <w:jc w:val="left"/>
              <w:rPr>
                <w:rFonts w:ascii="Tahoma" w:hAnsi="Tahoma" w:cs="Tahoma"/>
                <w:sz w:val="18"/>
              </w:rPr>
            </w:pPr>
          </w:p>
          <w:p w14:paraId="6FD6B148" w14:textId="77777777" w:rsidR="00B713AF" w:rsidRDefault="00B713AF" w:rsidP="00B713AF">
            <w:p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2976" w:type="dxa"/>
            <w:gridSpan w:val="2"/>
          </w:tcPr>
          <w:p w14:paraId="6FD6B149" w14:textId="77777777" w:rsidR="00B713AF" w:rsidRDefault="00B713AF" w:rsidP="00F02428">
            <w:pPr>
              <w:jc w:val="left"/>
              <w:rPr>
                <w:rFonts w:ascii="Tahoma" w:hAnsi="Tahoma" w:cs="Tahoma"/>
                <w:sz w:val="16"/>
              </w:rPr>
            </w:pPr>
          </w:p>
        </w:tc>
        <w:tc>
          <w:tcPr>
            <w:tcW w:w="4820" w:type="dxa"/>
            <w:gridSpan w:val="2"/>
          </w:tcPr>
          <w:p w14:paraId="6FD6B14A" w14:textId="77777777" w:rsidR="00B713AF" w:rsidRDefault="00A40EA1" w:rsidP="00B713AF">
            <w:pPr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-</w:t>
            </w:r>
          </w:p>
          <w:p w14:paraId="6FD6B14B" w14:textId="77777777" w:rsidR="00A40EA1" w:rsidRDefault="00A40EA1" w:rsidP="00B713AF">
            <w:pPr>
              <w:jc w:val="left"/>
              <w:rPr>
                <w:rFonts w:ascii="Tahoma" w:hAnsi="Tahoma" w:cs="Tahoma"/>
                <w:sz w:val="16"/>
              </w:rPr>
            </w:pPr>
          </w:p>
        </w:tc>
      </w:tr>
    </w:tbl>
    <w:p w14:paraId="6FD6B14D" w14:textId="77777777" w:rsidR="00B713AF" w:rsidRDefault="00B713AF" w:rsidP="00B713AF">
      <w:pPr>
        <w:rPr>
          <w:rFonts w:ascii="Tahoma" w:hAnsi="Tahoma" w:cs="Tahoma"/>
        </w:rPr>
      </w:pPr>
    </w:p>
    <w:p w14:paraId="6FD6B14E" w14:textId="77777777" w:rsidR="00A5090F" w:rsidRDefault="000030B2">
      <w:pPr>
        <w:pStyle w:val="Heading2"/>
        <w:rPr>
          <w:rFonts w:ascii="Tahoma" w:hAnsi="Tahoma" w:cs="Tahoma"/>
          <w:lang w:val="de-DE"/>
        </w:rPr>
      </w:pPr>
      <w:bookmarkStart w:id="30" w:name="_Toc480014315"/>
      <w:bookmarkStart w:id="31" w:name="_Toc75807150"/>
      <w:bookmarkEnd w:id="24"/>
      <w:r>
        <w:rPr>
          <w:rFonts w:ascii="Tahoma" w:hAnsi="Tahoma" w:cs="Tahoma"/>
          <w:lang w:val="de-DE"/>
        </w:rPr>
        <w:lastRenderedPageBreak/>
        <w:t>Be</w:t>
      </w:r>
      <w:r w:rsidR="001C58DA">
        <w:rPr>
          <w:rFonts w:ascii="Tahoma" w:hAnsi="Tahoma" w:cs="Tahoma"/>
          <w:lang w:val="de-DE"/>
        </w:rPr>
        <w:t>trachtungsobjekteplan</w:t>
      </w:r>
      <w:bookmarkEnd w:id="31"/>
    </w:p>
    <w:p w14:paraId="6FD6B14F" w14:textId="77777777" w:rsidR="00A5090F" w:rsidRDefault="00A5090F">
      <w:pPr>
        <w:rPr>
          <w:rFonts w:ascii="Tahoma" w:hAnsi="Tahoma" w:cs="Tahoma"/>
        </w:rPr>
      </w:pPr>
    </w:p>
    <w:tbl>
      <w:tblPr>
        <w:tblW w:w="9923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2835"/>
        <w:gridCol w:w="4395"/>
        <w:gridCol w:w="2693"/>
      </w:tblGrid>
      <w:tr w:rsidR="00A5090F" w14:paraId="6FD6B153" w14:textId="77777777">
        <w:trPr>
          <w:cantSplit/>
          <w:trHeight w:val="1418"/>
        </w:trPr>
        <w:tc>
          <w:tcPr>
            <w:tcW w:w="2835" w:type="dxa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150" w14:textId="77777777" w:rsidR="00A5090F" w:rsidRDefault="00936A3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151" w14:textId="77777777" w:rsidR="00A5090F" w:rsidRDefault="001C58DA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B</w:t>
            </w:r>
            <w:r w:rsidR="006E21E1">
              <w:rPr>
                <w:rFonts w:ascii="Tahoma" w:hAnsi="Tahoma" w:cs="Tahoma"/>
                <w:sz w:val="32"/>
              </w:rPr>
              <w:t>ETRACHTUNGSOBJEKTE-</w:t>
            </w:r>
            <w:r w:rsidR="006E21E1">
              <w:rPr>
                <w:rFonts w:ascii="Tahoma" w:hAnsi="Tahoma" w:cs="Tahoma"/>
                <w:sz w:val="32"/>
              </w:rPr>
              <w:br/>
              <w:t>PLA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152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A5090F" w14:paraId="6FD6B158" w14:textId="77777777">
        <w:trPr>
          <w:cantSplit/>
        </w:trPr>
        <w:tc>
          <w:tcPr>
            <w:tcW w:w="9923" w:type="dxa"/>
            <w:gridSpan w:val="3"/>
            <w:tcBorders>
              <w:top w:val="single" w:sz="6" w:space="0" w:color="auto"/>
            </w:tcBorders>
          </w:tcPr>
          <w:p w14:paraId="6FD6B154" w14:textId="77777777" w:rsidR="006E21E1" w:rsidRDefault="006E21E1" w:rsidP="00841B39">
            <w:pPr>
              <w:rPr>
                <w:rFonts w:ascii="Tahoma" w:hAnsi="Tahoma" w:cs="Tahoma"/>
              </w:rPr>
            </w:pPr>
          </w:p>
          <w:p w14:paraId="6FD6B155" w14:textId="77777777" w:rsidR="006E21E1" w:rsidRDefault="006E21E1">
            <w:pPr>
              <w:jc w:val="center"/>
              <w:rPr>
                <w:rFonts w:ascii="Tahoma" w:hAnsi="Tahoma" w:cs="Tahoma"/>
              </w:rPr>
            </w:pPr>
          </w:p>
          <w:p w14:paraId="6FD6B156" w14:textId="77777777" w:rsidR="00A5090F" w:rsidRPr="00841B39" w:rsidRDefault="002A2B3E" w:rsidP="00841B39">
            <w:pPr>
              <w:jc w:val="center"/>
              <w:rPr>
                <w:rFonts w:ascii="Tahoma" w:hAnsi="Tahoma" w:cs="Tahoma"/>
              </w:rPr>
            </w:pPr>
            <w:r w:rsidRPr="00841B39">
              <w:rPr>
                <w:rFonts w:ascii="Tahoma" w:hAnsi="Tahoma" w:cs="Tahoma"/>
                <w:noProof/>
              </w:rPr>
              <w:drawing>
                <wp:inline distT="0" distB="0" distL="0" distR="0" wp14:anchorId="6FD6B887" wp14:editId="6FD6B888">
                  <wp:extent cx="6216015" cy="377698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16015" cy="3776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D6B157" w14:textId="77777777" w:rsidR="00A5090F" w:rsidRDefault="00A5090F">
            <w:pPr>
              <w:rPr>
                <w:rFonts w:ascii="Tahoma" w:hAnsi="Tahoma" w:cs="Tahoma"/>
                <w:sz w:val="16"/>
              </w:rPr>
            </w:pPr>
          </w:p>
        </w:tc>
      </w:tr>
    </w:tbl>
    <w:p w14:paraId="6FD6B159" w14:textId="77777777" w:rsidR="00A5090F" w:rsidRDefault="00A5090F">
      <w:pPr>
        <w:rPr>
          <w:rFonts w:ascii="Tahoma" w:hAnsi="Tahoma" w:cs="Tahoma"/>
        </w:rPr>
      </w:pPr>
    </w:p>
    <w:p w14:paraId="6FD6B15A" w14:textId="2DED192B" w:rsidR="00A5090F" w:rsidRDefault="00046EE7">
      <w:pPr>
        <w:pStyle w:val="Heading2"/>
        <w:rPr>
          <w:rFonts w:ascii="Tahoma" w:hAnsi="Tahoma" w:cs="Tahoma"/>
          <w:lang w:val="de-DE"/>
        </w:rPr>
      </w:pPr>
      <w:bookmarkStart w:id="32" w:name="_Projektstrukturplan"/>
      <w:bookmarkStart w:id="33" w:name="_Toc519156904"/>
      <w:bookmarkStart w:id="34" w:name="_Toc519156976"/>
      <w:bookmarkStart w:id="35" w:name="_Toc519157047"/>
      <w:bookmarkStart w:id="36" w:name="_Toc75807151"/>
      <w:bookmarkEnd w:id="32"/>
      <w:r w:rsidRPr="007A7EB3">
        <w:lastRenderedPageBreak/>
        <w:drawing>
          <wp:anchor distT="0" distB="0" distL="114300" distR="114300" simplePos="0" relativeHeight="251658752" behindDoc="1" locked="0" layoutInCell="1" allowOverlap="1" wp14:anchorId="54DA6F26" wp14:editId="53C0DCA5">
            <wp:simplePos x="0" y="0"/>
            <wp:positionH relativeFrom="margin">
              <wp:posOffset>-884527</wp:posOffset>
            </wp:positionH>
            <wp:positionV relativeFrom="paragraph">
              <wp:posOffset>300217</wp:posOffset>
            </wp:positionV>
            <wp:extent cx="7521934" cy="5832115"/>
            <wp:effectExtent l="0" t="0" r="3175" b="0"/>
            <wp:wrapNone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1934" cy="5832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090F">
        <w:rPr>
          <w:rFonts w:ascii="Tahoma" w:hAnsi="Tahoma" w:cs="Tahoma"/>
          <w:lang w:val="de-DE"/>
        </w:rPr>
        <w:t>Projektstrukturplan</w:t>
      </w:r>
      <w:bookmarkEnd w:id="33"/>
      <w:bookmarkEnd w:id="34"/>
      <w:bookmarkEnd w:id="35"/>
      <w:bookmarkEnd w:id="36"/>
    </w:p>
    <w:p w14:paraId="6FD6B15B" w14:textId="2410A740" w:rsidR="001521EA" w:rsidRPr="001521EA" w:rsidRDefault="001521EA" w:rsidP="001521EA"/>
    <w:p w14:paraId="6FD6B15C" w14:textId="77777777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37" w:name="_Toc519156905"/>
      <w:bookmarkStart w:id="38" w:name="_Toc519156977"/>
      <w:bookmarkStart w:id="39" w:name="_Toc519157048"/>
      <w:bookmarkStart w:id="40" w:name="_Toc75807152"/>
      <w:r>
        <w:rPr>
          <w:rFonts w:ascii="Tahoma" w:hAnsi="Tahoma" w:cs="Tahoma"/>
          <w:lang w:val="de-DE"/>
        </w:rPr>
        <w:lastRenderedPageBreak/>
        <w:t>Arbeitspaket-Spezifikationen</w:t>
      </w:r>
      <w:bookmarkEnd w:id="30"/>
      <w:bookmarkEnd w:id="37"/>
      <w:bookmarkEnd w:id="38"/>
      <w:bookmarkEnd w:id="39"/>
      <w:bookmarkEnd w:id="40"/>
    </w:p>
    <w:p w14:paraId="6FD6B15D" w14:textId="77777777" w:rsidR="00A5090F" w:rsidRDefault="00A5090F">
      <w:pPr>
        <w:rPr>
          <w:rFonts w:ascii="Tahoma" w:hAnsi="Tahoma" w:cs="Tahoma"/>
        </w:rPr>
      </w:pPr>
    </w:p>
    <w:tbl>
      <w:tblPr>
        <w:tblW w:w="9923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1521EA" w14:paraId="6FD6B18C" w14:textId="77777777" w:rsidTr="0009718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189" w14:textId="77777777" w:rsidR="001521EA" w:rsidRDefault="001521EA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bookmarkStart w:id="41" w:name="_Toc480014316"/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18A" w14:textId="77777777" w:rsidR="001521EA" w:rsidRDefault="001521EA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18B" w14:textId="77777777" w:rsidR="001521EA" w:rsidRDefault="001521EA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1521EA" w14:paraId="6FD6B193" w14:textId="77777777" w:rsidTr="0009718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1E8E08A4" w14:textId="77777777" w:rsidR="001521EA" w:rsidRDefault="000A3ADB" w:rsidP="000A3ADB">
            <w:pPr>
              <w:ind w:left="36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1.1 </w:t>
            </w:r>
          </w:p>
          <w:p w14:paraId="6FD6B18D" w14:textId="66B02AA1" w:rsidR="002E4A98" w:rsidRDefault="002E4A98" w:rsidP="000A3ADB">
            <w:pPr>
              <w:ind w:left="360"/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rojektstart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8E" w14:textId="77777777" w:rsidR="001521EA" w:rsidRDefault="001521EA" w:rsidP="005C3419">
            <w:p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18F" w14:textId="41C3EABF" w:rsidR="000A3ADB" w:rsidRDefault="000A3ADB" w:rsidP="000A3ADB">
            <w:pPr>
              <w:numPr>
                <w:ilvl w:val="0"/>
                <w:numId w:val="3"/>
              </w:numPr>
              <w:jc w:val="left"/>
            </w:pPr>
            <w:r>
              <w:t xml:space="preserve">Pflichtenheft </w:t>
            </w:r>
            <w:r w:rsidR="00E57186">
              <w:t>e</w:t>
            </w:r>
            <w:r>
              <w:t>rstellen</w:t>
            </w:r>
          </w:p>
          <w:p w14:paraId="6FD6B190" w14:textId="77777777" w:rsidR="000A3ADB" w:rsidRDefault="000A3ADB" w:rsidP="000A3ADB">
            <w:pPr>
              <w:numPr>
                <w:ilvl w:val="0"/>
                <w:numId w:val="3"/>
              </w:numPr>
              <w:jc w:val="left"/>
            </w:pPr>
            <w:r>
              <w:t>Technische Spezifikationen besprechen</w:t>
            </w:r>
          </w:p>
          <w:p w14:paraId="6FD6B191" w14:textId="77777777" w:rsidR="000A3ADB" w:rsidRDefault="000A3ADB" w:rsidP="005C3419">
            <w:pPr>
              <w:numPr>
                <w:ilvl w:val="0"/>
                <w:numId w:val="3"/>
              </w:numPr>
              <w:jc w:val="left"/>
            </w:pPr>
            <w:r>
              <w:t>Arbeitspakete verteilen</w:t>
            </w:r>
          </w:p>
          <w:p w14:paraId="6FD6B192" w14:textId="77777777" w:rsidR="001521EA" w:rsidRDefault="00E37737" w:rsidP="00E74DD1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t>Zeitliche</w:t>
            </w:r>
            <w:r w:rsidR="00E74DD1">
              <w:t>n</w:t>
            </w:r>
            <w:r>
              <w:t xml:space="preserve"> Rahmen </w:t>
            </w:r>
            <w:r w:rsidR="000A3ADB">
              <w:t>festlegen</w:t>
            </w:r>
          </w:p>
        </w:tc>
      </w:tr>
      <w:tr w:rsidR="001521EA" w14:paraId="6FD6B198" w14:textId="77777777" w:rsidTr="0009718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94" w14:textId="77777777" w:rsidR="001521EA" w:rsidRDefault="001521EA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195" w14:textId="77777777" w:rsidR="001521EA" w:rsidRDefault="001521EA" w:rsidP="00E74DD1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Nicht-Inhalte </w:t>
            </w:r>
          </w:p>
          <w:p w14:paraId="6FD6B196" w14:textId="77777777" w:rsidR="00E74DD1" w:rsidRPr="006C2759" w:rsidRDefault="00E74DD1" w:rsidP="00E74DD1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</w:p>
          <w:p w14:paraId="6FD6B197" w14:textId="77777777" w:rsidR="001521EA" w:rsidRDefault="001521EA" w:rsidP="005C3419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1521EA" w14:paraId="6FD6B19D" w14:textId="77777777" w:rsidTr="0009718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99" w14:textId="77777777" w:rsidR="001521EA" w:rsidRDefault="001521EA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9A" w14:textId="77777777" w:rsidR="001521EA" w:rsidRDefault="001521EA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19B" w14:textId="77777777" w:rsidR="001521EA" w:rsidRPr="00E74DD1" w:rsidRDefault="000A3ADB" w:rsidP="00E74DD1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t>Projekt ist geplant</w:t>
            </w:r>
          </w:p>
          <w:p w14:paraId="6FD6B19C" w14:textId="77777777" w:rsidR="00E74DD1" w:rsidRDefault="00E74DD1" w:rsidP="00E74DD1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t>Aufgaben an das Team verteilen</w:t>
            </w:r>
          </w:p>
        </w:tc>
      </w:tr>
      <w:tr w:rsidR="001521EA" w14:paraId="6FD6B1A3" w14:textId="77777777" w:rsidTr="0009718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19E" w14:textId="77777777" w:rsidR="001521EA" w:rsidRDefault="001521EA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19F" w14:textId="77777777" w:rsidR="001521EA" w:rsidRDefault="001521EA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1A0" w14:textId="77777777" w:rsidR="001521EA" w:rsidRPr="00E74DD1" w:rsidRDefault="00E74DD1" w:rsidP="00E74DD1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t>PHP erstellen40%</w:t>
            </w:r>
          </w:p>
          <w:p w14:paraId="6FD6B1A1" w14:textId="77777777" w:rsidR="00E74DD1" w:rsidRPr="00E74DD1" w:rsidRDefault="00E74DD1" w:rsidP="00E74DD1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t>Lastenheft erstellen40%</w:t>
            </w:r>
          </w:p>
          <w:p w14:paraId="6FD6B1A2" w14:textId="77777777" w:rsidR="00E74DD1" w:rsidRPr="006C2759" w:rsidRDefault="00E74DD1" w:rsidP="00E74DD1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t>Meilensteine festlegen20%</w:t>
            </w:r>
          </w:p>
        </w:tc>
      </w:tr>
    </w:tbl>
    <w:p w14:paraId="6FD6B1A4" w14:textId="77777777" w:rsidR="001521EA" w:rsidRDefault="001521EA">
      <w:pPr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0A3ADB" w14:paraId="6FD6B1A8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1A5" w14:textId="77777777" w:rsidR="000A3ADB" w:rsidRDefault="000A3ADB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1A6" w14:textId="77777777" w:rsidR="000A3ADB" w:rsidRDefault="000A3ADB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1A7" w14:textId="77777777" w:rsidR="000A3ADB" w:rsidRDefault="000A3ADB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0A3ADB" w14:paraId="6FD6B1AE" w14:textId="77777777" w:rsidTr="00E74DD1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682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1A9" w14:textId="77777777" w:rsidR="000A3ADB" w:rsidRDefault="000A3ADB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1.2</w:t>
            </w:r>
          </w:p>
          <w:p w14:paraId="6FD6B1AA" w14:textId="1DBAE209" w:rsidR="000A3ADB" w:rsidRDefault="002E4A98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rojektkoordination</w:t>
            </w:r>
          </w:p>
          <w:p w14:paraId="6FD6B1AB" w14:textId="77777777" w:rsidR="000A3ADB" w:rsidRDefault="000A3ADB" w:rsidP="005C3419">
            <w:pPr>
              <w:ind w:left="36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AC" w14:textId="77777777" w:rsidR="00733677" w:rsidRDefault="000A3ADB" w:rsidP="00733677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1AD" w14:textId="77777777" w:rsidR="00733677" w:rsidRPr="000A3ADB" w:rsidRDefault="00733677" w:rsidP="00733677">
            <w:pPr>
              <w:numPr>
                <w:ilvl w:val="0"/>
                <w:numId w:val="24"/>
              </w:numPr>
            </w:pPr>
            <w:r>
              <w:t>Sitzungen durchführen</w:t>
            </w:r>
          </w:p>
        </w:tc>
      </w:tr>
      <w:tr w:rsidR="000A3ADB" w14:paraId="6FD6B1B2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AF" w14:textId="77777777" w:rsidR="000A3ADB" w:rsidRDefault="000A3ADB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1B0" w14:textId="77777777" w:rsidR="000A3ADB" w:rsidRDefault="000A3ADB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Nicht-Inhalte </w:t>
            </w:r>
          </w:p>
          <w:p w14:paraId="6FD6B1B1" w14:textId="77777777" w:rsidR="000A3ADB" w:rsidRDefault="000A3ADB" w:rsidP="00964730">
            <w:pPr>
              <w:numPr>
                <w:ilvl w:val="0"/>
                <w:numId w:val="23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0A3ADB" w14:paraId="6FD6B1B6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B3" w14:textId="77777777" w:rsidR="000A3ADB" w:rsidRDefault="000A3ADB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B4" w14:textId="77777777" w:rsidR="000A3ADB" w:rsidRDefault="000A3ADB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1B5" w14:textId="77777777" w:rsidR="00733677" w:rsidRPr="00733677" w:rsidRDefault="00964730" w:rsidP="00733677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Sitzungen durchgeführt</w:t>
            </w:r>
          </w:p>
        </w:tc>
      </w:tr>
      <w:tr w:rsidR="000A3ADB" w14:paraId="6FD6B1BA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1B7" w14:textId="77777777" w:rsidR="000A3ADB" w:rsidRDefault="000A3ADB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1B8" w14:textId="77777777" w:rsidR="000A3ADB" w:rsidRDefault="000A3ADB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Leistungsfortschrittsmessung</w:t>
            </w:r>
          </w:p>
          <w:p w14:paraId="6FD6B1B9" w14:textId="77777777" w:rsidR="000A3ADB" w:rsidRPr="006C2759" w:rsidRDefault="00964730" w:rsidP="00733677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Sitzungen durchführen 100%</w:t>
            </w:r>
          </w:p>
        </w:tc>
      </w:tr>
    </w:tbl>
    <w:p w14:paraId="6FD6B1BB" w14:textId="61192E49" w:rsidR="000674F1" w:rsidRDefault="000674F1">
      <w:pPr>
        <w:rPr>
          <w:rFonts w:ascii="Tahoma" w:hAnsi="Tahoma" w:cs="Tahoma"/>
        </w:rPr>
      </w:pPr>
    </w:p>
    <w:p w14:paraId="1E11A108" w14:textId="77777777" w:rsidR="000674F1" w:rsidRDefault="000674F1">
      <w:pPr>
        <w:jc w:val="left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72DB45FF" w14:textId="77777777" w:rsidR="000A3ADB" w:rsidRDefault="000A3ADB">
      <w:pPr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733677" w14:paraId="6FD6B1BF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1BC" w14:textId="77777777" w:rsidR="00733677" w:rsidRDefault="00733677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1BD" w14:textId="77777777" w:rsidR="00733677" w:rsidRDefault="00733677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1BE" w14:textId="77777777" w:rsidR="00733677" w:rsidRDefault="00733677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733677" w14:paraId="6FD6B1C6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1075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1C0" w14:textId="77777777" w:rsidR="00733677" w:rsidRDefault="00733677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1.3</w:t>
            </w:r>
          </w:p>
          <w:p w14:paraId="6FD6B1C1" w14:textId="4CE8E58B" w:rsidR="00733677" w:rsidRDefault="00733677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rojekt</w:t>
            </w:r>
            <w:r w:rsidR="00964730">
              <w:rPr>
                <w:rFonts w:ascii="Tahoma" w:hAnsi="Tahoma" w:cs="Tahoma"/>
                <w:b/>
                <w:bCs/>
                <w:sz w:val="18"/>
              </w:rPr>
              <w:t>c</w:t>
            </w:r>
            <w:r>
              <w:rPr>
                <w:rFonts w:ascii="Tahoma" w:hAnsi="Tahoma" w:cs="Tahoma"/>
                <w:b/>
                <w:bCs/>
                <w:sz w:val="18"/>
              </w:rPr>
              <w:t>ontro</w:t>
            </w:r>
            <w:r w:rsidR="00964730">
              <w:rPr>
                <w:rFonts w:ascii="Tahoma" w:hAnsi="Tahoma" w:cs="Tahoma"/>
                <w:b/>
                <w:bCs/>
                <w:sz w:val="18"/>
              </w:rPr>
              <w:t>l</w:t>
            </w:r>
            <w:r>
              <w:rPr>
                <w:rFonts w:ascii="Tahoma" w:hAnsi="Tahoma" w:cs="Tahoma"/>
                <w:b/>
                <w:bCs/>
                <w:sz w:val="18"/>
              </w:rPr>
              <w:t>ling</w:t>
            </w:r>
          </w:p>
          <w:p w14:paraId="6FD6B1C2" w14:textId="77777777" w:rsidR="00733677" w:rsidRDefault="00733677" w:rsidP="005C3419">
            <w:pPr>
              <w:ind w:left="36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C3" w14:textId="77777777" w:rsidR="00733677" w:rsidRDefault="00733677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1C4" w14:textId="77777777" w:rsidR="00733677" w:rsidRDefault="00733677" w:rsidP="005C3419">
            <w:pPr>
              <w:numPr>
                <w:ilvl w:val="0"/>
                <w:numId w:val="25"/>
              </w:numPr>
              <w:spacing w:before="120"/>
              <w:jc w:val="left"/>
            </w:pPr>
            <w:r>
              <w:t>Aufgaben verteilen</w:t>
            </w:r>
          </w:p>
          <w:p w14:paraId="6FD6B1C5" w14:textId="77777777" w:rsidR="00733677" w:rsidRPr="000A3ADB" w:rsidRDefault="00733677" w:rsidP="005C3419">
            <w:pPr>
              <w:numPr>
                <w:ilvl w:val="0"/>
                <w:numId w:val="24"/>
              </w:numPr>
            </w:pPr>
            <w:r>
              <w:t>Sitzungen durchführen</w:t>
            </w:r>
          </w:p>
        </w:tc>
      </w:tr>
      <w:tr w:rsidR="00733677" w14:paraId="6FD6B1CA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C7" w14:textId="77777777" w:rsidR="00733677" w:rsidRDefault="0073367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1C8" w14:textId="77777777" w:rsidR="00E37737" w:rsidRDefault="00733677" w:rsidP="00E37737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color w:val="339966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1C9" w14:textId="77777777" w:rsidR="00733677" w:rsidRDefault="00733677" w:rsidP="00915323">
            <w:pPr>
              <w:numPr>
                <w:ilvl w:val="0"/>
                <w:numId w:val="24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33677" w14:paraId="6FD6B1CF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CB" w14:textId="77777777" w:rsidR="00733677" w:rsidRDefault="00733677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CC" w14:textId="77777777" w:rsidR="00733677" w:rsidRDefault="0073367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1CD" w14:textId="77777777" w:rsidR="00915323" w:rsidRDefault="00915323" w:rsidP="00915323">
            <w:pPr>
              <w:numPr>
                <w:ilvl w:val="0"/>
                <w:numId w:val="21"/>
              </w:numPr>
              <w:jc w:val="left"/>
            </w:pPr>
            <w:r>
              <w:t>Aufgaben verteilt und besprochen</w:t>
            </w:r>
          </w:p>
          <w:p w14:paraId="6FD6B1CE" w14:textId="77777777" w:rsidR="00733677" w:rsidRPr="00915323" w:rsidRDefault="00915323" w:rsidP="00915323">
            <w:pPr>
              <w:numPr>
                <w:ilvl w:val="0"/>
                <w:numId w:val="21"/>
              </w:numPr>
              <w:jc w:val="left"/>
            </w:pPr>
            <w:r>
              <w:t>Termine und Deadlines festgelegt</w:t>
            </w:r>
          </w:p>
        </w:tc>
      </w:tr>
      <w:tr w:rsidR="00733677" w14:paraId="6FD6B1D5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1D0" w14:textId="77777777" w:rsidR="00733677" w:rsidRDefault="0073367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1D1" w14:textId="77777777" w:rsidR="00733677" w:rsidRDefault="0073367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1D2" w14:textId="77777777" w:rsidR="00733677" w:rsidRDefault="00733677" w:rsidP="005C3419">
            <w:pPr>
              <w:numPr>
                <w:ilvl w:val="0"/>
                <w:numId w:val="3"/>
              </w:numPr>
              <w:jc w:val="left"/>
            </w:pPr>
            <w:r>
              <w:t>Aufgaben verteil</w:t>
            </w:r>
            <w:r w:rsidR="00915323">
              <w:t>en</w:t>
            </w:r>
            <w:r>
              <w:t xml:space="preserve"> und bespr</w:t>
            </w:r>
            <w:r w:rsidR="00915323">
              <w:t>echen</w:t>
            </w:r>
            <w:r>
              <w:t xml:space="preserve"> </w:t>
            </w:r>
            <w:r w:rsidR="00915323">
              <w:t>65</w:t>
            </w:r>
            <w:r>
              <w:t>%</w:t>
            </w:r>
          </w:p>
          <w:p w14:paraId="6FD6B1D3" w14:textId="77777777" w:rsidR="00733677" w:rsidRPr="000A3ADB" w:rsidRDefault="00733677" w:rsidP="005C3419">
            <w:pPr>
              <w:numPr>
                <w:ilvl w:val="0"/>
                <w:numId w:val="3"/>
              </w:numPr>
              <w:jc w:val="left"/>
            </w:pPr>
            <w:r>
              <w:t>Termine und Deadlines festgeleg</w:t>
            </w:r>
            <w:r w:rsidR="00915323">
              <w:t>en</w:t>
            </w:r>
            <w:r>
              <w:t xml:space="preserve"> </w:t>
            </w:r>
            <w:r w:rsidR="00915323">
              <w:t>35</w:t>
            </w:r>
            <w:r>
              <w:t>%</w:t>
            </w:r>
          </w:p>
          <w:p w14:paraId="6FD6B1D4" w14:textId="77777777" w:rsidR="00733677" w:rsidRPr="006C2759" w:rsidRDefault="00733677" w:rsidP="005C3419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</w:tbl>
    <w:p w14:paraId="6FD6B1D6" w14:textId="77777777" w:rsidR="00733677" w:rsidRDefault="00733677">
      <w:pPr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E37737" w14:paraId="6FD6B1DA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1D7" w14:textId="77777777" w:rsidR="00E37737" w:rsidRDefault="00E37737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1D8" w14:textId="77777777" w:rsidR="00E37737" w:rsidRDefault="00E37737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1D9" w14:textId="77777777" w:rsidR="00E37737" w:rsidRDefault="00E37737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E37737" w14:paraId="6FD6B1E1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1075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1DB" w14:textId="77777777" w:rsidR="00E37737" w:rsidRDefault="00E37737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1.4</w:t>
            </w:r>
          </w:p>
          <w:p w14:paraId="6FD6B1DC" w14:textId="3DA70EA0" w:rsidR="00E37737" w:rsidRDefault="00E37737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rojektab</w:t>
            </w:r>
            <w:r w:rsidR="002E4A98">
              <w:rPr>
                <w:rFonts w:ascii="Tahoma" w:hAnsi="Tahoma" w:cs="Tahoma"/>
                <w:b/>
                <w:bCs/>
                <w:sz w:val="18"/>
              </w:rPr>
              <w:t>schluss</w:t>
            </w:r>
          </w:p>
          <w:p w14:paraId="6FD6B1DD" w14:textId="77777777" w:rsidR="00E37737" w:rsidRDefault="00E37737" w:rsidP="005C3419">
            <w:pPr>
              <w:ind w:left="36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DE" w14:textId="77777777" w:rsidR="00E37737" w:rsidRDefault="00E37737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1DF" w14:textId="77777777" w:rsidR="00E37737" w:rsidRDefault="00E74DD1" w:rsidP="005C3419">
            <w:pPr>
              <w:numPr>
                <w:ilvl w:val="0"/>
                <w:numId w:val="24"/>
              </w:numPr>
            </w:pPr>
            <w:r>
              <w:t>Finale Tests abgeschlossen</w:t>
            </w:r>
          </w:p>
          <w:p w14:paraId="6FD6B1E0" w14:textId="77777777" w:rsidR="00E74DD1" w:rsidRPr="000A3ADB" w:rsidRDefault="00E74DD1" w:rsidP="005C3419">
            <w:pPr>
              <w:numPr>
                <w:ilvl w:val="0"/>
                <w:numId w:val="24"/>
              </w:numPr>
            </w:pPr>
            <w:r>
              <w:t>Projekt abgenommen</w:t>
            </w:r>
          </w:p>
        </w:tc>
      </w:tr>
      <w:tr w:rsidR="00E37737" w14:paraId="6FD6B1E4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E2" w14:textId="77777777" w:rsidR="00E37737" w:rsidRDefault="00E3773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1E3" w14:textId="77777777" w:rsidR="00E37737" w:rsidRDefault="00E37737" w:rsidP="00E74DD1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</w:tc>
      </w:tr>
      <w:tr w:rsidR="00E37737" w14:paraId="6FD6B1E8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E5" w14:textId="77777777" w:rsidR="00E37737" w:rsidRDefault="00E37737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E6" w14:textId="77777777" w:rsidR="00E37737" w:rsidRDefault="00E3773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1E7" w14:textId="77777777" w:rsidR="00E37737" w:rsidRPr="00733677" w:rsidRDefault="00E74DD1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rojekt ist abgeschlossen</w:t>
            </w:r>
          </w:p>
        </w:tc>
      </w:tr>
      <w:tr w:rsidR="00E37737" w14:paraId="6FD6B1ED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1E9" w14:textId="77777777" w:rsidR="00E37737" w:rsidRDefault="00E3773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1EA" w14:textId="77777777" w:rsidR="00E37737" w:rsidRDefault="00E3773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1EB" w14:textId="77777777" w:rsidR="00E37737" w:rsidRPr="00E74DD1" w:rsidRDefault="00E74DD1" w:rsidP="00E74DD1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t>Finale Tests durchgeführt 30%</w:t>
            </w:r>
          </w:p>
          <w:p w14:paraId="6FD6B1EC" w14:textId="77777777" w:rsidR="00E74DD1" w:rsidRPr="006C2759" w:rsidRDefault="00E74DD1" w:rsidP="00E74DD1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t>Projekt abgenommen 70%</w:t>
            </w:r>
          </w:p>
        </w:tc>
      </w:tr>
    </w:tbl>
    <w:p w14:paraId="6FD6B1EE" w14:textId="75642884" w:rsidR="00366949" w:rsidRDefault="00366949" w:rsidP="00733677">
      <w:pPr>
        <w:rPr>
          <w:rFonts w:ascii="Tahoma" w:hAnsi="Tahoma" w:cs="Tahoma"/>
        </w:rPr>
      </w:pPr>
    </w:p>
    <w:p w14:paraId="1E734D9C" w14:textId="77777777" w:rsidR="00366949" w:rsidRDefault="00366949">
      <w:pPr>
        <w:jc w:val="left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32B2188A" w14:textId="77777777" w:rsidR="00733677" w:rsidRDefault="00733677" w:rsidP="00733677">
      <w:pPr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7A7EB3" w14:paraId="37AB1709" w14:textId="77777777" w:rsidTr="00ED7076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595DA83A" w14:textId="77777777" w:rsidR="007A7EB3" w:rsidRDefault="007A7EB3" w:rsidP="00ED707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790B92C2" w14:textId="77777777" w:rsidR="007A7EB3" w:rsidRDefault="007A7EB3" w:rsidP="00ED7076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4C0A0693" w14:textId="77777777" w:rsidR="007A7EB3" w:rsidRDefault="007A7EB3" w:rsidP="00ED7076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7A7EB3" w14:paraId="2AE5F087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772CFBA0" w14:textId="27AE6A4E" w:rsidR="007A7EB3" w:rsidRDefault="007A7EB3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2.1</w:t>
            </w:r>
          </w:p>
          <w:p w14:paraId="69310820" w14:textId="09DA761B" w:rsidR="007A7EB3" w:rsidRDefault="007A7EB3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Erstellung User Storys</w:t>
            </w:r>
          </w:p>
          <w:p w14:paraId="5F878CE6" w14:textId="77777777" w:rsidR="007A7EB3" w:rsidRDefault="007A7EB3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3530B0" w14:textId="1F8203A2" w:rsidR="007A7EB3" w:rsidRDefault="007A7EB3" w:rsidP="00ED7076">
            <w:p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</w:p>
          <w:p w14:paraId="69C50789" w14:textId="0EDCF7E5" w:rsidR="007A7EB3" w:rsidRPr="007A7EB3" w:rsidRDefault="007A7EB3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7A7EB3">
              <w:rPr>
                <w:rFonts w:ascii="Tahoma" w:hAnsi="Tahoma" w:cs="Tahoma"/>
                <w:sz w:val="18"/>
              </w:rPr>
              <w:t>Erstellung der User St</w:t>
            </w:r>
            <w:r>
              <w:rPr>
                <w:rFonts w:ascii="Tahoma" w:hAnsi="Tahoma" w:cs="Tahoma"/>
                <w:sz w:val="18"/>
              </w:rPr>
              <w:t>or</w:t>
            </w:r>
            <w:r w:rsidRPr="007A7EB3">
              <w:rPr>
                <w:rFonts w:ascii="Tahoma" w:hAnsi="Tahoma" w:cs="Tahoma"/>
                <w:sz w:val="18"/>
              </w:rPr>
              <w:t>ys</w:t>
            </w:r>
          </w:p>
          <w:p w14:paraId="46BF106D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A7EB3" w14:paraId="4E0A9BC2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52493718" w14:textId="77777777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37B91" w14:textId="3D772325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277245E6" w14:textId="77777777" w:rsidR="007A7EB3" w:rsidRDefault="007A7EB3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</w:p>
          <w:p w14:paraId="65F04818" w14:textId="77777777" w:rsidR="007A7EB3" w:rsidRDefault="007A7EB3" w:rsidP="00ED7076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A7EB3" w14:paraId="3FD3537A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08062F8E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5B1866" w14:textId="1CC76A02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Ergebnisse</w:t>
            </w:r>
          </w:p>
          <w:p w14:paraId="544234CC" w14:textId="180B15C8" w:rsidR="007A7EB3" w:rsidRPr="007A7EB3" w:rsidRDefault="007A7EB3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7A7EB3">
              <w:rPr>
                <w:rFonts w:ascii="Tahoma" w:hAnsi="Tahoma" w:cs="Tahoma"/>
                <w:sz w:val="18"/>
              </w:rPr>
              <w:t>User Storys wurden erstellt</w:t>
            </w:r>
          </w:p>
          <w:p w14:paraId="0AF04D54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A7EB3" w14:paraId="465A935D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9363F7F" w14:textId="77777777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EAC40" w14:textId="685455A7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Leistungsfortschrittsmessung</w:t>
            </w:r>
          </w:p>
          <w:p w14:paraId="7669A952" w14:textId="61C12111" w:rsidR="007A7EB3" w:rsidRPr="007A7EB3" w:rsidRDefault="007A7EB3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7A7EB3">
              <w:rPr>
                <w:rFonts w:ascii="Tahoma" w:hAnsi="Tahoma" w:cs="Tahoma"/>
                <w:sz w:val="18"/>
              </w:rPr>
              <w:t>Erstellung der Userstorys 100%</w:t>
            </w:r>
          </w:p>
          <w:p w14:paraId="4E91B1B0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</w:tbl>
    <w:p w14:paraId="36A73FBC" w14:textId="4944E3BE" w:rsidR="007A7EB3" w:rsidRDefault="007A7EB3" w:rsidP="00733677">
      <w:pPr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7A7EB3" w14:paraId="22A01192" w14:textId="77777777" w:rsidTr="00ED7076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386F782C" w14:textId="77777777" w:rsidR="007A7EB3" w:rsidRDefault="007A7EB3" w:rsidP="00ED707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2761FCCA" w14:textId="77777777" w:rsidR="007A7EB3" w:rsidRDefault="007A7EB3" w:rsidP="00ED7076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752B8BD3" w14:textId="77777777" w:rsidR="007A7EB3" w:rsidRDefault="007A7EB3" w:rsidP="00ED7076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7A7EB3" w14:paraId="3F3DA172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23E2B6A1" w14:textId="55409919" w:rsidR="007A7EB3" w:rsidRDefault="007A7EB3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2.2</w:t>
            </w:r>
          </w:p>
          <w:p w14:paraId="2A3E2AED" w14:textId="26A26984" w:rsidR="007A7EB3" w:rsidRDefault="007A7EB3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Erstellung Lastenheft</w:t>
            </w:r>
          </w:p>
          <w:p w14:paraId="4B84F1AA" w14:textId="77777777" w:rsidR="007A7EB3" w:rsidRDefault="007A7EB3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37E2EB" w14:textId="15B2D9D5" w:rsidR="007A7EB3" w:rsidRDefault="007A7EB3" w:rsidP="00ED7076">
            <w:p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</w:p>
          <w:p w14:paraId="69093B3E" w14:textId="024CFDCB" w:rsidR="007A7EB3" w:rsidRDefault="00C476DE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Ist- und Sollzustand</w:t>
            </w:r>
          </w:p>
          <w:p w14:paraId="2232AC9E" w14:textId="41D4B1D3" w:rsidR="007A7EB3" w:rsidRDefault="00C476DE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Funktionale Anforderungen</w:t>
            </w:r>
          </w:p>
          <w:p w14:paraId="0D14DCE1" w14:textId="67AB5FD6" w:rsidR="007A7EB3" w:rsidRDefault="009F19F5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roduktdaten</w:t>
            </w:r>
          </w:p>
          <w:p w14:paraId="746A4F0B" w14:textId="4464CDCB" w:rsidR="007A7EB3" w:rsidRDefault="009F19F5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Lieferumfang</w:t>
            </w:r>
          </w:p>
          <w:p w14:paraId="2D6758C0" w14:textId="08CDBEDC" w:rsidR="007A7EB3" w:rsidRDefault="009F19F5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Abnahmekriterien</w:t>
            </w:r>
          </w:p>
          <w:p w14:paraId="581FB9A3" w14:textId="26048251" w:rsidR="009F19F5" w:rsidRDefault="009F19F5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Glossar</w:t>
            </w:r>
          </w:p>
          <w:p w14:paraId="70C48C0C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A7EB3" w14:paraId="0880FBEC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3A675A45" w14:textId="77777777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04327" w14:textId="7DEA6263" w:rsidR="007A7EB3" w:rsidRDefault="007A7EB3" w:rsidP="00DD4AAB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17EA2FB6" w14:textId="77777777" w:rsidR="007A7EB3" w:rsidRDefault="007A7EB3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</w:p>
          <w:p w14:paraId="0E352579" w14:textId="77777777" w:rsidR="007A7EB3" w:rsidRDefault="007A7EB3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</w:p>
          <w:p w14:paraId="27EB49F5" w14:textId="77777777" w:rsidR="007A7EB3" w:rsidRDefault="007A7EB3" w:rsidP="00ED7076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A7EB3" w14:paraId="6D53EE44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574D3DE3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94C0D4C" w14:textId="34AEDF27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Ergebnisse</w:t>
            </w:r>
          </w:p>
          <w:p w14:paraId="7314E8BA" w14:textId="7F9789AD" w:rsidR="007A7EB3" w:rsidRPr="00DD4AAB" w:rsidRDefault="009F19F5" w:rsidP="006B794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DD4AAB">
              <w:rPr>
                <w:rFonts w:ascii="Tahoma" w:hAnsi="Tahoma" w:cs="Tahoma"/>
                <w:sz w:val="18"/>
              </w:rPr>
              <w:t>Vollständiges Lastenheft wurde erstellt</w:t>
            </w:r>
          </w:p>
          <w:p w14:paraId="04312B39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A7EB3" w14:paraId="432C8A3C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7E88842" w14:textId="77777777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38FF" w14:textId="56EC4947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Leistungsfortschrittsmessung</w:t>
            </w:r>
          </w:p>
          <w:p w14:paraId="542556E5" w14:textId="5493EEC9" w:rsidR="009F19F5" w:rsidRDefault="009F19F5" w:rsidP="009F19F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Ist- und Sollzustand beschrieben</w:t>
            </w:r>
            <w:r w:rsidR="00E57186">
              <w:rPr>
                <w:rFonts w:ascii="Tahoma" w:hAnsi="Tahoma" w:cs="Tahoma"/>
                <w:sz w:val="18"/>
              </w:rPr>
              <w:t xml:space="preserve">  </w:t>
            </w:r>
            <w:r>
              <w:rPr>
                <w:rFonts w:ascii="Tahoma" w:hAnsi="Tahoma" w:cs="Tahoma"/>
                <w:sz w:val="18"/>
              </w:rPr>
              <w:t xml:space="preserve">      20%</w:t>
            </w:r>
          </w:p>
          <w:p w14:paraId="378360CA" w14:textId="2E031141" w:rsidR="009F19F5" w:rsidRDefault="009F19F5" w:rsidP="009F19F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Funktionale Anforderungen definiert   20%</w:t>
            </w:r>
          </w:p>
          <w:p w14:paraId="4624F7CE" w14:textId="5C0F11B6" w:rsidR="009F19F5" w:rsidRDefault="009F19F5" w:rsidP="009F19F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roduktdaten beschrieben                 20%</w:t>
            </w:r>
          </w:p>
          <w:p w14:paraId="13436C2F" w14:textId="084F302C" w:rsidR="009F19F5" w:rsidRDefault="009F19F5" w:rsidP="009F19F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Lieferumfang festgelegt                    20%</w:t>
            </w:r>
          </w:p>
          <w:p w14:paraId="1C9A1274" w14:textId="3D964588" w:rsidR="009F19F5" w:rsidRDefault="009F19F5" w:rsidP="009F19F5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Abnahmekriterien definiert                10%</w:t>
            </w:r>
          </w:p>
          <w:p w14:paraId="2A9BC56F" w14:textId="3D455749" w:rsidR="007A7EB3" w:rsidRPr="009F19F5" w:rsidRDefault="009F19F5" w:rsidP="00643C2B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9F19F5">
              <w:rPr>
                <w:rFonts w:ascii="Tahoma" w:hAnsi="Tahoma" w:cs="Tahoma"/>
                <w:sz w:val="18"/>
              </w:rPr>
              <w:t>Glossar</w:t>
            </w:r>
            <w:r>
              <w:rPr>
                <w:rFonts w:ascii="Tahoma" w:hAnsi="Tahoma" w:cs="Tahoma"/>
                <w:sz w:val="18"/>
              </w:rPr>
              <w:t xml:space="preserve"> ergänzt                                10%</w:t>
            </w:r>
          </w:p>
          <w:p w14:paraId="34F20167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</w:tbl>
    <w:p w14:paraId="72E1BEB2" w14:textId="6F9274FA" w:rsidR="0041172A" w:rsidRDefault="0041172A" w:rsidP="00733677">
      <w:pPr>
        <w:rPr>
          <w:rFonts w:ascii="Tahoma" w:hAnsi="Tahoma" w:cs="Tahoma"/>
        </w:rPr>
      </w:pPr>
    </w:p>
    <w:p w14:paraId="609E9C72" w14:textId="77777777" w:rsidR="0041172A" w:rsidRDefault="0041172A">
      <w:pPr>
        <w:jc w:val="left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566804F1" w14:textId="77777777" w:rsidR="007A7EB3" w:rsidRDefault="007A7EB3" w:rsidP="00733677">
      <w:pPr>
        <w:rPr>
          <w:rFonts w:ascii="Tahoma" w:hAnsi="Tahoma" w:cs="Tahoma"/>
        </w:rPr>
      </w:pPr>
    </w:p>
    <w:p w14:paraId="0C1FBBAC" w14:textId="77777777" w:rsidR="007A7EB3" w:rsidRDefault="007A7EB3" w:rsidP="00733677">
      <w:pPr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E37737" w14:paraId="6FD6B1F2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1EF" w14:textId="77777777" w:rsidR="00E37737" w:rsidRDefault="00E37737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1F0" w14:textId="77777777" w:rsidR="00E37737" w:rsidRDefault="00E37737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1F1" w14:textId="77777777" w:rsidR="00E37737" w:rsidRDefault="00E37737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E37737" w14:paraId="6FD6B1F8" w14:textId="77777777" w:rsidTr="00E74DD1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747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1F3" w14:textId="2182154C" w:rsidR="00E37737" w:rsidRDefault="00E37737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2.</w:t>
            </w:r>
            <w:r w:rsidR="007A7EB3">
              <w:rPr>
                <w:rFonts w:ascii="Tahoma" w:hAnsi="Tahoma" w:cs="Tahoma"/>
                <w:b/>
                <w:bCs/>
                <w:sz w:val="18"/>
              </w:rPr>
              <w:t>3</w:t>
            </w:r>
          </w:p>
          <w:p w14:paraId="2165FB19" w14:textId="605EA8AD" w:rsidR="000E3500" w:rsidRDefault="000E3500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Besprechung</w:t>
            </w:r>
          </w:p>
          <w:p w14:paraId="6FD6B1F4" w14:textId="5440DDEF" w:rsidR="00E37737" w:rsidRDefault="002E4A98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Taskmanagement</w:t>
            </w:r>
          </w:p>
          <w:p w14:paraId="6FD6B1F5" w14:textId="77777777" w:rsidR="00E37737" w:rsidRDefault="00E37737" w:rsidP="005C3419">
            <w:pPr>
              <w:ind w:left="36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F6" w14:textId="77777777" w:rsidR="00E37737" w:rsidRDefault="00E37737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1F7" w14:textId="77777777" w:rsidR="00E37737" w:rsidRPr="000A3ADB" w:rsidRDefault="00A157EE" w:rsidP="00E37737">
            <w:pPr>
              <w:numPr>
                <w:ilvl w:val="0"/>
                <w:numId w:val="25"/>
              </w:numPr>
              <w:spacing w:before="120"/>
              <w:jc w:val="left"/>
            </w:pPr>
            <w:r>
              <w:t>Verwaltung der Tasks (JIRA)</w:t>
            </w:r>
          </w:p>
        </w:tc>
      </w:tr>
      <w:tr w:rsidR="00E37737" w14:paraId="6FD6B1FD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F9" w14:textId="77777777" w:rsidR="00E37737" w:rsidRDefault="00E3773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1FA" w14:textId="77777777" w:rsidR="00E37737" w:rsidRDefault="00E3773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1FB" w14:textId="77777777" w:rsidR="00E37737" w:rsidRPr="006C2759" w:rsidRDefault="00E37737" w:rsidP="005C3419">
            <w:pPr>
              <w:numPr>
                <w:ilvl w:val="0"/>
                <w:numId w:val="23"/>
              </w:numPr>
              <w:jc w:val="left"/>
              <w:rPr>
                <w:rFonts w:ascii="Tahoma" w:hAnsi="Tahoma" w:cs="Tahoma"/>
                <w:sz w:val="18"/>
              </w:rPr>
            </w:pPr>
          </w:p>
          <w:p w14:paraId="6FD6B1FC" w14:textId="77777777" w:rsidR="00E37737" w:rsidRDefault="00E37737" w:rsidP="005C3419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E37737" w14:paraId="6FD6B202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1FE" w14:textId="77777777" w:rsidR="00E37737" w:rsidRDefault="00E37737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1FF" w14:textId="77777777" w:rsidR="00E37737" w:rsidRDefault="00E3773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200" w14:textId="77777777" w:rsidR="00E37737" w:rsidRDefault="00A157EE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 xml:space="preserve">Task definiert </w:t>
            </w:r>
          </w:p>
          <w:p w14:paraId="6FD6B201" w14:textId="77777777" w:rsidR="00A157EE" w:rsidRPr="00733677" w:rsidRDefault="00A157EE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Tasks Mitarbeitern zugewiesen</w:t>
            </w:r>
          </w:p>
        </w:tc>
      </w:tr>
      <w:tr w:rsidR="00E37737" w14:paraId="6FD6B207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203" w14:textId="77777777" w:rsidR="00E37737" w:rsidRDefault="00E3773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04" w14:textId="77777777" w:rsidR="00E37737" w:rsidRDefault="00E37737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205" w14:textId="77777777" w:rsidR="00A157EE" w:rsidRDefault="00A157EE" w:rsidP="00A157EE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 xml:space="preserve">Task definiert 50% </w:t>
            </w:r>
          </w:p>
          <w:p w14:paraId="6FD6B206" w14:textId="77777777" w:rsidR="00A157EE" w:rsidRPr="006C2759" w:rsidRDefault="00A157EE" w:rsidP="00A157EE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Tasks zugewiesen</w:t>
            </w:r>
            <w:r w:rsidRPr="006C2759">
              <w:rPr>
                <w:rFonts w:ascii="Tahoma" w:hAnsi="Tahoma" w:cs="Tahoma"/>
                <w:sz w:val="18"/>
              </w:rPr>
              <w:t xml:space="preserve"> </w:t>
            </w:r>
            <w:r>
              <w:rPr>
                <w:rFonts w:ascii="Tahoma" w:hAnsi="Tahoma" w:cs="Tahoma"/>
                <w:sz w:val="18"/>
              </w:rPr>
              <w:t>50%</w:t>
            </w:r>
          </w:p>
        </w:tc>
      </w:tr>
    </w:tbl>
    <w:p w14:paraId="6FD6B208" w14:textId="77777777" w:rsidR="00E37737" w:rsidRDefault="00E37737" w:rsidP="00733677">
      <w:pPr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A157EE" w14:paraId="6FD6B20C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209" w14:textId="77777777" w:rsidR="00A157EE" w:rsidRDefault="00A157EE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20A" w14:textId="77777777" w:rsidR="00A157EE" w:rsidRDefault="00A157EE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20B" w14:textId="77777777" w:rsidR="00A157EE" w:rsidRDefault="00A157EE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A157EE" w14:paraId="6FD6B213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747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20D" w14:textId="5EF2CE13" w:rsidR="00A157EE" w:rsidRDefault="00A157EE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2.</w:t>
            </w:r>
            <w:r w:rsidR="007A7EB3">
              <w:rPr>
                <w:rFonts w:ascii="Tahoma" w:hAnsi="Tahoma" w:cs="Tahoma"/>
                <w:b/>
                <w:bCs/>
                <w:sz w:val="18"/>
              </w:rPr>
              <w:t>4</w:t>
            </w:r>
          </w:p>
          <w:p w14:paraId="6FD6B20E" w14:textId="0D910632" w:rsidR="00A157EE" w:rsidRDefault="00A157EE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GUI</w:t>
            </w:r>
            <w:r w:rsidR="002E4A98">
              <w:rPr>
                <w:rFonts w:ascii="Tahoma" w:hAnsi="Tahoma" w:cs="Tahoma"/>
                <w:b/>
                <w:bCs/>
                <w:sz w:val="18"/>
              </w:rPr>
              <w:t xml:space="preserve"> Layouten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0F" w14:textId="77777777" w:rsidR="00A157EE" w:rsidRDefault="00A157EE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210" w14:textId="77777777" w:rsidR="00A157EE" w:rsidRDefault="00A157EE" w:rsidP="00A157EE">
            <w:pPr>
              <w:jc w:val="left"/>
            </w:pPr>
            <w:r>
              <w:t>GUI Layouts erstellen:</w:t>
            </w:r>
          </w:p>
          <w:p w14:paraId="6FD6B211" w14:textId="77777777" w:rsidR="00A157EE" w:rsidRDefault="00A157EE" w:rsidP="00A157EE">
            <w:pPr>
              <w:numPr>
                <w:ilvl w:val="0"/>
                <w:numId w:val="25"/>
              </w:numPr>
            </w:pPr>
            <w:r>
              <w:t>Dashboard</w:t>
            </w:r>
          </w:p>
          <w:p w14:paraId="6FD6B212" w14:textId="77777777" w:rsidR="000A7112" w:rsidRPr="000A3ADB" w:rsidRDefault="00A157EE" w:rsidP="000A7112">
            <w:pPr>
              <w:numPr>
                <w:ilvl w:val="0"/>
                <w:numId w:val="25"/>
              </w:numPr>
            </w:pPr>
            <w:r>
              <w:t>Landingpage</w:t>
            </w:r>
            <w:r w:rsidR="000A7112">
              <w:t>s</w:t>
            </w:r>
          </w:p>
        </w:tc>
      </w:tr>
      <w:tr w:rsidR="00A157EE" w14:paraId="6FD6B217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14" w14:textId="77777777" w:rsidR="00A157EE" w:rsidRDefault="00A157EE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15" w14:textId="77777777" w:rsidR="00A157EE" w:rsidRDefault="00A157EE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216" w14:textId="77777777" w:rsidR="00A157EE" w:rsidRDefault="00A157EE" w:rsidP="00A157EE">
            <w:pPr>
              <w:numPr>
                <w:ilvl w:val="0"/>
                <w:numId w:val="23"/>
              </w:numPr>
              <w:jc w:val="left"/>
              <w:rPr>
                <w:rFonts w:ascii="Tahoma" w:hAnsi="Tahoma" w:cs="Tahoma"/>
                <w:sz w:val="18"/>
              </w:rPr>
            </w:pPr>
            <w:r>
              <w:t>Programmieren</w:t>
            </w:r>
          </w:p>
        </w:tc>
      </w:tr>
      <w:tr w:rsidR="00A157EE" w14:paraId="6FD6B21B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18" w14:textId="77777777" w:rsidR="00A157EE" w:rsidRDefault="00A157EE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19" w14:textId="77777777" w:rsidR="00A157EE" w:rsidRDefault="00A157EE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21A" w14:textId="77777777" w:rsidR="00A157EE" w:rsidRPr="00733677" w:rsidRDefault="00A157EE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t>Grafische Oberflächen der Software</w:t>
            </w:r>
          </w:p>
        </w:tc>
      </w:tr>
      <w:tr w:rsidR="00A157EE" w14:paraId="6FD6B220" w14:textId="77777777" w:rsidTr="000A7112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492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21C" w14:textId="77777777" w:rsidR="00A157EE" w:rsidRDefault="00A157EE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1D" w14:textId="77777777" w:rsidR="00A157EE" w:rsidRDefault="00A157EE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21E" w14:textId="77777777" w:rsidR="000A7112" w:rsidRDefault="000A7112" w:rsidP="000A7112">
            <w:pPr>
              <w:numPr>
                <w:ilvl w:val="0"/>
                <w:numId w:val="21"/>
              </w:numPr>
            </w:pPr>
            <w:r>
              <w:t>Dashboard erstellt 40%</w:t>
            </w:r>
          </w:p>
          <w:p w14:paraId="6FD6B21F" w14:textId="77777777" w:rsidR="00A157EE" w:rsidRPr="000A7112" w:rsidRDefault="000A7112" w:rsidP="000A7112">
            <w:pPr>
              <w:numPr>
                <w:ilvl w:val="0"/>
                <w:numId w:val="21"/>
              </w:numPr>
            </w:pPr>
            <w:r>
              <w:t>Landingpages erstellt 60%</w:t>
            </w:r>
          </w:p>
        </w:tc>
      </w:tr>
    </w:tbl>
    <w:p w14:paraId="6FD6B221" w14:textId="50125D06" w:rsidR="00A83094" w:rsidRDefault="00A83094" w:rsidP="00733677">
      <w:pPr>
        <w:jc w:val="right"/>
        <w:rPr>
          <w:rFonts w:ascii="Tahoma" w:hAnsi="Tahoma" w:cs="Tahoma"/>
        </w:rPr>
      </w:pPr>
    </w:p>
    <w:p w14:paraId="6B878592" w14:textId="77777777" w:rsidR="00A83094" w:rsidRDefault="00A83094">
      <w:pPr>
        <w:jc w:val="left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312769CB" w14:textId="77777777" w:rsidR="00733677" w:rsidRDefault="00733677" w:rsidP="00733677">
      <w:pPr>
        <w:jc w:val="right"/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0A7112" w14:paraId="6FD6B225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222" w14:textId="77777777" w:rsidR="000A7112" w:rsidRDefault="000A7112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223" w14:textId="77777777" w:rsidR="000A7112" w:rsidRDefault="000A7112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224" w14:textId="77777777" w:rsidR="000A7112" w:rsidRDefault="000A7112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0A7112" w14:paraId="6FD6B22A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747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226" w14:textId="0FC15E82" w:rsidR="000A7112" w:rsidRDefault="000A7112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3.1</w:t>
            </w:r>
          </w:p>
          <w:p w14:paraId="08534DE3" w14:textId="7EDFBAD4" w:rsidR="000E3500" w:rsidRDefault="000E3500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lanung</w:t>
            </w:r>
          </w:p>
          <w:p w14:paraId="6FD6B227" w14:textId="37A6A980" w:rsidR="000A7112" w:rsidRDefault="000A7112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Technologie Stack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28" w14:textId="77777777" w:rsidR="000A7112" w:rsidRDefault="000A7112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229" w14:textId="77777777" w:rsidR="000A7112" w:rsidRPr="000A7112" w:rsidRDefault="000A7112" w:rsidP="005C3419">
            <w:pPr>
              <w:numPr>
                <w:ilvl w:val="0"/>
                <w:numId w:val="25"/>
              </w:numPr>
            </w:pPr>
            <w:r w:rsidRPr="000A7112">
              <w:rPr>
                <w:rFonts w:ascii="Tahoma" w:hAnsi="Tahoma" w:cs="Tahoma"/>
                <w:sz w:val="18"/>
              </w:rPr>
              <w:t>Technologie Stack</w:t>
            </w:r>
            <w:r>
              <w:rPr>
                <w:rFonts w:ascii="Tahoma" w:hAnsi="Tahoma" w:cs="Tahoma"/>
                <w:sz w:val="18"/>
              </w:rPr>
              <w:t xml:space="preserve"> wählen</w:t>
            </w:r>
          </w:p>
        </w:tc>
      </w:tr>
      <w:tr w:rsidR="000A7112" w14:paraId="6FD6B22E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2B" w14:textId="77777777" w:rsidR="000A7112" w:rsidRDefault="000A71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2C" w14:textId="77777777" w:rsidR="000A7112" w:rsidRDefault="000A71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22D" w14:textId="77777777" w:rsidR="000A7112" w:rsidRDefault="000A7112" w:rsidP="000A7112">
            <w:pPr>
              <w:ind w:left="360"/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0A7112" w14:paraId="6FD6B232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2F" w14:textId="77777777" w:rsidR="000A7112" w:rsidRDefault="000A7112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30" w14:textId="77777777" w:rsidR="000A7112" w:rsidRDefault="000A71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231" w14:textId="77777777" w:rsidR="000A7112" w:rsidRPr="00733677" w:rsidRDefault="000A7112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t>Technologie Stack ausgewählt</w:t>
            </w:r>
          </w:p>
        </w:tc>
      </w:tr>
      <w:tr w:rsidR="000A7112" w14:paraId="6FD6B236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492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233" w14:textId="77777777" w:rsidR="000A7112" w:rsidRDefault="000A71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34" w14:textId="77777777" w:rsidR="000A7112" w:rsidRDefault="000A71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235" w14:textId="77777777" w:rsidR="000A7112" w:rsidRPr="000A7112" w:rsidRDefault="002A1E4C" w:rsidP="005C3419">
            <w:pPr>
              <w:numPr>
                <w:ilvl w:val="0"/>
                <w:numId w:val="21"/>
              </w:numPr>
            </w:pPr>
            <w:r>
              <w:t>Technologie Stack ausgewählt 100%</w:t>
            </w:r>
          </w:p>
        </w:tc>
      </w:tr>
    </w:tbl>
    <w:p w14:paraId="6FD6B237" w14:textId="77777777" w:rsidR="000A7112" w:rsidRDefault="000A7112" w:rsidP="00733677">
      <w:pPr>
        <w:jc w:val="right"/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2A1E4C" w14:paraId="6FD6B23B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238" w14:textId="77777777" w:rsidR="002A1E4C" w:rsidRDefault="002A1E4C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239" w14:textId="77777777" w:rsidR="002A1E4C" w:rsidRDefault="002A1E4C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23A" w14:textId="77777777" w:rsidR="002A1E4C" w:rsidRDefault="002A1E4C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2A1E4C" w14:paraId="6FD6B240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747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23C" w14:textId="68CA12D0" w:rsidR="002A1E4C" w:rsidRDefault="002A1E4C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3.</w:t>
            </w:r>
            <w:r w:rsidR="002E4A98">
              <w:rPr>
                <w:rFonts w:ascii="Tahoma" w:hAnsi="Tahoma" w:cs="Tahoma"/>
                <w:b/>
                <w:bCs/>
                <w:sz w:val="18"/>
              </w:rPr>
              <w:t>2</w:t>
            </w:r>
          </w:p>
          <w:p w14:paraId="2B409AF1" w14:textId="6884E02C" w:rsidR="000E3500" w:rsidRDefault="000E3500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lanung</w:t>
            </w:r>
          </w:p>
          <w:p w14:paraId="6FD6B23D" w14:textId="2E3600D1" w:rsidR="002E4A98" w:rsidRDefault="002A1E4C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Systemarchitektur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3E" w14:textId="77777777" w:rsidR="002A1E4C" w:rsidRDefault="002A1E4C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23F" w14:textId="77777777" w:rsidR="002A1E4C" w:rsidRPr="000A7112" w:rsidRDefault="002A1E4C" w:rsidP="002A1E4C">
            <w:pPr>
              <w:numPr>
                <w:ilvl w:val="0"/>
                <w:numId w:val="25"/>
              </w:numPr>
            </w:pPr>
            <w:r>
              <w:rPr>
                <w:rFonts w:ascii="Tahoma" w:hAnsi="Tahoma" w:cs="Tahoma"/>
                <w:sz w:val="18"/>
              </w:rPr>
              <w:t>Systemarchitektur überlegen</w:t>
            </w:r>
          </w:p>
        </w:tc>
      </w:tr>
      <w:tr w:rsidR="002A1E4C" w14:paraId="6FD6B244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41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42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243" w14:textId="77777777" w:rsidR="002A1E4C" w:rsidRDefault="002A1E4C" w:rsidP="005C3419">
            <w:pPr>
              <w:ind w:left="360"/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2A1E4C" w14:paraId="6FD6B248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45" w14:textId="77777777" w:rsidR="002A1E4C" w:rsidRDefault="002A1E4C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46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247" w14:textId="77777777" w:rsidR="002A1E4C" w:rsidRPr="00733677" w:rsidRDefault="002A1E4C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t>Systemarchitektur überlegt</w:t>
            </w:r>
          </w:p>
        </w:tc>
      </w:tr>
      <w:tr w:rsidR="002A1E4C" w14:paraId="6FD6B24C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492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249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4A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24B" w14:textId="77777777" w:rsidR="002A1E4C" w:rsidRPr="000A7112" w:rsidRDefault="002A1E4C" w:rsidP="002A1E4C">
            <w:pPr>
              <w:numPr>
                <w:ilvl w:val="0"/>
                <w:numId w:val="21"/>
              </w:numPr>
            </w:pPr>
            <w:r w:rsidRPr="005C3419">
              <w:rPr>
                <w:rFonts w:cs="Arial"/>
                <w:szCs w:val="28"/>
              </w:rPr>
              <w:t>Systemarchitektur überlegen</w:t>
            </w:r>
            <w:r w:rsidRPr="002A1E4C">
              <w:rPr>
                <w:sz w:val="36"/>
                <w:szCs w:val="28"/>
              </w:rPr>
              <w:t xml:space="preserve"> </w:t>
            </w:r>
            <w:r>
              <w:t>100%</w:t>
            </w:r>
          </w:p>
        </w:tc>
      </w:tr>
    </w:tbl>
    <w:p w14:paraId="6FD6B24D" w14:textId="37DAAD31" w:rsidR="00485CF2" w:rsidRDefault="00485CF2" w:rsidP="00733677">
      <w:pPr>
        <w:jc w:val="right"/>
        <w:rPr>
          <w:rFonts w:ascii="Tahoma" w:hAnsi="Tahoma" w:cs="Tahoma"/>
        </w:rPr>
      </w:pPr>
    </w:p>
    <w:p w14:paraId="5B32F103" w14:textId="77777777" w:rsidR="00485CF2" w:rsidRDefault="00485CF2">
      <w:pPr>
        <w:jc w:val="left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2F5DADA0" w14:textId="77777777" w:rsidR="002A1E4C" w:rsidRDefault="002A1E4C" w:rsidP="00733677">
      <w:pPr>
        <w:jc w:val="right"/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A427ED" w14:paraId="16EFDADF" w14:textId="77777777" w:rsidTr="00ED7076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7AFA5908" w14:textId="77777777" w:rsidR="00A427ED" w:rsidRDefault="00A427ED" w:rsidP="00ED707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71368ACE" w14:textId="77777777" w:rsidR="00A427ED" w:rsidRDefault="00A427ED" w:rsidP="00ED7076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5477E743" w14:textId="77777777" w:rsidR="00A427ED" w:rsidRDefault="00A427ED" w:rsidP="00ED7076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A427ED" w14:paraId="06D84663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104DB4F0" w14:textId="5E26517D" w:rsidR="00A427ED" w:rsidRDefault="00A427ED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4.1</w:t>
            </w:r>
          </w:p>
          <w:p w14:paraId="7F111F51" w14:textId="5C6B864B" w:rsidR="00A427ED" w:rsidRDefault="000E3500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Erstellung Datenbank</w:t>
            </w:r>
          </w:p>
          <w:p w14:paraId="10231722" w14:textId="77777777" w:rsidR="00A427ED" w:rsidRDefault="00A427ED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3B32D1" w14:textId="4AEF698D" w:rsidR="00A427ED" w:rsidRDefault="00A427ED" w:rsidP="00ED7076">
            <w:p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</w:p>
          <w:p w14:paraId="53194FFF" w14:textId="055DEBA4" w:rsidR="00A427ED" w:rsidRDefault="00A427E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Datenbankmodell visualisieren</w:t>
            </w:r>
          </w:p>
          <w:p w14:paraId="0D1EBBD6" w14:textId="5BBDE035" w:rsidR="00A427ED" w:rsidRDefault="00A427E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Datenbankmodell anlegen</w:t>
            </w:r>
          </w:p>
          <w:p w14:paraId="6F18BE2E" w14:textId="6968D3BC" w:rsidR="00A427ED" w:rsidRDefault="00A427E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 xml:space="preserve">Modellklassen </w:t>
            </w:r>
            <w:proofErr w:type="spellStart"/>
            <w:r>
              <w:rPr>
                <w:rFonts w:ascii="Tahoma" w:hAnsi="Tahoma" w:cs="Tahoma"/>
                <w:sz w:val="18"/>
              </w:rPr>
              <w:t>Annotations</w:t>
            </w:r>
            <w:proofErr w:type="spellEnd"/>
            <w:r>
              <w:rPr>
                <w:rFonts w:ascii="Tahoma" w:hAnsi="Tahoma" w:cs="Tahoma"/>
                <w:sz w:val="18"/>
              </w:rPr>
              <w:t xml:space="preserve"> erstellen</w:t>
            </w:r>
          </w:p>
          <w:p w14:paraId="47B3AFB8" w14:textId="77777777" w:rsidR="00A427ED" w:rsidRDefault="00A427ED" w:rsidP="00A427E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Bogus</w:t>
            </w:r>
            <w:proofErr w:type="spellEnd"/>
            <w:r>
              <w:rPr>
                <w:rFonts w:ascii="Tahoma" w:hAnsi="Tahoma" w:cs="Tahoma"/>
                <w:sz w:val="18"/>
              </w:rPr>
              <w:t xml:space="preserve"> Testdaten erstellen</w:t>
            </w:r>
          </w:p>
          <w:p w14:paraId="2F450B89" w14:textId="4D6F73A0" w:rsidR="00A427ED" w:rsidRDefault="00A427ED" w:rsidP="00A427ED">
            <w:pPr>
              <w:ind w:left="360"/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A427ED" w14:paraId="56F569D2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3210FF9C" w14:textId="77777777" w:rsidR="00A427ED" w:rsidRDefault="00A427ED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ACDA0" w14:textId="207048CB" w:rsidR="00A427ED" w:rsidRDefault="00A427ED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48583D02" w14:textId="6E8C2BBA" w:rsidR="00A427ED" w:rsidRDefault="00A427E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A427ED">
              <w:rPr>
                <w:rFonts w:ascii="Tahoma" w:hAnsi="Tahoma" w:cs="Tahoma"/>
                <w:sz w:val="18"/>
              </w:rPr>
              <w:t>Fahrzeugverwaltung</w:t>
            </w:r>
          </w:p>
          <w:p w14:paraId="1276831F" w14:textId="547F0EB0" w:rsidR="00A427ED" w:rsidRPr="00A427ED" w:rsidRDefault="00A427E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Inventur Software</w:t>
            </w:r>
          </w:p>
          <w:p w14:paraId="7C29497E" w14:textId="77777777" w:rsidR="00A427ED" w:rsidRDefault="00A427ED" w:rsidP="00ED7076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A427ED" w14:paraId="16514C9D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1FE991A8" w14:textId="77777777" w:rsidR="00A427ED" w:rsidRDefault="00A427ED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8590E1" w14:textId="3A86E681" w:rsidR="00A427ED" w:rsidRDefault="00A427ED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Ergebnisse</w:t>
            </w:r>
          </w:p>
          <w:p w14:paraId="4513E014" w14:textId="02A6C51A" w:rsidR="00A427ED" w:rsidRDefault="00A427E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Lauffähige Datenbank</w:t>
            </w:r>
          </w:p>
          <w:p w14:paraId="5D413125" w14:textId="062C5D5D" w:rsidR="00A427ED" w:rsidRPr="00A427ED" w:rsidRDefault="00A427E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A427ED">
              <w:rPr>
                <w:rFonts w:ascii="Tahoma" w:hAnsi="Tahoma" w:cs="Tahoma"/>
                <w:sz w:val="18"/>
              </w:rPr>
              <w:t>Testdaten</w:t>
            </w:r>
          </w:p>
          <w:p w14:paraId="290740E5" w14:textId="77777777" w:rsidR="00A427ED" w:rsidRDefault="00A427ED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A427ED" w14:paraId="342E0E91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7F4D816" w14:textId="77777777" w:rsidR="00A427ED" w:rsidRDefault="00A427ED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28E8C" w14:textId="7FB82507" w:rsidR="00A427ED" w:rsidRDefault="00A427ED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Leistungsfortschrittsmessung</w:t>
            </w:r>
          </w:p>
          <w:p w14:paraId="65544DEC" w14:textId="2185718F" w:rsidR="00A427ED" w:rsidRDefault="00A427ED" w:rsidP="00A427E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Datenbankmodell visualisieren          25%</w:t>
            </w:r>
          </w:p>
          <w:p w14:paraId="3CC7586B" w14:textId="58ADE05F" w:rsidR="00A427ED" w:rsidRDefault="00A427E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Datenbankmodell anlegen                25%</w:t>
            </w:r>
          </w:p>
          <w:p w14:paraId="139FEA1C" w14:textId="01A6022B" w:rsidR="00A427ED" w:rsidRDefault="00A427ED" w:rsidP="00A427E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 xml:space="preserve">Modellklassen </w:t>
            </w:r>
            <w:proofErr w:type="spellStart"/>
            <w:r>
              <w:rPr>
                <w:rFonts w:ascii="Tahoma" w:hAnsi="Tahoma" w:cs="Tahoma"/>
                <w:sz w:val="18"/>
              </w:rPr>
              <w:t>Annotations</w:t>
            </w:r>
            <w:proofErr w:type="spellEnd"/>
            <w:r>
              <w:rPr>
                <w:rFonts w:ascii="Tahoma" w:hAnsi="Tahoma" w:cs="Tahoma"/>
                <w:sz w:val="18"/>
              </w:rPr>
              <w:t xml:space="preserve"> erstellen   25%</w:t>
            </w:r>
          </w:p>
          <w:p w14:paraId="0FC92E49" w14:textId="1762401C" w:rsidR="00A427ED" w:rsidRPr="00A427ED" w:rsidRDefault="00A427ED" w:rsidP="00A427E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Bogus</w:t>
            </w:r>
            <w:proofErr w:type="spellEnd"/>
            <w:r>
              <w:rPr>
                <w:rFonts w:ascii="Tahoma" w:hAnsi="Tahoma" w:cs="Tahoma"/>
                <w:sz w:val="18"/>
              </w:rPr>
              <w:t xml:space="preserve"> Testdaten erstellen                 25%</w:t>
            </w:r>
          </w:p>
          <w:p w14:paraId="3401628A" w14:textId="77777777" w:rsidR="00A427ED" w:rsidRDefault="00A427ED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</w:tbl>
    <w:p w14:paraId="714F2148" w14:textId="23D8A691" w:rsidR="00A427ED" w:rsidRDefault="00A427ED" w:rsidP="00733677">
      <w:pPr>
        <w:jc w:val="right"/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7A7EB3" w14:paraId="4F5E19BE" w14:textId="77777777" w:rsidTr="00ED7076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0506D08B" w14:textId="77777777" w:rsidR="007A7EB3" w:rsidRDefault="007A7EB3" w:rsidP="00ED707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717B0802" w14:textId="77777777" w:rsidR="007A7EB3" w:rsidRDefault="007A7EB3" w:rsidP="00ED7076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17EF38AE" w14:textId="77777777" w:rsidR="007A7EB3" w:rsidRDefault="007A7EB3" w:rsidP="00ED7076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7A7EB3" w14:paraId="17B1DBDA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1005A6CB" w14:textId="77777777" w:rsidR="007A7EB3" w:rsidRDefault="007A7EB3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4.2</w:t>
            </w:r>
          </w:p>
          <w:p w14:paraId="1C60A7A8" w14:textId="1A9926E6" w:rsidR="007A7EB3" w:rsidRDefault="007A7EB3" w:rsidP="00ED7076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Einrichtung Azure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0CA608" w14:textId="7E632DC1" w:rsidR="007A7EB3" w:rsidRDefault="007A7EB3" w:rsidP="00ED7076">
            <w:p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</w:p>
          <w:p w14:paraId="574A5E1E" w14:textId="705B4BD6" w:rsidR="007A7EB3" w:rsidRDefault="00E73AA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Blob</w:t>
            </w:r>
            <w:proofErr w:type="spellEnd"/>
            <w:r>
              <w:rPr>
                <w:rFonts w:ascii="Tahoma" w:hAnsi="Tahoma" w:cs="Tahoma"/>
                <w:sz w:val="18"/>
              </w:rPr>
              <w:t>-Server einrichten</w:t>
            </w:r>
          </w:p>
          <w:p w14:paraId="5B097D3D" w14:textId="4FFAD227" w:rsidR="007A7EB3" w:rsidRDefault="00E73AA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SQL-Server einrichten</w:t>
            </w:r>
          </w:p>
          <w:p w14:paraId="1831193D" w14:textId="3B9F42A1" w:rsidR="007A7EB3" w:rsidRPr="00E73AAD" w:rsidRDefault="00E73AAD" w:rsidP="00641039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E73AAD">
              <w:rPr>
                <w:rFonts w:ascii="Tahoma" w:hAnsi="Tahoma" w:cs="Tahoma"/>
                <w:sz w:val="18"/>
              </w:rPr>
              <w:t>Web</w:t>
            </w:r>
            <w:r>
              <w:rPr>
                <w:rFonts w:ascii="Tahoma" w:hAnsi="Tahoma" w:cs="Tahoma"/>
                <w:sz w:val="18"/>
              </w:rPr>
              <w:t>-</w:t>
            </w:r>
            <w:r w:rsidRPr="00E73AAD">
              <w:rPr>
                <w:rFonts w:ascii="Tahoma" w:hAnsi="Tahoma" w:cs="Tahoma"/>
                <w:sz w:val="18"/>
              </w:rPr>
              <w:t>Server einrichten</w:t>
            </w:r>
          </w:p>
          <w:p w14:paraId="2EA1FE9F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A7EB3" w14:paraId="7A09FC76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1D4BF59E" w14:textId="77777777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A6374" w14:textId="00ECC0C1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3A4C8E6B" w14:textId="77777777" w:rsidR="007A7EB3" w:rsidRDefault="007A7EB3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</w:p>
          <w:p w14:paraId="2600715E" w14:textId="77777777" w:rsidR="007A7EB3" w:rsidRDefault="007A7EB3" w:rsidP="00ED7076">
            <w:p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A7EB3" w14:paraId="6FF8C9D4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C27287C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49135C" w14:textId="4B606FAC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4F788311" w14:textId="017D4A37" w:rsidR="007A7EB3" w:rsidRDefault="00E73AA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Blob</w:t>
            </w:r>
            <w:proofErr w:type="spellEnd"/>
            <w:r>
              <w:rPr>
                <w:rFonts w:ascii="Tahoma" w:hAnsi="Tahoma" w:cs="Tahoma"/>
                <w:sz w:val="18"/>
              </w:rPr>
              <w:t>-Server eingerichtet</w:t>
            </w:r>
          </w:p>
          <w:p w14:paraId="5D490A6D" w14:textId="3F8B5E64" w:rsidR="007A7EB3" w:rsidRDefault="00E73AAD" w:rsidP="00ED707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SQL-Server eingerichtet</w:t>
            </w:r>
          </w:p>
          <w:p w14:paraId="36ED60F9" w14:textId="7A1907C2" w:rsidR="007A7EB3" w:rsidRPr="00E73AAD" w:rsidRDefault="00E73AAD" w:rsidP="00155E43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E73AAD">
              <w:rPr>
                <w:rFonts w:ascii="Tahoma" w:hAnsi="Tahoma" w:cs="Tahoma"/>
                <w:sz w:val="18"/>
              </w:rPr>
              <w:t>Web-Server eingerichtet</w:t>
            </w:r>
          </w:p>
          <w:p w14:paraId="4BAE1217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7A7EB3" w14:paraId="43D77D92" w14:textId="77777777" w:rsidTr="00ED7076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3663C32D" w14:textId="77777777" w:rsidR="007A7EB3" w:rsidRDefault="007A7EB3" w:rsidP="00ED7076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629EF" w14:textId="219283A0" w:rsidR="007A7EB3" w:rsidRDefault="007A7EB3" w:rsidP="00E73AAD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Leistungsfortschrittsmessung</w:t>
            </w:r>
          </w:p>
          <w:p w14:paraId="65E4235D" w14:textId="7C823F82" w:rsidR="00E73AAD" w:rsidRDefault="00E73AAD" w:rsidP="00E73AA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Blob</w:t>
            </w:r>
            <w:proofErr w:type="spellEnd"/>
            <w:r>
              <w:rPr>
                <w:rFonts w:ascii="Tahoma" w:hAnsi="Tahoma" w:cs="Tahoma"/>
                <w:sz w:val="18"/>
              </w:rPr>
              <w:t>-Server eingerichtet     30%</w:t>
            </w:r>
          </w:p>
          <w:p w14:paraId="7C2D83EB" w14:textId="1E2AE199" w:rsidR="00E73AAD" w:rsidRDefault="00E73AAD" w:rsidP="00E73AAD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SQL-Server eingerichtet      40%</w:t>
            </w:r>
          </w:p>
          <w:p w14:paraId="55BEFC1A" w14:textId="40F30EDB" w:rsidR="007A7EB3" w:rsidRPr="00E73AAD" w:rsidRDefault="00E73AAD" w:rsidP="00C877F6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 w:rsidRPr="00E73AAD">
              <w:rPr>
                <w:rFonts w:ascii="Tahoma" w:hAnsi="Tahoma" w:cs="Tahoma"/>
                <w:sz w:val="18"/>
              </w:rPr>
              <w:t>Web-Server eingerichtet</w:t>
            </w:r>
            <w:r>
              <w:rPr>
                <w:rFonts w:ascii="Tahoma" w:hAnsi="Tahoma" w:cs="Tahoma"/>
                <w:sz w:val="18"/>
              </w:rPr>
              <w:t xml:space="preserve">     30%</w:t>
            </w:r>
          </w:p>
          <w:p w14:paraId="1ADA4D63" w14:textId="77777777" w:rsidR="007A7EB3" w:rsidRDefault="007A7EB3" w:rsidP="00ED7076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</w:tr>
    </w:tbl>
    <w:p w14:paraId="497ABF39" w14:textId="77777777" w:rsidR="007A7EB3" w:rsidRDefault="007A7EB3" w:rsidP="00733677">
      <w:pPr>
        <w:jc w:val="right"/>
        <w:rPr>
          <w:rFonts w:ascii="Tahoma" w:hAnsi="Tahoma" w:cs="Tahoma"/>
        </w:rPr>
      </w:pPr>
    </w:p>
    <w:p w14:paraId="7A787A57" w14:textId="77777777" w:rsidR="00A427ED" w:rsidRDefault="00A427ED" w:rsidP="00733677">
      <w:pPr>
        <w:jc w:val="right"/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2A1E4C" w14:paraId="6FD6B251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24E" w14:textId="77777777" w:rsidR="002A1E4C" w:rsidRDefault="002A1E4C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lastRenderedPageBreak/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24F" w14:textId="77777777" w:rsidR="002A1E4C" w:rsidRDefault="002A1E4C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250" w14:textId="77777777" w:rsidR="002A1E4C" w:rsidRDefault="002A1E4C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2A1E4C" w:rsidRPr="000A7112" w14:paraId="6FD6B256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747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252" w14:textId="4D7444D0" w:rsidR="002A1E4C" w:rsidRDefault="006B56E0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4.</w:t>
            </w:r>
            <w:r w:rsidR="007A7EB3">
              <w:rPr>
                <w:rFonts w:ascii="Tahoma" w:hAnsi="Tahoma" w:cs="Tahoma"/>
                <w:b/>
                <w:bCs/>
                <w:sz w:val="18"/>
              </w:rPr>
              <w:t>3</w:t>
            </w:r>
          </w:p>
          <w:p w14:paraId="6FD6B253" w14:textId="240BE250" w:rsidR="002A1E4C" w:rsidRDefault="00A427ED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rogrammierung Backend Services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54" w14:textId="77777777" w:rsidR="002A1E4C" w:rsidRDefault="002A1E4C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255" w14:textId="77777777" w:rsidR="002A1E4C" w:rsidRPr="000A7112" w:rsidRDefault="006B56E0" w:rsidP="005C3419">
            <w:pPr>
              <w:numPr>
                <w:ilvl w:val="0"/>
                <w:numId w:val="25"/>
              </w:numPr>
            </w:pPr>
            <w:r>
              <w:rPr>
                <w:rFonts w:ascii="Tahoma" w:hAnsi="Tahoma" w:cs="Tahoma"/>
                <w:sz w:val="18"/>
              </w:rPr>
              <w:t>Backend Services programmieren</w:t>
            </w:r>
          </w:p>
        </w:tc>
      </w:tr>
      <w:tr w:rsidR="002A1E4C" w14:paraId="6FD6B25A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57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58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259" w14:textId="77777777" w:rsidR="002A1E4C" w:rsidRDefault="002A1E4C" w:rsidP="005C3419">
            <w:pPr>
              <w:ind w:left="360"/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2A1E4C" w:rsidRPr="00733677" w14:paraId="6FD6B25E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5B" w14:textId="77777777" w:rsidR="002A1E4C" w:rsidRDefault="002A1E4C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5C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25D" w14:textId="77777777" w:rsidR="002A1E4C" w:rsidRPr="00733677" w:rsidRDefault="006B56E0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Backend Services sind programmiert</w:t>
            </w:r>
          </w:p>
        </w:tc>
      </w:tr>
      <w:tr w:rsidR="002A1E4C" w:rsidRPr="000A7112" w14:paraId="6FD6B262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492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25F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60" w14:textId="77777777" w:rsidR="002A1E4C" w:rsidRDefault="002A1E4C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261" w14:textId="77777777" w:rsidR="002A1E4C" w:rsidRPr="000A7112" w:rsidRDefault="006B56E0" w:rsidP="005C3419">
            <w:pPr>
              <w:numPr>
                <w:ilvl w:val="0"/>
                <w:numId w:val="21"/>
              </w:numPr>
            </w:pPr>
            <w:r>
              <w:rPr>
                <w:rFonts w:ascii="Tahoma" w:hAnsi="Tahoma" w:cs="Tahoma"/>
                <w:sz w:val="18"/>
              </w:rPr>
              <w:t>Backend Services programmieren</w:t>
            </w:r>
            <w:r w:rsidR="002A1E4C" w:rsidRPr="002A1E4C">
              <w:rPr>
                <w:sz w:val="36"/>
                <w:szCs w:val="28"/>
              </w:rPr>
              <w:t xml:space="preserve"> </w:t>
            </w:r>
            <w:r w:rsidR="002A1E4C">
              <w:t>100%</w:t>
            </w:r>
          </w:p>
        </w:tc>
      </w:tr>
    </w:tbl>
    <w:p w14:paraId="6FD6B263" w14:textId="77777777" w:rsidR="002A1E4C" w:rsidRDefault="002A1E4C" w:rsidP="00733677">
      <w:pPr>
        <w:jc w:val="right"/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6B56E0" w14:paraId="6FD6B267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264" w14:textId="77777777" w:rsidR="006B56E0" w:rsidRDefault="006B56E0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265" w14:textId="77777777" w:rsidR="006B56E0" w:rsidRDefault="006B56E0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266" w14:textId="77777777" w:rsidR="006B56E0" w:rsidRDefault="006B56E0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6B56E0" w:rsidRPr="000A7112" w14:paraId="6FD6B26C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747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268" w14:textId="664136F2" w:rsidR="006B56E0" w:rsidRDefault="006B56E0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4.</w:t>
            </w:r>
            <w:r w:rsidR="007A7EB3">
              <w:rPr>
                <w:rFonts w:ascii="Tahoma" w:hAnsi="Tahoma" w:cs="Tahoma"/>
                <w:b/>
                <w:bCs/>
                <w:sz w:val="18"/>
              </w:rPr>
              <w:t>4</w:t>
            </w:r>
          </w:p>
          <w:p w14:paraId="7A3670B0" w14:textId="3AA8F915" w:rsidR="000E3500" w:rsidRDefault="000E3500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rogrammierung</w:t>
            </w:r>
          </w:p>
          <w:p w14:paraId="6FD6B269" w14:textId="76F5D33A" w:rsidR="006B56E0" w:rsidRDefault="006B56E0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GUI Funktionen 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6A" w14:textId="77777777" w:rsidR="006B56E0" w:rsidRDefault="006B56E0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26B" w14:textId="77777777" w:rsidR="006B56E0" w:rsidRPr="000A7112" w:rsidRDefault="006B56E0" w:rsidP="005C3419">
            <w:pPr>
              <w:numPr>
                <w:ilvl w:val="0"/>
                <w:numId w:val="25"/>
              </w:numPr>
            </w:pPr>
            <w:r>
              <w:rPr>
                <w:rFonts w:ascii="Tahoma" w:hAnsi="Tahoma" w:cs="Tahoma"/>
                <w:sz w:val="18"/>
              </w:rPr>
              <w:t>GUI Funktionen programmieren</w:t>
            </w:r>
          </w:p>
        </w:tc>
      </w:tr>
      <w:tr w:rsidR="006B56E0" w14:paraId="6FD6B270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6D" w14:textId="77777777" w:rsidR="006B56E0" w:rsidRDefault="006B56E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6E" w14:textId="77777777" w:rsidR="006B56E0" w:rsidRDefault="006B56E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26F" w14:textId="77777777" w:rsidR="006B56E0" w:rsidRDefault="006B56E0" w:rsidP="005C3419">
            <w:pPr>
              <w:ind w:left="360"/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6B56E0" w:rsidRPr="00733677" w14:paraId="6FD6B274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71" w14:textId="77777777" w:rsidR="006B56E0" w:rsidRDefault="006B56E0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72" w14:textId="77777777" w:rsidR="006B56E0" w:rsidRDefault="006B56E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273" w14:textId="77777777" w:rsidR="006B56E0" w:rsidRPr="00733677" w:rsidRDefault="00C32870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 xml:space="preserve">GUI Funktionen </w:t>
            </w:r>
            <w:r w:rsidR="006B56E0">
              <w:rPr>
                <w:rFonts w:ascii="Tahoma" w:hAnsi="Tahoma" w:cs="Tahoma"/>
                <w:sz w:val="18"/>
              </w:rPr>
              <w:t>sind programmiert</w:t>
            </w:r>
          </w:p>
        </w:tc>
      </w:tr>
      <w:tr w:rsidR="006B56E0" w:rsidRPr="000A7112" w14:paraId="6FD6B278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492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275" w14:textId="77777777" w:rsidR="006B56E0" w:rsidRDefault="006B56E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76" w14:textId="77777777" w:rsidR="006B56E0" w:rsidRDefault="006B56E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277" w14:textId="77777777" w:rsidR="006B56E0" w:rsidRPr="000A7112" w:rsidRDefault="00C32870" w:rsidP="005C3419">
            <w:pPr>
              <w:numPr>
                <w:ilvl w:val="0"/>
                <w:numId w:val="21"/>
              </w:numPr>
            </w:pPr>
            <w:r>
              <w:rPr>
                <w:rFonts w:ascii="Tahoma" w:hAnsi="Tahoma" w:cs="Tahoma"/>
                <w:sz w:val="18"/>
              </w:rPr>
              <w:t xml:space="preserve">GUI Funktionen </w:t>
            </w:r>
            <w:r w:rsidR="006B56E0">
              <w:rPr>
                <w:rFonts w:ascii="Tahoma" w:hAnsi="Tahoma" w:cs="Tahoma"/>
                <w:sz w:val="18"/>
              </w:rPr>
              <w:t>programmieren</w:t>
            </w:r>
            <w:r w:rsidR="006B56E0" w:rsidRPr="002A1E4C">
              <w:rPr>
                <w:sz w:val="36"/>
                <w:szCs w:val="28"/>
              </w:rPr>
              <w:t xml:space="preserve"> </w:t>
            </w:r>
            <w:r w:rsidR="006B56E0">
              <w:t>100%</w:t>
            </w:r>
          </w:p>
        </w:tc>
      </w:tr>
    </w:tbl>
    <w:p w14:paraId="6FD6B279" w14:textId="77777777" w:rsidR="006B56E0" w:rsidRDefault="006B56E0" w:rsidP="00733677">
      <w:pPr>
        <w:jc w:val="right"/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C32870" w14:paraId="6FD6B27D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27A" w14:textId="77777777" w:rsidR="00C32870" w:rsidRDefault="00C32870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27B" w14:textId="77777777" w:rsidR="00C32870" w:rsidRDefault="00C32870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27C" w14:textId="77777777" w:rsidR="00C32870" w:rsidRDefault="00C32870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C32870" w:rsidRPr="000A7112" w14:paraId="6FD6B282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747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27E" w14:textId="77777777" w:rsidR="00C32870" w:rsidRDefault="00C32870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5.1</w:t>
            </w:r>
          </w:p>
          <w:p w14:paraId="6FD6B27F" w14:textId="77777777" w:rsidR="00C32870" w:rsidRDefault="00C32870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Unit Test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80" w14:textId="77777777" w:rsidR="00C32870" w:rsidRDefault="00C32870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281" w14:textId="77777777" w:rsidR="00C32870" w:rsidRPr="000A7112" w:rsidRDefault="00C32870" w:rsidP="005C3419">
            <w:pPr>
              <w:numPr>
                <w:ilvl w:val="0"/>
                <w:numId w:val="25"/>
              </w:numPr>
            </w:pPr>
            <w:r>
              <w:rPr>
                <w:rFonts w:ascii="Tahoma" w:hAnsi="Tahoma" w:cs="Tahoma"/>
                <w:sz w:val="18"/>
              </w:rPr>
              <w:t>Unit Tests programmieren</w:t>
            </w:r>
          </w:p>
        </w:tc>
      </w:tr>
      <w:tr w:rsidR="00C32870" w14:paraId="6FD6B286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83" w14:textId="77777777" w:rsidR="00C32870" w:rsidRDefault="00C3287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84" w14:textId="77777777" w:rsidR="00C32870" w:rsidRDefault="00C3287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285" w14:textId="77777777" w:rsidR="00C32870" w:rsidRDefault="00C32870" w:rsidP="005C3419">
            <w:pPr>
              <w:ind w:left="360"/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C32870" w:rsidRPr="00733677" w14:paraId="6FD6B28A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87" w14:textId="77777777" w:rsidR="00C32870" w:rsidRDefault="00C32870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88" w14:textId="77777777" w:rsidR="00C32870" w:rsidRDefault="00C3287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289" w14:textId="77777777" w:rsidR="00C32870" w:rsidRPr="00733677" w:rsidRDefault="00C32870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Unit Tests sind programmiert</w:t>
            </w:r>
          </w:p>
        </w:tc>
      </w:tr>
      <w:tr w:rsidR="00C32870" w:rsidRPr="000A7112" w14:paraId="6FD6B28E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492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28B" w14:textId="77777777" w:rsidR="00C32870" w:rsidRDefault="00C3287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8C" w14:textId="77777777" w:rsidR="00C32870" w:rsidRDefault="00C32870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28D" w14:textId="77777777" w:rsidR="00C32870" w:rsidRPr="000A7112" w:rsidRDefault="00C32870" w:rsidP="005C3419">
            <w:pPr>
              <w:numPr>
                <w:ilvl w:val="0"/>
                <w:numId w:val="21"/>
              </w:numPr>
            </w:pPr>
            <w:r>
              <w:rPr>
                <w:rFonts w:ascii="Tahoma" w:hAnsi="Tahoma" w:cs="Tahoma"/>
                <w:sz w:val="18"/>
              </w:rPr>
              <w:t>Unit Test programmieren</w:t>
            </w:r>
            <w:r w:rsidRPr="002A1E4C">
              <w:rPr>
                <w:sz w:val="36"/>
                <w:szCs w:val="28"/>
              </w:rPr>
              <w:t xml:space="preserve"> </w:t>
            </w:r>
            <w:r>
              <w:t>100%</w:t>
            </w:r>
          </w:p>
        </w:tc>
      </w:tr>
    </w:tbl>
    <w:p w14:paraId="6FD6B28F" w14:textId="3706BEF7" w:rsidR="00B76229" w:rsidRDefault="00B76229" w:rsidP="00733677">
      <w:pPr>
        <w:jc w:val="right"/>
        <w:rPr>
          <w:rFonts w:ascii="Tahoma" w:hAnsi="Tahoma" w:cs="Tahoma"/>
        </w:rPr>
      </w:pPr>
    </w:p>
    <w:p w14:paraId="18D8CC0B" w14:textId="77777777" w:rsidR="00B76229" w:rsidRDefault="00B76229">
      <w:pPr>
        <w:jc w:val="left"/>
        <w:rPr>
          <w:rFonts w:ascii="Tahoma" w:hAnsi="Tahoma" w:cs="Tahoma"/>
        </w:rPr>
      </w:pPr>
      <w:r>
        <w:rPr>
          <w:rFonts w:ascii="Tahoma" w:hAnsi="Tahoma" w:cs="Tahoma"/>
        </w:rPr>
        <w:br w:type="page"/>
      </w:r>
    </w:p>
    <w:p w14:paraId="197EF842" w14:textId="77777777" w:rsidR="00C32870" w:rsidRDefault="00C32870" w:rsidP="00733677">
      <w:pPr>
        <w:jc w:val="right"/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BF6A12" w14:paraId="6FD6B293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290" w14:textId="77777777" w:rsidR="00BF6A12" w:rsidRDefault="00BF6A12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291" w14:textId="77777777" w:rsidR="00BF6A12" w:rsidRDefault="00BF6A12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292" w14:textId="77777777" w:rsidR="00BF6A12" w:rsidRDefault="00BF6A12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BF6A12" w:rsidRPr="000A7112" w14:paraId="6FD6B298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747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294" w14:textId="77777777" w:rsidR="00BF6A12" w:rsidRDefault="00BF6A12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5.2</w:t>
            </w:r>
          </w:p>
          <w:p w14:paraId="6FD6B295" w14:textId="77777777" w:rsidR="00BF6A12" w:rsidRDefault="00BF6A12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Integration Test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96" w14:textId="77777777" w:rsidR="00BF6A12" w:rsidRDefault="00BF6A12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297" w14:textId="77777777" w:rsidR="00BF6A12" w:rsidRPr="000A7112" w:rsidRDefault="00BF6A12" w:rsidP="005C3419">
            <w:pPr>
              <w:numPr>
                <w:ilvl w:val="0"/>
                <w:numId w:val="25"/>
              </w:numPr>
            </w:pPr>
            <w:r>
              <w:rPr>
                <w:rFonts w:ascii="Tahoma" w:hAnsi="Tahoma" w:cs="Tahoma"/>
                <w:sz w:val="18"/>
              </w:rPr>
              <w:t>In</w:t>
            </w:r>
            <w:r w:rsidR="005128B5">
              <w:rPr>
                <w:rFonts w:ascii="Tahoma" w:hAnsi="Tahoma" w:cs="Tahoma"/>
                <w:sz w:val="18"/>
              </w:rPr>
              <w:t>tegration Tests durchführen</w:t>
            </w:r>
          </w:p>
        </w:tc>
      </w:tr>
      <w:tr w:rsidR="00BF6A12" w14:paraId="6FD6B29C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99" w14:textId="77777777" w:rsidR="00BF6A12" w:rsidRDefault="00BF6A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9A" w14:textId="77777777" w:rsidR="00BF6A12" w:rsidRDefault="00BF6A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29B" w14:textId="77777777" w:rsidR="00BF6A12" w:rsidRDefault="00BF6A12" w:rsidP="005C3419">
            <w:pPr>
              <w:ind w:left="360"/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BF6A12" w:rsidRPr="00733677" w14:paraId="6FD6B2A0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9D" w14:textId="77777777" w:rsidR="00BF6A12" w:rsidRDefault="00BF6A12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9E" w14:textId="77777777" w:rsidR="00BF6A12" w:rsidRDefault="00BF6A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29F" w14:textId="77777777" w:rsidR="00BF6A12" w:rsidRPr="00733677" w:rsidRDefault="005128B5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Integration Tests sind durchgeführt</w:t>
            </w:r>
          </w:p>
        </w:tc>
      </w:tr>
      <w:tr w:rsidR="00BF6A12" w:rsidRPr="000A7112" w14:paraId="6FD6B2A4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492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2A1" w14:textId="77777777" w:rsidR="00BF6A12" w:rsidRDefault="00BF6A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A2" w14:textId="77777777" w:rsidR="00BF6A12" w:rsidRDefault="00BF6A12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2A3" w14:textId="77777777" w:rsidR="00BF6A12" w:rsidRPr="000A7112" w:rsidRDefault="005128B5" w:rsidP="005C3419">
            <w:pPr>
              <w:numPr>
                <w:ilvl w:val="0"/>
                <w:numId w:val="21"/>
              </w:numPr>
            </w:pPr>
            <w:r>
              <w:rPr>
                <w:rFonts w:ascii="Tahoma" w:hAnsi="Tahoma" w:cs="Tahoma"/>
                <w:sz w:val="18"/>
              </w:rPr>
              <w:t>Integration Tests durchführen</w:t>
            </w:r>
            <w:r>
              <w:t xml:space="preserve"> </w:t>
            </w:r>
            <w:r w:rsidR="00BF6A12">
              <w:t>100%</w:t>
            </w:r>
          </w:p>
        </w:tc>
      </w:tr>
    </w:tbl>
    <w:p w14:paraId="6FD6B2A5" w14:textId="77777777" w:rsidR="00BF6A12" w:rsidRDefault="00BF6A12" w:rsidP="00733677">
      <w:pPr>
        <w:jc w:val="right"/>
        <w:rPr>
          <w:rFonts w:ascii="Tahoma" w:hAnsi="Tahoma" w:cs="Tahoma"/>
        </w:rPr>
      </w:pPr>
    </w:p>
    <w:tbl>
      <w:tblPr>
        <w:tblW w:w="0" w:type="auto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1985"/>
        <w:gridCol w:w="850"/>
        <w:gridCol w:w="4395"/>
        <w:gridCol w:w="2693"/>
      </w:tblGrid>
      <w:tr w:rsidR="005128B5" w14:paraId="6FD6B2A9" w14:textId="77777777" w:rsidTr="005C3419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2A6" w14:textId="77777777" w:rsidR="005128B5" w:rsidRDefault="005128B5" w:rsidP="005C3419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2A7" w14:textId="77777777" w:rsidR="005128B5" w:rsidRDefault="005128B5" w:rsidP="005C3419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ARBEITSPAKET-</w:t>
            </w:r>
            <w:r>
              <w:rPr>
                <w:rFonts w:ascii="Tahoma" w:hAnsi="Tahoma" w:cs="Tahoma"/>
                <w:sz w:val="32"/>
              </w:rPr>
              <w:br/>
              <w:t>SPEZIFIKATIONEN</w:t>
            </w:r>
          </w:p>
        </w:tc>
        <w:tc>
          <w:tcPr>
            <w:tcW w:w="2693" w:type="dxa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2A8" w14:textId="77777777" w:rsidR="005128B5" w:rsidRDefault="005128B5" w:rsidP="005C3419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5128B5" w:rsidRPr="000A7112" w14:paraId="6FD6B2AE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747"/>
        </w:trPr>
        <w:tc>
          <w:tcPr>
            <w:tcW w:w="1985" w:type="dxa"/>
            <w:vMerge w:val="restart"/>
            <w:tcBorders>
              <w:top w:val="nil"/>
              <w:right w:val="single" w:sz="4" w:space="0" w:color="auto"/>
            </w:tcBorders>
          </w:tcPr>
          <w:p w14:paraId="6FD6B2AA" w14:textId="77777777" w:rsidR="005128B5" w:rsidRDefault="005128B5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5.3</w:t>
            </w:r>
          </w:p>
          <w:p w14:paraId="6FD6B2AB" w14:textId="0743C91C" w:rsidR="005128B5" w:rsidRDefault="005128B5" w:rsidP="000E3500">
            <w:pPr>
              <w:jc w:val="left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Regression Test</w:t>
            </w: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AC" w14:textId="77777777" w:rsidR="005128B5" w:rsidRDefault="005128B5" w:rsidP="005C3419">
            <w:pPr>
              <w:spacing w:before="120"/>
              <w:jc w:val="left"/>
            </w:pPr>
            <w:r>
              <w:rPr>
                <w:rFonts w:ascii="Tahoma" w:hAnsi="Tahoma" w:cs="Tahoma"/>
                <w:b/>
                <w:bCs/>
                <w:sz w:val="18"/>
              </w:rPr>
              <w:t>AP-Inhalt</w:t>
            </w:r>
            <w:r>
              <w:rPr>
                <w:rFonts w:ascii="Tahoma" w:hAnsi="Tahoma" w:cs="Tahoma"/>
                <w:sz w:val="18"/>
              </w:rPr>
              <w:t xml:space="preserve"> </w:t>
            </w:r>
          </w:p>
          <w:p w14:paraId="6FD6B2AD" w14:textId="77777777" w:rsidR="005128B5" w:rsidRPr="000A7112" w:rsidRDefault="005128B5" w:rsidP="005C3419">
            <w:pPr>
              <w:numPr>
                <w:ilvl w:val="0"/>
                <w:numId w:val="25"/>
              </w:numPr>
            </w:pPr>
            <w:r>
              <w:rPr>
                <w:rFonts w:ascii="Tahoma" w:hAnsi="Tahoma" w:cs="Tahoma"/>
                <w:sz w:val="18"/>
              </w:rPr>
              <w:t>Regression Tests durchführen</w:t>
            </w:r>
          </w:p>
        </w:tc>
      </w:tr>
      <w:tr w:rsidR="005128B5" w14:paraId="6FD6B2B2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AF" w14:textId="77777777" w:rsidR="005128B5" w:rsidRDefault="005128B5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B0" w14:textId="77777777" w:rsidR="005128B5" w:rsidRDefault="005128B5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P-Nicht-Inhalte</w:t>
            </w:r>
          </w:p>
          <w:p w14:paraId="6FD6B2B1" w14:textId="77777777" w:rsidR="005128B5" w:rsidRDefault="005128B5" w:rsidP="005C3419">
            <w:pPr>
              <w:ind w:left="360"/>
              <w:jc w:val="left"/>
              <w:rPr>
                <w:rFonts w:ascii="Tahoma" w:hAnsi="Tahoma" w:cs="Tahoma"/>
                <w:sz w:val="18"/>
              </w:rPr>
            </w:pPr>
          </w:p>
        </w:tc>
      </w:tr>
      <w:tr w:rsidR="005128B5" w:rsidRPr="00733677" w14:paraId="6FD6B2B6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240"/>
        </w:trPr>
        <w:tc>
          <w:tcPr>
            <w:tcW w:w="1985" w:type="dxa"/>
            <w:vMerge/>
            <w:tcBorders>
              <w:right w:val="single" w:sz="4" w:space="0" w:color="auto"/>
            </w:tcBorders>
          </w:tcPr>
          <w:p w14:paraId="6FD6B2B3" w14:textId="77777777" w:rsidR="005128B5" w:rsidRDefault="005128B5" w:rsidP="005C341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D6B2B4" w14:textId="77777777" w:rsidR="005128B5" w:rsidRDefault="005128B5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Ergebnisse </w:t>
            </w:r>
          </w:p>
          <w:p w14:paraId="6FD6B2B5" w14:textId="77777777" w:rsidR="005128B5" w:rsidRPr="00733677" w:rsidRDefault="005128B5" w:rsidP="005C3419">
            <w:pPr>
              <w:numPr>
                <w:ilvl w:val="0"/>
                <w:numId w:val="21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Regression Tests sind durchgeführt</w:t>
            </w:r>
          </w:p>
        </w:tc>
      </w:tr>
      <w:tr w:rsidR="005128B5" w:rsidRPr="000A7112" w14:paraId="6FD6B2BA" w14:textId="77777777" w:rsidTr="005C3419">
        <w:tblPrEx>
          <w:tblBorders>
            <w:insideV w:val="none" w:sz="0" w:space="0" w:color="auto"/>
          </w:tblBorders>
          <w:tblCellMar>
            <w:left w:w="70" w:type="dxa"/>
            <w:right w:w="70" w:type="dxa"/>
          </w:tblCellMar>
        </w:tblPrEx>
        <w:trPr>
          <w:trHeight w:val="492"/>
        </w:trPr>
        <w:tc>
          <w:tcPr>
            <w:tcW w:w="198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6FD6B2B7" w14:textId="77777777" w:rsidR="005128B5" w:rsidRDefault="005128B5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b/>
                <w:bCs/>
                <w:sz w:val="18"/>
              </w:rPr>
            </w:pPr>
          </w:p>
        </w:tc>
        <w:tc>
          <w:tcPr>
            <w:tcW w:w="793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2B8" w14:textId="77777777" w:rsidR="005128B5" w:rsidRDefault="005128B5" w:rsidP="005C3419">
            <w:pPr>
              <w:numPr>
                <w:ilvl w:val="12"/>
                <w:numId w:val="0"/>
              </w:numPr>
              <w:spacing w:before="120"/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 xml:space="preserve">AP-Leistungsfortschrittsmessung </w:t>
            </w:r>
          </w:p>
          <w:p w14:paraId="6FD6B2B9" w14:textId="77777777" w:rsidR="005128B5" w:rsidRPr="000A7112" w:rsidRDefault="005128B5" w:rsidP="005128B5">
            <w:pPr>
              <w:numPr>
                <w:ilvl w:val="0"/>
                <w:numId w:val="21"/>
              </w:numPr>
            </w:pPr>
            <w:r>
              <w:rPr>
                <w:rFonts w:ascii="Tahoma" w:hAnsi="Tahoma" w:cs="Tahoma"/>
                <w:sz w:val="18"/>
              </w:rPr>
              <w:t>Regression Tests durchführen</w:t>
            </w:r>
            <w:r>
              <w:t xml:space="preserve"> 100%</w:t>
            </w:r>
          </w:p>
        </w:tc>
      </w:tr>
    </w:tbl>
    <w:p w14:paraId="6FD6B2BB" w14:textId="77777777" w:rsidR="005128B5" w:rsidRPr="00733677" w:rsidRDefault="005128B5" w:rsidP="00733677">
      <w:pPr>
        <w:jc w:val="right"/>
        <w:rPr>
          <w:rFonts w:ascii="Tahoma" w:hAnsi="Tahoma" w:cs="Tahoma"/>
        </w:rPr>
      </w:pPr>
    </w:p>
    <w:p w14:paraId="6FD6B2BC" w14:textId="77777777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42" w:name="_Toc480014324"/>
      <w:bookmarkStart w:id="43" w:name="_Toc519156906"/>
      <w:bookmarkStart w:id="44" w:name="_Toc519156978"/>
      <w:bookmarkStart w:id="45" w:name="_Toc519157049"/>
      <w:bookmarkStart w:id="46" w:name="_Toc75807153"/>
      <w:r>
        <w:rPr>
          <w:rFonts w:ascii="Tahoma" w:hAnsi="Tahoma" w:cs="Tahoma"/>
          <w:lang w:val="de-DE"/>
        </w:rPr>
        <w:lastRenderedPageBreak/>
        <w:t>Projektfunktionendiagramm</w:t>
      </w:r>
      <w:bookmarkEnd w:id="42"/>
      <w:bookmarkEnd w:id="43"/>
      <w:bookmarkEnd w:id="44"/>
      <w:bookmarkEnd w:id="45"/>
      <w:bookmarkEnd w:id="46"/>
    </w:p>
    <w:p w14:paraId="6FD6B2BD" w14:textId="77777777" w:rsidR="00A5090F" w:rsidRDefault="00A5090F">
      <w:pPr>
        <w:pStyle w:val="Index1"/>
        <w:tabs>
          <w:tab w:val="clear" w:pos="8221"/>
        </w:tabs>
        <w:rPr>
          <w:rFonts w:ascii="Tahoma" w:hAnsi="Tahoma" w:cs="Tahoma"/>
        </w:rPr>
      </w:pPr>
    </w:p>
    <w:tbl>
      <w:tblPr>
        <w:tblW w:w="0" w:type="auto"/>
        <w:tblInd w:w="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994"/>
        <w:gridCol w:w="1701"/>
        <w:gridCol w:w="992"/>
        <w:gridCol w:w="445"/>
        <w:gridCol w:w="446"/>
        <w:gridCol w:w="445"/>
        <w:gridCol w:w="446"/>
        <w:gridCol w:w="209"/>
        <w:gridCol w:w="236"/>
        <w:gridCol w:w="34"/>
      </w:tblGrid>
      <w:tr w:rsidR="00A5090F" w14:paraId="6FD6B2C1" w14:textId="77777777" w:rsidTr="000F78B1">
        <w:trPr>
          <w:cantSplit/>
          <w:trHeight w:val="802"/>
        </w:trPr>
        <w:tc>
          <w:tcPr>
            <w:tcW w:w="26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shd w:val="pct15" w:color="auto" w:fill="FFFFFF"/>
          </w:tcPr>
          <w:p w14:paraId="6FD6B2BE" w14:textId="77777777" w:rsidR="00A5090F" w:rsidRDefault="00936A3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2983" w:type="dxa"/>
            <w:gridSpan w:val="6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shd w:val="pct15" w:color="auto" w:fill="FFFFFF"/>
          </w:tcPr>
          <w:p w14:paraId="6FD6B2BF" w14:textId="77777777" w:rsidR="00A5090F" w:rsidRDefault="00A5090F" w:rsidP="000F78B1">
            <w:pPr>
              <w:spacing w:before="240" w:after="240"/>
              <w:ind w:left="308" w:right="295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PROJEKT-</w:t>
            </w:r>
            <w:r>
              <w:rPr>
                <w:rFonts w:ascii="Tahoma" w:hAnsi="Tahoma" w:cs="Tahoma"/>
                <w:sz w:val="32"/>
              </w:rPr>
              <w:br/>
              <w:t>FUNKTIONEN-</w:t>
            </w:r>
            <w:r>
              <w:rPr>
                <w:rFonts w:ascii="Tahoma" w:hAnsi="Tahoma" w:cs="Tahoma"/>
                <w:sz w:val="32"/>
              </w:rPr>
              <w:br/>
              <w:t>DIAGRAMM</w:t>
            </w:r>
          </w:p>
        </w:tc>
        <w:tc>
          <w:tcPr>
            <w:tcW w:w="27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pct15" w:color="auto" w:fill="FFFFFF"/>
          </w:tcPr>
          <w:p w14:paraId="6FD6B2C0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0F78B1" w14:paraId="6FD6B2D9" w14:textId="77777777">
        <w:trPr>
          <w:gridAfter w:val="1"/>
          <w:wAfter w:w="34" w:type="dxa"/>
          <w:cantSplit/>
          <w:trHeight w:val="2342"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</w:tcPr>
          <w:p w14:paraId="6FD6B2C2" w14:textId="77777777" w:rsidR="000F78B1" w:rsidRDefault="000F78B1">
            <w:pPr>
              <w:spacing w:before="120" w:after="12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noProof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0" allowOverlap="1" wp14:anchorId="6FD6B88B" wp14:editId="6FD6B88C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9525</wp:posOffset>
                      </wp:positionV>
                      <wp:extent cx="2323465" cy="1492885"/>
                      <wp:effectExtent l="0" t="0" r="0" b="0"/>
                      <wp:wrapNone/>
                      <wp:docPr id="5" name="Line 4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323465" cy="1492885"/>
                              </a:xfrm>
                              <a:prstGeom prst="line">
                                <a:avLst/>
                              </a:prstGeom>
                              <a:noFill/>
                              <a:ln w="1905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470299" id="Line 469" o:spid="_x0000_s1026" style="position:absolute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pt,.75pt" to="183.35pt,1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" o:allowincell="f" strokeweight="1.5pt"/>
                  </w:pict>
                </mc:Fallback>
              </mc:AlternateContent>
            </w:r>
          </w:p>
          <w:p w14:paraId="6FD6B2C3" w14:textId="77777777" w:rsidR="000F78B1" w:rsidRDefault="000F78B1">
            <w:pPr>
              <w:spacing w:before="120" w:after="120"/>
              <w:rPr>
                <w:rFonts w:ascii="Tahoma" w:hAnsi="Tahoma" w:cs="Tahoma"/>
                <w:bCs/>
                <w:sz w:val="18"/>
              </w:rPr>
            </w:pPr>
          </w:p>
          <w:p w14:paraId="6FD6B2C4" w14:textId="77777777" w:rsidR="000F78B1" w:rsidRDefault="000F78B1">
            <w:pPr>
              <w:spacing w:before="120" w:after="120"/>
              <w:rPr>
                <w:rFonts w:ascii="Tahoma" w:hAnsi="Tahoma" w:cs="Tahoma"/>
                <w:bCs/>
                <w:sz w:val="18"/>
              </w:rPr>
            </w:pPr>
          </w:p>
          <w:p w14:paraId="6FD6B2C5" w14:textId="77777777" w:rsidR="000F78B1" w:rsidRDefault="000F78B1">
            <w:pPr>
              <w:spacing w:before="120" w:after="120"/>
              <w:rPr>
                <w:rFonts w:ascii="Tahoma" w:hAnsi="Tahoma" w:cs="Tahoma"/>
                <w:bCs/>
                <w:sz w:val="18"/>
              </w:rPr>
            </w:pPr>
          </w:p>
          <w:p w14:paraId="6FD6B2C6" w14:textId="77777777" w:rsidR="000F78B1" w:rsidRDefault="000F78B1">
            <w:pPr>
              <w:spacing w:before="120" w:after="12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PSP-Code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0C0C0"/>
          </w:tcPr>
          <w:p w14:paraId="6FD6B2C7" w14:textId="77777777" w:rsidR="000F78B1" w:rsidRDefault="000F78B1">
            <w:pPr>
              <w:spacing w:before="120" w:after="120"/>
              <w:jc w:val="right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 xml:space="preserve">Rollen und Umwelten </w:t>
            </w:r>
          </w:p>
          <w:p w14:paraId="6FD6B2C8" w14:textId="77777777" w:rsidR="000F78B1" w:rsidRDefault="000F78B1">
            <w:pPr>
              <w:spacing w:before="120" w:after="120"/>
              <w:rPr>
                <w:rFonts w:ascii="Tahoma" w:hAnsi="Tahoma" w:cs="Tahoma"/>
                <w:bCs/>
                <w:sz w:val="18"/>
              </w:rPr>
            </w:pPr>
          </w:p>
          <w:p w14:paraId="6FD6B2C9" w14:textId="77777777" w:rsidR="000F78B1" w:rsidRDefault="000F78B1">
            <w:pPr>
              <w:spacing w:before="120" w:after="120"/>
              <w:rPr>
                <w:rFonts w:ascii="Tahoma" w:hAnsi="Tahoma" w:cs="Tahoma"/>
                <w:bCs/>
                <w:sz w:val="18"/>
              </w:rPr>
            </w:pPr>
          </w:p>
          <w:p w14:paraId="6FD6B2CA" w14:textId="77777777" w:rsidR="000F78B1" w:rsidRDefault="000F78B1">
            <w:pPr>
              <w:spacing w:before="120" w:after="120"/>
              <w:rPr>
                <w:rFonts w:ascii="Tahoma" w:hAnsi="Tahoma" w:cs="Tahoma"/>
                <w:bCs/>
                <w:sz w:val="18"/>
              </w:rPr>
            </w:pPr>
          </w:p>
          <w:p w14:paraId="6FD6B2CB" w14:textId="77777777" w:rsidR="000F78B1" w:rsidRDefault="000F78B1">
            <w:pPr>
              <w:spacing w:before="120" w:after="12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AP-Bezeichnung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14:paraId="6FD6B2CC" w14:textId="5090973D" w:rsidR="000F78B1" w:rsidRDefault="000F78B1">
            <w:pPr>
              <w:spacing w:before="120" w:after="120"/>
              <w:ind w:left="113" w:right="113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Projektauftraggeber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14:paraId="6FD6B2CD" w14:textId="4A3C8A48" w:rsidR="000F78B1" w:rsidRDefault="000F78B1">
            <w:pPr>
              <w:spacing w:before="120" w:after="120"/>
              <w:ind w:left="113" w:right="113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Projektbetr</w:t>
            </w:r>
            <w:r w:rsidR="00E57186">
              <w:rPr>
                <w:rFonts w:ascii="Tahoma" w:hAnsi="Tahoma" w:cs="Tahoma"/>
                <w:bCs/>
                <w:sz w:val="18"/>
              </w:rPr>
              <w:t>e</w:t>
            </w:r>
            <w:r>
              <w:rPr>
                <w:rFonts w:ascii="Tahoma" w:hAnsi="Tahoma" w:cs="Tahoma"/>
                <w:bCs/>
                <w:sz w:val="18"/>
              </w:rPr>
              <w:t>uer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14:paraId="6FD6B2CE" w14:textId="7D719F18" w:rsidR="000F78B1" w:rsidRDefault="000F78B1">
            <w:pPr>
              <w:spacing w:before="120" w:after="120"/>
              <w:ind w:left="113" w:right="113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Projektleiter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14:paraId="6FD6B2CF" w14:textId="6B6858B6" w:rsidR="000F78B1" w:rsidRDefault="005C143A">
            <w:pPr>
              <w:spacing w:before="120" w:after="120"/>
              <w:ind w:left="113" w:right="113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Müllersen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textDirection w:val="btLr"/>
          </w:tcPr>
          <w:p w14:paraId="6FD6B2D0" w14:textId="1401C814" w:rsidR="000F78B1" w:rsidRDefault="005C143A">
            <w:pPr>
              <w:spacing w:before="120" w:after="120"/>
              <w:ind w:left="113" w:right="113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Hanna</w:t>
            </w:r>
          </w:p>
        </w:tc>
      </w:tr>
      <w:tr w:rsidR="000F78B1" w14:paraId="6FD6B2E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2DA" w14:textId="77777777" w:rsidR="000F78B1" w:rsidRDefault="000F78B1">
            <w:pPr>
              <w:spacing w:before="40" w:after="40"/>
              <w:jc w:val="left"/>
              <w:rPr>
                <w:rFonts w:ascii="Tahoma" w:hAnsi="Tahoma" w:cs="Tahoma"/>
                <w:b/>
                <w:snapToGrid w:val="0"/>
                <w:color w:val="000000"/>
                <w:sz w:val="18"/>
              </w:rPr>
            </w:pPr>
            <w:r>
              <w:rPr>
                <w:rFonts w:ascii="Tahoma" w:hAnsi="Tahoma" w:cs="Tahoma"/>
                <w:b/>
                <w:snapToGrid w:val="0"/>
                <w:color w:val="000000"/>
                <w:sz w:val="18"/>
              </w:rPr>
              <w:t>1.1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2DB" w14:textId="77777777" w:rsidR="000F78B1" w:rsidRDefault="000F78B1">
            <w:pPr>
              <w:spacing w:before="40" w:after="40"/>
              <w:jc w:val="left"/>
              <w:rPr>
                <w:rFonts w:ascii="Tahoma" w:hAnsi="Tahoma" w:cs="Tahoma"/>
                <w:b/>
                <w:snapToGrid w:val="0"/>
                <w:color w:val="000000"/>
                <w:sz w:val="18"/>
              </w:rPr>
            </w:pPr>
            <w:r>
              <w:rPr>
                <w:rFonts w:ascii="Tahoma" w:hAnsi="Tahoma" w:cs="Tahoma"/>
                <w:b/>
                <w:snapToGrid w:val="0"/>
                <w:color w:val="000000"/>
                <w:sz w:val="18"/>
              </w:rPr>
              <w:t>Projektmanagement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2DC" w14:textId="77777777" w:rsidR="000F78B1" w:rsidRDefault="000F78B1">
            <w:pPr>
              <w:spacing w:before="40" w:after="40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2DD" w14:textId="77777777" w:rsidR="000F78B1" w:rsidRDefault="000F78B1">
            <w:pPr>
              <w:spacing w:before="40" w:after="40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2DE" w14:textId="0AAEC70F" w:rsidR="000F78B1" w:rsidRDefault="000F78B1">
            <w:pPr>
              <w:spacing w:before="40" w:after="40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2DF" w14:textId="77777777" w:rsidR="000F78B1" w:rsidRDefault="000F78B1">
            <w:pPr>
              <w:spacing w:before="40" w:after="40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2E0" w14:textId="77777777" w:rsidR="000F78B1" w:rsidRDefault="000F78B1">
            <w:pPr>
              <w:spacing w:before="40" w:after="40"/>
              <w:jc w:val="center"/>
              <w:rPr>
                <w:rFonts w:ascii="Tahoma" w:hAnsi="Tahoma" w:cs="Tahoma"/>
                <w:b/>
                <w:sz w:val="18"/>
              </w:rPr>
            </w:pPr>
          </w:p>
        </w:tc>
      </w:tr>
      <w:tr w:rsidR="000F78B1" w14:paraId="6FD6B2F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EA" w14:textId="62EC6844" w:rsidR="000F78B1" w:rsidRDefault="000F78B1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1.1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EB" w14:textId="37510DAA" w:rsidR="000F78B1" w:rsidRDefault="00803B3B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Projektstart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EC" w14:textId="2F81E087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ED" w14:textId="77777777" w:rsidR="000F78B1" w:rsidRDefault="000F78B1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EE" w14:textId="37D87554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EF" w14:textId="4476B884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F0" w14:textId="3184A598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M</w:t>
            </w:r>
          </w:p>
        </w:tc>
      </w:tr>
      <w:tr w:rsidR="000F78B1" w14:paraId="6FD6B30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FA" w14:textId="77777777" w:rsidR="000F78B1" w:rsidRDefault="000F78B1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1.1.2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FB" w14:textId="5A97C1F7" w:rsidR="000F78B1" w:rsidRDefault="00803B3B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Projektkoordination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FC" w14:textId="4DC8CEB4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FD" w14:textId="77777777" w:rsidR="000F78B1" w:rsidRDefault="000F78B1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FE" w14:textId="0619E4D8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2FF" w14:textId="76333056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00" w14:textId="36B82E42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M</w:t>
            </w:r>
          </w:p>
        </w:tc>
      </w:tr>
      <w:tr w:rsidR="000F78B1" w14:paraId="6FD6B31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0A" w14:textId="77777777" w:rsidR="000F78B1" w:rsidRDefault="000F78B1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1.1.3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0B" w14:textId="01CD5F65" w:rsidR="000F78B1" w:rsidRDefault="00803B3B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Projektcontrolling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0C" w14:textId="7D25343D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0D" w14:textId="77777777" w:rsidR="000F78B1" w:rsidRDefault="000F78B1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0E" w14:textId="2A6CF754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0F" w14:textId="2E6D865F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10" w14:textId="5515D6F7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M</w:t>
            </w:r>
          </w:p>
        </w:tc>
      </w:tr>
      <w:tr w:rsidR="000F78B1" w14:paraId="6FD6B32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1A" w14:textId="77777777" w:rsidR="000F78B1" w:rsidRDefault="000F78B1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1.1.4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1B" w14:textId="29BCBF80" w:rsidR="000F78B1" w:rsidRDefault="00803B3B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Projektabschluss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1C" w14:textId="61BBE0C2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1D" w14:textId="77777777" w:rsidR="000F78B1" w:rsidRDefault="000F78B1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1E" w14:textId="31592895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1F" w14:textId="3923E7E9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 xml:space="preserve">M 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20" w14:textId="6A183577" w:rsidR="000F78B1" w:rsidRDefault="0000178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M</w:t>
            </w:r>
          </w:p>
        </w:tc>
      </w:tr>
      <w:tr w:rsidR="004F25CC" w14:paraId="6FD6B339" w14:textId="77777777" w:rsidTr="00441015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2A" w14:textId="2D1D985E" w:rsidR="004F25CC" w:rsidRDefault="004F25CC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/>
                <w:snapToGrid w:val="0"/>
                <w:color w:val="000000"/>
                <w:sz w:val="18"/>
              </w:rPr>
              <w:t>2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2B" w14:textId="636B19E6" w:rsidR="004F25CC" w:rsidRDefault="004F25CC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/>
                <w:snapToGrid w:val="0"/>
                <w:color w:val="000000"/>
                <w:sz w:val="18"/>
              </w:rPr>
              <w:t>Anforderungsanalyse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2C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2D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2E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2F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30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</w:tr>
      <w:tr w:rsidR="004F25CC" w14:paraId="6FD6B34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3A" w14:textId="4C89F813" w:rsidR="004F25CC" w:rsidRPr="00CD3A83" w:rsidRDefault="004F25CC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CD3A83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2.1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3B" w14:textId="63FEC56B" w:rsidR="004F25CC" w:rsidRPr="00CD3A83" w:rsidRDefault="004F25CC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CD3A83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Erstellung User Storys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3C" w14:textId="0E43F706" w:rsidR="004F25CC" w:rsidRPr="00CD3A83" w:rsidRDefault="00477553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3D" w14:textId="77777777" w:rsidR="004F25CC" w:rsidRPr="00CD3A83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3E" w14:textId="6F6E1093" w:rsidR="004F25CC" w:rsidRPr="00CD3A83" w:rsidRDefault="00822AA6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8"/>
              </w:rPr>
              <w:t>M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3F" w14:textId="67BC8C4C" w:rsidR="004F25CC" w:rsidRPr="00CD3A83" w:rsidRDefault="00CD2A1D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40" w14:textId="72A7C2C4" w:rsidR="004F25CC" w:rsidRPr="00CD3A83" w:rsidRDefault="00822AA6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8"/>
              </w:rPr>
              <w:t>M</w:t>
            </w:r>
          </w:p>
        </w:tc>
      </w:tr>
      <w:tr w:rsidR="004F25CC" w14:paraId="6FD6B35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4A" w14:textId="5D8157B7" w:rsidR="004F25CC" w:rsidRPr="00CD3A83" w:rsidRDefault="00192B8E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CD3A83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2.2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4B" w14:textId="70FB62E9" w:rsidR="004F25CC" w:rsidRPr="00CD3A83" w:rsidRDefault="004F25CC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CD3A83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Erstellung Lastenheft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4C" w14:textId="0A4EA015" w:rsidR="004F25CC" w:rsidRPr="00CD3A83" w:rsidRDefault="00666A62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4D" w14:textId="77777777" w:rsidR="004F25CC" w:rsidRPr="00CD3A83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4E" w14:textId="6CC78D6D" w:rsidR="004F25CC" w:rsidRPr="00CD3A83" w:rsidRDefault="00822AA6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4F" w14:textId="5EAE94F3" w:rsidR="004F25CC" w:rsidRPr="00CD3A83" w:rsidRDefault="00822AA6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8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50" w14:textId="2559E6D7" w:rsidR="004F25CC" w:rsidRPr="00CD3A83" w:rsidRDefault="00822AA6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8"/>
              </w:rPr>
              <w:t>M</w:t>
            </w:r>
          </w:p>
        </w:tc>
      </w:tr>
      <w:tr w:rsidR="004F25CC" w14:paraId="6FD6B369" w14:textId="77777777" w:rsidTr="00441015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5A" w14:textId="2C82A0FD" w:rsidR="004F25CC" w:rsidRPr="00CD3A83" w:rsidRDefault="00192B8E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8"/>
              </w:rPr>
            </w:pPr>
            <w:r w:rsidRPr="00CD3A83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2.4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5B" w14:textId="2A115B53" w:rsidR="004F25CC" w:rsidRPr="00CD3A83" w:rsidRDefault="004F25CC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8"/>
              </w:rPr>
            </w:pPr>
            <w:r w:rsidRPr="00CD3A83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GUI-Layout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5C" w14:textId="77777777" w:rsidR="004F25CC" w:rsidRPr="00CD3A83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5D" w14:textId="77777777" w:rsidR="004F25CC" w:rsidRPr="00CD3A83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5E" w14:textId="4B994943" w:rsidR="004F25CC" w:rsidRPr="00CD3A83" w:rsidRDefault="00262425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5F" w14:textId="3E1A5480" w:rsidR="004F25CC" w:rsidRPr="00CD3A83" w:rsidRDefault="00822AA6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60" w14:textId="3E897387" w:rsidR="004F25CC" w:rsidRPr="00CD3A83" w:rsidRDefault="00822AA6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Tahoma" w:hAnsi="Tahoma" w:cs="Tahoma"/>
                <w:bCs/>
                <w:sz w:val="18"/>
              </w:rPr>
              <w:t>D</w:t>
            </w:r>
          </w:p>
        </w:tc>
      </w:tr>
      <w:tr w:rsidR="004F25CC" w14:paraId="6FD6B379" w14:textId="77777777" w:rsidTr="00441015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6A" w14:textId="5EBC3256" w:rsidR="004F25CC" w:rsidRDefault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/>
                <w:snapToGrid w:val="0"/>
                <w:color w:val="000000"/>
                <w:sz w:val="18"/>
              </w:rPr>
              <w:t>3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6B" w14:textId="68ABEBE6" w:rsidR="004F25CC" w:rsidRDefault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/>
                <w:snapToGrid w:val="0"/>
                <w:color w:val="000000"/>
                <w:sz w:val="18"/>
              </w:rPr>
              <w:t>Technische Konzeption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6C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6D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6E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6F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</w:tcPr>
          <w:p w14:paraId="6FD6B370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</w:tr>
      <w:tr w:rsidR="004F25CC" w14:paraId="6FD6B38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7A" w14:textId="50CFF9E3" w:rsidR="004F25CC" w:rsidRDefault="00192B8E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3.1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7B" w14:textId="724F221C" w:rsidR="004F25CC" w:rsidRDefault="00D642AD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Planung Technologie Stack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7C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7D" w14:textId="39C14414" w:rsidR="004F25CC" w:rsidRDefault="000D1198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7E" w14:textId="1E645388" w:rsidR="004F25CC" w:rsidRDefault="000D1198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7F" w14:textId="5BC9A611" w:rsidR="004F25CC" w:rsidRDefault="000D1198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8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80" w14:textId="355E1DEA" w:rsidR="004F25CC" w:rsidRDefault="000D1198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8"/>
              </w:rPr>
              <w:t>M</w:t>
            </w:r>
          </w:p>
        </w:tc>
      </w:tr>
      <w:tr w:rsidR="004F25CC" w14:paraId="6FD6B39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8A" w14:textId="262116BD" w:rsidR="004F25CC" w:rsidRDefault="00192B8E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3.2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8B" w14:textId="6ACC8E6A" w:rsidR="004F25CC" w:rsidRDefault="00D642AD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Planung Systemarchitektur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8C" w14:textId="77777777" w:rsidR="004F25CC" w:rsidRDefault="004F25CC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8D" w14:textId="465D75CD" w:rsidR="004F25CC" w:rsidRDefault="000D1198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8E" w14:textId="09E538D0" w:rsidR="004F25CC" w:rsidRDefault="000D1198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8F" w14:textId="48B3B9BD" w:rsidR="004F25CC" w:rsidRDefault="000D1198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8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90" w14:textId="0453BC17" w:rsidR="004F25CC" w:rsidRDefault="000D1198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8"/>
              </w:rPr>
              <w:t>M</w:t>
            </w:r>
          </w:p>
        </w:tc>
      </w:tr>
      <w:tr w:rsidR="00EE244E" w14:paraId="6FD6B3A9" w14:textId="77777777" w:rsidTr="009D7454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9A" w14:textId="21D86ADB" w:rsidR="00D23041" w:rsidRDefault="002A502E" w:rsidP="00D23041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/>
                <w:snapToGrid w:val="0"/>
                <w:color w:val="000000"/>
                <w:sz w:val="18"/>
              </w:rPr>
              <w:t>4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9B" w14:textId="1FBEB1BF" w:rsidR="00D23041" w:rsidRDefault="00294D30" w:rsidP="00D23041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/>
                <w:snapToGrid w:val="0"/>
                <w:color w:val="000000"/>
                <w:sz w:val="18"/>
              </w:rPr>
              <w:t>Entwicklung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9C" w14:textId="77777777" w:rsidR="00D23041" w:rsidRDefault="00D23041" w:rsidP="00D23041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9D" w14:textId="77777777" w:rsidR="00D23041" w:rsidRDefault="00D23041" w:rsidP="00D23041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9E" w14:textId="77777777" w:rsidR="00D23041" w:rsidRDefault="00D23041" w:rsidP="00D23041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9F" w14:textId="77777777" w:rsidR="00D23041" w:rsidRDefault="00D23041" w:rsidP="00D23041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A0" w14:textId="77777777" w:rsidR="00D23041" w:rsidRDefault="00D23041" w:rsidP="00D23041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</w:tr>
      <w:tr w:rsidR="001717FF" w14:paraId="6FD6B3B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AA" w14:textId="6DCF958B" w:rsidR="001717FF" w:rsidRPr="008F15DE" w:rsidRDefault="0050261C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4.1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AB" w14:textId="159CEDE1" w:rsidR="001717FF" w:rsidRPr="008F15DE" w:rsidRDefault="00E333E4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Erstellung Datenbank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AC" w14:textId="77777777" w:rsidR="001717FF" w:rsidRPr="008F15DE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AD" w14:textId="77777777" w:rsidR="001717FF" w:rsidRPr="008F15DE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AE" w14:textId="39E4F47A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AF" w14:textId="77198868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B0" w14:textId="6ED3E5F1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M</w:t>
            </w:r>
          </w:p>
        </w:tc>
      </w:tr>
      <w:tr w:rsidR="001717FF" w14:paraId="6FD6B3C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BA" w14:textId="4FA8EA9C" w:rsidR="001717FF" w:rsidRPr="008F15DE" w:rsidRDefault="0050261C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4.2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BB" w14:textId="004B60A8" w:rsidR="001717FF" w:rsidRPr="008F15DE" w:rsidRDefault="00E333E4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Einrichtung Azure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BC" w14:textId="77777777" w:rsidR="001717FF" w:rsidRPr="008F15DE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BD" w14:textId="277A3FF5" w:rsidR="001717FF" w:rsidRPr="008F15DE" w:rsidRDefault="00B45305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BE" w14:textId="6EB0DB85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BF" w14:textId="1F83B0BB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C0" w14:textId="226B3005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I</w:t>
            </w:r>
          </w:p>
        </w:tc>
      </w:tr>
      <w:tr w:rsidR="001717FF" w14:paraId="6FD6B3D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CA" w14:textId="1E3D38EB" w:rsidR="001717FF" w:rsidRPr="008F15DE" w:rsidRDefault="0050261C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4.3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CB" w14:textId="39A2A6F7" w:rsidR="001717FF" w:rsidRPr="008F15DE" w:rsidRDefault="00A65B24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Programmierung Backend Service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CC" w14:textId="77777777" w:rsidR="001717FF" w:rsidRPr="008F15DE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CD" w14:textId="17F46C81" w:rsidR="001717FF" w:rsidRPr="008F15DE" w:rsidRDefault="00B45305" w:rsidP="001717FF">
            <w:pPr>
              <w:spacing w:before="40" w:after="40"/>
              <w:jc w:val="center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I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CE" w14:textId="1A1FC98E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D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CF" w14:textId="370993ED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D0" w14:textId="7735AAE1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M</w:t>
            </w:r>
          </w:p>
        </w:tc>
      </w:tr>
      <w:tr w:rsidR="001717FF" w14:paraId="6FD6B3E9" w14:textId="77777777" w:rsidTr="007E2B05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DA" w14:textId="2DBD4579" w:rsidR="001717FF" w:rsidRPr="008F15DE" w:rsidRDefault="0050261C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8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4.4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DB" w14:textId="6EB4F3D7" w:rsidR="001717FF" w:rsidRPr="008F15DE" w:rsidRDefault="009832B9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8"/>
              </w:rPr>
            </w:pPr>
            <w:r w:rsidRPr="008F15DE">
              <w:rPr>
                <w:rFonts w:ascii="Tahoma" w:hAnsi="Tahoma" w:cs="Tahoma"/>
                <w:bCs/>
                <w:snapToGrid w:val="0"/>
                <w:color w:val="000000"/>
                <w:sz w:val="18"/>
              </w:rPr>
              <w:t>Programmierung GUI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DC" w14:textId="3007136D" w:rsidR="001717FF" w:rsidRPr="008F15DE" w:rsidRDefault="00BD23AC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  <w:r w:rsidRPr="008F15DE">
              <w:rPr>
                <w:rFonts w:ascii="Tahoma" w:hAnsi="Tahoma" w:cs="Tahoma"/>
                <w:bCs/>
                <w:sz w:val="18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DD" w14:textId="77777777" w:rsidR="001717FF" w:rsidRPr="008F15DE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DE" w14:textId="7C34EE5B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DF" w14:textId="4D8DE3F7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  <w:r w:rsidRPr="008F15DE">
              <w:rPr>
                <w:rFonts w:ascii="Tahoma" w:hAnsi="Tahoma" w:cs="Tahoma"/>
                <w:bCs/>
                <w:sz w:val="16"/>
              </w:rPr>
              <w:t>M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E0" w14:textId="50841B56" w:rsidR="001717FF" w:rsidRPr="008F15DE" w:rsidRDefault="00F50613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8"/>
              </w:rPr>
            </w:pPr>
            <w:r w:rsidRPr="008F15DE">
              <w:rPr>
                <w:rFonts w:ascii="Tahoma" w:hAnsi="Tahoma" w:cs="Tahoma"/>
                <w:bCs/>
                <w:sz w:val="18"/>
              </w:rPr>
              <w:t>D</w:t>
            </w:r>
          </w:p>
        </w:tc>
      </w:tr>
      <w:tr w:rsidR="001717FF" w14:paraId="6FD6B3F9" w14:textId="77777777" w:rsidTr="00963786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EA" w14:textId="74A52212" w:rsidR="001717FF" w:rsidRDefault="0024778B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5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EB" w14:textId="15D2D235" w:rsidR="001717FF" w:rsidRDefault="00827217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T</w:t>
            </w:r>
            <w:r w:rsidR="004D1EE2"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est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EC" w14:textId="77777777" w:rsidR="001717FF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ED" w14:textId="77777777" w:rsidR="001717FF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EE" w14:textId="77777777" w:rsidR="001717FF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EF" w14:textId="77777777" w:rsidR="001717FF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FD6B3F0" w14:textId="77777777" w:rsidR="001717FF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</w:tr>
      <w:tr w:rsidR="001717FF" w14:paraId="6FD6B409" w14:textId="77777777">
        <w:trPr>
          <w:gridAfter w:val="1"/>
          <w:wAfter w:w="34" w:type="dxa"/>
          <w:cantSplit/>
        </w:trPr>
        <w:tc>
          <w:tcPr>
            <w:tcW w:w="9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FA" w14:textId="7BBE3056" w:rsidR="001717FF" w:rsidRDefault="00D121DB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5.1</w:t>
            </w:r>
          </w:p>
        </w:tc>
        <w:tc>
          <w:tcPr>
            <w:tcW w:w="26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FB" w14:textId="25E9C7AD" w:rsidR="001717FF" w:rsidRDefault="00FA7891" w:rsidP="001717FF">
            <w:pPr>
              <w:spacing w:before="40" w:after="40"/>
              <w:jc w:val="left"/>
              <w:rPr>
                <w:rFonts w:ascii="Tahoma" w:hAnsi="Tahoma" w:cs="Tahoma"/>
                <w:bCs/>
                <w:snapToGrid w:val="0"/>
                <w:color w:val="000000"/>
                <w:sz w:val="16"/>
              </w:rPr>
            </w:pPr>
            <w:r>
              <w:rPr>
                <w:rFonts w:ascii="Tahoma" w:hAnsi="Tahoma" w:cs="Tahoma"/>
                <w:bCs/>
                <w:snapToGrid w:val="0"/>
                <w:color w:val="000000"/>
                <w:sz w:val="16"/>
              </w:rPr>
              <w:t>Unit Test</w:t>
            </w: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FC" w14:textId="77777777" w:rsidR="001717FF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FD" w14:textId="77777777" w:rsidR="001717FF" w:rsidRDefault="001717FF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</w:p>
        </w:tc>
        <w:tc>
          <w:tcPr>
            <w:tcW w:w="4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FE" w14:textId="4EF282B2" w:rsidR="001717FF" w:rsidRDefault="000C040A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I</w:t>
            </w:r>
          </w:p>
        </w:tc>
        <w:tc>
          <w:tcPr>
            <w:tcW w:w="4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3FF" w14:textId="2260BCEC" w:rsidR="001717FF" w:rsidRDefault="000C040A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D</w:t>
            </w:r>
          </w:p>
        </w:tc>
        <w:tc>
          <w:tcPr>
            <w:tcW w:w="4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D6B400" w14:textId="743C78C8" w:rsidR="001717FF" w:rsidRDefault="000C040A" w:rsidP="001717FF">
            <w:pPr>
              <w:spacing w:before="40" w:after="40"/>
              <w:jc w:val="center"/>
              <w:rPr>
                <w:rFonts w:ascii="Tahoma" w:hAnsi="Tahoma" w:cs="Tahoma"/>
                <w:bCs/>
                <w:sz w:val="16"/>
              </w:rPr>
            </w:pPr>
            <w:r>
              <w:rPr>
                <w:rFonts w:ascii="Tahoma" w:hAnsi="Tahoma" w:cs="Tahoma"/>
                <w:bCs/>
                <w:sz w:val="16"/>
              </w:rPr>
              <w:t>M</w:t>
            </w:r>
          </w:p>
        </w:tc>
      </w:tr>
    </w:tbl>
    <w:p w14:paraId="6FD6B45A" w14:textId="77777777" w:rsidR="00A5090F" w:rsidRDefault="00A5090F">
      <w:pPr>
        <w:rPr>
          <w:rFonts w:ascii="Tahoma" w:hAnsi="Tahoma" w:cs="Tahoma"/>
        </w:rPr>
      </w:pPr>
    </w:p>
    <w:p w14:paraId="6FD6B45B" w14:textId="77777777" w:rsidR="00A5090F" w:rsidRPr="006E21E1" w:rsidRDefault="006E21E1" w:rsidP="006E21E1">
      <w:pPr>
        <w:pStyle w:val="Header"/>
        <w:tabs>
          <w:tab w:val="left" w:pos="6804"/>
          <w:tab w:val="left" w:pos="7371"/>
        </w:tabs>
        <w:rPr>
          <w:rFonts w:ascii="Tahoma" w:hAnsi="Tahoma" w:cs="Tahoma"/>
          <w:sz w:val="20"/>
        </w:rPr>
      </w:pPr>
      <w:r w:rsidRPr="006E21E1">
        <w:rPr>
          <w:rFonts w:ascii="Tahoma" w:hAnsi="Tahoma" w:cs="Tahoma"/>
          <w:sz w:val="20"/>
        </w:rPr>
        <w:t>Funktionen</w:t>
      </w:r>
    </w:p>
    <w:p w14:paraId="6FD6B45C" w14:textId="77777777" w:rsidR="006E21E1" w:rsidRPr="004671B4" w:rsidRDefault="009A0D31" w:rsidP="006E21E1">
      <w:pPr>
        <w:pStyle w:val="Header"/>
        <w:tabs>
          <w:tab w:val="left" w:pos="6804"/>
          <w:tab w:val="left" w:pos="7371"/>
        </w:tabs>
        <w:rPr>
          <w:rFonts w:ascii="Tahoma" w:hAnsi="Tahoma" w:cs="Tahoma"/>
          <w:sz w:val="20"/>
        </w:rPr>
      </w:pPr>
      <w:r w:rsidRPr="004671B4">
        <w:rPr>
          <w:rFonts w:ascii="Tahoma" w:hAnsi="Tahoma" w:cs="Tahoma"/>
          <w:sz w:val="20"/>
        </w:rPr>
        <w:t xml:space="preserve">D </w:t>
      </w:r>
      <w:proofErr w:type="gramStart"/>
      <w:r w:rsidRPr="004671B4">
        <w:rPr>
          <w:rFonts w:ascii="Tahoma" w:hAnsi="Tahoma" w:cs="Tahoma"/>
          <w:sz w:val="20"/>
        </w:rPr>
        <w:t>…….</w:t>
      </w:r>
      <w:proofErr w:type="gramEnd"/>
      <w:r w:rsidRPr="004671B4">
        <w:rPr>
          <w:rFonts w:ascii="Tahoma" w:hAnsi="Tahoma" w:cs="Tahoma"/>
          <w:sz w:val="20"/>
        </w:rPr>
        <w:t>Durchführung</w:t>
      </w:r>
      <w:r w:rsidR="006D2892" w:rsidRPr="004671B4">
        <w:rPr>
          <w:rFonts w:ascii="Tahoma" w:hAnsi="Tahoma" w:cs="Tahoma"/>
          <w:sz w:val="20"/>
        </w:rPr>
        <w:t>sverantwortung</w:t>
      </w:r>
    </w:p>
    <w:p w14:paraId="6FD6B45D" w14:textId="77777777" w:rsidR="009A0D31" w:rsidRPr="004671B4" w:rsidRDefault="009A0D31" w:rsidP="006E21E1">
      <w:pPr>
        <w:pStyle w:val="Header"/>
        <w:tabs>
          <w:tab w:val="left" w:pos="6804"/>
          <w:tab w:val="left" w:pos="7371"/>
        </w:tabs>
        <w:rPr>
          <w:rFonts w:ascii="Tahoma" w:hAnsi="Tahoma" w:cs="Tahoma"/>
          <w:sz w:val="20"/>
        </w:rPr>
      </w:pPr>
      <w:r w:rsidRPr="004671B4">
        <w:rPr>
          <w:rFonts w:ascii="Tahoma" w:hAnsi="Tahoma" w:cs="Tahoma"/>
          <w:sz w:val="20"/>
        </w:rPr>
        <w:t xml:space="preserve">M </w:t>
      </w:r>
      <w:proofErr w:type="gramStart"/>
      <w:r w:rsidRPr="004671B4">
        <w:rPr>
          <w:rFonts w:ascii="Tahoma" w:hAnsi="Tahoma" w:cs="Tahoma"/>
          <w:sz w:val="20"/>
        </w:rPr>
        <w:t>…….</w:t>
      </w:r>
      <w:proofErr w:type="gramEnd"/>
      <w:r w:rsidRPr="004671B4">
        <w:rPr>
          <w:rFonts w:ascii="Tahoma" w:hAnsi="Tahoma" w:cs="Tahoma"/>
          <w:sz w:val="20"/>
        </w:rPr>
        <w:t>Mitarbeit</w:t>
      </w:r>
    </w:p>
    <w:p w14:paraId="6FD6B45E" w14:textId="77777777" w:rsidR="009A0D31" w:rsidRPr="006E21E1" w:rsidRDefault="009A0D31" w:rsidP="006E21E1">
      <w:pPr>
        <w:pStyle w:val="Header"/>
        <w:tabs>
          <w:tab w:val="left" w:pos="6804"/>
          <w:tab w:val="left" w:pos="7371"/>
        </w:tabs>
        <w:rPr>
          <w:rFonts w:ascii="Tahoma" w:hAnsi="Tahoma" w:cs="Tahoma"/>
          <w:sz w:val="20"/>
        </w:rPr>
      </w:pPr>
      <w:r w:rsidRPr="004671B4">
        <w:rPr>
          <w:rFonts w:ascii="Tahoma" w:hAnsi="Tahoma" w:cs="Tahoma"/>
          <w:sz w:val="20"/>
        </w:rPr>
        <w:t xml:space="preserve">I </w:t>
      </w:r>
      <w:proofErr w:type="gramStart"/>
      <w:r w:rsidRPr="004671B4">
        <w:rPr>
          <w:rFonts w:ascii="Tahoma" w:hAnsi="Tahoma" w:cs="Tahoma"/>
          <w:sz w:val="20"/>
        </w:rPr>
        <w:t>…….</w:t>
      </w:r>
      <w:proofErr w:type="gramEnd"/>
      <w:r w:rsidRPr="004671B4">
        <w:rPr>
          <w:rFonts w:ascii="Tahoma" w:hAnsi="Tahoma" w:cs="Tahoma"/>
          <w:sz w:val="20"/>
        </w:rPr>
        <w:t>.</w:t>
      </w:r>
      <w:r w:rsidR="006D2892" w:rsidRPr="004671B4">
        <w:rPr>
          <w:rFonts w:ascii="Tahoma" w:hAnsi="Tahoma" w:cs="Tahoma"/>
          <w:sz w:val="20"/>
        </w:rPr>
        <w:t xml:space="preserve">bekommt </w:t>
      </w:r>
      <w:r w:rsidRPr="004671B4">
        <w:rPr>
          <w:rFonts w:ascii="Tahoma" w:hAnsi="Tahoma" w:cs="Tahoma"/>
          <w:sz w:val="20"/>
        </w:rPr>
        <w:t>Information</w:t>
      </w:r>
    </w:p>
    <w:p w14:paraId="6FD6B45F" w14:textId="77777777" w:rsidR="00A5090F" w:rsidRPr="006E21E1" w:rsidRDefault="00A5090F">
      <w:pPr>
        <w:rPr>
          <w:rFonts w:ascii="Tahoma" w:hAnsi="Tahoma" w:cs="Tahoma"/>
          <w:sz w:val="20"/>
        </w:rPr>
      </w:pPr>
    </w:p>
    <w:p w14:paraId="6FD6B460" w14:textId="77777777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47" w:name="_Toc480014317"/>
      <w:bookmarkStart w:id="48" w:name="_Toc519156907"/>
      <w:bookmarkStart w:id="49" w:name="_Toc519156979"/>
      <w:bookmarkStart w:id="50" w:name="_Toc519157050"/>
      <w:bookmarkStart w:id="51" w:name="_Toc75807154"/>
      <w:bookmarkEnd w:id="41"/>
      <w:r>
        <w:rPr>
          <w:rFonts w:ascii="Tahoma" w:hAnsi="Tahoma" w:cs="Tahoma"/>
          <w:lang w:val="de-DE"/>
        </w:rPr>
        <w:lastRenderedPageBreak/>
        <w:t>Projektmeilensteinplan</w:t>
      </w:r>
      <w:bookmarkEnd w:id="47"/>
      <w:bookmarkEnd w:id="48"/>
      <w:bookmarkEnd w:id="49"/>
      <w:bookmarkEnd w:id="50"/>
      <w:bookmarkEnd w:id="51"/>
    </w:p>
    <w:p w14:paraId="6FD6B461" w14:textId="77777777" w:rsidR="00A5090F" w:rsidRDefault="00A5090F">
      <w:pPr>
        <w:rPr>
          <w:rFonts w:ascii="Tahoma" w:hAnsi="Tahoma" w:cs="Tahoma"/>
        </w:rPr>
      </w:pPr>
    </w:p>
    <w:tbl>
      <w:tblPr>
        <w:tblW w:w="9923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851"/>
        <w:gridCol w:w="1984"/>
        <w:gridCol w:w="1701"/>
        <w:gridCol w:w="1795"/>
        <w:gridCol w:w="899"/>
        <w:gridCol w:w="897"/>
        <w:gridCol w:w="1796"/>
      </w:tblGrid>
      <w:tr w:rsidR="00A5090F" w14:paraId="6FD6B465" w14:textId="77777777" w:rsidTr="005544E1">
        <w:trPr>
          <w:cantSplit/>
          <w:trHeight w:val="1418"/>
        </w:trPr>
        <w:tc>
          <w:tcPr>
            <w:tcW w:w="2835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462" w14:textId="77777777" w:rsidR="00A5090F" w:rsidRDefault="00936A3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5" w:type="dxa"/>
            <w:gridSpan w:val="3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463" w14:textId="77777777" w:rsidR="00A5090F" w:rsidRDefault="00A5090F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PROJEKT-</w:t>
            </w:r>
            <w:r>
              <w:rPr>
                <w:rFonts w:ascii="Tahoma" w:hAnsi="Tahoma" w:cs="Tahoma"/>
                <w:sz w:val="32"/>
              </w:rPr>
              <w:br/>
              <w:t>MEILENSTEINPLAN</w:t>
            </w:r>
          </w:p>
        </w:tc>
        <w:tc>
          <w:tcPr>
            <w:tcW w:w="2693" w:type="dxa"/>
            <w:gridSpan w:val="2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464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A5090F" w14:paraId="6FD6B46B" w14:textId="77777777" w:rsidTr="005544E1">
        <w:tc>
          <w:tcPr>
            <w:tcW w:w="851" w:type="dxa"/>
            <w:tcBorders>
              <w:top w:val="single" w:sz="6" w:space="0" w:color="auto"/>
            </w:tcBorders>
            <w:shd w:val="pct5" w:color="auto" w:fill="FFFFFF"/>
          </w:tcPr>
          <w:p w14:paraId="6FD6B466" w14:textId="77777777" w:rsidR="00A5090F" w:rsidRDefault="00A5090F">
            <w:pPr>
              <w:spacing w:before="120" w:after="120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SP-Code</w:t>
            </w:r>
          </w:p>
        </w:tc>
        <w:tc>
          <w:tcPr>
            <w:tcW w:w="3685" w:type="dxa"/>
            <w:gridSpan w:val="2"/>
            <w:tcBorders>
              <w:top w:val="single" w:sz="6" w:space="0" w:color="auto"/>
            </w:tcBorders>
            <w:shd w:val="pct5" w:color="auto" w:fill="FFFFFF"/>
          </w:tcPr>
          <w:p w14:paraId="6FD6B467" w14:textId="77777777" w:rsidR="00A5090F" w:rsidRDefault="00A5090F">
            <w:pPr>
              <w:spacing w:before="120" w:after="120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Meilenstein</w:t>
            </w:r>
          </w:p>
        </w:tc>
        <w:tc>
          <w:tcPr>
            <w:tcW w:w="1795" w:type="dxa"/>
            <w:tcBorders>
              <w:top w:val="single" w:sz="6" w:space="0" w:color="auto"/>
            </w:tcBorders>
            <w:shd w:val="pct5" w:color="auto" w:fill="FFFFFF"/>
          </w:tcPr>
          <w:p w14:paraId="6FD6B468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Basis-</w:t>
            </w:r>
            <w:r>
              <w:rPr>
                <w:rFonts w:ascii="Tahoma" w:hAnsi="Tahoma" w:cs="Tahoma"/>
                <w:b/>
                <w:bCs/>
                <w:sz w:val="18"/>
              </w:rPr>
              <w:br/>
            </w:r>
            <w:proofErr w:type="spellStart"/>
            <w:r>
              <w:rPr>
                <w:rFonts w:ascii="Tahoma" w:hAnsi="Tahoma" w:cs="Tahoma"/>
                <w:b/>
                <w:bCs/>
                <w:sz w:val="18"/>
              </w:rPr>
              <w:t>termine</w:t>
            </w:r>
            <w:proofErr w:type="spellEnd"/>
          </w:p>
        </w:tc>
        <w:tc>
          <w:tcPr>
            <w:tcW w:w="1796" w:type="dxa"/>
            <w:gridSpan w:val="2"/>
            <w:tcBorders>
              <w:top w:val="single" w:sz="6" w:space="0" w:color="auto"/>
            </w:tcBorders>
            <w:shd w:val="pct5" w:color="auto" w:fill="FFFFFF"/>
          </w:tcPr>
          <w:p w14:paraId="6FD6B469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Aktuelle</w:t>
            </w:r>
            <w:r>
              <w:rPr>
                <w:rFonts w:ascii="Tahoma" w:hAnsi="Tahoma" w:cs="Tahoma"/>
                <w:b/>
                <w:bCs/>
                <w:sz w:val="18"/>
              </w:rPr>
              <w:br/>
            </w:r>
            <w:r w:rsidR="00460D87">
              <w:rPr>
                <w:rFonts w:ascii="Tahoma" w:hAnsi="Tahoma" w:cs="Tahoma"/>
                <w:b/>
                <w:bCs/>
                <w:sz w:val="18"/>
              </w:rPr>
              <w:t>Plant</w:t>
            </w:r>
            <w:r>
              <w:rPr>
                <w:rFonts w:ascii="Tahoma" w:hAnsi="Tahoma" w:cs="Tahoma"/>
                <w:b/>
                <w:bCs/>
                <w:sz w:val="18"/>
              </w:rPr>
              <w:t>ermine</w:t>
            </w:r>
          </w:p>
        </w:tc>
        <w:tc>
          <w:tcPr>
            <w:tcW w:w="1796" w:type="dxa"/>
            <w:tcBorders>
              <w:top w:val="single" w:sz="6" w:space="0" w:color="auto"/>
            </w:tcBorders>
            <w:shd w:val="pct5" w:color="auto" w:fill="FFFFFF"/>
          </w:tcPr>
          <w:p w14:paraId="6FD6B46A" w14:textId="77777777" w:rsidR="00A5090F" w:rsidRDefault="00F114A5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Ist</w:t>
            </w:r>
            <w:r w:rsidR="00A5090F">
              <w:rPr>
                <w:rFonts w:ascii="Tahoma" w:hAnsi="Tahoma" w:cs="Tahoma"/>
                <w:b/>
                <w:bCs/>
                <w:sz w:val="18"/>
              </w:rPr>
              <w:br/>
              <w:t>Termine</w:t>
            </w:r>
          </w:p>
        </w:tc>
      </w:tr>
      <w:tr w:rsidR="00A5090F" w14:paraId="6FD6B471" w14:textId="77777777" w:rsidTr="005544E1">
        <w:tc>
          <w:tcPr>
            <w:tcW w:w="851" w:type="dxa"/>
          </w:tcPr>
          <w:p w14:paraId="6FD6B46C" w14:textId="38E5A7E2" w:rsidR="00A5090F" w:rsidRDefault="00E172D8">
            <w:pPr>
              <w:pStyle w:val="Header"/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.1</w:t>
            </w:r>
          </w:p>
        </w:tc>
        <w:tc>
          <w:tcPr>
            <w:tcW w:w="3685" w:type="dxa"/>
            <w:gridSpan w:val="2"/>
          </w:tcPr>
          <w:p w14:paraId="6FD6B46D" w14:textId="35879071" w:rsidR="00A5090F" w:rsidRDefault="002204A5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User Storys</w:t>
            </w:r>
            <w:r w:rsidR="002042AC">
              <w:rPr>
                <w:rFonts w:ascii="Tahoma" w:hAnsi="Tahoma" w:cs="Tahoma"/>
                <w:sz w:val="16"/>
              </w:rPr>
              <w:t xml:space="preserve"> </w:t>
            </w:r>
          </w:p>
        </w:tc>
        <w:tc>
          <w:tcPr>
            <w:tcW w:w="1795" w:type="dxa"/>
          </w:tcPr>
          <w:p w14:paraId="6FD6B46E" w14:textId="437FF006" w:rsidR="00A5090F" w:rsidRDefault="000E3500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10.2020</w:t>
            </w:r>
          </w:p>
        </w:tc>
        <w:tc>
          <w:tcPr>
            <w:tcW w:w="1796" w:type="dxa"/>
            <w:gridSpan w:val="2"/>
          </w:tcPr>
          <w:p w14:paraId="6FD6B46F" w14:textId="45AA5AE3" w:rsidR="00A5090F" w:rsidRDefault="000E3500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10.2020</w:t>
            </w:r>
          </w:p>
        </w:tc>
        <w:tc>
          <w:tcPr>
            <w:tcW w:w="1796" w:type="dxa"/>
          </w:tcPr>
          <w:p w14:paraId="6FD6B470" w14:textId="2C644AA2" w:rsidR="00A5090F" w:rsidRDefault="000E3500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10.2020</w:t>
            </w:r>
          </w:p>
        </w:tc>
      </w:tr>
      <w:tr w:rsidR="00A5090F" w14:paraId="6FD6B477" w14:textId="77777777" w:rsidTr="005544E1">
        <w:tc>
          <w:tcPr>
            <w:tcW w:w="851" w:type="dxa"/>
          </w:tcPr>
          <w:p w14:paraId="6FD6B472" w14:textId="56A19FC2" w:rsidR="00A5090F" w:rsidRDefault="00E172D8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.2</w:t>
            </w:r>
          </w:p>
        </w:tc>
        <w:tc>
          <w:tcPr>
            <w:tcW w:w="3685" w:type="dxa"/>
            <w:gridSpan w:val="2"/>
          </w:tcPr>
          <w:p w14:paraId="6FD6B473" w14:textId="0C03A789" w:rsidR="00A5090F" w:rsidRDefault="002204A5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Lastenheft</w:t>
            </w:r>
            <w:r w:rsidR="000842FA">
              <w:rPr>
                <w:rFonts w:ascii="Tahoma" w:hAnsi="Tahoma" w:cs="Tahoma"/>
                <w:sz w:val="16"/>
              </w:rPr>
              <w:t xml:space="preserve"> erstellt</w:t>
            </w:r>
          </w:p>
        </w:tc>
        <w:tc>
          <w:tcPr>
            <w:tcW w:w="1795" w:type="dxa"/>
          </w:tcPr>
          <w:p w14:paraId="6FD6B474" w14:textId="1C327B08" w:rsidR="00A5090F" w:rsidRDefault="000E3500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</w:t>
            </w:r>
            <w:r w:rsidR="002204A5">
              <w:rPr>
                <w:rFonts w:ascii="Tahoma" w:hAnsi="Tahoma" w:cs="Tahoma"/>
                <w:sz w:val="16"/>
              </w:rPr>
              <w:t>1.</w:t>
            </w:r>
            <w:r w:rsidR="00B71783">
              <w:rPr>
                <w:rFonts w:ascii="Tahoma" w:hAnsi="Tahoma" w:cs="Tahoma"/>
                <w:sz w:val="16"/>
              </w:rPr>
              <w:t>1</w:t>
            </w:r>
            <w:r w:rsidR="002204A5">
              <w:rPr>
                <w:rFonts w:ascii="Tahoma" w:hAnsi="Tahoma" w:cs="Tahoma"/>
                <w:sz w:val="16"/>
              </w:rPr>
              <w:t>1.202</w:t>
            </w:r>
            <w:r w:rsidR="00B71783">
              <w:rPr>
                <w:rFonts w:ascii="Tahoma" w:hAnsi="Tahoma" w:cs="Tahoma"/>
                <w:sz w:val="16"/>
              </w:rPr>
              <w:t>0</w:t>
            </w:r>
          </w:p>
        </w:tc>
        <w:tc>
          <w:tcPr>
            <w:tcW w:w="1796" w:type="dxa"/>
            <w:gridSpan w:val="2"/>
          </w:tcPr>
          <w:p w14:paraId="6FD6B475" w14:textId="499E91EF" w:rsidR="00A5090F" w:rsidRDefault="002204A5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01.2021</w:t>
            </w:r>
          </w:p>
        </w:tc>
        <w:tc>
          <w:tcPr>
            <w:tcW w:w="1796" w:type="dxa"/>
          </w:tcPr>
          <w:p w14:paraId="6FD6B476" w14:textId="69E612B6" w:rsidR="00A5090F" w:rsidRDefault="007967CD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0.5.2021</w:t>
            </w:r>
          </w:p>
        </w:tc>
      </w:tr>
      <w:tr w:rsidR="00A5090F" w14:paraId="6FD6B47D" w14:textId="77777777" w:rsidTr="005544E1">
        <w:tc>
          <w:tcPr>
            <w:tcW w:w="851" w:type="dxa"/>
          </w:tcPr>
          <w:p w14:paraId="6FD6B478" w14:textId="7A0FB6E0" w:rsidR="00A5090F" w:rsidRDefault="00E172D8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4.1</w:t>
            </w:r>
          </w:p>
        </w:tc>
        <w:tc>
          <w:tcPr>
            <w:tcW w:w="3685" w:type="dxa"/>
            <w:gridSpan w:val="2"/>
          </w:tcPr>
          <w:p w14:paraId="6FD6B479" w14:textId="1086DA00" w:rsidR="00A5090F" w:rsidRDefault="002204A5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Datenbank</w:t>
            </w:r>
            <w:r w:rsidR="000842FA">
              <w:rPr>
                <w:rFonts w:ascii="Tahoma" w:hAnsi="Tahoma" w:cs="Tahoma"/>
                <w:sz w:val="16"/>
              </w:rPr>
              <w:t xml:space="preserve"> erstellt</w:t>
            </w:r>
          </w:p>
        </w:tc>
        <w:tc>
          <w:tcPr>
            <w:tcW w:w="1795" w:type="dxa"/>
          </w:tcPr>
          <w:p w14:paraId="6FD6B47A" w14:textId="5D56D932" w:rsidR="00A5090F" w:rsidRDefault="002204A5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01.2021</w:t>
            </w:r>
          </w:p>
        </w:tc>
        <w:tc>
          <w:tcPr>
            <w:tcW w:w="1796" w:type="dxa"/>
            <w:gridSpan w:val="2"/>
          </w:tcPr>
          <w:p w14:paraId="6FD6B47B" w14:textId="3CBA3059" w:rsidR="00A5090F" w:rsidRDefault="002204A5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01.2021</w:t>
            </w:r>
          </w:p>
        </w:tc>
        <w:tc>
          <w:tcPr>
            <w:tcW w:w="1796" w:type="dxa"/>
          </w:tcPr>
          <w:p w14:paraId="6FD6B47C" w14:textId="65F1146D" w:rsidR="00A5090F" w:rsidRDefault="00591439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.2.2021</w:t>
            </w:r>
          </w:p>
        </w:tc>
      </w:tr>
      <w:tr w:rsidR="00A5090F" w14:paraId="6FD6B483" w14:textId="77777777" w:rsidTr="005544E1">
        <w:tc>
          <w:tcPr>
            <w:tcW w:w="851" w:type="dxa"/>
          </w:tcPr>
          <w:p w14:paraId="6FD6B47E" w14:textId="77586CB3" w:rsidR="00A5090F" w:rsidRDefault="00E172D8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4.2</w:t>
            </w:r>
          </w:p>
        </w:tc>
        <w:tc>
          <w:tcPr>
            <w:tcW w:w="3685" w:type="dxa"/>
            <w:gridSpan w:val="2"/>
          </w:tcPr>
          <w:p w14:paraId="6FD6B47F" w14:textId="294C951F" w:rsidR="00A5090F" w:rsidRDefault="002204A5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Azure</w:t>
            </w:r>
            <w:r w:rsidR="000842FA">
              <w:rPr>
                <w:rFonts w:ascii="Tahoma" w:hAnsi="Tahoma" w:cs="Tahoma"/>
                <w:sz w:val="16"/>
              </w:rPr>
              <w:t xml:space="preserve"> </w:t>
            </w:r>
            <w:r w:rsidR="00EA5382">
              <w:rPr>
                <w:rFonts w:ascii="Tahoma" w:hAnsi="Tahoma" w:cs="Tahoma"/>
                <w:sz w:val="16"/>
              </w:rPr>
              <w:t>konfiguriert</w:t>
            </w:r>
          </w:p>
        </w:tc>
        <w:tc>
          <w:tcPr>
            <w:tcW w:w="1795" w:type="dxa"/>
          </w:tcPr>
          <w:p w14:paraId="6FD6B480" w14:textId="250700E9" w:rsidR="00A5090F" w:rsidRDefault="002204A5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01.2021</w:t>
            </w:r>
          </w:p>
        </w:tc>
        <w:tc>
          <w:tcPr>
            <w:tcW w:w="1796" w:type="dxa"/>
            <w:gridSpan w:val="2"/>
          </w:tcPr>
          <w:p w14:paraId="6FD6B481" w14:textId="78918CBE" w:rsidR="00A5090F" w:rsidRDefault="002204A5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01.2021</w:t>
            </w:r>
          </w:p>
        </w:tc>
        <w:tc>
          <w:tcPr>
            <w:tcW w:w="1796" w:type="dxa"/>
          </w:tcPr>
          <w:p w14:paraId="6FD6B482" w14:textId="0831E0AA" w:rsidR="00A5090F" w:rsidRDefault="00591439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0.6.2021</w:t>
            </w:r>
          </w:p>
        </w:tc>
      </w:tr>
      <w:tr w:rsidR="00A5090F" w14:paraId="6FD6B489" w14:textId="77777777" w:rsidTr="005544E1">
        <w:tc>
          <w:tcPr>
            <w:tcW w:w="851" w:type="dxa"/>
          </w:tcPr>
          <w:p w14:paraId="6FD6B484" w14:textId="0789C8FB" w:rsidR="00A5090F" w:rsidRDefault="00E172D8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4.3/4</w:t>
            </w:r>
          </w:p>
        </w:tc>
        <w:tc>
          <w:tcPr>
            <w:tcW w:w="3685" w:type="dxa"/>
            <w:gridSpan w:val="2"/>
          </w:tcPr>
          <w:p w14:paraId="6FD6B485" w14:textId="5DDCFD37" w:rsidR="00A5090F" w:rsidRDefault="00C53B1D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Entwicklung abgeschlossen</w:t>
            </w:r>
          </w:p>
        </w:tc>
        <w:tc>
          <w:tcPr>
            <w:tcW w:w="1795" w:type="dxa"/>
          </w:tcPr>
          <w:p w14:paraId="6FD6B486" w14:textId="403CD7D7" w:rsidR="00A5090F" w:rsidRDefault="002204A5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04.2021</w:t>
            </w:r>
          </w:p>
        </w:tc>
        <w:tc>
          <w:tcPr>
            <w:tcW w:w="1796" w:type="dxa"/>
            <w:gridSpan w:val="2"/>
          </w:tcPr>
          <w:p w14:paraId="6FD6B487" w14:textId="4EB27377" w:rsidR="00A5090F" w:rsidRDefault="002204A5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1.04.2021</w:t>
            </w:r>
          </w:p>
        </w:tc>
        <w:tc>
          <w:tcPr>
            <w:tcW w:w="1796" w:type="dxa"/>
          </w:tcPr>
          <w:p w14:paraId="6FD6B488" w14:textId="593B540F" w:rsidR="00A5090F" w:rsidRDefault="00C01B49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0.5.2021</w:t>
            </w:r>
          </w:p>
        </w:tc>
      </w:tr>
      <w:tr w:rsidR="00A5090F" w14:paraId="6FD6B48F" w14:textId="77777777" w:rsidTr="005544E1">
        <w:tc>
          <w:tcPr>
            <w:tcW w:w="851" w:type="dxa"/>
          </w:tcPr>
          <w:p w14:paraId="6FD6B48A" w14:textId="395157A6" w:rsidR="00A5090F" w:rsidRDefault="00E172D8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.</w:t>
            </w:r>
          </w:p>
        </w:tc>
        <w:tc>
          <w:tcPr>
            <w:tcW w:w="3685" w:type="dxa"/>
            <w:gridSpan w:val="2"/>
          </w:tcPr>
          <w:p w14:paraId="6FD6B48B" w14:textId="3874D0F7" w:rsidR="00A5090F" w:rsidRDefault="002204A5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Test</w:t>
            </w:r>
            <w:r w:rsidR="005B36E2">
              <w:rPr>
                <w:rFonts w:ascii="Tahoma" w:hAnsi="Tahoma" w:cs="Tahoma"/>
                <w:sz w:val="16"/>
              </w:rPr>
              <w:t xml:space="preserve"> abgeschlossen</w:t>
            </w:r>
          </w:p>
        </w:tc>
        <w:tc>
          <w:tcPr>
            <w:tcW w:w="1795" w:type="dxa"/>
          </w:tcPr>
          <w:p w14:paraId="6FD6B48C" w14:textId="2CB01D47" w:rsidR="00A5090F" w:rsidRDefault="002204A5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1.05.2021</w:t>
            </w:r>
          </w:p>
        </w:tc>
        <w:tc>
          <w:tcPr>
            <w:tcW w:w="1796" w:type="dxa"/>
            <w:gridSpan w:val="2"/>
          </w:tcPr>
          <w:p w14:paraId="6FD6B48D" w14:textId="4BD50E64" w:rsidR="00A5090F" w:rsidRDefault="002204A5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1.05.2021</w:t>
            </w:r>
          </w:p>
        </w:tc>
        <w:tc>
          <w:tcPr>
            <w:tcW w:w="1796" w:type="dxa"/>
          </w:tcPr>
          <w:p w14:paraId="6FD6B48E" w14:textId="155A3691" w:rsidR="00A5090F" w:rsidRDefault="005220DB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0.6.2021</w:t>
            </w:r>
          </w:p>
        </w:tc>
      </w:tr>
    </w:tbl>
    <w:p w14:paraId="36280E3C" w14:textId="77777777" w:rsidR="00A81AE5" w:rsidRDefault="00A81AE5" w:rsidP="00BA5F7C">
      <w:pPr>
        <w:sectPr w:rsidR="00A81AE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418" w:right="567" w:bottom="851" w:left="1418" w:header="567" w:footer="567" w:gutter="0"/>
          <w:cols w:space="720" w:equalWidth="0">
            <w:col w:w="9922"/>
          </w:cols>
          <w:titlePg/>
        </w:sectPr>
      </w:pPr>
    </w:p>
    <w:p w14:paraId="542736AF" w14:textId="601C8918" w:rsidR="00BC3D51" w:rsidRPr="00BC3D51" w:rsidRDefault="00BC3D51" w:rsidP="00DD5998">
      <w:pPr>
        <w:pStyle w:val="Heading2"/>
        <w:numPr>
          <w:ilvl w:val="1"/>
          <w:numId w:val="26"/>
        </w:numPr>
        <w:jc w:val="center"/>
        <w:rPr>
          <w:rFonts w:ascii="Tahoma" w:hAnsi="Tahoma" w:cs="Tahoma"/>
          <w:lang w:val="de-DE"/>
        </w:rPr>
      </w:pPr>
      <w:bookmarkStart w:id="52" w:name="_Toc519156908"/>
      <w:bookmarkStart w:id="53" w:name="_Toc519156980"/>
      <w:bookmarkStart w:id="54" w:name="_Toc519157051"/>
      <w:bookmarkStart w:id="55" w:name="_Toc75807155"/>
      <w:r>
        <w:lastRenderedPageBreak/>
        <w:drawing>
          <wp:anchor distT="0" distB="0" distL="114300" distR="114300" simplePos="0" relativeHeight="251660800" behindDoc="0" locked="0" layoutInCell="1" allowOverlap="1" wp14:anchorId="71072A74" wp14:editId="7FB906EC">
            <wp:simplePos x="0" y="0"/>
            <wp:positionH relativeFrom="column">
              <wp:posOffset>-66472</wp:posOffset>
            </wp:positionH>
            <wp:positionV relativeFrom="paragraph">
              <wp:posOffset>508958</wp:posOffset>
            </wp:positionV>
            <wp:extent cx="9942369" cy="3446060"/>
            <wp:effectExtent l="0" t="0" r="1905" b="254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42369" cy="3446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C3D51">
        <w:rPr>
          <w:rFonts w:ascii="Tahoma" w:hAnsi="Tahoma" w:cs="Tahoma"/>
          <w:lang w:val="de-DE"/>
        </w:rPr>
        <w:t>Projektbalkenplan</w:t>
      </w:r>
      <w:bookmarkEnd w:id="52"/>
      <w:bookmarkEnd w:id="53"/>
      <w:bookmarkEnd w:id="54"/>
      <w:bookmarkEnd w:id="55"/>
    </w:p>
    <w:p w14:paraId="059532B0" w14:textId="03675455" w:rsidR="00BC3D51" w:rsidRDefault="00BC3D51" w:rsidP="00BC3D51">
      <w:pPr>
        <w:pStyle w:val="Heading2"/>
        <w:numPr>
          <w:ilvl w:val="1"/>
          <w:numId w:val="26"/>
        </w:numPr>
        <w:sectPr w:rsidR="00BC3D51" w:rsidSect="00BC3D51">
          <w:pgSz w:w="16840" w:h="11907" w:orient="landscape" w:code="9"/>
          <w:pgMar w:top="1418" w:right="1418" w:bottom="567" w:left="851" w:header="567" w:footer="567" w:gutter="0"/>
          <w:cols w:space="720" w:equalWidth="0">
            <w:col w:w="9922"/>
          </w:cols>
          <w:titlePg/>
          <w:docGrid w:linePitch="326"/>
        </w:sectPr>
      </w:pPr>
    </w:p>
    <w:p w14:paraId="6FD6B4A5" w14:textId="77777777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56" w:name="_Projektpersonaleinsatzplan"/>
      <w:bookmarkStart w:id="57" w:name="_Toc519156909"/>
      <w:bookmarkStart w:id="58" w:name="_Toc519156981"/>
      <w:bookmarkStart w:id="59" w:name="_Toc519157052"/>
      <w:bookmarkStart w:id="60" w:name="_Toc75807156"/>
      <w:bookmarkEnd w:id="56"/>
      <w:r>
        <w:rPr>
          <w:rFonts w:ascii="Tahoma" w:hAnsi="Tahoma" w:cs="Tahoma"/>
          <w:lang w:val="de-DE"/>
        </w:rPr>
        <w:lastRenderedPageBreak/>
        <w:t>Projektpersonaleinsatzplan</w:t>
      </w:r>
      <w:bookmarkEnd w:id="57"/>
      <w:bookmarkEnd w:id="58"/>
      <w:bookmarkEnd w:id="59"/>
      <w:bookmarkEnd w:id="60"/>
    </w:p>
    <w:p w14:paraId="6FD6B4A6" w14:textId="77777777" w:rsidR="00A5090F" w:rsidRDefault="00A5090F">
      <w:pPr>
        <w:rPr>
          <w:rFonts w:ascii="Tahoma" w:hAnsi="Tahoma" w:cs="Tahoma"/>
        </w:rPr>
      </w:pPr>
    </w:p>
    <w:p w14:paraId="4D4D72B9" w14:textId="77777777" w:rsidR="00BC2D11" w:rsidRDefault="00BC2D11" w:rsidP="00BC2D11">
      <w:pPr>
        <w:rPr>
          <w:rFonts w:ascii="Tahoma" w:hAnsi="Tahoma" w:cs="Tahoma"/>
        </w:rPr>
      </w:pPr>
    </w:p>
    <w:tbl>
      <w:tblPr>
        <w:tblW w:w="10065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851"/>
        <w:gridCol w:w="1701"/>
        <w:gridCol w:w="283"/>
        <w:gridCol w:w="1418"/>
        <w:gridCol w:w="1417"/>
        <w:gridCol w:w="1418"/>
        <w:gridCol w:w="1276"/>
        <w:gridCol w:w="1701"/>
      </w:tblGrid>
      <w:tr w:rsidR="00BC2D11" w14:paraId="42345ABC" w14:textId="77777777" w:rsidTr="00055196">
        <w:trPr>
          <w:cantSplit/>
          <w:trHeight w:val="1418"/>
        </w:trPr>
        <w:tc>
          <w:tcPr>
            <w:tcW w:w="2835" w:type="dxa"/>
            <w:gridSpan w:val="3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2F370DFB" w14:textId="77777777" w:rsidR="00BC2D11" w:rsidRDefault="00BC2D11" w:rsidP="0005519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253" w:type="dxa"/>
            <w:gridSpan w:val="3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E2029CD" w14:textId="77777777" w:rsidR="00BC2D11" w:rsidRDefault="00BC2D11" w:rsidP="00055196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PROJEKT-</w:t>
            </w:r>
            <w:r>
              <w:rPr>
                <w:rFonts w:ascii="Tahoma" w:hAnsi="Tahoma" w:cs="Tahoma"/>
                <w:sz w:val="32"/>
              </w:rPr>
              <w:br/>
              <w:t>PERSONALEINSATZPLAN</w:t>
            </w:r>
          </w:p>
        </w:tc>
        <w:tc>
          <w:tcPr>
            <w:tcW w:w="2977" w:type="dxa"/>
            <w:gridSpan w:val="2"/>
            <w:tcBorders>
              <w:left w:val="nil"/>
            </w:tcBorders>
            <w:shd w:val="clear" w:color="auto" w:fill="D9D9D9"/>
          </w:tcPr>
          <w:p w14:paraId="62F09295" w14:textId="77777777" w:rsidR="00BC2D11" w:rsidRDefault="00BC2D11" w:rsidP="00055196">
            <w:pPr>
              <w:spacing w:before="240" w:after="240"/>
              <w:jc w:val="center"/>
              <w:rPr>
                <w:rFonts w:ascii="Tahoma" w:hAnsi="Tahoma" w:cs="Tahoma"/>
                <w:sz w:val="16"/>
              </w:rPr>
            </w:pPr>
          </w:p>
        </w:tc>
      </w:tr>
      <w:tr w:rsidR="00BC2D11" w14:paraId="7C606661" w14:textId="77777777" w:rsidTr="00055196">
        <w:tc>
          <w:tcPr>
            <w:tcW w:w="851" w:type="dxa"/>
            <w:tcBorders>
              <w:top w:val="single" w:sz="6" w:space="0" w:color="auto"/>
            </w:tcBorders>
            <w:shd w:val="pct5" w:color="auto" w:fill="FFFFFF"/>
          </w:tcPr>
          <w:p w14:paraId="6D89BAC2" w14:textId="77777777" w:rsidR="00BC2D11" w:rsidRDefault="00BC2D11" w:rsidP="00055196">
            <w:pPr>
              <w:spacing w:before="120" w:after="120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SP-Code</w:t>
            </w:r>
          </w:p>
        </w:tc>
        <w:tc>
          <w:tcPr>
            <w:tcW w:w="1701" w:type="dxa"/>
            <w:tcBorders>
              <w:top w:val="single" w:sz="6" w:space="0" w:color="auto"/>
            </w:tcBorders>
            <w:shd w:val="pct5" w:color="auto" w:fill="FFFFFF"/>
          </w:tcPr>
          <w:p w14:paraId="57CE83DC" w14:textId="77777777" w:rsidR="00BC2D11" w:rsidRDefault="00BC2D11" w:rsidP="00055196">
            <w:pPr>
              <w:spacing w:before="120" w:after="120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hase/Arbeits-</w:t>
            </w:r>
            <w:r>
              <w:rPr>
                <w:rFonts w:ascii="Tahoma" w:hAnsi="Tahoma" w:cs="Tahoma"/>
                <w:b/>
                <w:bCs/>
                <w:sz w:val="18"/>
              </w:rPr>
              <w:br/>
            </w:r>
            <w:proofErr w:type="spellStart"/>
            <w:r>
              <w:rPr>
                <w:rFonts w:ascii="Tahoma" w:hAnsi="Tahoma" w:cs="Tahoma"/>
                <w:b/>
                <w:bCs/>
                <w:sz w:val="18"/>
              </w:rPr>
              <w:t>paket</w:t>
            </w:r>
            <w:proofErr w:type="spellEnd"/>
          </w:p>
        </w:tc>
        <w:tc>
          <w:tcPr>
            <w:tcW w:w="1701" w:type="dxa"/>
            <w:gridSpan w:val="2"/>
            <w:tcBorders>
              <w:top w:val="single" w:sz="6" w:space="0" w:color="auto"/>
            </w:tcBorders>
            <w:shd w:val="pct5" w:color="auto" w:fill="FFFFFF"/>
          </w:tcPr>
          <w:p w14:paraId="28A5719B" w14:textId="77777777" w:rsidR="00BC2D11" w:rsidRPr="001F07C7" w:rsidRDefault="00BC2D11" w:rsidP="00055196">
            <w:pPr>
              <w:spacing w:before="120"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Ressourcen-</w:t>
            </w:r>
            <w:r>
              <w:rPr>
                <w:rFonts w:ascii="Tahoma" w:hAnsi="Tahoma" w:cs="Tahoma"/>
                <w:b/>
                <w:sz w:val="18"/>
                <w:szCs w:val="18"/>
              </w:rPr>
              <w:br/>
            </w:r>
            <w:proofErr w:type="spellStart"/>
            <w:r>
              <w:rPr>
                <w:rFonts w:ascii="Tahoma" w:hAnsi="Tahoma" w:cs="Tahoma"/>
                <w:b/>
                <w:sz w:val="18"/>
                <w:szCs w:val="18"/>
              </w:rPr>
              <w:t>art</w:t>
            </w:r>
            <w:proofErr w:type="spellEnd"/>
          </w:p>
        </w:tc>
        <w:tc>
          <w:tcPr>
            <w:tcW w:w="1417" w:type="dxa"/>
            <w:tcBorders>
              <w:top w:val="single" w:sz="6" w:space="0" w:color="auto"/>
            </w:tcBorders>
            <w:shd w:val="pct5" w:color="auto" w:fill="FFFFFF"/>
          </w:tcPr>
          <w:p w14:paraId="6E040340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Planmenge</w:t>
            </w:r>
            <w:r>
              <w:rPr>
                <w:rFonts w:ascii="Tahoma" w:hAnsi="Tahoma" w:cs="Tahoma"/>
                <w:b/>
                <w:bCs/>
                <w:sz w:val="18"/>
              </w:rPr>
              <w:br/>
              <w:t>in PT</w:t>
            </w:r>
          </w:p>
        </w:tc>
        <w:tc>
          <w:tcPr>
            <w:tcW w:w="1418" w:type="dxa"/>
            <w:tcBorders>
              <w:top w:val="single" w:sz="6" w:space="0" w:color="auto"/>
            </w:tcBorders>
            <w:shd w:val="pct5" w:color="auto" w:fill="FFFFFF"/>
          </w:tcPr>
          <w:p w14:paraId="2AFD9414" w14:textId="77777777" w:rsidR="00BC2D11" w:rsidRPr="001F07C7" w:rsidRDefault="00BC2D11" w:rsidP="00055196">
            <w:pPr>
              <w:spacing w:before="60" w:after="6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Adaptierte</w:t>
            </w:r>
            <w:r>
              <w:rPr>
                <w:rFonts w:ascii="Tahoma" w:hAnsi="Tahoma" w:cs="Tahoma"/>
                <w:b/>
                <w:sz w:val="18"/>
                <w:szCs w:val="18"/>
              </w:rPr>
              <w:br/>
              <w:t>Planmenge</w:t>
            </w:r>
            <w:r>
              <w:rPr>
                <w:rFonts w:ascii="Tahoma" w:hAnsi="Tahoma" w:cs="Tahoma"/>
                <w:b/>
                <w:sz w:val="18"/>
                <w:szCs w:val="18"/>
              </w:rPr>
              <w:br/>
              <w:t>in PT</w:t>
            </w:r>
          </w:p>
        </w:tc>
        <w:tc>
          <w:tcPr>
            <w:tcW w:w="1276" w:type="dxa"/>
            <w:shd w:val="clear" w:color="auto" w:fill="F3F3F3"/>
          </w:tcPr>
          <w:p w14:paraId="5D269769" w14:textId="77777777" w:rsidR="00BC2D11" w:rsidRPr="001F07C7" w:rsidRDefault="00BC2D11" w:rsidP="00055196">
            <w:pPr>
              <w:spacing w:before="120"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proofErr w:type="spellStart"/>
            <w:r>
              <w:rPr>
                <w:rFonts w:ascii="Tahoma" w:hAnsi="Tahoma" w:cs="Tahoma"/>
                <w:b/>
                <w:sz w:val="18"/>
                <w:szCs w:val="18"/>
              </w:rPr>
              <w:t>Istmenge</w:t>
            </w:r>
            <w:proofErr w:type="spellEnd"/>
            <w:r>
              <w:rPr>
                <w:rFonts w:ascii="Tahoma" w:hAnsi="Tahoma" w:cs="Tahoma"/>
                <w:b/>
                <w:sz w:val="18"/>
                <w:szCs w:val="18"/>
              </w:rPr>
              <w:br/>
            </w:r>
            <w:r w:rsidRPr="001F07C7">
              <w:rPr>
                <w:rFonts w:ascii="Tahoma" w:hAnsi="Tahoma" w:cs="Tahoma"/>
                <w:b/>
                <w:sz w:val="18"/>
                <w:szCs w:val="18"/>
              </w:rPr>
              <w:t xml:space="preserve">in </w:t>
            </w:r>
            <w:r>
              <w:rPr>
                <w:rFonts w:ascii="Tahoma" w:hAnsi="Tahoma" w:cs="Tahoma"/>
                <w:b/>
                <w:sz w:val="18"/>
                <w:szCs w:val="18"/>
              </w:rPr>
              <w:t>PT</w:t>
            </w:r>
          </w:p>
        </w:tc>
        <w:tc>
          <w:tcPr>
            <w:tcW w:w="1701" w:type="dxa"/>
            <w:shd w:val="clear" w:color="auto" w:fill="F3F3F3"/>
          </w:tcPr>
          <w:p w14:paraId="2C8B7050" w14:textId="77777777" w:rsidR="00BC2D11" w:rsidRPr="001F07C7" w:rsidRDefault="00BC2D11" w:rsidP="00055196">
            <w:pPr>
              <w:spacing w:before="120" w:after="120"/>
              <w:jc w:val="center"/>
              <w:rPr>
                <w:rFonts w:ascii="Tahoma" w:hAnsi="Tahoma" w:cs="Tahoma"/>
                <w:b/>
                <w:sz w:val="18"/>
                <w:szCs w:val="18"/>
              </w:rPr>
            </w:pPr>
            <w:r>
              <w:rPr>
                <w:rFonts w:ascii="Tahoma" w:hAnsi="Tahoma" w:cs="Tahoma"/>
                <w:b/>
                <w:sz w:val="18"/>
                <w:szCs w:val="18"/>
              </w:rPr>
              <w:t>Abweichung</w:t>
            </w:r>
            <w:r>
              <w:rPr>
                <w:rFonts w:ascii="Tahoma" w:hAnsi="Tahoma" w:cs="Tahoma"/>
                <w:b/>
                <w:sz w:val="18"/>
                <w:szCs w:val="18"/>
              </w:rPr>
              <w:br/>
              <w:t>in PT</w:t>
            </w:r>
          </w:p>
        </w:tc>
      </w:tr>
      <w:tr w:rsidR="00BC2D11" w14:paraId="37A5A9AF" w14:textId="77777777" w:rsidTr="00055196">
        <w:tc>
          <w:tcPr>
            <w:tcW w:w="851" w:type="dxa"/>
          </w:tcPr>
          <w:p w14:paraId="194495B8" w14:textId="77777777" w:rsidR="00BC2D11" w:rsidRDefault="00BC2D11" w:rsidP="00055196">
            <w:pPr>
              <w:pStyle w:val="Header"/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.1</w:t>
            </w:r>
          </w:p>
        </w:tc>
        <w:tc>
          <w:tcPr>
            <w:tcW w:w="1701" w:type="dxa"/>
          </w:tcPr>
          <w:p w14:paraId="77307EB2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A92469">
              <w:rPr>
                <w:rFonts w:ascii="Tahoma" w:hAnsi="Tahoma" w:cs="Tahoma"/>
                <w:sz w:val="16"/>
              </w:rPr>
              <w:t>Projektstart</w:t>
            </w:r>
          </w:p>
        </w:tc>
        <w:tc>
          <w:tcPr>
            <w:tcW w:w="1701" w:type="dxa"/>
            <w:gridSpan w:val="2"/>
          </w:tcPr>
          <w:p w14:paraId="1A795E1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3D1C444B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4 PT</w:t>
            </w:r>
          </w:p>
        </w:tc>
        <w:tc>
          <w:tcPr>
            <w:tcW w:w="1418" w:type="dxa"/>
          </w:tcPr>
          <w:p w14:paraId="0074CF36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1 PT</w:t>
            </w:r>
          </w:p>
        </w:tc>
        <w:tc>
          <w:tcPr>
            <w:tcW w:w="1276" w:type="dxa"/>
          </w:tcPr>
          <w:p w14:paraId="1C3DF58E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3 PT</w:t>
            </w:r>
          </w:p>
        </w:tc>
        <w:tc>
          <w:tcPr>
            <w:tcW w:w="1701" w:type="dxa"/>
          </w:tcPr>
          <w:p w14:paraId="1001FF23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 PT</w:t>
            </w:r>
          </w:p>
        </w:tc>
      </w:tr>
      <w:tr w:rsidR="00BC2D11" w14:paraId="39D2D19D" w14:textId="77777777" w:rsidTr="00055196">
        <w:tc>
          <w:tcPr>
            <w:tcW w:w="851" w:type="dxa"/>
          </w:tcPr>
          <w:p w14:paraId="696B771A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.2</w:t>
            </w:r>
          </w:p>
        </w:tc>
        <w:tc>
          <w:tcPr>
            <w:tcW w:w="1701" w:type="dxa"/>
          </w:tcPr>
          <w:p w14:paraId="5AC4FE67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A92469">
              <w:rPr>
                <w:rFonts w:ascii="Tahoma" w:hAnsi="Tahoma" w:cs="Tahoma"/>
                <w:sz w:val="16"/>
              </w:rPr>
              <w:t>Projektkoordination</w:t>
            </w:r>
          </w:p>
        </w:tc>
        <w:tc>
          <w:tcPr>
            <w:tcW w:w="1701" w:type="dxa"/>
            <w:gridSpan w:val="2"/>
          </w:tcPr>
          <w:p w14:paraId="5260AD14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61DCB52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 PT</w:t>
            </w:r>
          </w:p>
        </w:tc>
        <w:tc>
          <w:tcPr>
            <w:tcW w:w="1418" w:type="dxa"/>
          </w:tcPr>
          <w:p w14:paraId="6B1F622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 PT</w:t>
            </w:r>
          </w:p>
        </w:tc>
        <w:tc>
          <w:tcPr>
            <w:tcW w:w="1276" w:type="dxa"/>
          </w:tcPr>
          <w:p w14:paraId="2E064897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 PT</w:t>
            </w:r>
          </w:p>
        </w:tc>
        <w:tc>
          <w:tcPr>
            <w:tcW w:w="1701" w:type="dxa"/>
          </w:tcPr>
          <w:p w14:paraId="421BA697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 PT</w:t>
            </w:r>
          </w:p>
        </w:tc>
      </w:tr>
      <w:tr w:rsidR="00BC2D11" w14:paraId="52A05E75" w14:textId="77777777" w:rsidTr="00055196">
        <w:tc>
          <w:tcPr>
            <w:tcW w:w="851" w:type="dxa"/>
          </w:tcPr>
          <w:p w14:paraId="67C036F2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.3</w:t>
            </w:r>
          </w:p>
        </w:tc>
        <w:tc>
          <w:tcPr>
            <w:tcW w:w="1701" w:type="dxa"/>
          </w:tcPr>
          <w:p w14:paraId="5408C39F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226570">
              <w:rPr>
                <w:rFonts w:ascii="Tahoma" w:hAnsi="Tahoma" w:cs="Tahoma"/>
                <w:sz w:val="16"/>
              </w:rPr>
              <w:t>Projektcontrolling</w:t>
            </w:r>
          </w:p>
        </w:tc>
        <w:tc>
          <w:tcPr>
            <w:tcW w:w="1701" w:type="dxa"/>
            <w:gridSpan w:val="2"/>
          </w:tcPr>
          <w:p w14:paraId="6F457F34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582DE2E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 PT</w:t>
            </w:r>
          </w:p>
        </w:tc>
        <w:tc>
          <w:tcPr>
            <w:tcW w:w="1418" w:type="dxa"/>
          </w:tcPr>
          <w:p w14:paraId="736793CF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 PT</w:t>
            </w:r>
          </w:p>
        </w:tc>
        <w:tc>
          <w:tcPr>
            <w:tcW w:w="1276" w:type="dxa"/>
          </w:tcPr>
          <w:p w14:paraId="679E53BF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 PT</w:t>
            </w:r>
          </w:p>
        </w:tc>
        <w:tc>
          <w:tcPr>
            <w:tcW w:w="1701" w:type="dxa"/>
          </w:tcPr>
          <w:p w14:paraId="3FFFC7CA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 PT</w:t>
            </w:r>
          </w:p>
        </w:tc>
      </w:tr>
      <w:tr w:rsidR="00BC2D11" w14:paraId="29041C29" w14:textId="77777777" w:rsidTr="00055196">
        <w:tc>
          <w:tcPr>
            <w:tcW w:w="851" w:type="dxa"/>
          </w:tcPr>
          <w:p w14:paraId="6D5492AE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.1</w:t>
            </w:r>
          </w:p>
        </w:tc>
        <w:tc>
          <w:tcPr>
            <w:tcW w:w="1701" w:type="dxa"/>
          </w:tcPr>
          <w:p w14:paraId="608C17CB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226570">
              <w:rPr>
                <w:rFonts w:ascii="Tahoma" w:hAnsi="Tahoma" w:cs="Tahoma"/>
                <w:sz w:val="16"/>
              </w:rPr>
              <w:t>Erstellung User Storys</w:t>
            </w:r>
          </w:p>
        </w:tc>
        <w:tc>
          <w:tcPr>
            <w:tcW w:w="1701" w:type="dxa"/>
            <w:gridSpan w:val="2"/>
          </w:tcPr>
          <w:p w14:paraId="7979A6E0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4B03E14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 PT</w:t>
            </w:r>
          </w:p>
        </w:tc>
        <w:tc>
          <w:tcPr>
            <w:tcW w:w="1418" w:type="dxa"/>
          </w:tcPr>
          <w:p w14:paraId="6EE71F9C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 PT</w:t>
            </w:r>
          </w:p>
        </w:tc>
        <w:tc>
          <w:tcPr>
            <w:tcW w:w="1276" w:type="dxa"/>
          </w:tcPr>
          <w:p w14:paraId="33B49F4E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 PT</w:t>
            </w:r>
          </w:p>
        </w:tc>
        <w:tc>
          <w:tcPr>
            <w:tcW w:w="1701" w:type="dxa"/>
          </w:tcPr>
          <w:p w14:paraId="33504216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 PT</w:t>
            </w:r>
          </w:p>
        </w:tc>
      </w:tr>
      <w:tr w:rsidR="00BC2D11" w14:paraId="6D5C25B1" w14:textId="77777777" w:rsidTr="00055196">
        <w:tc>
          <w:tcPr>
            <w:tcW w:w="851" w:type="dxa"/>
          </w:tcPr>
          <w:p w14:paraId="1DB92664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.2</w:t>
            </w:r>
          </w:p>
        </w:tc>
        <w:tc>
          <w:tcPr>
            <w:tcW w:w="1701" w:type="dxa"/>
          </w:tcPr>
          <w:p w14:paraId="63028778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226570">
              <w:rPr>
                <w:rFonts w:ascii="Tahoma" w:hAnsi="Tahoma" w:cs="Tahoma"/>
                <w:sz w:val="16"/>
              </w:rPr>
              <w:t>Erstellung Lastenheft</w:t>
            </w:r>
          </w:p>
        </w:tc>
        <w:tc>
          <w:tcPr>
            <w:tcW w:w="1701" w:type="dxa"/>
            <w:gridSpan w:val="2"/>
          </w:tcPr>
          <w:p w14:paraId="7313E8D2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5DD7C583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0 PT</w:t>
            </w:r>
          </w:p>
        </w:tc>
        <w:tc>
          <w:tcPr>
            <w:tcW w:w="1418" w:type="dxa"/>
          </w:tcPr>
          <w:p w14:paraId="39C10AEE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0 PT</w:t>
            </w:r>
          </w:p>
        </w:tc>
        <w:tc>
          <w:tcPr>
            <w:tcW w:w="1276" w:type="dxa"/>
          </w:tcPr>
          <w:p w14:paraId="3DCD2C38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0 PT</w:t>
            </w:r>
          </w:p>
        </w:tc>
        <w:tc>
          <w:tcPr>
            <w:tcW w:w="1701" w:type="dxa"/>
          </w:tcPr>
          <w:p w14:paraId="03263F6F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 PT</w:t>
            </w:r>
          </w:p>
        </w:tc>
      </w:tr>
      <w:tr w:rsidR="00BC2D11" w14:paraId="23ECB737" w14:textId="77777777" w:rsidTr="00055196">
        <w:tc>
          <w:tcPr>
            <w:tcW w:w="851" w:type="dxa"/>
          </w:tcPr>
          <w:p w14:paraId="031EE321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.3</w:t>
            </w:r>
          </w:p>
        </w:tc>
        <w:tc>
          <w:tcPr>
            <w:tcW w:w="1701" w:type="dxa"/>
          </w:tcPr>
          <w:p w14:paraId="52FC1BB7" w14:textId="77777777" w:rsidR="00BC2D11" w:rsidRPr="00226570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226570">
              <w:rPr>
                <w:rFonts w:ascii="Tahoma" w:hAnsi="Tahoma" w:cs="Tahoma"/>
                <w:sz w:val="16"/>
              </w:rPr>
              <w:t>Besprechung</w:t>
            </w:r>
          </w:p>
          <w:p w14:paraId="2CC01433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226570">
              <w:rPr>
                <w:rFonts w:ascii="Tahoma" w:hAnsi="Tahoma" w:cs="Tahoma"/>
                <w:sz w:val="16"/>
              </w:rPr>
              <w:t>Taskmanagement</w:t>
            </w:r>
          </w:p>
        </w:tc>
        <w:tc>
          <w:tcPr>
            <w:tcW w:w="1701" w:type="dxa"/>
            <w:gridSpan w:val="2"/>
          </w:tcPr>
          <w:p w14:paraId="5FD3B567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57E31831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 PT</w:t>
            </w:r>
          </w:p>
        </w:tc>
        <w:tc>
          <w:tcPr>
            <w:tcW w:w="1418" w:type="dxa"/>
          </w:tcPr>
          <w:p w14:paraId="3E23FF98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 PT</w:t>
            </w:r>
          </w:p>
        </w:tc>
        <w:tc>
          <w:tcPr>
            <w:tcW w:w="1276" w:type="dxa"/>
          </w:tcPr>
          <w:p w14:paraId="0611445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 PT</w:t>
            </w:r>
          </w:p>
        </w:tc>
        <w:tc>
          <w:tcPr>
            <w:tcW w:w="1701" w:type="dxa"/>
          </w:tcPr>
          <w:p w14:paraId="5F78449A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 PT</w:t>
            </w:r>
          </w:p>
        </w:tc>
      </w:tr>
      <w:tr w:rsidR="00BC2D11" w14:paraId="7C07D603" w14:textId="77777777" w:rsidTr="00055196">
        <w:tc>
          <w:tcPr>
            <w:tcW w:w="851" w:type="dxa"/>
          </w:tcPr>
          <w:p w14:paraId="4B3D88B4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.4</w:t>
            </w:r>
          </w:p>
        </w:tc>
        <w:tc>
          <w:tcPr>
            <w:tcW w:w="1701" w:type="dxa"/>
          </w:tcPr>
          <w:p w14:paraId="12B2456C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584472">
              <w:rPr>
                <w:rFonts w:ascii="Tahoma" w:hAnsi="Tahoma" w:cs="Tahoma"/>
                <w:sz w:val="16"/>
              </w:rPr>
              <w:t>GUI Layouten</w:t>
            </w:r>
          </w:p>
        </w:tc>
        <w:tc>
          <w:tcPr>
            <w:tcW w:w="1701" w:type="dxa"/>
            <w:gridSpan w:val="2"/>
          </w:tcPr>
          <w:p w14:paraId="5C1E0684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06ECDE55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 PT</w:t>
            </w:r>
          </w:p>
        </w:tc>
        <w:tc>
          <w:tcPr>
            <w:tcW w:w="1418" w:type="dxa"/>
          </w:tcPr>
          <w:p w14:paraId="481A1754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4 PT</w:t>
            </w:r>
          </w:p>
        </w:tc>
        <w:tc>
          <w:tcPr>
            <w:tcW w:w="1276" w:type="dxa"/>
          </w:tcPr>
          <w:p w14:paraId="2BFDD10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 PT</w:t>
            </w:r>
          </w:p>
        </w:tc>
        <w:tc>
          <w:tcPr>
            <w:tcW w:w="1701" w:type="dxa"/>
          </w:tcPr>
          <w:p w14:paraId="4349A9E7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 PT</w:t>
            </w:r>
          </w:p>
        </w:tc>
      </w:tr>
      <w:tr w:rsidR="00BC2D11" w14:paraId="0D986C9F" w14:textId="77777777" w:rsidTr="00055196">
        <w:tc>
          <w:tcPr>
            <w:tcW w:w="851" w:type="dxa"/>
          </w:tcPr>
          <w:p w14:paraId="53AA1BC9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.1</w:t>
            </w:r>
          </w:p>
        </w:tc>
        <w:tc>
          <w:tcPr>
            <w:tcW w:w="1701" w:type="dxa"/>
          </w:tcPr>
          <w:p w14:paraId="3FF8E109" w14:textId="77777777" w:rsidR="00BC2D11" w:rsidRPr="00584472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584472">
              <w:rPr>
                <w:rFonts w:ascii="Tahoma" w:hAnsi="Tahoma" w:cs="Tahoma"/>
                <w:sz w:val="16"/>
              </w:rPr>
              <w:t>Planung</w:t>
            </w:r>
          </w:p>
          <w:p w14:paraId="49DDE924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584472">
              <w:rPr>
                <w:rFonts w:ascii="Tahoma" w:hAnsi="Tahoma" w:cs="Tahoma"/>
                <w:sz w:val="16"/>
              </w:rPr>
              <w:t>Technologie Stack</w:t>
            </w:r>
          </w:p>
        </w:tc>
        <w:tc>
          <w:tcPr>
            <w:tcW w:w="1701" w:type="dxa"/>
            <w:gridSpan w:val="2"/>
          </w:tcPr>
          <w:p w14:paraId="6145DFDF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50AA4707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 PT</w:t>
            </w:r>
          </w:p>
        </w:tc>
        <w:tc>
          <w:tcPr>
            <w:tcW w:w="1418" w:type="dxa"/>
          </w:tcPr>
          <w:p w14:paraId="2F73A94B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 PT</w:t>
            </w:r>
          </w:p>
        </w:tc>
        <w:tc>
          <w:tcPr>
            <w:tcW w:w="1276" w:type="dxa"/>
          </w:tcPr>
          <w:p w14:paraId="03325C3F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 PT</w:t>
            </w:r>
          </w:p>
        </w:tc>
        <w:tc>
          <w:tcPr>
            <w:tcW w:w="1701" w:type="dxa"/>
          </w:tcPr>
          <w:p w14:paraId="3E0980A1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 PT</w:t>
            </w:r>
          </w:p>
        </w:tc>
      </w:tr>
      <w:tr w:rsidR="00BC2D11" w14:paraId="6EBEADA4" w14:textId="77777777" w:rsidTr="00055196">
        <w:tc>
          <w:tcPr>
            <w:tcW w:w="851" w:type="dxa"/>
          </w:tcPr>
          <w:p w14:paraId="2B8BC8DC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4.1</w:t>
            </w:r>
          </w:p>
        </w:tc>
        <w:tc>
          <w:tcPr>
            <w:tcW w:w="1701" w:type="dxa"/>
          </w:tcPr>
          <w:p w14:paraId="2CA56322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306A44">
              <w:rPr>
                <w:rFonts w:ascii="Tahoma" w:hAnsi="Tahoma" w:cs="Tahoma"/>
                <w:sz w:val="16"/>
              </w:rPr>
              <w:t>Erstellung Datenbank</w:t>
            </w:r>
          </w:p>
        </w:tc>
        <w:tc>
          <w:tcPr>
            <w:tcW w:w="1701" w:type="dxa"/>
            <w:gridSpan w:val="2"/>
          </w:tcPr>
          <w:p w14:paraId="5FD8E691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1F123300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 PT</w:t>
            </w:r>
          </w:p>
        </w:tc>
        <w:tc>
          <w:tcPr>
            <w:tcW w:w="1418" w:type="dxa"/>
          </w:tcPr>
          <w:p w14:paraId="183B572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 PT</w:t>
            </w:r>
          </w:p>
        </w:tc>
        <w:tc>
          <w:tcPr>
            <w:tcW w:w="1276" w:type="dxa"/>
          </w:tcPr>
          <w:p w14:paraId="378C1A76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7 PT</w:t>
            </w:r>
          </w:p>
        </w:tc>
        <w:tc>
          <w:tcPr>
            <w:tcW w:w="1701" w:type="dxa"/>
          </w:tcPr>
          <w:p w14:paraId="14DFF4CA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 PT</w:t>
            </w:r>
          </w:p>
        </w:tc>
      </w:tr>
      <w:tr w:rsidR="00BC2D11" w14:paraId="5C339DCE" w14:textId="77777777" w:rsidTr="00055196">
        <w:tc>
          <w:tcPr>
            <w:tcW w:w="851" w:type="dxa"/>
          </w:tcPr>
          <w:p w14:paraId="241858A0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4.2</w:t>
            </w:r>
          </w:p>
        </w:tc>
        <w:tc>
          <w:tcPr>
            <w:tcW w:w="1701" w:type="dxa"/>
          </w:tcPr>
          <w:p w14:paraId="550CC944" w14:textId="77777777" w:rsidR="00BC2D11" w:rsidRDefault="00BC2D11" w:rsidP="00055196">
            <w:pPr>
              <w:pStyle w:val="Header"/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306A44">
              <w:rPr>
                <w:rFonts w:ascii="Tahoma" w:hAnsi="Tahoma" w:cs="Tahoma"/>
                <w:sz w:val="16"/>
              </w:rPr>
              <w:t>Einrichtung Azure</w:t>
            </w:r>
          </w:p>
        </w:tc>
        <w:tc>
          <w:tcPr>
            <w:tcW w:w="1701" w:type="dxa"/>
            <w:gridSpan w:val="2"/>
          </w:tcPr>
          <w:p w14:paraId="6692190E" w14:textId="77777777" w:rsidR="00BC2D11" w:rsidRDefault="00BC2D11" w:rsidP="00055196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0DD828BF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 PT</w:t>
            </w:r>
          </w:p>
        </w:tc>
        <w:tc>
          <w:tcPr>
            <w:tcW w:w="1418" w:type="dxa"/>
          </w:tcPr>
          <w:p w14:paraId="389FE820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 PT</w:t>
            </w:r>
          </w:p>
        </w:tc>
        <w:tc>
          <w:tcPr>
            <w:tcW w:w="1276" w:type="dxa"/>
          </w:tcPr>
          <w:p w14:paraId="6998EB10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 xml:space="preserve">1 PT </w:t>
            </w:r>
          </w:p>
        </w:tc>
        <w:tc>
          <w:tcPr>
            <w:tcW w:w="1701" w:type="dxa"/>
          </w:tcPr>
          <w:p w14:paraId="2A7EC40B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 PT</w:t>
            </w:r>
          </w:p>
        </w:tc>
      </w:tr>
      <w:tr w:rsidR="00BC2D11" w14:paraId="024DD5A8" w14:textId="77777777" w:rsidTr="00055196">
        <w:tc>
          <w:tcPr>
            <w:tcW w:w="851" w:type="dxa"/>
          </w:tcPr>
          <w:p w14:paraId="4339D070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4.3</w:t>
            </w:r>
          </w:p>
        </w:tc>
        <w:tc>
          <w:tcPr>
            <w:tcW w:w="1701" w:type="dxa"/>
          </w:tcPr>
          <w:p w14:paraId="1BFE220B" w14:textId="77777777" w:rsidR="00BC2D11" w:rsidRDefault="00BC2D11" w:rsidP="00055196">
            <w:pPr>
              <w:pStyle w:val="Header"/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306A44">
              <w:rPr>
                <w:rFonts w:ascii="Tahoma" w:hAnsi="Tahoma" w:cs="Tahoma"/>
                <w:sz w:val="16"/>
              </w:rPr>
              <w:t>Programmierung Backend Services</w:t>
            </w:r>
          </w:p>
        </w:tc>
        <w:tc>
          <w:tcPr>
            <w:tcW w:w="1701" w:type="dxa"/>
            <w:gridSpan w:val="2"/>
          </w:tcPr>
          <w:p w14:paraId="7F6CD32A" w14:textId="77777777" w:rsidR="00BC2D11" w:rsidRDefault="00BC2D11" w:rsidP="00055196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0CEDE3E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0 PT</w:t>
            </w:r>
          </w:p>
        </w:tc>
        <w:tc>
          <w:tcPr>
            <w:tcW w:w="1418" w:type="dxa"/>
          </w:tcPr>
          <w:p w14:paraId="1D4DC3B5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0 PT</w:t>
            </w:r>
          </w:p>
        </w:tc>
        <w:tc>
          <w:tcPr>
            <w:tcW w:w="1276" w:type="dxa"/>
          </w:tcPr>
          <w:p w14:paraId="4B59AA9B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0 PT</w:t>
            </w:r>
          </w:p>
        </w:tc>
        <w:tc>
          <w:tcPr>
            <w:tcW w:w="1701" w:type="dxa"/>
          </w:tcPr>
          <w:p w14:paraId="49F2CA75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 PT</w:t>
            </w:r>
          </w:p>
        </w:tc>
      </w:tr>
      <w:tr w:rsidR="00BC2D11" w14:paraId="34C0250A" w14:textId="77777777" w:rsidTr="00055196">
        <w:tc>
          <w:tcPr>
            <w:tcW w:w="851" w:type="dxa"/>
          </w:tcPr>
          <w:p w14:paraId="7F0A37C3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4.4</w:t>
            </w:r>
          </w:p>
        </w:tc>
        <w:tc>
          <w:tcPr>
            <w:tcW w:w="1701" w:type="dxa"/>
          </w:tcPr>
          <w:p w14:paraId="460A3AB7" w14:textId="77777777" w:rsidR="00BC2D11" w:rsidRPr="00306A44" w:rsidRDefault="00BC2D11" w:rsidP="00055196">
            <w:pPr>
              <w:pStyle w:val="Header"/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306A44">
              <w:rPr>
                <w:rFonts w:ascii="Tahoma" w:hAnsi="Tahoma" w:cs="Tahoma"/>
                <w:sz w:val="16"/>
              </w:rPr>
              <w:t>Programmierung</w:t>
            </w:r>
          </w:p>
          <w:p w14:paraId="117B473D" w14:textId="77777777" w:rsidR="00BC2D11" w:rsidRDefault="00BC2D11" w:rsidP="00055196">
            <w:pPr>
              <w:pStyle w:val="Header"/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306A44">
              <w:rPr>
                <w:rFonts w:ascii="Tahoma" w:hAnsi="Tahoma" w:cs="Tahoma"/>
                <w:sz w:val="16"/>
              </w:rPr>
              <w:t>GUI Funktionen</w:t>
            </w:r>
          </w:p>
        </w:tc>
        <w:tc>
          <w:tcPr>
            <w:tcW w:w="1701" w:type="dxa"/>
            <w:gridSpan w:val="2"/>
          </w:tcPr>
          <w:p w14:paraId="4168B0F3" w14:textId="77777777" w:rsidR="00BC2D11" w:rsidRDefault="00BC2D11" w:rsidP="00055196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6859202F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0 PT</w:t>
            </w:r>
          </w:p>
        </w:tc>
        <w:tc>
          <w:tcPr>
            <w:tcW w:w="1418" w:type="dxa"/>
          </w:tcPr>
          <w:p w14:paraId="3E3496F9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5 PT</w:t>
            </w:r>
          </w:p>
        </w:tc>
        <w:tc>
          <w:tcPr>
            <w:tcW w:w="1276" w:type="dxa"/>
          </w:tcPr>
          <w:p w14:paraId="02909784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7 PT</w:t>
            </w:r>
          </w:p>
        </w:tc>
        <w:tc>
          <w:tcPr>
            <w:tcW w:w="1701" w:type="dxa"/>
          </w:tcPr>
          <w:p w14:paraId="00115A41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2 PT</w:t>
            </w:r>
          </w:p>
        </w:tc>
      </w:tr>
      <w:tr w:rsidR="00BC2D11" w14:paraId="7E278081" w14:textId="77777777" w:rsidTr="00055196">
        <w:tc>
          <w:tcPr>
            <w:tcW w:w="851" w:type="dxa"/>
          </w:tcPr>
          <w:p w14:paraId="4A59CEA9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.1</w:t>
            </w:r>
          </w:p>
        </w:tc>
        <w:tc>
          <w:tcPr>
            <w:tcW w:w="1701" w:type="dxa"/>
          </w:tcPr>
          <w:p w14:paraId="725A170D" w14:textId="77777777" w:rsidR="00BC2D11" w:rsidRPr="00306A44" w:rsidRDefault="00BC2D11" w:rsidP="00055196">
            <w:pPr>
              <w:pStyle w:val="Header"/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306A44">
              <w:rPr>
                <w:rFonts w:ascii="Tahoma" w:hAnsi="Tahoma" w:cs="Tahoma"/>
                <w:sz w:val="16"/>
              </w:rPr>
              <w:t>Unit Test</w:t>
            </w:r>
          </w:p>
        </w:tc>
        <w:tc>
          <w:tcPr>
            <w:tcW w:w="1701" w:type="dxa"/>
            <w:gridSpan w:val="2"/>
          </w:tcPr>
          <w:p w14:paraId="0533343A" w14:textId="77777777" w:rsidR="00BC2D11" w:rsidRDefault="00BC2D11" w:rsidP="00055196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18675B22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8 PT</w:t>
            </w:r>
          </w:p>
        </w:tc>
        <w:tc>
          <w:tcPr>
            <w:tcW w:w="1418" w:type="dxa"/>
          </w:tcPr>
          <w:p w14:paraId="501FD475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1 PT</w:t>
            </w:r>
          </w:p>
        </w:tc>
        <w:tc>
          <w:tcPr>
            <w:tcW w:w="1276" w:type="dxa"/>
          </w:tcPr>
          <w:p w14:paraId="702673A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2 PT</w:t>
            </w:r>
          </w:p>
        </w:tc>
        <w:tc>
          <w:tcPr>
            <w:tcW w:w="1701" w:type="dxa"/>
          </w:tcPr>
          <w:p w14:paraId="0E30B8A0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 PT</w:t>
            </w:r>
          </w:p>
        </w:tc>
      </w:tr>
      <w:tr w:rsidR="00BC2D11" w14:paraId="40E7DF12" w14:textId="77777777" w:rsidTr="00055196">
        <w:tc>
          <w:tcPr>
            <w:tcW w:w="851" w:type="dxa"/>
          </w:tcPr>
          <w:p w14:paraId="4C79BF69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.2</w:t>
            </w:r>
          </w:p>
        </w:tc>
        <w:tc>
          <w:tcPr>
            <w:tcW w:w="1701" w:type="dxa"/>
          </w:tcPr>
          <w:p w14:paraId="75B1045F" w14:textId="77777777" w:rsidR="00BC2D11" w:rsidRPr="00306A44" w:rsidRDefault="00BC2D11" w:rsidP="00055196">
            <w:pPr>
              <w:pStyle w:val="Header"/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306A44">
              <w:rPr>
                <w:rFonts w:ascii="Tahoma" w:hAnsi="Tahoma" w:cs="Tahoma"/>
                <w:sz w:val="16"/>
              </w:rPr>
              <w:t>Integration Test</w:t>
            </w:r>
          </w:p>
        </w:tc>
        <w:tc>
          <w:tcPr>
            <w:tcW w:w="1701" w:type="dxa"/>
            <w:gridSpan w:val="2"/>
          </w:tcPr>
          <w:p w14:paraId="23019990" w14:textId="77777777" w:rsidR="00BC2D11" w:rsidRDefault="00BC2D11" w:rsidP="00055196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0F6CF644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7 PT</w:t>
            </w:r>
          </w:p>
        </w:tc>
        <w:tc>
          <w:tcPr>
            <w:tcW w:w="1418" w:type="dxa"/>
          </w:tcPr>
          <w:p w14:paraId="62305715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7 PT</w:t>
            </w:r>
          </w:p>
        </w:tc>
        <w:tc>
          <w:tcPr>
            <w:tcW w:w="1276" w:type="dxa"/>
          </w:tcPr>
          <w:p w14:paraId="7389AC4C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7 PT</w:t>
            </w:r>
          </w:p>
        </w:tc>
        <w:tc>
          <w:tcPr>
            <w:tcW w:w="1701" w:type="dxa"/>
          </w:tcPr>
          <w:p w14:paraId="03A3E07D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0 PT</w:t>
            </w:r>
          </w:p>
        </w:tc>
      </w:tr>
      <w:tr w:rsidR="00BC2D11" w14:paraId="4EB04D84" w14:textId="77777777" w:rsidTr="00055196">
        <w:tc>
          <w:tcPr>
            <w:tcW w:w="851" w:type="dxa"/>
          </w:tcPr>
          <w:p w14:paraId="1A659034" w14:textId="77777777" w:rsidR="00BC2D11" w:rsidRDefault="00BC2D11" w:rsidP="00055196">
            <w:pPr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5.3</w:t>
            </w:r>
          </w:p>
        </w:tc>
        <w:tc>
          <w:tcPr>
            <w:tcW w:w="1701" w:type="dxa"/>
          </w:tcPr>
          <w:p w14:paraId="4559EC7D" w14:textId="77777777" w:rsidR="00BC2D11" w:rsidRPr="00306A44" w:rsidRDefault="00BC2D11" w:rsidP="00055196">
            <w:pPr>
              <w:pStyle w:val="Header"/>
              <w:spacing w:before="60" w:after="60"/>
              <w:jc w:val="left"/>
              <w:rPr>
                <w:rFonts w:ascii="Tahoma" w:hAnsi="Tahoma" w:cs="Tahoma"/>
                <w:sz w:val="16"/>
              </w:rPr>
            </w:pPr>
            <w:r w:rsidRPr="00306A44">
              <w:rPr>
                <w:rFonts w:ascii="Tahoma" w:hAnsi="Tahoma" w:cs="Tahoma"/>
                <w:sz w:val="16"/>
              </w:rPr>
              <w:t>Regression Test</w:t>
            </w:r>
          </w:p>
        </w:tc>
        <w:tc>
          <w:tcPr>
            <w:tcW w:w="1701" w:type="dxa"/>
            <w:gridSpan w:val="2"/>
          </w:tcPr>
          <w:p w14:paraId="25D249D5" w14:textId="77777777" w:rsidR="00BC2D11" w:rsidRDefault="00BC2D11" w:rsidP="00055196">
            <w:pPr>
              <w:spacing w:before="60" w:after="60"/>
              <w:jc w:val="center"/>
              <w:rPr>
                <w:rFonts w:ascii="Tahoma" w:hAnsi="Tahoma" w:cs="Tahoma"/>
                <w:sz w:val="16"/>
              </w:rPr>
            </w:pPr>
          </w:p>
        </w:tc>
        <w:tc>
          <w:tcPr>
            <w:tcW w:w="1417" w:type="dxa"/>
          </w:tcPr>
          <w:p w14:paraId="0F6742BA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 PT</w:t>
            </w:r>
          </w:p>
        </w:tc>
        <w:tc>
          <w:tcPr>
            <w:tcW w:w="1418" w:type="dxa"/>
          </w:tcPr>
          <w:p w14:paraId="0777A4F4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3 PT</w:t>
            </w:r>
          </w:p>
        </w:tc>
        <w:tc>
          <w:tcPr>
            <w:tcW w:w="1276" w:type="dxa"/>
          </w:tcPr>
          <w:p w14:paraId="13FFCDC7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4 PT</w:t>
            </w:r>
          </w:p>
        </w:tc>
        <w:tc>
          <w:tcPr>
            <w:tcW w:w="1701" w:type="dxa"/>
          </w:tcPr>
          <w:p w14:paraId="57861A6B" w14:textId="77777777" w:rsidR="00BC2D11" w:rsidRDefault="00BC2D11" w:rsidP="00055196">
            <w:pPr>
              <w:spacing w:before="120" w:after="120"/>
              <w:jc w:val="center"/>
              <w:rPr>
                <w:rFonts w:ascii="Tahoma" w:hAnsi="Tahoma" w:cs="Tahoma"/>
                <w:sz w:val="16"/>
              </w:rPr>
            </w:pPr>
            <w:r>
              <w:rPr>
                <w:rFonts w:ascii="Tahoma" w:hAnsi="Tahoma" w:cs="Tahoma"/>
                <w:sz w:val="16"/>
              </w:rPr>
              <w:t>1 PT</w:t>
            </w:r>
          </w:p>
        </w:tc>
      </w:tr>
    </w:tbl>
    <w:p w14:paraId="5C9AA834" w14:textId="77777777" w:rsidR="00BC2D11" w:rsidRDefault="00BC2D11" w:rsidP="00BC2D11">
      <w:pPr>
        <w:rPr>
          <w:rFonts w:ascii="Tahoma" w:hAnsi="Tahoma" w:cs="Tahoma"/>
        </w:rPr>
      </w:pPr>
    </w:p>
    <w:p w14:paraId="3433B845" w14:textId="77777777" w:rsidR="00BC2D11" w:rsidRPr="00D25B89" w:rsidRDefault="00BC2D11" w:rsidP="00BC2D11">
      <w:pPr>
        <w:rPr>
          <w:rFonts w:ascii="Tahoma" w:hAnsi="Tahoma" w:cs="Tahoma"/>
        </w:rPr>
      </w:pPr>
    </w:p>
    <w:p w14:paraId="753FAB8C" w14:textId="26A51917" w:rsidR="00D25B89" w:rsidRPr="00D25B89" w:rsidRDefault="00D25B89" w:rsidP="00D25B89">
      <w:pPr>
        <w:rPr>
          <w:rFonts w:ascii="Tahoma" w:hAnsi="Tahoma" w:cs="Tahoma"/>
        </w:rPr>
      </w:pPr>
    </w:p>
    <w:p w14:paraId="26C04B51" w14:textId="3A16329A" w:rsidR="00D25B89" w:rsidRPr="00D25B89" w:rsidRDefault="00D25B89" w:rsidP="00D25B89">
      <w:pPr>
        <w:rPr>
          <w:rFonts w:ascii="Tahoma" w:hAnsi="Tahoma" w:cs="Tahoma"/>
        </w:rPr>
      </w:pPr>
    </w:p>
    <w:p w14:paraId="009FFF10" w14:textId="1508B65F" w:rsidR="00D25B89" w:rsidRPr="00D25B89" w:rsidRDefault="00D25B89" w:rsidP="00D25B89">
      <w:pPr>
        <w:rPr>
          <w:rFonts w:ascii="Tahoma" w:hAnsi="Tahoma" w:cs="Tahoma"/>
        </w:rPr>
      </w:pPr>
    </w:p>
    <w:p w14:paraId="0A491EC7" w14:textId="322E631E" w:rsidR="00D25B89" w:rsidRPr="00D25B89" w:rsidRDefault="00D25B89" w:rsidP="00D25B89">
      <w:pPr>
        <w:rPr>
          <w:rFonts w:ascii="Tahoma" w:hAnsi="Tahoma" w:cs="Tahoma"/>
        </w:rPr>
      </w:pPr>
    </w:p>
    <w:p w14:paraId="389D352D" w14:textId="020DD52F" w:rsidR="00D25B89" w:rsidRDefault="00D25B89" w:rsidP="00D25B89">
      <w:pPr>
        <w:rPr>
          <w:rFonts w:ascii="Tahoma" w:hAnsi="Tahoma" w:cs="Tahoma"/>
        </w:rPr>
      </w:pPr>
    </w:p>
    <w:p w14:paraId="67B80EFD" w14:textId="7D343CD6" w:rsidR="00D25B89" w:rsidRPr="00D25B89" w:rsidRDefault="00D25B89" w:rsidP="00D25B89">
      <w:pPr>
        <w:tabs>
          <w:tab w:val="left" w:pos="5985"/>
        </w:tabs>
        <w:rPr>
          <w:rFonts w:ascii="Tahoma" w:hAnsi="Tahoma" w:cs="Tahoma"/>
        </w:rPr>
      </w:pPr>
      <w:r>
        <w:rPr>
          <w:rFonts w:ascii="Tahoma" w:hAnsi="Tahoma" w:cs="Tahoma"/>
        </w:rPr>
        <w:tab/>
      </w:r>
    </w:p>
    <w:p w14:paraId="6FD6B504" w14:textId="77777777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61" w:name="_Toc519156910"/>
      <w:bookmarkStart w:id="62" w:name="_Toc519156982"/>
      <w:bookmarkStart w:id="63" w:name="_Toc519157053"/>
      <w:bookmarkStart w:id="64" w:name="_Toc75807157"/>
      <w:r>
        <w:rPr>
          <w:rFonts w:ascii="Tahoma" w:hAnsi="Tahoma" w:cs="Tahoma"/>
          <w:lang w:val="de-DE"/>
        </w:rPr>
        <w:lastRenderedPageBreak/>
        <w:t>Projektkostenplan</w:t>
      </w:r>
      <w:bookmarkEnd w:id="61"/>
      <w:bookmarkEnd w:id="62"/>
      <w:bookmarkEnd w:id="63"/>
      <w:bookmarkEnd w:id="64"/>
    </w:p>
    <w:p w14:paraId="41F3064A" w14:textId="77777777" w:rsidR="00AA1C37" w:rsidRDefault="00AA1C37" w:rsidP="00AA1C37"/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2" w:type="dxa"/>
          <w:right w:w="62" w:type="dxa"/>
        </w:tblCellMar>
        <w:tblLook w:val="04A0" w:firstRow="1" w:lastRow="0" w:firstColumn="1" w:lastColumn="0" w:noHBand="0" w:noVBand="1"/>
      </w:tblPr>
      <w:tblGrid>
        <w:gridCol w:w="1338"/>
        <w:gridCol w:w="1541"/>
        <w:gridCol w:w="1296"/>
        <w:gridCol w:w="1108"/>
        <w:gridCol w:w="1072"/>
        <w:gridCol w:w="228"/>
        <w:gridCol w:w="2046"/>
        <w:gridCol w:w="13"/>
      </w:tblGrid>
      <w:tr w:rsidR="00AA1C37" w14:paraId="3C484017" w14:textId="77777777" w:rsidTr="00AA1C37">
        <w:trPr>
          <w:cantSplit/>
          <w:trHeight w:val="255"/>
        </w:trPr>
        <w:tc>
          <w:tcPr>
            <w:tcW w:w="2879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pct15" w:color="auto" w:fill="FFFFFF"/>
            <w:hideMark/>
          </w:tcPr>
          <w:p w14:paraId="23452B9D" w14:textId="29E79F2B" w:rsidR="00AA1C37" w:rsidRDefault="00AA1C37">
            <w:pPr>
              <w:spacing w:after="120"/>
              <w:rPr>
                <w:b/>
                <w:i/>
                <w:sz w:val="16"/>
              </w:rPr>
            </w:pPr>
            <w:r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0" allowOverlap="1" wp14:anchorId="1442CD22" wp14:editId="605B4EB7">
                      <wp:simplePos x="0" y="0"/>
                      <wp:positionH relativeFrom="column">
                        <wp:posOffset>4743450</wp:posOffset>
                      </wp:positionH>
                      <wp:positionV relativeFrom="paragraph">
                        <wp:posOffset>91440</wp:posOffset>
                      </wp:positionV>
                      <wp:extent cx="424180" cy="381000"/>
                      <wp:effectExtent l="0" t="0" r="15240" b="19050"/>
                      <wp:wrapNone/>
                      <wp:docPr id="8" name="Oval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0060" cy="381000"/>
                              </a:xfrm>
                              <a:prstGeom prst="ellips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00CC99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1C44760" w14:textId="77777777" w:rsidR="00AA1C37" w:rsidRDefault="00AA1C37" w:rsidP="00AA1C37">
                                  <w:pPr>
                                    <w:jc w:val="center"/>
                                    <w:rPr>
                                      <w:snapToGrid w:val="0"/>
                                      <w:color w:val="000000"/>
                                      <w:sz w:val="48"/>
                                    </w:rPr>
                                  </w:pPr>
                                </w:p>
                              </w:txbxContent>
                            </wps:txbx>
                            <wps:bodyPr rot="0" vertOverflow="clip" horzOverflow="clip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442CD22" id="Oval 8" o:spid="_x0000_s1026" style="position:absolute;left:0;text-align:left;margin-left:373.5pt;margin-top:7.2pt;width:33.4pt;height:30pt;z-index:25166489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" o:allowincell="f" filled="f" fillcolor="#0c9">
                      <v:textbox>
                        <w:txbxContent>
                          <w:p w14:paraId="61C44760" w14:textId="77777777" w:rsidR="00AA1C37" w:rsidRDefault="00AA1C37" w:rsidP="00AA1C37">
                            <w:pPr>
                              <w:jc w:val="center"/>
                              <w:rPr>
                                <w:snapToGrid w:val="0"/>
                                <w:color w:val="000000"/>
                                <w:sz w:val="48"/>
                              </w:rPr>
                            </w:pP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704" w:type="dxa"/>
            <w:gridSpan w:val="4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pct15" w:color="auto" w:fill="FFFFFF"/>
            <w:hideMark/>
          </w:tcPr>
          <w:p w14:paraId="2FA6DAA3" w14:textId="77777777" w:rsidR="00AA1C37" w:rsidRDefault="00AA1C37">
            <w:pPr>
              <w:spacing w:before="240" w:after="240"/>
              <w:jc w:val="center"/>
              <w:rPr>
                <w:sz w:val="32"/>
              </w:rPr>
            </w:pPr>
            <w:r>
              <w:rPr>
                <w:sz w:val="32"/>
              </w:rPr>
              <w:t>PROJEKT-KOSTENPLAN</w:t>
            </w:r>
          </w:p>
        </w:tc>
        <w:tc>
          <w:tcPr>
            <w:tcW w:w="2059" w:type="dxa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single" w:sz="4" w:space="0" w:color="auto"/>
            </w:tcBorders>
            <w:shd w:val="pct15" w:color="auto" w:fill="FFFFFF"/>
          </w:tcPr>
          <w:p w14:paraId="2F1E6653" w14:textId="77777777" w:rsidR="00AA1C37" w:rsidRDefault="00AA1C37">
            <w:pPr>
              <w:spacing w:before="120" w:after="120"/>
              <w:jc w:val="center"/>
            </w:pPr>
          </w:p>
        </w:tc>
      </w:tr>
      <w:tr w:rsidR="00AA1C37" w14:paraId="167C8EDB" w14:textId="77777777" w:rsidTr="00AA1C37">
        <w:trPr>
          <w:gridAfter w:val="1"/>
          <w:wAfter w:w="13" w:type="dxa"/>
          <w:cantSplit/>
          <w:trHeight w:val="320"/>
        </w:trPr>
        <w:tc>
          <w:tcPr>
            <w:tcW w:w="133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3ACF8633" w14:textId="77777777" w:rsidR="00AA1C37" w:rsidRDefault="00AA1C37">
            <w:pPr>
              <w:spacing w:before="120"/>
              <w:rPr>
                <w:sz w:val="18"/>
              </w:rPr>
            </w:pPr>
            <w:r>
              <w:rPr>
                <w:sz w:val="18"/>
              </w:rPr>
              <w:t>PSP-Code, AP-Bezeichnung</w:t>
            </w:r>
          </w:p>
        </w:tc>
        <w:tc>
          <w:tcPr>
            <w:tcW w:w="2837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465C362F" w14:textId="77777777" w:rsidR="00AA1C37" w:rsidRDefault="00AA1C37">
            <w:pPr>
              <w:spacing w:before="120"/>
              <w:rPr>
                <w:sz w:val="18"/>
              </w:rPr>
            </w:pPr>
            <w:r>
              <w:rPr>
                <w:sz w:val="18"/>
              </w:rPr>
              <w:t>Kostenart</w:t>
            </w:r>
          </w:p>
        </w:tc>
        <w:tc>
          <w:tcPr>
            <w:tcW w:w="11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5A9772E1" w14:textId="77777777" w:rsidR="00AA1C37" w:rsidRDefault="00AA1C37">
            <w:pPr>
              <w:spacing w:before="120"/>
              <w:rPr>
                <w:sz w:val="18"/>
              </w:rPr>
            </w:pPr>
            <w:r>
              <w:rPr>
                <w:sz w:val="18"/>
              </w:rPr>
              <w:t>Plankosten</w:t>
            </w:r>
          </w:p>
        </w:tc>
        <w:tc>
          <w:tcPr>
            <w:tcW w:w="1072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F1EF85A" w14:textId="77777777" w:rsidR="00AA1C37" w:rsidRDefault="00AA1C37">
            <w:pPr>
              <w:spacing w:before="120"/>
              <w:rPr>
                <w:sz w:val="18"/>
              </w:rPr>
            </w:pPr>
            <w:proofErr w:type="spellStart"/>
            <w:r>
              <w:rPr>
                <w:sz w:val="18"/>
              </w:rPr>
              <w:t>Istkosten</w:t>
            </w:r>
            <w:proofErr w:type="spellEnd"/>
          </w:p>
        </w:tc>
        <w:tc>
          <w:tcPr>
            <w:tcW w:w="2274" w:type="dxa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622A93FF" w14:textId="77777777" w:rsidR="00AA1C37" w:rsidRDefault="00AA1C37">
            <w:pPr>
              <w:spacing w:before="120"/>
              <w:rPr>
                <w:sz w:val="18"/>
              </w:rPr>
            </w:pPr>
            <w:r>
              <w:rPr>
                <w:sz w:val="18"/>
              </w:rPr>
              <w:t>Kostenabweichung</w:t>
            </w:r>
          </w:p>
        </w:tc>
      </w:tr>
      <w:tr w:rsidR="00AA1C37" w14:paraId="4ABA035A" w14:textId="77777777" w:rsidTr="00AA1C37">
        <w:trPr>
          <w:gridAfter w:val="1"/>
          <w:wAfter w:w="13" w:type="dxa"/>
          <w:cantSplit/>
          <w:trHeight w:val="500"/>
        </w:trPr>
        <w:tc>
          <w:tcPr>
            <w:tcW w:w="1338" w:type="dxa"/>
            <w:vMerge w:val="restar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3812CA5" w14:textId="77777777" w:rsidR="00AA1C37" w:rsidRDefault="00AA1C37">
            <w:pPr>
              <w:jc w:val="center"/>
              <w:rPr>
                <w:sz w:val="18"/>
              </w:rPr>
            </w:pPr>
            <w:r>
              <w:rPr>
                <w:sz w:val="18"/>
              </w:rPr>
              <w:t>2.3</w:t>
            </w:r>
          </w:p>
        </w:tc>
        <w:tc>
          <w:tcPr>
            <w:tcW w:w="283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D9A7B8D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Personal</w:t>
            </w:r>
          </w:p>
        </w:tc>
        <w:tc>
          <w:tcPr>
            <w:tcW w:w="110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82A03F" w14:textId="77777777" w:rsidR="00AA1C37" w:rsidRDefault="00AA1C37">
            <w:pPr>
              <w:jc w:val="center"/>
            </w:pPr>
            <w:r>
              <w:t>45</w:t>
            </w:r>
          </w:p>
        </w:tc>
        <w:tc>
          <w:tcPr>
            <w:tcW w:w="1072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4A6A6D" w14:textId="77777777" w:rsidR="00AA1C37" w:rsidRDefault="00AA1C37">
            <w:pPr>
              <w:jc w:val="center"/>
            </w:pPr>
            <w:r>
              <w:t>42.99</w:t>
            </w:r>
          </w:p>
        </w:tc>
        <w:tc>
          <w:tcPr>
            <w:tcW w:w="2274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E1B3C3" w14:textId="77777777" w:rsidR="00AA1C37" w:rsidRDefault="00AA1C37">
            <w:pPr>
              <w:jc w:val="center"/>
            </w:pPr>
            <w:r>
              <w:t>2,01</w:t>
            </w:r>
          </w:p>
        </w:tc>
      </w:tr>
      <w:tr w:rsidR="00AA1C37" w14:paraId="58FD827D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5D1F606C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C30014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Materi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E6C7DF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8E9039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3FCF39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19ADA985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083EBE0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FCAA85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Fremdleistungen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0B26885C" w14:textId="77777777" w:rsidR="00AA1C37" w:rsidRDefault="00AA1C37">
            <w:pPr>
              <w:jc w:val="center"/>
            </w:pPr>
            <w:r>
              <w:t>1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6049F54E" w14:textId="77777777" w:rsidR="00AA1C37" w:rsidRDefault="00AA1C37">
            <w:pPr>
              <w:jc w:val="center"/>
            </w:pPr>
            <w:r>
              <w:t>6,8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054A0E8" w14:textId="77777777" w:rsidR="00AA1C37" w:rsidRDefault="00AA1C37">
            <w:pPr>
              <w:jc w:val="center"/>
            </w:pPr>
            <w:r>
              <w:t>55</w:t>
            </w:r>
          </w:p>
        </w:tc>
      </w:tr>
      <w:tr w:rsidR="00AA1C37" w14:paraId="1B145ECD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64D0080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318F648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Sonstige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FAD0272" w14:textId="77777777" w:rsidR="00AA1C37" w:rsidRDefault="00AA1C37">
            <w:pPr>
              <w:tabs>
                <w:tab w:val="left" w:pos="458"/>
              </w:tabs>
              <w:jc w:val="center"/>
            </w:pPr>
            <w:r>
              <w:t>3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43A489" w14:textId="77777777" w:rsidR="00AA1C37" w:rsidRDefault="00AA1C37">
            <w:pPr>
              <w:jc w:val="center"/>
            </w:pPr>
            <w:r>
              <w:t>26,12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0BDC70" w14:textId="77777777" w:rsidR="00AA1C37" w:rsidRDefault="00AA1C37">
            <w:pPr>
              <w:jc w:val="center"/>
            </w:pPr>
            <w:r>
              <w:t>3,88</w:t>
            </w:r>
          </w:p>
        </w:tc>
      </w:tr>
      <w:tr w:rsidR="00AA1C37" w14:paraId="6223810A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7859518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5AB5A384" w14:textId="77777777" w:rsidR="00AA1C37" w:rsidRDefault="00AA1C37">
            <w:pPr>
              <w:rPr>
                <w:sz w:val="18"/>
              </w:rPr>
            </w:pPr>
            <w:r>
              <w:rPr>
                <w:sz w:val="18"/>
              </w:rPr>
              <w:t>Gesamt</w:t>
            </w:r>
          </w:p>
        </w:tc>
        <w:tc>
          <w:tcPr>
            <w:tcW w:w="110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pct5" w:color="auto" w:fill="FFFFFF"/>
            <w:hideMark/>
          </w:tcPr>
          <w:p w14:paraId="054EEB14" w14:textId="77777777" w:rsidR="00AA1C37" w:rsidRDefault="00AA1C37">
            <w:pPr>
              <w:jc w:val="center"/>
            </w:pPr>
            <w:r>
              <w:t>175</w:t>
            </w:r>
          </w:p>
        </w:tc>
        <w:tc>
          <w:tcPr>
            <w:tcW w:w="107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pct5" w:color="auto" w:fill="FFFFFF"/>
            <w:hideMark/>
          </w:tcPr>
          <w:p w14:paraId="3F9D15DD" w14:textId="77777777" w:rsidR="00AA1C37" w:rsidRDefault="00AA1C37">
            <w:pPr>
              <w:jc w:val="center"/>
            </w:pPr>
            <w:r>
              <w:t>114,11</w:t>
            </w:r>
          </w:p>
        </w:tc>
        <w:tc>
          <w:tcPr>
            <w:tcW w:w="2274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pct5" w:color="auto" w:fill="FFFFFF"/>
            <w:hideMark/>
          </w:tcPr>
          <w:p w14:paraId="085C9096" w14:textId="77777777" w:rsidR="00AA1C37" w:rsidRDefault="00AA1C37">
            <w:pPr>
              <w:jc w:val="center"/>
            </w:pPr>
            <w:r>
              <w:t>60,89</w:t>
            </w:r>
          </w:p>
        </w:tc>
      </w:tr>
      <w:tr w:rsidR="00AA1C37" w14:paraId="5FCE9BCC" w14:textId="77777777" w:rsidTr="00AA1C37">
        <w:trPr>
          <w:gridAfter w:val="1"/>
          <w:wAfter w:w="13" w:type="dxa"/>
          <w:cantSplit/>
          <w:trHeight w:val="500"/>
        </w:trPr>
        <w:tc>
          <w:tcPr>
            <w:tcW w:w="1338" w:type="dxa"/>
            <w:vMerge w:val="restar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071A3F78" w14:textId="77777777" w:rsidR="00AA1C37" w:rsidRDefault="00AA1C37">
            <w:pPr>
              <w:jc w:val="center"/>
              <w:rPr>
                <w:sz w:val="18"/>
              </w:rPr>
            </w:pPr>
            <w:r>
              <w:rPr>
                <w:sz w:val="18"/>
              </w:rPr>
              <w:t>4.2</w:t>
            </w:r>
          </w:p>
        </w:tc>
        <w:tc>
          <w:tcPr>
            <w:tcW w:w="283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01821D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Person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E949C1" w14:textId="77777777" w:rsidR="00AA1C37" w:rsidRDefault="00AA1C37">
            <w:pPr>
              <w:jc w:val="center"/>
            </w:pPr>
            <w:r>
              <w:t>6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1BF6C4C" w14:textId="77777777" w:rsidR="00AA1C37" w:rsidRDefault="00AA1C37">
            <w:pPr>
              <w:jc w:val="center"/>
            </w:pPr>
            <w:r>
              <w:t>89,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AA6AC2" w14:textId="77777777" w:rsidR="00AA1C37" w:rsidRDefault="00AA1C37">
            <w:pPr>
              <w:jc w:val="center"/>
            </w:pPr>
            <w:r>
              <w:t>-29,5</w:t>
            </w:r>
          </w:p>
        </w:tc>
      </w:tr>
      <w:tr w:rsidR="00AA1C37" w14:paraId="03B2C1BA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143BBCC0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C4CAD8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Materi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2A6AA0A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D63F37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43E4F0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3A6E774E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BBEBDD4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85763C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Fremdleistungen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E15BE54" w14:textId="77777777" w:rsidR="00AA1C37" w:rsidRDefault="00AA1C37">
            <w:pPr>
              <w:jc w:val="center"/>
            </w:pPr>
            <w:r>
              <w:t>55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33370E3" w14:textId="77777777" w:rsidR="00AA1C37" w:rsidRDefault="00AA1C37">
            <w:pPr>
              <w:jc w:val="center"/>
            </w:pPr>
            <w:r>
              <w:t>5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277E7C2C" w14:textId="77777777" w:rsidR="00AA1C37" w:rsidRDefault="00AA1C37">
            <w:pPr>
              <w:jc w:val="center"/>
            </w:pPr>
            <w:r>
              <w:t>5</w:t>
            </w:r>
          </w:p>
        </w:tc>
      </w:tr>
      <w:tr w:rsidR="00AA1C37" w14:paraId="556A747D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3AE3C493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EF9220E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Sonstige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9C4715" w14:textId="77777777" w:rsidR="00AA1C37" w:rsidRDefault="00AA1C37">
            <w:pPr>
              <w:jc w:val="center"/>
            </w:pPr>
            <w:r>
              <w:t>4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45FBBDB" w14:textId="77777777" w:rsidR="00AA1C37" w:rsidRDefault="00AA1C37">
            <w:pPr>
              <w:jc w:val="center"/>
            </w:pPr>
            <w:r>
              <w:t>6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B6A87D" w14:textId="77777777" w:rsidR="00AA1C37" w:rsidRDefault="00AA1C37">
            <w:pPr>
              <w:jc w:val="center"/>
            </w:pPr>
            <w:r>
              <w:t>-56</w:t>
            </w:r>
          </w:p>
        </w:tc>
      </w:tr>
      <w:tr w:rsidR="00AA1C37" w14:paraId="4C745FC0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  <w:hideMark/>
          </w:tcPr>
          <w:p w14:paraId="7003B846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59C13F9A" w14:textId="77777777" w:rsidR="00AA1C37" w:rsidRDefault="00AA1C37">
            <w:pPr>
              <w:rPr>
                <w:sz w:val="18"/>
              </w:rPr>
            </w:pPr>
            <w:r>
              <w:rPr>
                <w:sz w:val="18"/>
              </w:rPr>
              <w:t>Gesamt</w:t>
            </w:r>
          </w:p>
        </w:tc>
        <w:tc>
          <w:tcPr>
            <w:tcW w:w="110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pct5" w:color="auto" w:fill="FFFFFF"/>
            <w:hideMark/>
          </w:tcPr>
          <w:p w14:paraId="65B1DF9E" w14:textId="77777777" w:rsidR="00AA1C37" w:rsidRDefault="00AA1C37">
            <w:pPr>
              <w:jc w:val="center"/>
            </w:pPr>
            <w:r>
              <w:t>119</w:t>
            </w:r>
          </w:p>
        </w:tc>
        <w:tc>
          <w:tcPr>
            <w:tcW w:w="107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pct5" w:color="auto" w:fill="FFFFFF"/>
            <w:hideMark/>
          </w:tcPr>
          <w:p w14:paraId="73DCA715" w14:textId="77777777" w:rsidR="00AA1C37" w:rsidRDefault="00AA1C37">
            <w:pPr>
              <w:jc w:val="center"/>
            </w:pPr>
            <w:r>
              <w:t>199,5</w:t>
            </w:r>
          </w:p>
        </w:tc>
        <w:tc>
          <w:tcPr>
            <w:tcW w:w="2274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pct5" w:color="auto" w:fill="FFFFFF"/>
            <w:hideMark/>
          </w:tcPr>
          <w:p w14:paraId="7302C60A" w14:textId="77777777" w:rsidR="00AA1C37" w:rsidRDefault="00AA1C37">
            <w:pPr>
              <w:jc w:val="center"/>
            </w:pPr>
            <w:r>
              <w:t>-80,5</w:t>
            </w:r>
          </w:p>
        </w:tc>
      </w:tr>
      <w:tr w:rsidR="00AA1C37" w14:paraId="280D31E8" w14:textId="77777777" w:rsidTr="00AA1C37">
        <w:trPr>
          <w:gridAfter w:val="1"/>
          <w:wAfter w:w="13" w:type="dxa"/>
          <w:cantSplit/>
          <w:trHeight w:val="500"/>
        </w:trPr>
        <w:tc>
          <w:tcPr>
            <w:tcW w:w="133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278A14CE" w14:textId="77777777" w:rsidR="00AA1C37" w:rsidRDefault="00AA1C37">
            <w:pPr>
              <w:jc w:val="center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774CE452" w14:textId="77777777" w:rsidR="00AA1C37" w:rsidRDefault="00AA1C37">
            <w:pPr>
              <w:rPr>
                <w:sz w:val="18"/>
              </w:rPr>
            </w:pPr>
          </w:p>
        </w:tc>
        <w:tc>
          <w:tcPr>
            <w:tcW w:w="1108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pct5" w:color="auto" w:fill="FFFFFF"/>
          </w:tcPr>
          <w:p w14:paraId="5BE0148D" w14:textId="77777777" w:rsidR="00AA1C37" w:rsidRDefault="00AA1C37">
            <w:pPr>
              <w:jc w:val="center"/>
            </w:pPr>
          </w:p>
        </w:tc>
        <w:tc>
          <w:tcPr>
            <w:tcW w:w="1072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pct5" w:color="auto" w:fill="FFFFFF"/>
          </w:tcPr>
          <w:p w14:paraId="3E813B51" w14:textId="77777777" w:rsidR="00AA1C37" w:rsidRDefault="00AA1C37">
            <w:pPr>
              <w:jc w:val="center"/>
            </w:pPr>
          </w:p>
        </w:tc>
        <w:tc>
          <w:tcPr>
            <w:tcW w:w="2274" w:type="dxa"/>
            <w:gridSpan w:val="2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pct5" w:color="auto" w:fill="FFFFFF"/>
          </w:tcPr>
          <w:p w14:paraId="7ECD60F2" w14:textId="77777777" w:rsidR="00AA1C37" w:rsidRDefault="00AA1C37">
            <w:pPr>
              <w:jc w:val="center"/>
            </w:pPr>
          </w:p>
        </w:tc>
      </w:tr>
      <w:tr w:rsidR="00AA1C37" w14:paraId="2D5A4E81" w14:textId="77777777" w:rsidTr="00AA1C37">
        <w:trPr>
          <w:gridAfter w:val="1"/>
          <w:wAfter w:w="10" w:type="dxa"/>
          <w:cantSplit/>
          <w:trHeight w:val="500"/>
        </w:trPr>
        <w:tc>
          <w:tcPr>
            <w:tcW w:w="133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404CDA" w14:textId="77777777" w:rsidR="00AA1C37" w:rsidRDefault="00AA1C37">
            <w:pPr>
              <w:jc w:val="center"/>
              <w:rPr>
                <w:sz w:val="18"/>
              </w:rPr>
            </w:pPr>
            <w:r>
              <w:rPr>
                <w:sz w:val="18"/>
              </w:rPr>
              <w:t>4.1</w:t>
            </w:r>
          </w:p>
        </w:tc>
        <w:tc>
          <w:tcPr>
            <w:tcW w:w="283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D10A2E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Person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C806F62" w14:textId="77777777" w:rsidR="00AA1C37" w:rsidRDefault="00AA1C37">
            <w:pPr>
              <w:jc w:val="center"/>
            </w:pPr>
            <w:r>
              <w:t>2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3DF94A" w14:textId="77777777" w:rsidR="00AA1C37" w:rsidRDefault="00AA1C37">
            <w:pPr>
              <w:jc w:val="center"/>
            </w:pPr>
            <w:r>
              <w:t>36,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915AEE" w14:textId="77777777" w:rsidR="00AA1C37" w:rsidRDefault="00AA1C37">
            <w:pPr>
              <w:jc w:val="center"/>
            </w:pPr>
            <w:r>
              <w:t>-16,5</w:t>
            </w:r>
          </w:p>
        </w:tc>
      </w:tr>
      <w:tr w:rsidR="00AA1C37" w14:paraId="42F057BB" w14:textId="77777777" w:rsidTr="00AA1C37">
        <w:trPr>
          <w:gridAfter w:val="1"/>
          <w:wAfter w:w="10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C826FDE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0AA304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Materi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1CA499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E35ABE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1D3111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0213E31B" w14:textId="77777777" w:rsidTr="00AA1C37">
        <w:trPr>
          <w:gridAfter w:val="1"/>
          <w:wAfter w:w="10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96272C2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D93D70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Fremdleistungen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916DE08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D50CBEB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FABEF9A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30DE43B8" w14:textId="77777777" w:rsidTr="00AA1C37">
        <w:trPr>
          <w:gridAfter w:val="1"/>
          <w:wAfter w:w="10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FFC3589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99EA17D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Sonstige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5A60549" w14:textId="77777777" w:rsidR="00AA1C37" w:rsidRDefault="00AA1C37">
            <w:pPr>
              <w:jc w:val="center"/>
            </w:pPr>
            <w:r>
              <w:t>16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D25A94B" w14:textId="77777777" w:rsidR="00AA1C37" w:rsidRDefault="00AA1C37">
            <w:pPr>
              <w:jc w:val="center"/>
            </w:pPr>
            <w:r>
              <w:t>16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28DC921E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7E695CA0" w14:textId="77777777" w:rsidTr="00AA1C37">
        <w:trPr>
          <w:gridAfter w:val="1"/>
          <w:wAfter w:w="10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9D8B3DF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69795D88" w14:textId="77777777" w:rsidR="00AA1C37" w:rsidRDefault="00AA1C37">
            <w:pPr>
              <w:rPr>
                <w:sz w:val="18"/>
              </w:rPr>
            </w:pPr>
            <w:r>
              <w:rPr>
                <w:sz w:val="18"/>
              </w:rPr>
              <w:t>Gesamt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0061D58" w14:textId="77777777" w:rsidR="00AA1C37" w:rsidRDefault="00AA1C37">
            <w:pPr>
              <w:jc w:val="center"/>
            </w:pPr>
            <w:r>
              <w:t>36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35A0AB3C" w14:textId="77777777" w:rsidR="00AA1C37" w:rsidRDefault="00AA1C37">
            <w:pPr>
              <w:jc w:val="center"/>
            </w:pPr>
            <w:r>
              <w:t>52,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6FD5F6C8" w14:textId="77777777" w:rsidR="00AA1C37" w:rsidRDefault="00AA1C37">
            <w:pPr>
              <w:jc w:val="center"/>
            </w:pPr>
            <w:r>
              <w:t>-16,5</w:t>
            </w:r>
          </w:p>
        </w:tc>
      </w:tr>
      <w:tr w:rsidR="00AA1C37" w14:paraId="16DCC6DE" w14:textId="77777777" w:rsidTr="00AA1C37">
        <w:trPr>
          <w:gridAfter w:val="1"/>
          <w:wAfter w:w="13" w:type="dxa"/>
          <w:cantSplit/>
          <w:trHeight w:val="500"/>
        </w:trPr>
        <w:tc>
          <w:tcPr>
            <w:tcW w:w="133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35DA3" w14:textId="77777777" w:rsidR="00AA1C37" w:rsidRDefault="00AA1C37">
            <w:pPr>
              <w:jc w:val="center"/>
              <w:rPr>
                <w:sz w:val="18"/>
              </w:rPr>
            </w:pPr>
            <w:r>
              <w:rPr>
                <w:sz w:val="18"/>
              </w:rPr>
              <w:t>5.3</w:t>
            </w:r>
          </w:p>
        </w:tc>
        <w:tc>
          <w:tcPr>
            <w:tcW w:w="283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0FC0544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Person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62CD61" w14:textId="77777777" w:rsidR="00AA1C37" w:rsidRDefault="00AA1C37">
            <w:pPr>
              <w:jc w:val="center"/>
            </w:pPr>
            <w:r>
              <w:t>85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6DED9D" w14:textId="77777777" w:rsidR="00AA1C37" w:rsidRDefault="00AA1C37">
            <w:pPr>
              <w:jc w:val="center"/>
            </w:pPr>
            <w:r>
              <w:t>79,99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0415EBF" w14:textId="77777777" w:rsidR="00AA1C37" w:rsidRDefault="00AA1C37">
            <w:pPr>
              <w:jc w:val="center"/>
            </w:pPr>
            <w:r>
              <w:t>5,01</w:t>
            </w:r>
          </w:p>
        </w:tc>
      </w:tr>
      <w:tr w:rsidR="00AA1C37" w14:paraId="5E073082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EC5E155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8623392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Materi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6162FE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1FAD53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491715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37000778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DCC7B0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E58A52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Fremdleistungen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64F84E65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24E45408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66787A7D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345F1391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72B5C51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5813B1B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Sonstige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9C57709" w14:textId="77777777" w:rsidR="00AA1C37" w:rsidRDefault="00AA1C37">
            <w:pPr>
              <w:jc w:val="center"/>
            </w:pPr>
            <w:r>
              <w:t>3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27749AC5" w14:textId="77777777" w:rsidR="00AA1C37" w:rsidRDefault="00AA1C37">
            <w:pPr>
              <w:jc w:val="center"/>
            </w:pPr>
            <w:r>
              <w:t>23,3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3F622CD7" w14:textId="77777777" w:rsidR="00AA1C37" w:rsidRDefault="00AA1C37">
            <w:pPr>
              <w:jc w:val="center"/>
            </w:pPr>
            <w:r>
              <w:t>6,7</w:t>
            </w:r>
          </w:p>
        </w:tc>
      </w:tr>
      <w:tr w:rsidR="00AA1C37" w14:paraId="2A441048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E7E64E3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11F12FAF" w14:textId="77777777" w:rsidR="00AA1C37" w:rsidRDefault="00AA1C37">
            <w:pPr>
              <w:rPr>
                <w:sz w:val="18"/>
              </w:rPr>
            </w:pPr>
            <w:r>
              <w:rPr>
                <w:sz w:val="18"/>
              </w:rPr>
              <w:t>Gesamt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6CBF1088" w14:textId="77777777" w:rsidR="00AA1C37" w:rsidRDefault="00AA1C37">
            <w:pPr>
              <w:jc w:val="center"/>
            </w:pPr>
            <w:r>
              <w:t>115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8EA27F1" w14:textId="77777777" w:rsidR="00AA1C37" w:rsidRDefault="00AA1C37">
            <w:pPr>
              <w:jc w:val="center"/>
            </w:pPr>
            <w:r>
              <w:t>103,29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4A0B302D" w14:textId="77777777" w:rsidR="00AA1C37" w:rsidRDefault="00AA1C37">
            <w:pPr>
              <w:jc w:val="center"/>
            </w:pPr>
            <w:r>
              <w:t>11,71</w:t>
            </w:r>
          </w:p>
        </w:tc>
      </w:tr>
      <w:tr w:rsidR="00AA1C37" w14:paraId="00CFE5C5" w14:textId="77777777" w:rsidTr="00AA1C37">
        <w:trPr>
          <w:gridAfter w:val="1"/>
          <w:wAfter w:w="13" w:type="dxa"/>
          <w:cantSplit/>
          <w:trHeight w:val="500"/>
        </w:trPr>
        <w:tc>
          <w:tcPr>
            <w:tcW w:w="133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315D25" w14:textId="77777777" w:rsidR="00AA1C37" w:rsidRDefault="00AA1C37">
            <w:pPr>
              <w:jc w:val="center"/>
              <w:rPr>
                <w:sz w:val="18"/>
              </w:rPr>
            </w:pPr>
            <w:r>
              <w:rPr>
                <w:sz w:val="18"/>
              </w:rPr>
              <w:t>5.2</w:t>
            </w:r>
          </w:p>
        </w:tc>
        <w:tc>
          <w:tcPr>
            <w:tcW w:w="283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0CF16C1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Person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3A8BA70" w14:textId="77777777" w:rsidR="00AA1C37" w:rsidRDefault="00AA1C37">
            <w:pPr>
              <w:jc w:val="center"/>
            </w:pPr>
            <w:r>
              <w:t>15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0529BC" w14:textId="77777777" w:rsidR="00AA1C37" w:rsidRDefault="00AA1C37">
            <w:pPr>
              <w:jc w:val="center"/>
            </w:pPr>
            <w:r>
              <w:t>7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1F0357" w14:textId="77777777" w:rsidR="00AA1C37" w:rsidRDefault="00AA1C37">
            <w:pPr>
              <w:jc w:val="center"/>
            </w:pPr>
            <w:r>
              <w:t>75</w:t>
            </w:r>
          </w:p>
        </w:tc>
      </w:tr>
      <w:tr w:rsidR="00AA1C37" w14:paraId="7715E1C5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AE5CC8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2A3090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Materi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95C355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733E24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23AFA3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0B63BAC4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832F71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CBFB2AE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Fremdleistungen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13692A0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5A40706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0AE579C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132C5AE7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C00A26F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0F643CC4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Sonstige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37BE6C6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350FCEB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250385AF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1ECEECBF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7A7F89B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1F91DFC" w14:textId="77777777" w:rsidR="00AA1C37" w:rsidRDefault="00AA1C37">
            <w:pPr>
              <w:rPr>
                <w:sz w:val="18"/>
              </w:rPr>
            </w:pPr>
            <w:r>
              <w:rPr>
                <w:sz w:val="18"/>
              </w:rPr>
              <w:t>Gesamt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D0037EA" w14:textId="77777777" w:rsidR="00AA1C37" w:rsidRDefault="00AA1C37">
            <w:pPr>
              <w:jc w:val="center"/>
            </w:pPr>
            <w:r>
              <w:t>15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0C6E1774" w14:textId="77777777" w:rsidR="00AA1C37" w:rsidRDefault="00AA1C37">
            <w:pPr>
              <w:jc w:val="center"/>
            </w:pPr>
            <w:r>
              <w:t>7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68671F6" w14:textId="77777777" w:rsidR="00AA1C37" w:rsidRDefault="00AA1C37">
            <w:pPr>
              <w:jc w:val="center"/>
            </w:pPr>
            <w:r>
              <w:t>75</w:t>
            </w:r>
          </w:p>
        </w:tc>
      </w:tr>
      <w:tr w:rsidR="00AA1C37" w14:paraId="73D254FB" w14:textId="77777777" w:rsidTr="00AA1C37">
        <w:trPr>
          <w:gridAfter w:val="1"/>
          <w:wAfter w:w="13" w:type="dxa"/>
          <w:cantSplit/>
          <w:trHeight w:val="500"/>
        </w:trPr>
        <w:tc>
          <w:tcPr>
            <w:tcW w:w="133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5D10F7" w14:textId="77777777" w:rsidR="00AA1C37" w:rsidRDefault="00AA1C37">
            <w:pPr>
              <w:jc w:val="center"/>
              <w:rPr>
                <w:sz w:val="18"/>
              </w:rPr>
            </w:pPr>
            <w:r>
              <w:rPr>
                <w:sz w:val="18"/>
              </w:rPr>
              <w:t>5.1</w:t>
            </w:r>
          </w:p>
        </w:tc>
        <w:tc>
          <w:tcPr>
            <w:tcW w:w="283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4608256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Person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74F655" w14:textId="77777777" w:rsidR="00AA1C37" w:rsidRDefault="00AA1C37">
            <w:pPr>
              <w:jc w:val="center"/>
            </w:pPr>
            <w:r>
              <w:t>2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31AF399" w14:textId="77777777" w:rsidR="00AA1C37" w:rsidRDefault="00AA1C37">
            <w:pPr>
              <w:jc w:val="center"/>
            </w:pPr>
            <w:r>
              <w:t>36,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FFEA75" w14:textId="77777777" w:rsidR="00AA1C37" w:rsidRDefault="00AA1C37">
            <w:pPr>
              <w:jc w:val="center"/>
            </w:pPr>
            <w:r>
              <w:t>-16,5</w:t>
            </w:r>
          </w:p>
        </w:tc>
      </w:tr>
      <w:tr w:rsidR="00AA1C37" w14:paraId="25A14CB2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7131026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5F8274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Materi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81C97A0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BF195C9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E0C36DB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75C7F9DF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8081A09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DBAF27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Fremdleistungen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6BDB2383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0EE4935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607B5064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68A7924E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C9CF49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021CCF5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Sonstige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6BC097A3" w14:textId="77777777" w:rsidR="00AA1C37" w:rsidRDefault="00AA1C37">
            <w:pPr>
              <w:jc w:val="center"/>
            </w:pPr>
            <w:r>
              <w:t>13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68630BD" w14:textId="77777777" w:rsidR="00AA1C37" w:rsidRDefault="00AA1C37">
            <w:pPr>
              <w:jc w:val="center"/>
            </w:pPr>
            <w:r>
              <w:t>5,2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508AB7B" w14:textId="77777777" w:rsidR="00AA1C37" w:rsidRDefault="00AA1C37">
            <w:pPr>
              <w:jc w:val="center"/>
            </w:pPr>
            <w:r>
              <w:t>7,8</w:t>
            </w:r>
          </w:p>
        </w:tc>
      </w:tr>
      <w:tr w:rsidR="00AA1C37" w14:paraId="179A8290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FA4A7A7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6AC0B264" w14:textId="77777777" w:rsidR="00AA1C37" w:rsidRDefault="00AA1C37">
            <w:pPr>
              <w:rPr>
                <w:sz w:val="18"/>
              </w:rPr>
            </w:pPr>
            <w:r>
              <w:rPr>
                <w:sz w:val="18"/>
              </w:rPr>
              <w:t>Gesamt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D88A8ED" w14:textId="77777777" w:rsidR="00AA1C37" w:rsidRDefault="00AA1C37">
            <w:pPr>
              <w:jc w:val="center"/>
            </w:pPr>
            <w:r>
              <w:t>33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EC57CF0" w14:textId="77777777" w:rsidR="00AA1C37" w:rsidRDefault="00AA1C37">
            <w:pPr>
              <w:jc w:val="center"/>
            </w:pPr>
            <w:r>
              <w:t>41,7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956F24E" w14:textId="77777777" w:rsidR="00AA1C37" w:rsidRDefault="00AA1C37">
            <w:pPr>
              <w:jc w:val="center"/>
            </w:pPr>
            <w:r>
              <w:t>-8,7</w:t>
            </w:r>
          </w:p>
        </w:tc>
      </w:tr>
      <w:tr w:rsidR="00AA1C37" w14:paraId="47A45134" w14:textId="77777777" w:rsidTr="00AA1C37">
        <w:trPr>
          <w:gridAfter w:val="1"/>
          <w:wAfter w:w="13" w:type="dxa"/>
          <w:cantSplit/>
          <w:trHeight w:val="500"/>
        </w:trPr>
        <w:tc>
          <w:tcPr>
            <w:tcW w:w="133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D8F9B44" w14:textId="77777777" w:rsidR="00AA1C37" w:rsidRDefault="00AA1C37">
            <w:pPr>
              <w:jc w:val="center"/>
              <w:rPr>
                <w:sz w:val="18"/>
              </w:rPr>
            </w:pPr>
            <w:r>
              <w:rPr>
                <w:sz w:val="18"/>
              </w:rPr>
              <w:t>4.4</w:t>
            </w:r>
          </w:p>
        </w:tc>
        <w:tc>
          <w:tcPr>
            <w:tcW w:w="283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444816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Person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B8E394D" w14:textId="77777777" w:rsidR="00AA1C37" w:rsidRDefault="00AA1C37">
            <w:pPr>
              <w:jc w:val="center"/>
            </w:pPr>
            <w:r>
              <w:t>20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A39197C" w14:textId="77777777" w:rsidR="00AA1C37" w:rsidRDefault="00AA1C37">
            <w:pPr>
              <w:jc w:val="center"/>
            </w:pPr>
            <w:r>
              <w:t>189,63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B939412" w14:textId="77777777" w:rsidR="00AA1C37" w:rsidRDefault="00AA1C37">
            <w:pPr>
              <w:jc w:val="center"/>
            </w:pPr>
            <w:r>
              <w:t>10,37</w:t>
            </w:r>
          </w:p>
        </w:tc>
      </w:tr>
      <w:tr w:rsidR="00AA1C37" w14:paraId="72BD5D4E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5CC097E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94D2D4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Materi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B6907BB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75A3606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AD75AA6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415D0947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5B172B8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8AE092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Fremdleistungen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61D6382C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235E8D7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9327FC9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41C23A4C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939B8AB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266E43BA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Sonstige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6F28F49C" w14:textId="77777777" w:rsidR="00AA1C37" w:rsidRDefault="00AA1C37">
            <w:pPr>
              <w:jc w:val="center"/>
            </w:pPr>
            <w:r>
              <w:t>1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113CEDCD" w14:textId="77777777" w:rsidR="00AA1C37" w:rsidRDefault="00AA1C37">
            <w:pPr>
              <w:jc w:val="center"/>
            </w:pPr>
            <w:r>
              <w:t>3,2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697B7EF4" w14:textId="77777777" w:rsidR="00AA1C37" w:rsidRDefault="00AA1C37">
            <w:pPr>
              <w:jc w:val="center"/>
            </w:pPr>
            <w:r>
              <w:t>6,8</w:t>
            </w:r>
          </w:p>
        </w:tc>
      </w:tr>
      <w:tr w:rsidR="00AA1C37" w14:paraId="0EB3087F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433F6A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55E49C20" w14:textId="77777777" w:rsidR="00AA1C37" w:rsidRDefault="00AA1C37">
            <w:pPr>
              <w:rPr>
                <w:sz w:val="18"/>
              </w:rPr>
            </w:pPr>
            <w:r>
              <w:rPr>
                <w:sz w:val="18"/>
              </w:rPr>
              <w:t>Gesamt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3E465091" w14:textId="77777777" w:rsidR="00AA1C37" w:rsidRDefault="00AA1C37">
            <w:pPr>
              <w:jc w:val="center"/>
            </w:pPr>
            <w:r>
              <w:t>21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2A8D9575" w14:textId="77777777" w:rsidR="00AA1C37" w:rsidRDefault="00AA1C37">
            <w:pPr>
              <w:jc w:val="center"/>
            </w:pPr>
            <w:r>
              <w:t>192,83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14AB679F" w14:textId="77777777" w:rsidR="00AA1C37" w:rsidRDefault="00AA1C37">
            <w:pPr>
              <w:jc w:val="center"/>
            </w:pPr>
            <w:r>
              <w:t>17,17</w:t>
            </w:r>
          </w:p>
        </w:tc>
      </w:tr>
      <w:tr w:rsidR="00AA1C37" w14:paraId="40E22E27" w14:textId="77777777" w:rsidTr="00AA1C37">
        <w:trPr>
          <w:gridAfter w:val="1"/>
          <w:wAfter w:w="13" w:type="dxa"/>
          <w:cantSplit/>
          <w:trHeight w:val="500"/>
        </w:trPr>
        <w:tc>
          <w:tcPr>
            <w:tcW w:w="1338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59996D" w14:textId="77777777" w:rsidR="00AA1C37" w:rsidRDefault="00AA1C37">
            <w:pPr>
              <w:jc w:val="center"/>
              <w:rPr>
                <w:sz w:val="18"/>
              </w:rPr>
            </w:pPr>
            <w:r>
              <w:rPr>
                <w:sz w:val="18"/>
              </w:rPr>
              <w:t>4.3</w:t>
            </w:r>
          </w:p>
        </w:tc>
        <w:tc>
          <w:tcPr>
            <w:tcW w:w="2837" w:type="dxa"/>
            <w:gridSpan w:val="2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5FA14B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Person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BBAB03" w14:textId="77777777" w:rsidR="00AA1C37" w:rsidRDefault="00AA1C37">
            <w:pPr>
              <w:jc w:val="center"/>
            </w:pPr>
            <w:r>
              <w:t>40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E9C7A16" w14:textId="77777777" w:rsidR="00AA1C37" w:rsidRDefault="00AA1C37">
            <w:pPr>
              <w:jc w:val="center"/>
            </w:pPr>
            <w:r>
              <w:t>413,2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04A2B2" w14:textId="77777777" w:rsidR="00AA1C37" w:rsidRDefault="00AA1C37">
            <w:pPr>
              <w:jc w:val="center"/>
            </w:pPr>
            <w:r>
              <w:t>-13,25</w:t>
            </w:r>
          </w:p>
        </w:tc>
      </w:tr>
      <w:tr w:rsidR="00AA1C37" w14:paraId="48E3DD0C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0115D71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3A98A1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Material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3FE5DDC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63A70D" w14:textId="77777777" w:rsidR="00AA1C37" w:rsidRDefault="00AA1C37">
            <w:pPr>
              <w:jc w:val="center"/>
            </w:pPr>
            <w:r>
              <w:t>0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0C674D" w14:textId="77777777" w:rsidR="00AA1C37" w:rsidRDefault="00AA1C37">
            <w:pPr>
              <w:jc w:val="center"/>
            </w:pPr>
            <w:r>
              <w:t>0</w:t>
            </w:r>
          </w:p>
        </w:tc>
      </w:tr>
      <w:tr w:rsidR="00AA1C37" w14:paraId="243E84DB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8A3FABC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D6F548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Fremdleistungen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28CB614" w14:textId="77777777" w:rsidR="00AA1C37" w:rsidRDefault="00AA1C37">
            <w:pPr>
              <w:jc w:val="center"/>
            </w:pPr>
            <w:r>
              <w:t>15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7B31FEE5" w14:textId="77777777" w:rsidR="00AA1C37" w:rsidRDefault="00AA1C37">
            <w:pPr>
              <w:jc w:val="center"/>
            </w:pPr>
            <w:r>
              <w:t>2,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80C8B08" w14:textId="77777777" w:rsidR="00AA1C37" w:rsidRDefault="00AA1C37">
            <w:pPr>
              <w:jc w:val="center"/>
            </w:pPr>
            <w:r>
              <w:t>12,5</w:t>
            </w:r>
          </w:p>
        </w:tc>
      </w:tr>
      <w:tr w:rsidR="00AA1C37" w14:paraId="1A3FCFB1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D7B7BF6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54F3AE6" w14:textId="77777777" w:rsidR="00AA1C37" w:rsidRDefault="00AA1C37" w:rsidP="00AA1C37">
            <w:pPr>
              <w:numPr>
                <w:ilvl w:val="0"/>
                <w:numId w:val="7"/>
              </w:numPr>
              <w:ind w:left="283" w:hanging="283"/>
              <w:jc w:val="left"/>
              <w:rPr>
                <w:sz w:val="18"/>
              </w:rPr>
            </w:pPr>
            <w:r>
              <w:rPr>
                <w:sz w:val="18"/>
              </w:rPr>
              <w:t>Sonstige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5B935BAD" w14:textId="77777777" w:rsidR="00AA1C37" w:rsidRDefault="00AA1C37">
            <w:pPr>
              <w:jc w:val="center"/>
            </w:pPr>
            <w:r>
              <w:t>16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3F30D8AF" w14:textId="77777777" w:rsidR="00AA1C37" w:rsidRDefault="00AA1C37">
            <w:pPr>
              <w:jc w:val="center"/>
            </w:pPr>
            <w:r>
              <w:t>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hideMark/>
          </w:tcPr>
          <w:p w14:paraId="4FF58D70" w14:textId="77777777" w:rsidR="00AA1C37" w:rsidRDefault="00AA1C37">
            <w:pPr>
              <w:jc w:val="center"/>
            </w:pPr>
            <w:r>
              <w:t>11</w:t>
            </w:r>
          </w:p>
        </w:tc>
      </w:tr>
      <w:tr w:rsidR="00AA1C37" w14:paraId="255143AE" w14:textId="77777777" w:rsidTr="00AA1C37">
        <w:trPr>
          <w:gridAfter w:val="1"/>
          <w:wAfter w:w="13" w:type="dxa"/>
          <w:cantSplit/>
          <w:trHeight w:val="500"/>
        </w:trPr>
        <w:tc>
          <w:tcPr>
            <w:tcW w:w="2879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D0F7027" w14:textId="77777777" w:rsidR="00AA1C37" w:rsidRDefault="00AA1C37">
            <w:pPr>
              <w:jc w:val="left"/>
              <w:rPr>
                <w:sz w:val="18"/>
              </w:rPr>
            </w:pP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44E3A24" w14:textId="77777777" w:rsidR="00AA1C37" w:rsidRDefault="00AA1C37">
            <w:pPr>
              <w:rPr>
                <w:sz w:val="18"/>
              </w:rPr>
            </w:pPr>
            <w:r>
              <w:rPr>
                <w:sz w:val="18"/>
              </w:rPr>
              <w:t>Gesamt</w:t>
            </w: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78197D32" w14:textId="77777777" w:rsidR="00AA1C37" w:rsidRDefault="00AA1C37">
            <w:pPr>
              <w:jc w:val="center"/>
            </w:pPr>
            <w:r>
              <w:t>431</w:t>
            </w: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04E4ECC4" w14:textId="77777777" w:rsidR="00AA1C37" w:rsidRDefault="00AA1C37">
            <w:pPr>
              <w:jc w:val="center"/>
            </w:pPr>
            <w:r>
              <w:t>420,75</w:t>
            </w: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5D5BC995" w14:textId="77777777" w:rsidR="00AA1C37" w:rsidRDefault="00AA1C37">
            <w:pPr>
              <w:jc w:val="center"/>
            </w:pPr>
            <w:r>
              <w:t>10,25</w:t>
            </w:r>
          </w:p>
        </w:tc>
      </w:tr>
      <w:tr w:rsidR="00AA1C37" w14:paraId="1C15FBEA" w14:textId="77777777" w:rsidTr="00AA1C37">
        <w:trPr>
          <w:gridAfter w:val="1"/>
          <w:wAfter w:w="13" w:type="dxa"/>
          <w:cantSplit/>
          <w:trHeight w:val="500"/>
        </w:trPr>
        <w:tc>
          <w:tcPr>
            <w:tcW w:w="13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  <w:hideMark/>
          </w:tcPr>
          <w:p w14:paraId="399E28ED" w14:textId="77777777" w:rsidR="00AA1C37" w:rsidRDefault="00AA1C37">
            <w:pPr>
              <w:rPr>
                <w:sz w:val="18"/>
              </w:rPr>
            </w:pPr>
            <w:r>
              <w:rPr>
                <w:sz w:val="18"/>
              </w:rPr>
              <w:t>Projektkosten</w:t>
            </w:r>
          </w:p>
        </w:tc>
        <w:tc>
          <w:tcPr>
            <w:tcW w:w="2837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394E737" w14:textId="77777777" w:rsidR="00AA1C37" w:rsidRDefault="00AA1C37">
            <w:pPr>
              <w:rPr>
                <w:color w:val="FF0000"/>
                <w:sz w:val="18"/>
              </w:rPr>
            </w:pPr>
          </w:p>
        </w:tc>
        <w:tc>
          <w:tcPr>
            <w:tcW w:w="1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0276D7AA" w14:textId="77777777" w:rsidR="00AA1C37" w:rsidRDefault="00AA1C37">
            <w:pPr>
              <w:jc w:val="center"/>
            </w:pPr>
          </w:p>
        </w:tc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243C4E74" w14:textId="77777777" w:rsidR="00AA1C37" w:rsidRDefault="00AA1C37">
            <w:pPr>
              <w:jc w:val="center"/>
            </w:pPr>
          </w:p>
        </w:tc>
        <w:tc>
          <w:tcPr>
            <w:tcW w:w="2274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FFFFFF"/>
          </w:tcPr>
          <w:p w14:paraId="389A8CBD" w14:textId="77777777" w:rsidR="00AA1C37" w:rsidRDefault="00AA1C37">
            <w:pPr>
              <w:jc w:val="center"/>
            </w:pPr>
          </w:p>
        </w:tc>
      </w:tr>
    </w:tbl>
    <w:p w14:paraId="126DFDE7" w14:textId="77777777" w:rsidR="00AA1C37" w:rsidRDefault="00AA1C37" w:rsidP="00AA1C37"/>
    <w:p w14:paraId="6FD6B505" w14:textId="77777777" w:rsidR="00771621" w:rsidRDefault="00771621" w:rsidP="00771621"/>
    <w:p w14:paraId="6FD6B582" w14:textId="77777777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65" w:name="_Toc480014325"/>
      <w:bookmarkStart w:id="66" w:name="_Toc519156984"/>
      <w:bookmarkStart w:id="67" w:name="_Toc519157055"/>
      <w:bookmarkStart w:id="68" w:name="_Toc480014323"/>
      <w:bookmarkStart w:id="69" w:name="_Toc75807158"/>
      <w:r>
        <w:rPr>
          <w:rFonts w:ascii="Tahoma" w:hAnsi="Tahoma" w:cs="Tahoma"/>
          <w:lang w:val="de-DE"/>
        </w:rPr>
        <w:lastRenderedPageBreak/>
        <w:t>Projektkommunikationsstrukturen</w:t>
      </w:r>
      <w:bookmarkEnd w:id="65"/>
      <w:bookmarkEnd w:id="66"/>
      <w:bookmarkEnd w:id="67"/>
      <w:bookmarkEnd w:id="69"/>
    </w:p>
    <w:p w14:paraId="6FD6B583" w14:textId="77777777" w:rsidR="00A5090F" w:rsidRDefault="00A5090F">
      <w:pPr>
        <w:rPr>
          <w:rFonts w:ascii="Tahoma" w:hAnsi="Tahoma" w:cs="Tahoma"/>
        </w:rPr>
      </w:pPr>
    </w:p>
    <w:tbl>
      <w:tblPr>
        <w:tblW w:w="9923" w:type="dxa"/>
        <w:tblInd w:w="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68" w:type="dxa"/>
          <w:right w:w="68" w:type="dxa"/>
        </w:tblCellMar>
        <w:tblLook w:val="0000" w:firstRow="0" w:lastRow="0" w:firstColumn="0" w:lastColumn="0" w:noHBand="0" w:noVBand="0"/>
      </w:tblPr>
      <w:tblGrid>
        <w:gridCol w:w="2268"/>
        <w:gridCol w:w="565"/>
        <w:gridCol w:w="2554"/>
        <w:gridCol w:w="1843"/>
        <w:gridCol w:w="1557"/>
        <w:gridCol w:w="1136"/>
      </w:tblGrid>
      <w:tr w:rsidR="00A5090F" w14:paraId="6FD6B587" w14:textId="77777777">
        <w:trPr>
          <w:cantSplit/>
          <w:trHeight w:val="1418"/>
        </w:trPr>
        <w:tc>
          <w:tcPr>
            <w:tcW w:w="2833" w:type="dxa"/>
            <w:gridSpan w:val="2"/>
            <w:tcBorders>
              <w:bottom w:val="single" w:sz="6" w:space="0" w:color="auto"/>
              <w:right w:val="nil"/>
            </w:tcBorders>
            <w:shd w:val="pct15" w:color="auto" w:fill="FFFFFF"/>
          </w:tcPr>
          <w:p w14:paraId="6FD6B584" w14:textId="77777777" w:rsidR="00A5090F" w:rsidRDefault="00936A36">
            <w:pPr>
              <w:spacing w:before="120" w:after="120"/>
              <w:jc w:val="left"/>
              <w:rPr>
                <w:rFonts w:ascii="Tahoma" w:hAnsi="Tahoma" w:cs="Tahoma"/>
                <w:color w:val="0000FF"/>
              </w:rPr>
            </w:pPr>
            <w:r w:rsidRPr="00936A36">
              <w:rPr>
                <w:rFonts w:ascii="Tahoma" w:hAnsi="Tahoma" w:cs="Tahoma"/>
                <w:b/>
                <w:bCs/>
                <w:color w:val="C00000"/>
                <w:sz w:val="36"/>
                <w:szCs w:val="28"/>
              </w:rPr>
              <w:t>WVFKMU</w:t>
            </w:r>
            <w:r>
              <w:rPr>
                <w:rFonts w:ascii="Tahoma" w:hAnsi="Tahoma" w:cs="Tahoma"/>
                <w:color w:val="0000FF"/>
              </w:rPr>
              <w:t xml:space="preserve"> </w:t>
            </w:r>
          </w:p>
        </w:tc>
        <w:tc>
          <w:tcPr>
            <w:tcW w:w="4397" w:type="dxa"/>
            <w:gridSpan w:val="2"/>
            <w:tcBorders>
              <w:left w:val="nil"/>
              <w:bottom w:val="single" w:sz="6" w:space="0" w:color="auto"/>
              <w:right w:val="nil"/>
            </w:tcBorders>
            <w:shd w:val="pct15" w:color="auto" w:fill="FFFFFF"/>
          </w:tcPr>
          <w:p w14:paraId="6FD6B585" w14:textId="77777777" w:rsidR="00A5090F" w:rsidRDefault="00A5090F">
            <w:pPr>
              <w:spacing w:before="240" w:after="240"/>
              <w:jc w:val="center"/>
              <w:rPr>
                <w:rFonts w:ascii="Tahoma" w:hAnsi="Tahoma" w:cs="Tahoma"/>
                <w:sz w:val="32"/>
              </w:rPr>
            </w:pPr>
            <w:r>
              <w:rPr>
                <w:rFonts w:ascii="Tahoma" w:hAnsi="Tahoma" w:cs="Tahoma"/>
                <w:sz w:val="32"/>
              </w:rPr>
              <w:t>PROJEKT-</w:t>
            </w:r>
            <w:r>
              <w:rPr>
                <w:rFonts w:ascii="Tahoma" w:hAnsi="Tahoma" w:cs="Tahoma"/>
                <w:sz w:val="32"/>
              </w:rPr>
              <w:br/>
              <w:t>KOMMUNIKATION</w:t>
            </w:r>
          </w:p>
        </w:tc>
        <w:tc>
          <w:tcPr>
            <w:tcW w:w="2693" w:type="dxa"/>
            <w:gridSpan w:val="2"/>
            <w:tcBorders>
              <w:left w:val="nil"/>
              <w:bottom w:val="single" w:sz="6" w:space="0" w:color="auto"/>
            </w:tcBorders>
            <w:shd w:val="pct15" w:color="auto" w:fill="FFFFFF"/>
          </w:tcPr>
          <w:p w14:paraId="6FD6B586" w14:textId="77777777" w:rsidR="00A5090F" w:rsidRDefault="00A5090F">
            <w:pPr>
              <w:spacing w:before="120" w:after="120"/>
              <w:jc w:val="center"/>
              <w:rPr>
                <w:rFonts w:ascii="Tahoma" w:hAnsi="Tahoma" w:cs="Tahoma"/>
              </w:rPr>
            </w:pPr>
          </w:p>
        </w:tc>
      </w:tr>
      <w:tr w:rsidR="00A5090F" w14:paraId="6FD6B58D" w14:textId="77777777">
        <w:trPr>
          <w:trHeight w:hRule="exact" w:val="600"/>
        </w:trPr>
        <w:tc>
          <w:tcPr>
            <w:tcW w:w="2268" w:type="dxa"/>
            <w:tcBorders>
              <w:top w:val="single" w:sz="6" w:space="0" w:color="auto"/>
              <w:bottom w:val="single" w:sz="4" w:space="0" w:color="auto"/>
            </w:tcBorders>
            <w:shd w:val="pct5" w:color="auto" w:fill="FFFFFF"/>
          </w:tcPr>
          <w:p w14:paraId="6FD6B588" w14:textId="77777777" w:rsidR="00A5090F" w:rsidRDefault="00A5090F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Bezeichnung</w:t>
            </w:r>
          </w:p>
        </w:tc>
        <w:tc>
          <w:tcPr>
            <w:tcW w:w="3119" w:type="dxa"/>
            <w:gridSpan w:val="2"/>
            <w:tcBorders>
              <w:top w:val="single" w:sz="6" w:space="0" w:color="auto"/>
              <w:bottom w:val="single" w:sz="6" w:space="0" w:color="auto"/>
            </w:tcBorders>
            <w:shd w:val="pct5" w:color="auto" w:fill="FFFFFF"/>
          </w:tcPr>
          <w:p w14:paraId="6FD6B589" w14:textId="77777777" w:rsidR="00A5090F" w:rsidRDefault="00A5090F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Ziele, Inhalte</w:t>
            </w:r>
          </w:p>
        </w:tc>
        <w:tc>
          <w:tcPr>
            <w:tcW w:w="1843" w:type="dxa"/>
            <w:tcBorders>
              <w:top w:val="single" w:sz="6" w:space="0" w:color="auto"/>
              <w:bottom w:val="single" w:sz="6" w:space="0" w:color="auto"/>
            </w:tcBorders>
            <w:shd w:val="pct5" w:color="auto" w:fill="FFFFFF"/>
          </w:tcPr>
          <w:p w14:paraId="6FD6B58A" w14:textId="77777777" w:rsidR="00A5090F" w:rsidRDefault="00A5090F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Teilnehmer</w:t>
            </w:r>
          </w:p>
        </w:tc>
        <w:tc>
          <w:tcPr>
            <w:tcW w:w="1557" w:type="dxa"/>
            <w:tcBorders>
              <w:top w:val="single" w:sz="6" w:space="0" w:color="auto"/>
              <w:bottom w:val="single" w:sz="6" w:space="0" w:color="auto"/>
            </w:tcBorders>
            <w:shd w:val="pct5" w:color="auto" w:fill="FFFFFF"/>
          </w:tcPr>
          <w:p w14:paraId="6FD6B58B" w14:textId="77777777" w:rsidR="00A5090F" w:rsidRDefault="00A5090F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Termine</w:t>
            </w:r>
          </w:p>
        </w:tc>
        <w:tc>
          <w:tcPr>
            <w:tcW w:w="1136" w:type="dxa"/>
            <w:tcBorders>
              <w:top w:val="single" w:sz="6" w:space="0" w:color="auto"/>
              <w:bottom w:val="single" w:sz="6" w:space="0" w:color="auto"/>
            </w:tcBorders>
            <w:shd w:val="pct5" w:color="auto" w:fill="FFFFFF"/>
          </w:tcPr>
          <w:p w14:paraId="6FD6B58C" w14:textId="77777777" w:rsidR="00A5090F" w:rsidRDefault="00A5090F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>
              <w:rPr>
                <w:rFonts w:ascii="Tahoma" w:hAnsi="Tahoma" w:cs="Tahoma"/>
                <w:b/>
                <w:bCs/>
                <w:sz w:val="18"/>
              </w:rPr>
              <w:t>Ort</w:t>
            </w:r>
          </w:p>
        </w:tc>
      </w:tr>
      <w:tr w:rsidR="00A5090F" w14:paraId="6FD6B598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58E" w14:textId="77777777" w:rsidR="00A5090F" w:rsidRDefault="00A5090F">
            <w:pPr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Projektauftraggeber</w:t>
            </w:r>
            <w:r w:rsidR="00874740">
              <w:rPr>
                <w:rFonts w:ascii="Tahoma" w:hAnsi="Tahoma" w:cs="Tahoma"/>
                <w:sz w:val="18"/>
              </w:rPr>
              <w:t>In</w:t>
            </w:r>
            <w:proofErr w:type="spellEnd"/>
            <w:r>
              <w:rPr>
                <w:rFonts w:ascii="Tahoma" w:hAnsi="Tahoma" w:cs="Tahoma"/>
                <w:sz w:val="18"/>
              </w:rPr>
              <w:t>-</w:t>
            </w:r>
            <w:r>
              <w:rPr>
                <w:rFonts w:ascii="Tahoma" w:hAnsi="Tahoma" w:cs="Tahoma"/>
                <w:sz w:val="18"/>
              </w:rPr>
              <w:br/>
              <w:t>Sitzung</w:t>
            </w:r>
          </w:p>
        </w:tc>
        <w:tc>
          <w:tcPr>
            <w:tcW w:w="311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FD6B58F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Diskussion Projektstatus, Abweichungen im Projekt</w:t>
            </w:r>
          </w:p>
          <w:p w14:paraId="6FD6B590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Entscheidungsfindung auf Basis der Projektcontrolling-Sitzung</w:t>
            </w:r>
          </w:p>
          <w:p w14:paraId="6FD6B591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Freigabe Projektfortschrittsbericht</w:t>
            </w:r>
          </w:p>
          <w:p w14:paraId="6FD6B592" w14:textId="77777777" w:rsidR="00A5090F" w:rsidRDefault="00A5090F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1843" w:type="dxa"/>
            <w:tcBorders>
              <w:top w:val="single" w:sz="6" w:space="0" w:color="auto"/>
              <w:bottom w:val="single" w:sz="6" w:space="0" w:color="auto"/>
            </w:tcBorders>
          </w:tcPr>
          <w:p w14:paraId="6FD6B593" w14:textId="77777777" w:rsidR="00A5090F" w:rsidRDefault="00A5090F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rojektauftraggeber</w:t>
            </w:r>
            <w:r w:rsidR="00874740">
              <w:rPr>
                <w:rFonts w:ascii="Tahoma" w:hAnsi="Tahoma" w:cs="Tahoma"/>
                <w:sz w:val="18"/>
              </w:rPr>
              <w:t>-</w:t>
            </w:r>
            <w:r w:rsidR="00874740">
              <w:rPr>
                <w:rFonts w:ascii="Tahoma" w:hAnsi="Tahoma" w:cs="Tahoma"/>
                <w:sz w:val="18"/>
              </w:rPr>
              <w:br/>
              <w:t>In</w:t>
            </w:r>
            <w:r>
              <w:rPr>
                <w:rFonts w:ascii="Tahoma" w:hAnsi="Tahoma" w:cs="Tahoma"/>
                <w:sz w:val="18"/>
              </w:rPr>
              <w:t>,</w:t>
            </w:r>
            <w:r>
              <w:rPr>
                <w:rFonts w:ascii="Tahoma" w:hAnsi="Tahoma" w:cs="Tahoma"/>
                <w:sz w:val="18"/>
              </w:rPr>
              <w:br/>
            </w:r>
            <w:proofErr w:type="spellStart"/>
            <w:r>
              <w:rPr>
                <w:rFonts w:ascii="Tahoma" w:hAnsi="Tahoma" w:cs="Tahoma"/>
                <w:sz w:val="18"/>
              </w:rPr>
              <w:t>Projektleiter</w:t>
            </w:r>
            <w:r w:rsidR="00874740">
              <w:rPr>
                <w:rFonts w:ascii="Tahoma" w:hAnsi="Tahoma" w:cs="Tahoma"/>
                <w:sz w:val="18"/>
              </w:rPr>
              <w:t>In</w:t>
            </w:r>
            <w:proofErr w:type="spellEnd"/>
            <w:r>
              <w:rPr>
                <w:rFonts w:ascii="Tahoma" w:hAnsi="Tahoma" w:cs="Tahoma"/>
                <w:sz w:val="18"/>
              </w:rPr>
              <w:br/>
              <w:t xml:space="preserve">(ev. </w:t>
            </w:r>
            <w:proofErr w:type="spellStart"/>
            <w:r>
              <w:rPr>
                <w:rFonts w:ascii="Tahoma" w:hAnsi="Tahoma" w:cs="Tahoma"/>
                <w:sz w:val="18"/>
              </w:rPr>
              <w:t>Subteamleiter</w:t>
            </w:r>
            <w:r w:rsidR="00874740">
              <w:rPr>
                <w:rFonts w:ascii="Tahoma" w:hAnsi="Tahoma" w:cs="Tahoma"/>
                <w:sz w:val="18"/>
              </w:rPr>
              <w:t>In</w:t>
            </w:r>
            <w:proofErr w:type="spellEnd"/>
            <w:r>
              <w:rPr>
                <w:rFonts w:ascii="Tahoma" w:hAnsi="Tahoma" w:cs="Tahoma"/>
                <w:sz w:val="18"/>
              </w:rPr>
              <w:t>)</w:t>
            </w:r>
          </w:p>
          <w:p w14:paraId="6FD6B594" w14:textId="77777777" w:rsidR="00A5090F" w:rsidRDefault="00A5090F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  <w:p w14:paraId="6FD6B595" w14:textId="77777777" w:rsidR="00A5090F" w:rsidRDefault="00A5090F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1557" w:type="dxa"/>
            <w:tcBorders>
              <w:top w:val="single" w:sz="6" w:space="0" w:color="auto"/>
              <w:bottom w:val="single" w:sz="6" w:space="0" w:color="auto"/>
            </w:tcBorders>
          </w:tcPr>
          <w:p w14:paraId="6FD6B596" w14:textId="3D279183" w:rsidR="00A5090F" w:rsidRDefault="00BF6D4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</w:p>
        </w:tc>
        <w:tc>
          <w:tcPr>
            <w:tcW w:w="11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6B597" w14:textId="183BC2B3" w:rsidR="00A5090F" w:rsidRDefault="00BF6D4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</w:p>
        </w:tc>
      </w:tr>
      <w:tr w:rsidR="00A5090F" w14:paraId="6FD6B5A5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599" w14:textId="77777777" w:rsidR="00A5090F" w:rsidRDefault="00A5090F">
            <w:pPr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rojektcontrolling-</w:t>
            </w:r>
            <w:r>
              <w:rPr>
                <w:rFonts w:ascii="Tahoma" w:hAnsi="Tahoma" w:cs="Tahoma"/>
                <w:sz w:val="18"/>
              </w:rPr>
              <w:br/>
              <w:t>Sitzung</w:t>
            </w:r>
          </w:p>
        </w:tc>
        <w:tc>
          <w:tcPr>
            <w:tcW w:w="3119" w:type="dxa"/>
            <w:gridSpan w:val="2"/>
            <w:tcBorders>
              <w:top w:val="nil"/>
              <w:left w:val="single" w:sz="4" w:space="0" w:color="auto"/>
              <w:bottom w:val="single" w:sz="6" w:space="0" w:color="auto"/>
            </w:tcBorders>
          </w:tcPr>
          <w:p w14:paraId="6FD6B59A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rojektstatus</w:t>
            </w:r>
          </w:p>
          <w:p w14:paraId="6FD6B59B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Controlling Leistungsfortschritt, Termine und Ressourcen, Kosten</w:t>
            </w:r>
          </w:p>
          <w:p w14:paraId="6FD6B59C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Controlling der Umweltbeziehungen</w:t>
            </w:r>
          </w:p>
          <w:p w14:paraId="6FD6B59D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Soziales Projektcontrolling</w:t>
            </w:r>
          </w:p>
          <w:p w14:paraId="6FD6B59E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Diskussion übergeordneter Problemstellungen</w:t>
            </w:r>
          </w:p>
          <w:p w14:paraId="6FD6B59F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Entscheidungsaufbereitung für Projektauftraggeber-Sitzung</w:t>
            </w:r>
          </w:p>
          <w:p w14:paraId="6FD6B5A0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lanung WVW</w:t>
            </w:r>
          </w:p>
          <w:p w14:paraId="6FD6B5A1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1843" w:type="dxa"/>
            <w:tcBorders>
              <w:top w:val="nil"/>
              <w:bottom w:val="single" w:sz="6" w:space="0" w:color="auto"/>
            </w:tcBorders>
          </w:tcPr>
          <w:p w14:paraId="6FD6B5A2" w14:textId="77777777" w:rsidR="00A5090F" w:rsidRDefault="00A5090F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Projektleiter</w:t>
            </w:r>
            <w:r w:rsidR="00874740">
              <w:rPr>
                <w:rFonts w:ascii="Tahoma" w:hAnsi="Tahoma" w:cs="Tahoma"/>
                <w:sz w:val="18"/>
              </w:rPr>
              <w:t>In</w:t>
            </w:r>
            <w:proofErr w:type="spellEnd"/>
            <w:r>
              <w:rPr>
                <w:rFonts w:ascii="Tahoma" w:hAnsi="Tahoma" w:cs="Tahoma"/>
                <w:sz w:val="18"/>
              </w:rPr>
              <w:t>,</w:t>
            </w:r>
            <w:r>
              <w:rPr>
                <w:rFonts w:ascii="Tahoma" w:hAnsi="Tahoma" w:cs="Tahoma"/>
                <w:sz w:val="18"/>
              </w:rPr>
              <w:br/>
              <w:t>Projektteam,</w:t>
            </w:r>
            <w:r>
              <w:rPr>
                <w:rFonts w:ascii="Tahoma" w:hAnsi="Tahoma" w:cs="Tahoma"/>
                <w:sz w:val="18"/>
              </w:rPr>
              <w:br/>
              <w:t>Projektcoach</w:t>
            </w:r>
          </w:p>
        </w:tc>
        <w:tc>
          <w:tcPr>
            <w:tcW w:w="1557" w:type="dxa"/>
            <w:tcBorders>
              <w:top w:val="nil"/>
              <w:bottom w:val="single" w:sz="6" w:space="0" w:color="auto"/>
            </w:tcBorders>
          </w:tcPr>
          <w:p w14:paraId="6FD6B5A3" w14:textId="557FAC58" w:rsidR="00A5090F" w:rsidRDefault="00BF6D4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</w:p>
        </w:tc>
        <w:tc>
          <w:tcPr>
            <w:tcW w:w="1136" w:type="dxa"/>
            <w:tcBorders>
              <w:top w:val="nil"/>
              <w:bottom w:val="single" w:sz="6" w:space="0" w:color="auto"/>
              <w:right w:val="single" w:sz="6" w:space="0" w:color="auto"/>
            </w:tcBorders>
          </w:tcPr>
          <w:p w14:paraId="6FD6B5A4" w14:textId="3D95B738" w:rsidR="00A5090F" w:rsidRDefault="00BF6D4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</w:p>
        </w:tc>
      </w:tr>
      <w:tr w:rsidR="00A5090F" w14:paraId="6FD6B5AF" w14:textId="7777777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71" w:type="dxa"/>
            <w:right w:w="71" w:type="dxa"/>
          </w:tblCellMar>
        </w:tblPrEx>
        <w:trPr>
          <w:cantSplit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B5A6" w14:textId="77777777" w:rsidR="00A5090F" w:rsidRDefault="00A5090F">
            <w:pPr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Subteam-Sitzung</w:t>
            </w:r>
          </w:p>
          <w:p w14:paraId="6FD6B5A7" w14:textId="77777777" w:rsidR="00A5090F" w:rsidRDefault="00A5090F">
            <w:pPr>
              <w:rPr>
                <w:rFonts w:ascii="Tahoma" w:hAnsi="Tahoma" w:cs="Tahoma"/>
                <w:sz w:val="18"/>
              </w:rPr>
            </w:pPr>
          </w:p>
        </w:tc>
        <w:tc>
          <w:tcPr>
            <w:tcW w:w="311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6FD6B5A8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 xml:space="preserve">Koordination des </w:t>
            </w:r>
            <w:proofErr w:type="spellStart"/>
            <w:r>
              <w:rPr>
                <w:rFonts w:ascii="Tahoma" w:hAnsi="Tahoma" w:cs="Tahoma"/>
                <w:sz w:val="18"/>
              </w:rPr>
              <w:t>Subteams</w:t>
            </w:r>
            <w:proofErr w:type="spellEnd"/>
          </w:p>
          <w:p w14:paraId="6FD6B5A9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Diskussion inhaltlicher Problemstellungen</w:t>
            </w:r>
          </w:p>
          <w:p w14:paraId="6FD6B5AA" w14:textId="77777777" w:rsidR="00A5090F" w:rsidRDefault="00A5090F">
            <w:pPr>
              <w:numPr>
                <w:ilvl w:val="0"/>
                <w:numId w:val="3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Planung WVW</w:t>
            </w:r>
          </w:p>
          <w:p w14:paraId="6FD6B5AB" w14:textId="77777777" w:rsidR="00A5090F" w:rsidRDefault="00A5090F">
            <w:pPr>
              <w:jc w:val="left"/>
              <w:rPr>
                <w:rFonts w:ascii="Tahoma" w:hAnsi="Tahoma" w:cs="Tahoma"/>
                <w:sz w:val="18"/>
              </w:rPr>
            </w:pPr>
          </w:p>
        </w:tc>
        <w:tc>
          <w:tcPr>
            <w:tcW w:w="1843" w:type="dxa"/>
            <w:tcBorders>
              <w:top w:val="single" w:sz="6" w:space="0" w:color="auto"/>
              <w:bottom w:val="single" w:sz="6" w:space="0" w:color="auto"/>
            </w:tcBorders>
          </w:tcPr>
          <w:p w14:paraId="6FD6B5AC" w14:textId="77777777" w:rsidR="00A5090F" w:rsidRDefault="00A5090F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  <w:proofErr w:type="spellStart"/>
            <w:r>
              <w:rPr>
                <w:rFonts w:ascii="Tahoma" w:hAnsi="Tahoma" w:cs="Tahoma"/>
                <w:sz w:val="18"/>
              </w:rPr>
              <w:t>Subteam</w:t>
            </w:r>
            <w:proofErr w:type="spellEnd"/>
          </w:p>
        </w:tc>
        <w:tc>
          <w:tcPr>
            <w:tcW w:w="1557" w:type="dxa"/>
            <w:tcBorders>
              <w:top w:val="single" w:sz="6" w:space="0" w:color="auto"/>
              <w:bottom w:val="single" w:sz="6" w:space="0" w:color="auto"/>
            </w:tcBorders>
          </w:tcPr>
          <w:p w14:paraId="6FD6B5AD" w14:textId="066BB9E7" w:rsidR="00A5090F" w:rsidRDefault="00BF6D4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</w:p>
        </w:tc>
        <w:tc>
          <w:tcPr>
            <w:tcW w:w="113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6B5AE" w14:textId="27EF90AF" w:rsidR="00A5090F" w:rsidRDefault="00BF6D49">
            <w:pPr>
              <w:numPr>
                <w:ilvl w:val="12"/>
                <w:numId w:val="0"/>
              </w:numPr>
              <w:jc w:val="left"/>
              <w:rPr>
                <w:rFonts w:ascii="Tahoma" w:hAnsi="Tahoma" w:cs="Tahoma"/>
                <w:sz w:val="18"/>
              </w:rPr>
            </w:pPr>
            <w:r>
              <w:rPr>
                <w:rFonts w:ascii="Tahoma" w:hAnsi="Tahoma" w:cs="Tahoma"/>
                <w:sz w:val="18"/>
              </w:rPr>
              <w:t>-</w:t>
            </w:r>
            <w:r w:rsidR="00BF5C5D">
              <w:rPr>
                <w:rFonts w:ascii="Tahoma" w:hAnsi="Tahoma" w:cs="Tahoma"/>
                <w:sz w:val="18"/>
              </w:rPr>
              <w:t>s</w:t>
            </w:r>
          </w:p>
        </w:tc>
      </w:tr>
    </w:tbl>
    <w:p w14:paraId="6FD6B5B0" w14:textId="77777777" w:rsidR="00A5090F" w:rsidRDefault="00A5090F">
      <w:pPr>
        <w:rPr>
          <w:rFonts w:ascii="Tahoma" w:hAnsi="Tahoma" w:cs="Tahoma"/>
        </w:rPr>
      </w:pPr>
    </w:p>
    <w:p w14:paraId="6FD6B5B1" w14:textId="2AB0F6B2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70" w:name="_Toc519156985"/>
      <w:bookmarkStart w:id="71" w:name="_Toc519157056"/>
      <w:bookmarkStart w:id="72" w:name="_Toc75807159"/>
      <w:r>
        <w:rPr>
          <w:rFonts w:ascii="Tahoma" w:hAnsi="Tahoma" w:cs="Tahoma"/>
          <w:lang w:val="de-DE"/>
        </w:rPr>
        <w:lastRenderedPageBreak/>
        <w:t>Projekt-„Spielregeln“</w:t>
      </w:r>
      <w:bookmarkEnd w:id="70"/>
      <w:bookmarkEnd w:id="71"/>
      <w:bookmarkEnd w:id="72"/>
    </w:p>
    <w:p w14:paraId="79BBE427" w14:textId="77777777" w:rsidR="000316DE" w:rsidRDefault="000316DE" w:rsidP="000316DE">
      <w:r>
        <w:t>Verhalten im Projekt</w:t>
      </w:r>
    </w:p>
    <w:p w14:paraId="382CA268" w14:textId="77777777" w:rsidR="000316DE" w:rsidRDefault="000316DE" w:rsidP="000316DE">
      <w:r>
        <w:t xml:space="preserve">    Pünktlichkeit,</w:t>
      </w:r>
    </w:p>
    <w:p w14:paraId="235F3B89" w14:textId="77777777" w:rsidR="000316DE" w:rsidRDefault="000316DE" w:rsidP="000316DE">
      <w:r>
        <w:t xml:space="preserve">    keine Handys in Besprechungen,</w:t>
      </w:r>
    </w:p>
    <w:p w14:paraId="177BC2C0" w14:textId="77777777" w:rsidR="000316DE" w:rsidRDefault="000316DE" w:rsidP="000316DE">
      <w:r>
        <w:t xml:space="preserve">    Erreichbarkeit innerhalb von 2 Stunden,</w:t>
      </w:r>
    </w:p>
    <w:p w14:paraId="01EAFA46" w14:textId="77777777" w:rsidR="000316DE" w:rsidRDefault="000316DE" w:rsidP="000316DE">
      <w:r>
        <w:t xml:space="preserve">    gemeinsame Verantwortung</w:t>
      </w:r>
    </w:p>
    <w:p w14:paraId="2E8FFD96" w14:textId="77777777" w:rsidR="000316DE" w:rsidRDefault="000316DE" w:rsidP="000316DE"/>
    <w:p w14:paraId="65003923" w14:textId="77777777" w:rsidR="000316DE" w:rsidRDefault="000316DE" w:rsidP="000316DE">
      <w:r>
        <w:t>Technologie</w:t>
      </w:r>
    </w:p>
    <w:p w14:paraId="549CD5CC" w14:textId="0AF1467F" w:rsidR="000316DE" w:rsidRDefault="000316DE" w:rsidP="000316DE">
      <w:r>
        <w:t xml:space="preserve">    Im Projekt ist Visual Studio 2019 v16.8.3 zu verwenden</w:t>
      </w:r>
      <w:r w:rsidR="00B47854">
        <w:t>.</w:t>
      </w:r>
    </w:p>
    <w:p w14:paraId="1FC2C409" w14:textId="77777777" w:rsidR="000316DE" w:rsidRDefault="000316DE" w:rsidP="000316DE"/>
    <w:p w14:paraId="0DE74758" w14:textId="77777777" w:rsidR="000316DE" w:rsidRDefault="000316DE" w:rsidP="000316DE">
      <w:r>
        <w:t>Projektdokumentation</w:t>
      </w:r>
    </w:p>
    <w:p w14:paraId="7CA8A5AD" w14:textId="1C9F8850" w:rsidR="000316DE" w:rsidRDefault="000316DE" w:rsidP="000316DE">
      <w:r>
        <w:t xml:space="preserve">    Zentrale Ablage aller Dokumente erfolgt am OneDrive Server</w:t>
      </w:r>
      <w:r w:rsidR="00B47854">
        <w:t>,</w:t>
      </w:r>
    </w:p>
    <w:p w14:paraId="61F4DBBC" w14:textId="3085E9E5" w:rsidR="000316DE" w:rsidRDefault="000316DE" w:rsidP="000316DE">
      <w:r>
        <w:t xml:space="preserve">    Versionsnummern </w:t>
      </w:r>
      <w:r w:rsidR="00B47854">
        <w:t xml:space="preserve">sind </w:t>
      </w:r>
      <w:r>
        <w:t xml:space="preserve">aktuell </w:t>
      </w:r>
      <w:r w:rsidR="00B47854">
        <w:t xml:space="preserve">zu </w:t>
      </w:r>
      <w:r>
        <w:t>halten</w:t>
      </w:r>
      <w:r w:rsidR="00B47854">
        <w:t>.</w:t>
      </w:r>
    </w:p>
    <w:p w14:paraId="6FD6B5B2" w14:textId="1466382E" w:rsidR="00A5090F" w:rsidRDefault="00A5090F">
      <w:pPr>
        <w:pStyle w:val="Heading2"/>
        <w:rPr>
          <w:rFonts w:ascii="Tahoma" w:hAnsi="Tahoma" w:cs="Tahoma"/>
          <w:lang w:val="de-DE"/>
        </w:rPr>
      </w:pPr>
      <w:bookmarkStart w:id="73" w:name="_Toc519156986"/>
      <w:bookmarkStart w:id="74" w:name="_Toc519157057"/>
      <w:bookmarkStart w:id="75" w:name="_Toc75807160"/>
      <w:r>
        <w:rPr>
          <w:rFonts w:ascii="Tahoma" w:hAnsi="Tahoma" w:cs="Tahoma"/>
          <w:lang w:val="de-DE"/>
        </w:rPr>
        <w:lastRenderedPageBreak/>
        <w:t>Projektrisikoanalyse</w:t>
      </w:r>
      <w:bookmarkEnd w:id="73"/>
      <w:bookmarkEnd w:id="74"/>
      <w:bookmarkEnd w:id="75"/>
    </w:p>
    <w:p w14:paraId="6C0425F5" w14:textId="5F94C78E" w:rsidR="00A27792" w:rsidRDefault="00A27792" w:rsidP="00A27792">
      <w:pPr>
        <w:rPr>
          <w:rFonts w:ascii="Tahoma" w:hAnsi="Tahoma" w:cs="Tahoma"/>
        </w:rPr>
      </w:pPr>
    </w:p>
    <w:tbl>
      <w:tblPr>
        <w:tblW w:w="10093" w:type="dxa"/>
        <w:tblInd w:w="60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6"/>
        <w:gridCol w:w="1309"/>
        <w:gridCol w:w="1306"/>
        <w:gridCol w:w="763"/>
        <w:gridCol w:w="694"/>
        <w:gridCol w:w="1003"/>
        <w:gridCol w:w="694"/>
        <w:gridCol w:w="891"/>
        <w:gridCol w:w="1701"/>
        <w:gridCol w:w="1156"/>
      </w:tblGrid>
      <w:tr w:rsidR="00A27792" w:rsidRPr="002A3CAD" w14:paraId="730E6AFD" w14:textId="77777777" w:rsidTr="00844D06">
        <w:trPr>
          <w:trHeight w:val="252"/>
        </w:trPr>
        <w:tc>
          <w:tcPr>
            <w:tcW w:w="576" w:type="dxa"/>
            <w:tcBorders>
              <w:top w:val="nil"/>
              <w:left w:val="nil"/>
              <w:bottom w:val="nil"/>
              <w:right w:val="nil"/>
            </w:tcBorders>
            <w:shd w:val="clear" w:color="auto" w:fill="969696"/>
            <w:noWrap/>
            <w:vAlign w:val="bottom"/>
          </w:tcPr>
          <w:p w14:paraId="763118C5" w14:textId="77777777" w:rsidR="00A27792" w:rsidRPr="002A3CAD" w:rsidRDefault="00A27792" w:rsidP="00055196">
            <w:pPr>
              <w:jc w:val="left"/>
              <w:rPr>
                <w:b/>
                <w:bCs/>
                <w:sz w:val="20"/>
              </w:rPr>
            </w:pPr>
            <w:r w:rsidRPr="002A3CAD">
              <w:rPr>
                <w:b/>
                <w:bCs/>
                <w:sz w:val="20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969696"/>
            <w:noWrap/>
            <w:vAlign w:val="bottom"/>
          </w:tcPr>
          <w:p w14:paraId="549025A4" w14:textId="77777777" w:rsidR="00A27792" w:rsidRPr="002A3CAD" w:rsidRDefault="00A27792" w:rsidP="00055196">
            <w:pPr>
              <w:jc w:val="left"/>
              <w:rPr>
                <w:b/>
                <w:bCs/>
                <w:sz w:val="20"/>
              </w:rPr>
            </w:pPr>
            <w:r w:rsidRPr="002A3CAD">
              <w:rPr>
                <w:b/>
                <w:bCs/>
                <w:sz w:val="20"/>
              </w:rPr>
              <w:t> </w:t>
            </w:r>
          </w:p>
        </w:tc>
        <w:tc>
          <w:tcPr>
            <w:tcW w:w="535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969696"/>
            <w:noWrap/>
            <w:vAlign w:val="bottom"/>
          </w:tcPr>
          <w:p w14:paraId="3900E9F5" w14:textId="77777777" w:rsidR="00A27792" w:rsidRPr="002A3CAD" w:rsidRDefault="00A27792" w:rsidP="00055196">
            <w:pPr>
              <w:jc w:val="center"/>
              <w:rPr>
                <w:b/>
                <w:bCs/>
                <w:sz w:val="20"/>
              </w:rPr>
            </w:pPr>
            <w:r w:rsidRPr="002A3CAD">
              <w:rPr>
                <w:b/>
                <w:bCs/>
                <w:sz w:val="20"/>
              </w:rPr>
              <w:t>PROJEKT-RISIKOANALYSE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969696"/>
            <w:noWrap/>
            <w:vAlign w:val="bottom"/>
          </w:tcPr>
          <w:p w14:paraId="731C2CA0" w14:textId="77777777" w:rsidR="00A27792" w:rsidRPr="002A3CAD" w:rsidRDefault="00A27792" w:rsidP="00055196">
            <w:pPr>
              <w:jc w:val="left"/>
              <w:rPr>
                <w:b/>
                <w:bCs/>
                <w:sz w:val="20"/>
              </w:rPr>
            </w:pPr>
            <w:r w:rsidRPr="002A3CAD">
              <w:rPr>
                <w:b/>
                <w:bCs/>
                <w:sz w:val="20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shd w:val="clear" w:color="auto" w:fill="969696"/>
            <w:noWrap/>
            <w:vAlign w:val="bottom"/>
          </w:tcPr>
          <w:p w14:paraId="1AE8E10D" w14:textId="77777777" w:rsidR="00A27792" w:rsidRPr="002A3CAD" w:rsidRDefault="00A27792" w:rsidP="00055196">
            <w:pPr>
              <w:jc w:val="left"/>
              <w:rPr>
                <w:b/>
                <w:bCs/>
                <w:sz w:val="20"/>
              </w:rPr>
            </w:pPr>
            <w:r w:rsidRPr="002A3CAD">
              <w:rPr>
                <w:b/>
                <w:bCs/>
                <w:sz w:val="20"/>
              </w:rPr>
              <w:t> </w:t>
            </w:r>
          </w:p>
        </w:tc>
      </w:tr>
      <w:tr w:rsidR="00A27792" w:rsidRPr="002A3CAD" w14:paraId="18E964AC" w14:textId="77777777" w:rsidTr="00844D06">
        <w:trPr>
          <w:trHeight w:val="770"/>
        </w:trPr>
        <w:tc>
          <w:tcPr>
            <w:tcW w:w="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0B2B5FC1" w14:textId="77777777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PSP-</w:t>
            </w:r>
            <w:r w:rsidRPr="009F65B7">
              <w:rPr>
                <w:sz w:val="16"/>
                <w:szCs w:val="16"/>
              </w:rPr>
              <w:br/>
              <w:t>Code</w:t>
            </w:r>
          </w:p>
        </w:tc>
        <w:tc>
          <w:tcPr>
            <w:tcW w:w="130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C0C0C0"/>
            <w:vAlign w:val="bottom"/>
          </w:tcPr>
          <w:p w14:paraId="1A051BB3" w14:textId="458030EE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Arbei</w:t>
            </w:r>
            <w:r w:rsidR="00B47854">
              <w:rPr>
                <w:sz w:val="16"/>
                <w:szCs w:val="16"/>
              </w:rPr>
              <w:t>t</w:t>
            </w:r>
            <w:r w:rsidRPr="009F65B7">
              <w:rPr>
                <w:sz w:val="16"/>
                <w:szCs w:val="16"/>
              </w:rPr>
              <w:t>spaket-</w:t>
            </w:r>
            <w:r w:rsidRPr="009F65B7">
              <w:rPr>
                <w:sz w:val="16"/>
                <w:szCs w:val="16"/>
              </w:rPr>
              <w:br/>
            </w:r>
            <w:proofErr w:type="spellStart"/>
            <w:r w:rsidRPr="009F65B7">
              <w:rPr>
                <w:sz w:val="16"/>
                <w:szCs w:val="16"/>
              </w:rPr>
              <w:t>bezeichnung</w:t>
            </w:r>
            <w:proofErr w:type="spellEnd"/>
          </w:p>
        </w:tc>
        <w:tc>
          <w:tcPr>
            <w:tcW w:w="13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5104586D" w14:textId="77777777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Risiko-</w:t>
            </w:r>
            <w:r w:rsidRPr="009F65B7">
              <w:rPr>
                <w:sz w:val="16"/>
                <w:szCs w:val="16"/>
              </w:rPr>
              <w:br/>
            </w:r>
            <w:proofErr w:type="spellStart"/>
            <w:r w:rsidRPr="009F65B7">
              <w:rPr>
                <w:sz w:val="16"/>
                <w:szCs w:val="16"/>
              </w:rPr>
              <w:t>beschreibung</w:t>
            </w:r>
            <w:proofErr w:type="spellEnd"/>
            <w:r w:rsidRPr="009F65B7">
              <w:rPr>
                <w:sz w:val="16"/>
                <w:szCs w:val="16"/>
              </w:rPr>
              <w:t xml:space="preserve">, </w:t>
            </w:r>
            <w:r w:rsidRPr="009F65B7">
              <w:rPr>
                <w:sz w:val="16"/>
                <w:szCs w:val="16"/>
              </w:rPr>
              <w:br/>
              <w:t>Ursache</w:t>
            </w:r>
          </w:p>
        </w:tc>
        <w:tc>
          <w:tcPr>
            <w:tcW w:w="7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2EC1227E" w14:textId="77777777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Priorität</w:t>
            </w:r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42550DE5" w14:textId="77777777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Risiko-</w:t>
            </w:r>
            <w:r w:rsidRPr="009F65B7">
              <w:rPr>
                <w:sz w:val="16"/>
                <w:szCs w:val="16"/>
              </w:rPr>
              <w:br/>
              <w:t>kosten</w:t>
            </w:r>
          </w:p>
        </w:tc>
        <w:tc>
          <w:tcPr>
            <w:tcW w:w="10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5402E707" w14:textId="77777777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Eintritts-</w:t>
            </w:r>
            <w:r w:rsidRPr="009F65B7">
              <w:rPr>
                <w:sz w:val="16"/>
                <w:szCs w:val="16"/>
              </w:rPr>
              <w:br/>
              <w:t>wahrschein-</w:t>
            </w:r>
            <w:proofErr w:type="spellStart"/>
            <w:r w:rsidRPr="009F65B7">
              <w:rPr>
                <w:sz w:val="16"/>
                <w:szCs w:val="16"/>
              </w:rPr>
              <w:t>lichkeit</w:t>
            </w:r>
            <w:proofErr w:type="spellEnd"/>
          </w:p>
        </w:tc>
        <w:tc>
          <w:tcPr>
            <w:tcW w:w="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0E65D369" w14:textId="77777777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Risiko-</w:t>
            </w:r>
            <w:r w:rsidRPr="009F65B7">
              <w:rPr>
                <w:sz w:val="16"/>
                <w:szCs w:val="16"/>
              </w:rPr>
              <w:br/>
            </w:r>
            <w:r>
              <w:rPr>
                <w:sz w:val="16"/>
                <w:szCs w:val="16"/>
              </w:rPr>
              <w:t>wert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0C0C0"/>
            <w:vAlign w:val="bottom"/>
          </w:tcPr>
          <w:p w14:paraId="736C0AC7" w14:textId="77777777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Ver-</w:t>
            </w:r>
            <w:r w:rsidRPr="009F65B7">
              <w:rPr>
                <w:sz w:val="16"/>
                <w:szCs w:val="16"/>
              </w:rPr>
              <w:br/>
            </w:r>
            <w:proofErr w:type="spellStart"/>
            <w:r w:rsidRPr="009F65B7">
              <w:rPr>
                <w:sz w:val="16"/>
                <w:szCs w:val="16"/>
              </w:rPr>
              <w:t>zögerung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12E677DF" w14:textId="77777777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Präventive und</w:t>
            </w:r>
            <w:r w:rsidRPr="009F65B7">
              <w:rPr>
                <w:sz w:val="16"/>
                <w:szCs w:val="16"/>
              </w:rPr>
              <w:br/>
              <w:t>korrektive Maßnahmen</w:t>
            </w:r>
          </w:p>
        </w:tc>
        <w:tc>
          <w:tcPr>
            <w:tcW w:w="11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vAlign w:val="bottom"/>
          </w:tcPr>
          <w:p w14:paraId="2E9157FE" w14:textId="77777777" w:rsidR="00A27792" w:rsidRPr="009F65B7" w:rsidRDefault="00A27792" w:rsidP="00055196">
            <w:pPr>
              <w:jc w:val="left"/>
              <w:rPr>
                <w:sz w:val="16"/>
                <w:szCs w:val="16"/>
              </w:rPr>
            </w:pPr>
            <w:r w:rsidRPr="009F65B7">
              <w:rPr>
                <w:sz w:val="16"/>
                <w:szCs w:val="16"/>
              </w:rPr>
              <w:t>Risiko-</w:t>
            </w:r>
            <w:r w:rsidRPr="009F65B7">
              <w:rPr>
                <w:sz w:val="16"/>
                <w:szCs w:val="16"/>
              </w:rPr>
              <w:br/>
              <w:t>minimierungs-</w:t>
            </w:r>
            <w:r w:rsidRPr="009F65B7">
              <w:rPr>
                <w:sz w:val="16"/>
                <w:szCs w:val="16"/>
              </w:rPr>
              <w:br/>
              <w:t>kosten</w:t>
            </w:r>
          </w:p>
        </w:tc>
      </w:tr>
      <w:tr w:rsidR="00A27792" w:rsidRPr="002A3CAD" w14:paraId="627DED5E" w14:textId="77777777" w:rsidTr="00844D06">
        <w:trPr>
          <w:trHeight w:val="153"/>
        </w:trPr>
        <w:tc>
          <w:tcPr>
            <w:tcW w:w="5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4CC7D334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 w:rsidRPr="009F65B7">
              <w:rPr>
                <w:i/>
                <w:iCs/>
                <w:sz w:val="14"/>
                <w:szCs w:val="14"/>
              </w:rPr>
              <w:t>(Code)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C0C0C0"/>
            <w:noWrap/>
            <w:vAlign w:val="bottom"/>
          </w:tcPr>
          <w:p w14:paraId="28FE5EFD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 w:rsidRPr="009F65B7">
              <w:rPr>
                <w:i/>
                <w:iCs/>
                <w:sz w:val="14"/>
                <w:szCs w:val="14"/>
              </w:rPr>
              <w:t>(Text)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418ED55E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 w:rsidRPr="009F65B7">
              <w:rPr>
                <w:i/>
                <w:iCs/>
                <w:sz w:val="14"/>
                <w:szCs w:val="14"/>
              </w:rPr>
              <w:t>(Text)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1F9C5F9A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 w:rsidRPr="009F65B7">
              <w:rPr>
                <w:i/>
                <w:iCs/>
                <w:sz w:val="14"/>
                <w:szCs w:val="14"/>
              </w:rPr>
              <w:t>(Auswahl)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4D0C525D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>
              <w:rPr>
                <w:i/>
                <w:iCs/>
                <w:sz w:val="14"/>
                <w:szCs w:val="14"/>
              </w:rPr>
              <w:t>(</w:t>
            </w:r>
            <w:r w:rsidRPr="009F65B7">
              <w:rPr>
                <w:i/>
                <w:iCs/>
                <w:sz w:val="14"/>
                <w:szCs w:val="14"/>
              </w:rPr>
              <w:t>Euro)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6CC09532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>
              <w:rPr>
                <w:i/>
                <w:iCs/>
                <w:sz w:val="14"/>
                <w:szCs w:val="14"/>
              </w:rPr>
              <w:t>(</w:t>
            </w:r>
            <w:r w:rsidRPr="009F65B7">
              <w:rPr>
                <w:i/>
                <w:iCs/>
                <w:sz w:val="14"/>
                <w:szCs w:val="14"/>
              </w:rPr>
              <w:t>Prozent)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33289015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>
              <w:rPr>
                <w:i/>
                <w:iCs/>
                <w:sz w:val="14"/>
                <w:szCs w:val="14"/>
              </w:rPr>
              <w:t>(</w:t>
            </w:r>
            <w:r w:rsidRPr="009F65B7">
              <w:rPr>
                <w:i/>
                <w:iCs/>
                <w:sz w:val="14"/>
                <w:szCs w:val="14"/>
              </w:rPr>
              <w:t>Euro)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0C0C0"/>
            <w:noWrap/>
            <w:vAlign w:val="bottom"/>
          </w:tcPr>
          <w:p w14:paraId="362C4547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>
              <w:rPr>
                <w:i/>
                <w:iCs/>
                <w:sz w:val="14"/>
                <w:szCs w:val="14"/>
              </w:rPr>
              <w:t>(</w:t>
            </w:r>
            <w:r w:rsidRPr="009F65B7">
              <w:rPr>
                <w:i/>
                <w:iCs/>
                <w:sz w:val="14"/>
                <w:szCs w:val="14"/>
              </w:rPr>
              <w:t>Wochen)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5B6A91DA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 w:rsidRPr="009F65B7">
              <w:rPr>
                <w:i/>
                <w:iCs/>
                <w:sz w:val="14"/>
                <w:szCs w:val="14"/>
              </w:rPr>
              <w:t>(Text)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0C0C0"/>
            <w:noWrap/>
            <w:vAlign w:val="bottom"/>
          </w:tcPr>
          <w:p w14:paraId="226A48F7" w14:textId="77777777" w:rsidR="00A27792" w:rsidRPr="009F65B7" w:rsidRDefault="00A27792" w:rsidP="00055196">
            <w:pPr>
              <w:jc w:val="center"/>
              <w:rPr>
                <w:i/>
                <w:iCs/>
                <w:sz w:val="14"/>
                <w:szCs w:val="14"/>
              </w:rPr>
            </w:pPr>
            <w:r>
              <w:rPr>
                <w:i/>
                <w:iCs/>
                <w:sz w:val="14"/>
                <w:szCs w:val="14"/>
              </w:rPr>
              <w:t>(</w:t>
            </w:r>
            <w:r w:rsidRPr="009F65B7">
              <w:rPr>
                <w:i/>
                <w:iCs/>
                <w:sz w:val="14"/>
                <w:szCs w:val="14"/>
              </w:rPr>
              <w:t>Euro)</w:t>
            </w:r>
          </w:p>
        </w:tc>
      </w:tr>
      <w:tr w:rsidR="00A27792" w:rsidRPr="002A3CAD" w14:paraId="15B7FDFA" w14:textId="77777777" w:rsidTr="00844D06">
        <w:trPr>
          <w:trHeight w:val="252"/>
        </w:trPr>
        <w:tc>
          <w:tcPr>
            <w:tcW w:w="5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080D7C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2.4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3FA1BD3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 w:rsidRPr="00A177A3">
              <w:rPr>
                <w:sz w:val="20"/>
              </w:rPr>
              <w:t>GUI Layouten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0A35F4" w14:textId="767CB404" w:rsidR="00A27792" w:rsidRPr="002A3CAD" w:rsidRDefault="00844D06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Änderungswunsch</w:t>
            </w:r>
            <w:r w:rsidR="00A27792">
              <w:rPr>
                <w:sz w:val="20"/>
              </w:rPr>
              <w:t xml:space="preserve"> des Kunden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4DCB6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53EA64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53C19E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5%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378238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8B848D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68BF68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Sinnvolles Interface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83DCBD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A27792" w:rsidRPr="002A3CAD" w14:paraId="69FCEB9C" w14:textId="77777777" w:rsidTr="00844D06">
        <w:trPr>
          <w:trHeight w:val="252"/>
        </w:trPr>
        <w:tc>
          <w:tcPr>
            <w:tcW w:w="5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9725F4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4.2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797DC15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 w:rsidRPr="00A177A3">
              <w:rPr>
                <w:sz w:val="20"/>
              </w:rPr>
              <w:t>Einrichtung Azure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E2CE52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Azure Ausfall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1FE94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601EA0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83B611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,001%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EC9120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F88687E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1D8AE1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65C329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A27792" w:rsidRPr="002A3CAD" w14:paraId="38F8AC2A" w14:textId="77777777" w:rsidTr="00844D06">
        <w:trPr>
          <w:trHeight w:val="252"/>
        </w:trPr>
        <w:tc>
          <w:tcPr>
            <w:tcW w:w="5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E7B935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4.1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2B8F18F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 w:rsidRPr="00A177A3">
              <w:rPr>
                <w:sz w:val="20"/>
              </w:rPr>
              <w:t>Erstellung Datenbank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17C37B" w14:textId="61E1F965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 xml:space="preserve">Abänderung für mehr </w:t>
            </w:r>
            <w:proofErr w:type="spellStart"/>
            <w:r>
              <w:rPr>
                <w:sz w:val="20"/>
              </w:rPr>
              <w:t>Funktionali</w:t>
            </w:r>
            <w:proofErr w:type="spellEnd"/>
            <w:r w:rsidR="00B47854">
              <w:rPr>
                <w:sz w:val="20"/>
              </w:rPr>
              <w:t>-</w:t>
            </w:r>
            <w:r>
              <w:rPr>
                <w:sz w:val="20"/>
              </w:rPr>
              <w:t>tät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B318EE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D034BC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83D4B5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50%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3F760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6B5ECA0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438C4B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Datenbankmodell genau planen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69EEBD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A27792" w:rsidRPr="002A3CAD" w14:paraId="3907B6B4" w14:textId="77777777" w:rsidTr="00844D06">
        <w:trPr>
          <w:trHeight w:val="252"/>
        </w:trPr>
        <w:tc>
          <w:tcPr>
            <w:tcW w:w="5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1A97D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4.3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6FFFFF44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 w:rsidRPr="00A177A3">
              <w:rPr>
                <w:sz w:val="20"/>
              </w:rPr>
              <w:t>Programmierung Backend Services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F0D242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Ausfall des zuständigen MA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BEFFE0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6AFC4F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5E2490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10%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AD7530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759A36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A9F969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D20B48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A27792" w:rsidRPr="002A3CAD" w14:paraId="088D9780" w14:textId="77777777" w:rsidTr="00844D06">
        <w:trPr>
          <w:trHeight w:val="252"/>
        </w:trPr>
        <w:tc>
          <w:tcPr>
            <w:tcW w:w="5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F8E071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3.2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1C75314" w14:textId="77777777" w:rsidR="00A27792" w:rsidRPr="00FA7D98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 w:rsidRPr="00FA7D98">
              <w:rPr>
                <w:sz w:val="20"/>
              </w:rPr>
              <w:t>Planung</w:t>
            </w:r>
          </w:p>
          <w:p w14:paraId="76CADBD6" w14:textId="6184CA7E" w:rsidR="00A27792" w:rsidRPr="002A3CAD" w:rsidRDefault="00A27792" w:rsidP="00055196">
            <w:pPr>
              <w:jc w:val="left"/>
              <w:rPr>
                <w:sz w:val="20"/>
              </w:rPr>
            </w:pPr>
            <w:proofErr w:type="spellStart"/>
            <w:r w:rsidRPr="00FA7D98">
              <w:rPr>
                <w:sz w:val="20"/>
              </w:rPr>
              <w:t>Systemarchi</w:t>
            </w:r>
            <w:proofErr w:type="spellEnd"/>
            <w:r w:rsidR="00B47854">
              <w:rPr>
                <w:sz w:val="20"/>
              </w:rPr>
              <w:t>-</w:t>
            </w:r>
            <w:r w:rsidRPr="00FA7D98">
              <w:rPr>
                <w:sz w:val="20"/>
              </w:rPr>
              <w:t>tektur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609C13" w14:textId="216958EA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Änderungs</w:t>
            </w:r>
            <w:r w:rsidR="00B47854">
              <w:rPr>
                <w:sz w:val="20"/>
              </w:rPr>
              <w:t>-</w:t>
            </w:r>
            <w:r>
              <w:rPr>
                <w:sz w:val="20"/>
              </w:rPr>
              <w:t>wunsch des Kunden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505E25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3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3871BA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6FE6EE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5%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FB03AF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1C95EDD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91BBA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Fortschritt dem Kunden rechtzeitig präsentieren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B98770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A27792" w:rsidRPr="002A3CAD" w14:paraId="7BB2A3AA" w14:textId="77777777" w:rsidTr="00844D06">
        <w:trPr>
          <w:trHeight w:val="252"/>
        </w:trPr>
        <w:tc>
          <w:tcPr>
            <w:tcW w:w="5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F9CBBD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4.4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1C09DB04" w14:textId="77777777" w:rsidR="00A27792" w:rsidRPr="00F77AA8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 w:rsidRPr="00F77AA8">
              <w:rPr>
                <w:sz w:val="20"/>
              </w:rPr>
              <w:t>Programmierung</w:t>
            </w:r>
          </w:p>
          <w:p w14:paraId="4123FBA0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F77AA8">
              <w:rPr>
                <w:sz w:val="20"/>
              </w:rPr>
              <w:t>GUI Funktionen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78F46E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Zuständiger MA fällt au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45E87D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F4FD04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9B7B16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10%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CDE5EB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FA23A3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5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36180E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5A409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0</w:t>
            </w:r>
          </w:p>
        </w:tc>
      </w:tr>
      <w:tr w:rsidR="00A27792" w:rsidRPr="002A3CAD" w14:paraId="20993BCF" w14:textId="77777777" w:rsidTr="00844D06">
        <w:trPr>
          <w:trHeight w:val="252"/>
        </w:trPr>
        <w:tc>
          <w:tcPr>
            <w:tcW w:w="5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3DAC05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4.1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BFCE7A6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 w:rsidRPr="00F77AA8">
              <w:rPr>
                <w:sz w:val="20"/>
              </w:rPr>
              <w:t>Erstellung Datenbank</w:t>
            </w:r>
          </w:p>
        </w:tc>
        <w:tc>
          <w:tcPr>
            <w:tcW w:w="1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4FAF1C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Zuständiger Mitarbeiter fällt aus</w:t>
            </w:r>
          </w:p>
        </w:tc>
        <w:tc>
          <w:tcPr>
            <w:tcW w:w="7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FD9CEA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>
              <w:rPr>
                <w:sz w:val="20"/>
              </w:rPr>
              <w:t>2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798B62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</w:p>
        </w:tc>
        <w:tc>
          <w:tcPr>
            <w:tcW w:w="10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E5084A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10%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7BE8FB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5A5C6D1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  <w:r>
              <w:rPr>
                <w:sz w:val="20"/>
              </w:rPr>
              <w:t>4</w:t>
            </w:r>
          </w:p>
        </w:tc>
        <w:tc>
          <w:tcPr>
            <w:tcW w:w="170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C90D66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</w:p>
        </w:tc>
        <w:tc>
          <w:tcPr>
            <w:tcW w:w="11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3FB37" w14:textId="77777777" w:rsidR="00A27792" w:rsidRPr="002A3CAD" w:rsidRDefault="00A27792" w:rsidP="00055196">
            <w:pPr>
              <w:jc w:val="left"/>
              <w:rPr>
                <w:sz w:val="20"/>
              </w:rPr>
            </w:pPr>
            <w:r w:rsidRPr="002A3CAD">
              <w:rPr>
                <w:sz w:val="20"/>
              </w:rPr>
              <w:t> </w:t>
            </w:r>
          </w:p>
        </w:tc>
      </w:tr>
    </w:tbl>
    <w:p w14:paraId="2D0EBE8B" w14:textId="77777777" w:rsidR="00A27792" w:rsidRDefault="00A27792" w:rsidP="00A27792">
      <w:pPr>
        <w:rPr>
          <w:rFonts w:ascii="Tahoma" w:hAnsi="Tahoma" w:cs="Tahoma"/>
        </w:rPr>
      </w:pPr>
    </w:p>
    <w:bookmarkEnd w:id="68"/>
    <w:p w14:paraId="6FD6B884" w14:textId="77777777" w:rsidR="00A5090F" w:rsidRDefault="00A5090F">
      <w:pPr>
        <w:rPr>
          <w:rFonts w:ascii="Tahoma" w:hAnsi="Tahoma" w:cs="Tahoma"/>
        </w:rPr>
      </w:pPr>
    </w:p>
    <w:sectPr w:rsidR="00A5090F" w:rsidSect="00BC3D51">
      <w:pgSz w:w="11907" w:h="16840" w:code="9"/>
      <w:pgMar w:top="1418" w:right="567" w:bottom="851" w:left="1418" w:header="567" w:footer="567" w:gutter="0"/>
      <w:cols w:space="720" w:equalWidth="0">
        <w:col w:w="9922"/>
      </w:cols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0A768" w14:textId="77777777" w:rsidR="00B6712C" w:rsidRDefault="00B6712C">
      <w:r>
        <w:separator/>
      </w:r>
    </w:p>
  </w:endnote>
  <w:endnote w:type="continuationSeparator" w:id="0">
    <w:p w14:paraId="0C153AC9" w14:textId="77777777" w:rsidR="00B6712C" w:rsidRDefault="00B671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ele-GroteskNor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ele-Antiqua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eleLogo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Tele-GroteskUl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MetaPlusBook-Roman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ele-GroteskHal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6B89B" w14:textId="77777777" w:rsidR="00ED7076" w:rsidRPr="00DB4BAC" w:rsidRDefault="00ED7076" w:rsidP="000C3639">
    <w:pPr>
      <w:pStyle w:val="Footer"/>
      <w:pBdr>
        <w:top w:val="none" w:sz="0" w:space="0" w:color="auto"/>
      </w:pBdr>
      <w:tabs>
        <w:tab w:val="left" w:pos="1701"/>
        <w:tab w:val="left" w:pos="3969"/>
        <w:tab w:val="right" w:pos="8931"/>
      </w:tabs>
      <w:ind w:right="-29"/>
      <w:rPr>
        <w:rStyle w:val="PageNumber"/>
        <w:rFonts w:ascii="Tahoma" w:hAnsi="Tahoma" w:cs="Tahoma"/>
        <w:sz w:val="20"/>
        <w:lang w:val="de-DE"/>
      </w:rPr>
    </w:pPr>
    <w:r w:rsidRPr="00DB4BAC">
      <w:rPr>
        <w:rFonts w:ascii="Tahoma" w:hAnsi="Tahoma" w:cs="Tahoma"/>
        <w:sz w:val="20"/>
        <w:lang w:val="de-DE"/>
      </w:rPr>
      <w:t xml:space="preserve">Version: </w:t>
    </w:r>
    <w:r>
      <w:rPr>
        <w:rFonts w:ascii="Tahoma" w:hAnsi="Tahoma" w:cs="Tahoma"/>
        <w:sz w:val="20"/>
        <w:lang w:val="de-DE"/>
      </w:rPr>
      <w:t>0.2</w:t>
    </w:r>
    <w:r w:rsidRPr="00DB4BAC">
      <w:rPr>
        <w:rFonts w:ascii="Tahoma" w:hAnsi="Tahoma" w:cs="Tahoma"/>
        <w:sz w:val="20"/>
        <w:lang w:val="de-DE"/>
      </w:rPr>
      <w:tab/>
    </w:r>
    <w:r>
      <w:rPr>
        <w:rFonts w:ascii="Tahoma" w:hAnsi="Tahoma" w:cs="Tahoma"/>
        <w:sz w:val="20"/>
        <w:lang w:val="de-DE"/>
      </w:rPr>
      <w:tab/>
    </w:r>
    <w:r w:rsidRPr="00DB4BAC">
      <w:rPr>
        <w:rFonts w:ascii="Tahoma" w:hAnsi="Tahoma" w:cs="Tahoma"/>
        <w:sz w:val="20"/>
        <w:lang w:val="de-DE"/>
      </w:rPr>
      <w:t xml:space="preserve">Datum: </w:t>
    </w:r>
    <w:r>
      <w:rPr>
        <w:rFonts w:ascii="Tahoma" w:hAnsi="Tahoma" w:cs="Tahoma"/>
        <w:sz w:val="20"/>
        <w:lang w:val="de-DE"/>
      </w:rPr>
      <w:t>08.12.20</w:t>
    </w:r>
    <w:r w:rsidRPr="00DB4BAC">
      <w:rPr>
        <w:rFonts w:ascii="Tahoma" w:hAnsi="Tahoma" w:cs="Tahoma"/>
        <w:sz w:val="20"/>
        <w:lang w:val="de-DE"/>
      </w:rPr>
      <w:tab/>
    </w:r>
    <w:r w:rsidRPr="00DB4BAC">
      <w:rPr>
        <w:rFonts w:ascii="Tahoma" w:hAnsi="Tahoma" w:cs="Tahoma"/>
        <w:sz w:val="20"/>
        <w:lang w:val="de-DE"/>
      </w:rPr>
      <w:tab/>
      <w:t xml:space="preserve">Seite </w:t>
    </w:r>
    <w:r w:rsidRPr="00DB4BAC">
      <w:rPr>
        <w:rStyle w:val="PageNumber"/>
        <w:rFonts w:ascii="Tahoma" w:hAnsi="Tahoma" w:cs="Tahoma"/>
        <w:sz w:val="20"/>
      </w:rPr>
      <w:fldChar w:fldCharType="begin"/>
    </w:r>
    <w:r w:rsidRPr="009A2EF0">
      <w:rPr>
        <w:rStyle w:val="PageNumber"/>
        <w:rFonts w:ascii="Tahoma" w:hAnsi="Tahoma" w:cs="Tahoma"/>
        <w:sz w:val="20"/>
        <w:lang w:val="de-DE"/>
      </w:rPr>
      <w:instrText xml:space="preserve"> PAGE </w:instrText>
    </w:r>
    <w:r w:rsidRPr="00DB4BAC">
      <w:rPr>
        <w:rStyle w:val="PageNumber"/>
        <w:rFonts w:ascii="Tahoma" w:hAnsi="Tahoma" w:cs="Tahoma"/>
        <w:sz w:val="20"/>
      </w:rPr>
      <w:fldChar w:fldCharType="separate"/>
    </w:r>
    <w:r>
      <w:rPr>
        <w:rStyle w:val="PageNumber"/>
        <w:rFonts w:ascii="Tahoma" w:hAnsi="Tahoma" w:cs="Tahoma"/>
        <w:noProof/>
        <w:sz w:val="20"/>
        <w:lang w:val="de-DE"/>
      </w:rPr>
      <w:t>10</w:t>
    </w:r>
    <w:r w:rsidRPr="00DB4BAC">
      <w:rPr>
        <w:rStyle w:val="PageNumber"/>
        <w:rFonts w:ascii="Tahoma" w:hAnsi="Tahoma" w:cs="Tahoma"/>
        <w:sz w:val="20"/>
      </w:rPr>
      <w:fldChar w:fldCharType="end"/>
    </w:r>
    <w:r w:rsidRPr="00DB4BAC">
      <w:rPr>
        <w:rStyle w:val="PageNumber"/>
        <w:rFonts w:ascii="Tahoma" w:hAnsi="Tahoma" w:cs="Tahoma"/>
        <w:sz w:val="20"/>
        <w:lang w:val="de-DE"/>
      </w:rPr>
      <w:t>/</w:t>
    </w:r>
    <w:r w:rsidRPr="00DB4BAC">
      <w:rPr>
        <w:rStyle w:val="PageNumber"/>
        <w:rFonts w:ascii="Tahoma" w:hAnsi="Tahoma" w:cs="Tahoma"/>
        <w:sz w:val="20"/>
      </w:rPr>
      <w:fldChar w:fldCharType="begin"/>
    </w:r>
    <w:r w:rsidRPr="00DB4BAC">
      <w:rPr>
        <w:rStyle w:val="PageNumber"/>
        <w:rFonts w:ascii="Tahoma" w:hAnsi="Tahoma" w:cs="Tahoma"/>
        <w:sz w:val="20"/>
        <w:lang w:val="de-DE"/>
      </w:rPr>
      <w:instrText xml:space="preserve"> NUMPAGES </w:instrText>
    </w:r>
    <w:r w:rsidRPr="00DB4BAC">
      <w:rPr>
        <w:rStyle w:val="PageNumber"/>
        <w:rFonts w:ascii="Tahoma" w:hAnsi="Tahoma" w:cs="Tahoma"/>
        <w:sz w:val="20"/>
      </w:rPr>
      <w:fldChar w:fldCharType="separate"/>
    </w:r>
    <w:r>
      <w:rPr>
        <w:rStyle w:val="PageNumber"/>
        <w:rFonts w:ascii="Tahoma" w:hAnsi="Tahoma" w:cs="Tahoma"/>
        <w:noProof/>
        <w:sz w:val="20"/>
        <w:lang w:val="de-DE"/>
      </w:rPr>
      <w:t>28</w:t>
    </w:r>
    <w:r w:rsidRPr="00DB4BAC">
      <w:rPr>
        <w:rStyle w:val="PageNumber"/>
        <w:rFonts w:ascii="Tahoma" w:hAnsi="Tahoma" w:cs="Tahoma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DA637" w14:textId="77777777" w:rsidR="00FA5FC4" w:rsidRDefault="00FA5FC4" w:rsidP="00F06D5A">
    <w:pPr>
      <w:pStyle w:val="Footer"/>
      <w:pBdr>
        <w:top w:val="none" w:sz="0" w:space="0" w:color="auto"/>
      </w:pBdr>
      <w:tabs>
        <w:tab w:val="left" w:pos="1701"/>
        <w:tab w:val="left" w:pos="3969"/>
        <w:tab w:val="right" w:pos="8931"/>
      </w:tabs>
      <w:ind w:right="-29"/>
      <w:rPr>
        <w:rFonts w:ascii="Tahoma" w:hAnsi="Tahoma" w:cs="Tahoma"/>
        <w:sz w:val="20"/>
        <w:lang w:val="de-DE"/>
      </w:rPr>
    </w:pPr>
  </w:p>
  <w:p w14:paraId="6FD6B89F" w14:textId="3809F6C5" w:rsidR="00ED7076" w:rsidRPr="00484FF5" w:rsidRDefault="00ED7076" w:rsidP="00F06D5A">
    <w:pPr>
      <w:pStyle w:val="Footer"/>
      <w:pBdr>
        <w:top w:val="none" w:sz="0" w:space="0" w:color="auto"/>
      </w:pBdr>
      <w:tabs>
        <w:tab w:val="left" w:pos="1701"/>
        <w:tab w:val="left" w:pos="3969"/>
        <w:tab w:val="right" w:pos="8931"/>
      </w:tabs>
      <w:ind w:right="-29"/>
      <w:rPr>
        <w:rFonts w:ascii="Tahoma" w:hAnsi="Tahoma" w:cs="Tahoma"/>
        <w:sz w:val="20"/>
        <w:lang w:val="de-DE"/>
      </w:rPr>
    </w:pPr>
    <w:r w:rsidRPr="00484FF5">
      <w:rPr>
        <w:rFonts w:ascii="Tahoma" w:hAnsi="Tahoma" w:cs="Tahoma"/>
        <w:sz w:val="20"/>
        <w:lang w:val="de-DE"/>
      </w:rPr>
      <w:t xml:space="preserve">Version: </w:t>
    </w:r>
    <w:r>
      <w:rPr>
        <w:rFonts w:ascii="Tahoma" w:hAnsi="Tahoma" w:cs="Tahoma"/>
        <w:sz w:val="20"/>
        <w:lang w:val="de-DE"/>
      </w:rPr>
      <w:t>0.</w:t>
    </w:r>
    <w:r w:rsidR="00331DE5">
      <w:rPr>
        <w:rFonts w:ascii="Tahoma" w:hAnsi="Tahoma" w:cs="Tahoma"/>
        <w:sz w:val="20"/>
        <w:lang w:val="de-DE"/>
      </w:rPr>
      <w:t>3</w:t>
    </w:r>
    <w:r w:rsidRPr="00484FF5">
      <w:rPr>
        <w:rFonts w:ascii="Tahoma" w:hAnsi="Tahoma" w:cs="Tahoma"/>
        <w:sz w:val="20"/>
        <w:lang w:val="de-DE"/>
      </w:rPr>
      <w:tab/>
    </w:r>
    <w:r>
      <w:rPr>
        <w:rFonts w:ascii="Tahoma" w:hAnsi="Tahoma" w:cs="Tahoma"/>
        <w:sz w:val="20"/>
        <w:lang w:val="de-DE"/>
      </w:rPr>
      <w:tab/>
    </w:r>
    <w:r w:rsidRPr="00484FF5">
      <w:rPr>
        <w:rFonts w:ascii="Tahoma" w:hAnsi="Tahoma" w:cs="Tahoma"/>
        <w:sz w:val="20"/>
        <w:lang w:val="de-DE"/>
      </w:rPr>
      <w:t xml:space="preserve">Datum: </w:t>
    </w:r>
    <w:r w:rsidR="00BD54FB" w:rsidRPr="00BD54FB">
      <w:rPr>
        <w:rFonts w:ascii="Tahoma" w:hAnsi="Tahoma" w:cs="Tahoma"/>
        <w:sz w:val="20"/>
        <w:lang w:val="de-DE"/>
      </w:rPr>
      <w:t>20.6.2021</w:t>
    </w:r>
    <w:r>
      <w:rPr>
        <w:rFonts w:ascii="Tahoma" w:hAnsi="Tahoma" w:cs="Tahoma"/>
        <w:sz w:val="20"/>
        <w:lang w:val="de-DE"/>
      </w:rPr>
      <w:tab/>
    </w:r>
    <w:r w:rsidRPr="00484FF5">
      <w:rPr>
        <w:rFonts w:ascii="Tahoma" w:hAnsi="Tahoma" w:cs="Tahoma"/>
        <w:sz w:val="20"/>
        <w:lang w:val="de-DE"/>
      </w:rPr>
      <w:tab/>
    </w:r>
    <w:r w:rsidR="00D25B89">
      <w:rPr>
        <w:rFonts w:ascii="Tahoma" w:hAnsi="Tahoma" w:cs="Tahoma"/>
        <w:sz w:val="20"/>
        <w:lang w:val="de-DE"/>
      </w:rPr>
      <w:tab/>
    </w:r>
    <w:r w:rsidR="00D25B89">
      <w:rPr>
        <w:rFonts w:ascii="Tahoma" w:hAnsi="Tahoma" w:cs="Tahoma"/>
        <w:sz w:val="20"/>
        <w:lang w:val="de-DE"/>
      </w:rPr>
      <w:tab/>
    </w:r>
    <w:r w:rsidR="00D25B89">
      <w:rPr>
        <w:rFonts w:ascii="Tahoma" w:hAnsi="Tahoma" w:cs="Tahoma"/>
        <w:sz w:val="20"/>
        <w:lang w:val="de-DE"/>
      </w:rPr>
      <w:tab/>
    </w:r>
    <w:r w:rsidR="00D25B89">
      <w:rPr>
        <w:rFonts w:ascii="Tahoma" w:hAnsi="Tahoma" w:cs="Tahoma"/>
        <w:sz w:val="20"/>
        <w:lang w:val="de-DE"/>
      </w:rPr>
      <w:tab/>
    </w:r>
    <w:r w:rsidR="00D25B89">
      <w:rPr>
        <w:rFonts w:ascii="Tahoma" w:hAnsi="Tahoma" w:cs="Tahoma"/>
        <w:sz w:val="20"/>
        <w:lang w:val="de-DE"/>
      </w:rPr>
      <w:tab/>
    </w:r>
    <w:r w:rsidR="00D25B89">
      <w:rPr>
        <w:rFonts w:ascii="Tahoma" w:hAnsi="Tahoma" w:cs="Tahoma"/>
        <w:sz w:val="20"/>
        <w:lang w:val="de-DE"/>
      </w:rPr>
      <w:tab/>
    </w:r>
    <w:r w:rsidRPr="00484FF5">
      <w:rPr>
        <w:rFonts w:ascii="Tahoma" w:hAnsi="Tahoma" w:cs="Tahoma"/>
        <w:sz w:val="20"/>
        <w:lang w:val="de-DE"/>
      </w:rPr>
      <w:tab/>
      <w:t xml:space="preserve">Seite </w:t>
    </w:r>
    <w:r w:rsidRPr="00484FF5">
      <w:rPr>
        <w:rStyle w:val="PageNumber"/>
        <w:rFonts w:ascii="Tahoma" w:hAnsi="Tahoma" w:cs="Tahoma"/>
        <w:sz w:val="20"/>
        <w:lang w:val="de-DE"/>
      </w:rPr>
      <w:t>1/</w:t>
    </w:r>
    <w:r w:rsidRPr="00484FF5">
      <w:rPr>
        <w:rStyle w:val="PageNumber"/>
        <w:rFonts w:ascii="Tahoma" w:hAnsi="Tahoma" w:cs="Tahoma"/>
        <w:sz w:val="20"/>
      </w:rPr>
      <w:fldChar w:fldCharType="begin"/>
    </w:r>
    <w:r w:rsidRPr="00484FF5">
      <w:rPr>
        <w:rStyle w:val="PageNumber"/>
        <w:rFonts w:ascii="Tahoma" w:hAnsi="Tahoma" w:cs="Tahoma"/>
        <w:sz w:val="20"/>
        <w:lang w:val="de-DE"/>
      </w:rPr>
      <w:instrText xml:space="preserve"> NUMPAGES </w:instrText>
    </w:r>
    <w:r w:rsidRPr="00484FF5">
      <w:rPr>
        <w:rStyle w:val="PageNumber"/>
        <w:rFonts w:ascii="Tahoma" w:hAnsi="Tahoma" w:cs="Tahoma"/>
        <w:sz w:val="20"/>
      </w:rPr>
      <w:fldChar w:fldCharType="separate"/>
    </w:r>
    <w:r>
      <w:rPr>
        <w:rStyle w:val="PageNumber"/>
        <w:rFonts w:ascii="Tahoma" w:hAnsi="Tahoma" w:cs="Tahoma"/>
        <w:noProof/>
        <w:sz w:val="20"/>
        <w:lang w:val="de-DE"/>
      </w:rPr>
      <w:t>1</w:t>
    </w:r>
    <w:r w:rsidRPr="00484FF5">
      <w:rPr>
        <w:rStyle w:val="PageNumber"/>
        <w:rFonts w:ascii="Tahoma" w:hAnsi="Tahoma" w:cs="Tahoma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E8B6B" w14:textId="77777777" w:rsidR="00B6712C" w:rsidRDefault="00B6712C">
      <w:r>
        <w:separator/>
      </w:r>
    </w:p>
  </w:footnote>
  <w:footnote w:type="continuationSeparator" w:id="0">
    <w:p w14:paraId="3BD6BA7B" w14:textId="77777777" w:rsidR="00B6712C" w:rsidRDefault="00B671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6B899" w14:textId="77777777" w:rsidR="00ED7076" w:rsidRDefault="00ED7076">
    <w:pPr>
      <w:pStyle w:val="Header"/>
      <w:spacing w:line="240" w:lineRule="auto"/>
      <w:jc w:val="cent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FD6B8A0" wp14:editId="6FD6B8A1">
          <wp:simplePos x="0" y="0"/>
          <wp:positionH relativeFrom="column">
            <wp:posOffset>5652770</wp:posOffset>
          </wp:positionH>
          <wp:positionV relativeFrom="paragraph">
            <wp:posOffset>-160020</wp:posOffset>
          </wp:positionV>
          <wp:extent cx="647700" cy="695325"/>
          <wp:effectExtent l="0" t="0" r="0" b="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95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  <w:r>
      <w:tab/>
    </w:r>
    <w:r>
      <w:tab/>
    </w:r>
    <w:r>
      <w:tab/>
    </w:r>
  </w:p>
  <w:p w14:paraId="6FD6B89A" w14:textId="77777777" w:rsidR="00ED7076" w:rsidRDefault="00ED7076" w:rsidP="00901A2D">
    <w:pPr>
      <w:pStyle w:val="Header"/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6B89C" w14:textId="77777777" w:rsidR="00ED7076" w:rsidRDefault="00ED7076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FD6B8A2" wp14:editId="23417B9D">
          <wp:simplePos x="0" y="0"/>
          <wp:positionH relativeFrom="column">
            <wp:posOffset>9342976</wp:posOffset>
          </wp:positionH>
          <wp:positionV relativeFrom="paragraph">
            <wp:posOffset>-278876</wp:posOffset>
          </wp:positionV>
          <wp:extent cx="638175" cy="688340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88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FD6B89D" w14:textId="77777777" w:rsidR="00ED7076" w:rsidRDefault="00ED7076">
    <w:pPr>
      <w:pStyle w:val="Header"/>
    </w:pPr>
  </w:p>
  <w:p w14:paraId="6FD6B89E" w14:textId="77777777" w:rsidR="00ED7076" w:rsidRPr="00DE288A" w:rsidRDefault="00ED70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932F4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FB"/>
    <w:multiLevelType w:val="multilevel"/>
    <w:tmpl w:val="1F869A5C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268"/>
        </w:tabs>
        <w:ind w:left="2268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3" w15:restartNumberingAfterBreak="0">
    <w:nsid w:val="07BD17BE"/>
    <w:multiLevelType w:val="singleLevel"/>
    <w:tmpl w:val="5E14A53A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07F91104"/>
    <w:multiLevelType w:val="hybridMultilevel"/>
    <w:tmpl w:val="70502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05497E"/>
    <w:multiLevelType w:val="singleLevel"/>
    <w:tmpl w:val="9E34AF52"/>
    <w:lvl w:ilvl="0">
      <w:start w:val="1"/>
      <w:numFmt w:val="bullet"/>
      <w:pStyle w:val="AA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6" w15:restartNumberingAfterBreak="0">
    <w:nsid w:val="149E1E84"/>
    <w:multiLevelType w:val="multilevel"/>
    <w:tmpl w:val="DD4C47A6"/>
    <w:lvl w:ilvl="0">
      <w:start w:val="38452132"/>
      <w:numFmt w:val="bullet"/>
      <w:lvlText w:val="●"/>
      <w:lvlJc w:val="left"/>
      <w:pPr>
        <w:ind w:left="360" w:hanging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●"/>
      <w:lvlJc w:val="left"/>
      <w:pPr>
        <w:ind w:left="0" w:firstLine="0"/>
      </w:pPr>
    </w:lvl>
    <w:lvl w:ilvl="2">
      <w:start w:val="1"/>
      <w:numFmt w:val="bullet"/>
      <w:lvlText w:val="●"/>
      <w:lvlJc w:val="left"/>
      <w:pPr>
        <w:ind w:left="0" w:firstLine="0"/>
      </w:pPr>
    </w:lvl>
    <w:lvl w:ilvl="3">
      <w:start w:val="1"/>
      <w:numFmt w:val="bullet"/>
      <w:lvlText w:val="●"/>
      <w:lvlJc w:val="left"/>
      <w:pPr>
        <w:ind w:left="0" w:firstLine="0"/>
      </w:pPr>
    </w:lvl>
    <w:lvl w:ilvl="4">
      <w:start w:val="1"/>
      <w:numFmt w:val="bullet"/>
      <w:lvlText w:val="●"/>
      <w:lvlJc w:val="left"/>
      <w:pPr>
        <w:ind w:left="0" w:firstLine="0"/>
      </w:pPr>
    </w:lvl>
    <w:lvl w:ilvl="5">
      <w:start w:val="1"/>
      <w:numFmt w:val="bullet"/>
      <w:lvlText w:val="●"/>
      <w:lvlJc w:val="left"/>
      <w:pPr>
        <w:ind w:left="0" w:firstLine="0"/>
      </w:pPr>
    </w:lvl>
    <w:lvl w:ilvl="6">
      <w:start w:val="1"/>
      <w:numFmt w:val="bullet"/>
      <w:lvlText w:val="●"/>
      <w:lvlJc w:val="left"/>
      <w:pPr>
        <w:ind w:left="0" w:firstLine="0"/>
      </w:pPr>
    </w:lvl>
    <w:lvl w:ilvl="7">
      <w:start w:val="1"/>
      <w:numFmt w:val="bullet"/>
      <w:lvlText w:val="●"/>
      <w:lvlJc w:val="left"/>
      <w:pPr>
        <w:ind w:left="0" w:firstLine="0"/>
      </w:pPr>
    </w:lvl>
    <w:lvl w:ilvl="8">
      <w:start w:val="1"/>
      <w:numFmt w:val="bullet"/>
      <w:lvlText w:val="●"/>
      <w:lvlJc w:val="left"/>
      <w:pPr>
        <w:ind w:left="0" w:firstLine="0"/>
      </w:pPr>
    </w:lvl>
  </w:abstractNum>
  <w:abstractNum w:abstractNumId="7" w15:restartNumberingAfterBreak="0">
    <w:nsid w:val="14C6211D"/>
    <w:multiLevelType w:val="hybridMultilevel"/>
    <w:tmpl w:val="E006F49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C157F"/>
    <w:multiLevelType w:val="singleLevel"/>
    <w:tmpl w:val="383CCA8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9" w15:restartNumberingAfterBreak="0">
    <w:nsid w:val="1615667B"/>
    <w:multiLevelType w:val="hybridMultilevel"/>
    <w:tmpl w:val="A3F0A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E4986"/>
    <w:multiLevelType w:val="singleLevel"/>
    <w:tmpl w:val="ABDCBA1E"/>
    <w:lvl w:ilvl="0">
      <w:start w:val="1"/>
      <w:numFmt w:val="bullet"/>
      <w:pStyle w:val="AbsatzReHA1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2ED42DB9"/>
    <w:multiLevelType w:val="hybridMultilevel"/>
    <w:tmpl w:val="B1524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921F1B"/>
    <w:multiLevelType w:val="hybridMultilevel"/>
    <w:tmpl w:val="641E5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16242F"/>
    <w:multiLevelType w:val="hybridMultilevel"/>
    <w:tmpl w:val="BE3EE3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B7601"/>
    <w:multiLevelType w:val="hybridMultilevel"/>
    <w:tmpl w:val="8F067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8E2464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56FD6835"/>
    <w:multiLevelType w:val="multilevel"/>
    <w:tmpl w:val="0C86D6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66213A96"/>
    <w:multiLevelType w:val="hybridMultilevel"/>
    <w:tmpl w:val="7E7E19F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546594"/>
    <w:multiLevelType w:val="hybridMultilevel"/>
    <w:tmpl w:val="72686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9E45AC"/>
    <w:multiLevelType w:val="hybridMultilevel"/>
    <w:tmpl w:val="7D5E1994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0" w15:restartNumberingAfterBreak="0">
    <w:nsid w:val="72015218"/>
    <w:multiLevelType w:val="singleLevel"/>
    <w:tmpl w:val="383CCA8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1" w15:restartNumberingAfterBreak="0">
    <w:nsid w:val="7ACE0CEF"/>
    <w:multiLevelType w:val="hybridMultilevel"/>
    <w:tmpl w:val="3324457A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EEC71AF"/>
    <w:multiLevelType w:val="singleLevel"/>
    <w:tmpl w:val="1F5081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4">
    <w:abstractNumId w:val="10"/>
  </w:num>
  <w:num w:numId="5">
    <w:abstractNumId w:val="5"/>
  </w:num>
  <w:num w:numId="6">
    <w:abstractNumId w:val="20"/>
  </w:num>
  <w:num w:numId="7">
    <w:abstractNumId w:val="2"/>
    <w:lvlOverride w:ilvl="0">
      <w:lvl w:ilvl="0">
        <w:start w:val="1"/>
        <w:numFmt w:val="bullet"/>
        <w:lvlText w:val=""/>
        <w:legacy w:legacy="1" w:legacySpace="0" w:legacyIndent="283"/>
        <w:lvlJc w:val="left"/>
        <w:rPr>
          <w:rFonts w:ascii="Symbol" w:hAnsi="Symbol" w:hint="default"/>
        </w:rPr>
      </w:lvl>
    </w:lvlOverride>
  </w:num>
  <w:num w:numId="8">
    <w:abstractNumId w:val="8"/>
  </w:num>
  <w:num w:numId="9">
    <w:abstractNumId w:val="3"/>
  </w:num>
  <w:num w:numId="10">
    <w:abstractNumId w:val="22"/>
  </w:num>
  <w:num w:numId="11">
    <w:abstractNumId w:val="15"/>
  </w:num>
  <w:num w:numId="12">
    <w:abstractNumId w:val="13"/>
  </w:num>
  <w:num w:numId="13">
    <w:abstractNumId w:val="7"/>
  </w:num>
  <w:num w:numId="14">
    <w:abstractNumId w:val="9"/>
  </w:num>
  <w:num w:numId="15">
    <w:abstractNumId w:val="2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16">
    <w:abstractNumId w:val="21"/>
  </w:num>
  <w:num w:numId="17">
    <w:abstractNumId w:val="17"/>
  </w:num>
  <w:num w:numId="18">
    <w:abstractNumId w:val="4"/>
  </w:num>
  <w:num w:numId="19">
    <w:abstractNumId w:val="16"/>
  </w:num>
  <w:num w:numId="20">
    <w:abstractNumId w:val="6"/>
  </w:num>
  <w:num w:numId="21">
    <w:abstractNumId w:val="19"/>
  </w:num>
  <w:num w:numId="22">
    <w:abstractNumId w:val="11"/>
  </w:num>
  <w:num w:numId="23">
    <w:abstractNumId w:val="14"/>
  </w:num>
  <w:num w:numId="24">
    <w:abstractNumId w:val="12"/>
  </w:num>
  <w:num w:numId="25">
    <w:abstractNumId w:val="18"/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de-DE" w:vendorID="9" w:dllVersion="512" w:checkStyle="1"/>
  <w:activeWritingStyle w:appName="MSWord" w:lang="it-IT" w:vendorID="3" w:dllVersion="517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2MDA3NDY3MDIyMzFQ0lEKTi0uzszPAykwqgUAnBcegSwAAAA="/>
  </w:docVars>
  <w:rsids>
    <w:rsidRoot w:val="001C58DA"/>
    <w:rsid w:val="0000178F"/>
    <w:rsid w:val="000030B2"/>
    <w:rsid w:val="000038E5"/>
    <w:rsid w:val="00005337"/>
    <w:rsid w:val="000134E3"/>
    <w:rsid w:val="0001382D"/>
    <w:rsid w:val="00021C9E"/>
    <w:rsid w:val="000236B0"/>
    <w:rsid w:val="0002536E"/>
    <w:rsid w:val="000316DE"/>
    <w:rsid w:val="00041D57"/>
    <w:rsid w:val="00045661"/>
    <w:rsid w:val="00046EE7"/>
    <w:rsid w:val="000607AD"/>
    <w:rsid w:val="000674F1"/>
    <w:rsid w:val="00067B72"/>
    <w:rsid w:val="00071811"/>
    <w:rsid w:val="000722D4"/>
    <w:rsid w:val="000829CC"/>
    <w:rsid w:val="000842FA"/>
    <w:rsid w:val="0009261F"/>
    <w:rsid w:val="000927FD"/>
    <w:rsid w:val="00097189"/>
    <w:rsid w:val="000A26D4"/>
    <w:rsid w:val="000A3ADB"/>
    <w:rsid w:val="000A7112"/>
    <w:rsid w:val="000C040A"/>
    <w:rsid w:val="000C3639"/>
    <w:rsid w:val="000C5E38"/>
    <w:rsid w:val="000D1198"/>
    <w:rsid w:val="000E01B5"/>
    <w:rsid w:val="000E3500"/>
    <w:rsid w:val="000E5669"/>
    <w:rsid w:val="000F43DC"/>
    <w:rsid w:val="000F78B1"/>
    <w:rsid w:val="0010670A"/>
    <w:rsid w:val="00116A34"/>
    <w:rsid w:val="0012005D"/>
    <w:rsid w:val="00130E11"/>
    <w:rsid w:val="00150282"/>
    <w:rsid w:val="0015035F"/>
    <w:rsid w:val="001519E4"/>
    <w:rsid w:val="001521EA"/>
    <w:rsid w:val="00157217"/>
    <w:rsid w:val="00166D27"/>
    <w:rsid w:val="001717FF"/>
    <w:rsid w:val="00171C67"/>
    <w:rsid w:val="001854C5"/>
    <w:rsid w:val="0018592D"/>
    <w:rsid w:val="00187B75"/>
    <w:rsid w:val="001918C2"/>
    <w:rsid w:val="0019275C"/>
    <w:rsid w:val="00192B8E"/>
    <w:rsid w:val="001938F0"/>
    <w:rsid w:val="001B29E5"/>
    <w:rsid w:val="001B648E"/>
    <w:rsid w:val="001C05B2"/>
    <w:rsid w:val="001C17BE"/>
    <w:rsid w:val="001C58DA"/>
    <w:rsid w:val="001F07C7"/>
    <w:rsid w:val="002042AC"/>
    <w:rsid w:val="00205E64"/>
    <w:rsid w:val="002204A5"/>
    <w:rsid w:val="00236651"/>
    <w:rsid w:val="0024778B"/>
    <w:rsid w:val="00253F50"/>
    <w:rsid w:val="002564A9"/>
    <w:rsid w:val="00262425"/>
    <w:rsid w:val="00282BF9"/>
    <w:rsid w:val="00286D0C"/>
    <w:rsid w:val="00294D30"/>
    <w:rsid w:val="002A1847"/>
    <w:rsid w:val="002A1E4C"/>
    <w:rsid w:val="002A2B3E"/>
    <w:rsid w:val="002A502E"/>
    <w:rsid w:val="002A7D70"/>
    <w:rsid w:val="002C02E8"/>
    <w:rsid w:val="002D6858"/>
    <w:rsid w:val="002E4A98"/>
    <w:rsid w:val="002E6A94"/>
    <w:rsid w:val="00321570"/>
    <w:rsid w:val="0032335A"/>
    <w:rsid w:val="00323E3A"/>
    <w:rsid w:val="00331DE5"/>
    <w:rsid w:val="00336DEA"/>
    <w:rsid w:val="00337068"/>
    <w:rsid w:val="00340151"/>
    <w:rsid w:val="003443B5"/>
    <w:rsid w:val="003446A2"/>
    <w:rsid w:val="00366949"/>
    <w:rsid w:val="00373E73"/>
    <w:rsid w:val="00376E68"/>
    <w:rsid w:val="003827FF"/>
    <w:rsid w:val="003935AF"/>
    <w:rsid w:val="00395C9F"/>
    <w:rsid w:val="0039751A"/>
    <w:rsid w:val="003A0E5D"/>
    <w:rsid w:val="003A3916"/>
    <w:rsid w:val="003B43C2"/>
    <w:rsid w:val="003C087D"/>
    <w:rsid w:val="003C2B9E"/>
    <w:rsid w:val="0041172A"/>
    <w:rsid w:val="00413D11"/>
    <w:rsid w:val="0042273E"/>
    <w:rsid w:val="00424A79"/>
    <w:rsid w:val="0043150B"/>
    <w:rsid w:val="00432A96"/>
    <w:rsid w:val="00455E28"/>
    <w:rsid w:val="004604CD"/>
    <w:rsid w:val="00460D87"/>
    <w:rsid w:val="0046162D"/>
    <w:rsid w:val="004671B4"/>
    <w:rsid w:val="00473D18"/>
    <w:rsid w:val="0047451A"/>
    <w:rsid w:val="00475846"/>
    <w:rsid w:val="00475F47"/>
    <w:rsid w:val="00477553"/>
    <w:rsid w:val="00482F12"/>
    <w:rsid w:val="004831EB"/>
    <w:rsid w:val="00484FF5"/>
    <w:rsid w:val="00485CF2"/>
    <w:rsid w:val="004B0190"/>
    <w:rsid w:val="004D1EE2"/>
    <w:rsid w:val="004D3190"/>
    <w:rsid w:val="004F25CC"/>
    <w:rsid w:val="004F7300"/>
    <w:rsid w:val="0050261C"/>
    <w:rsid w:val="0050382A"/>
    <w:rsid w:val="005128B5"/>
    <w:rsid w:val="00521AA1"/>
    <w:rsid w:val="005220DB"/>
    <w:rsid w:val="005269D2"/>
    <w:rsid w:val="005314B4"/>
    <w:rsid w:val="0053190F"/>
    <w:rsid w:val="005544E1"/>
    <w:rsid w:val="0056323C"/>
    <w:rsid w:val="00591439"/>
    <w:rsid w:val="005B1BDF"/>
    <w:rsid w:val="005B36E2"/>
    <w:rsid w:val="005C143A"/>
    <w:rsid w:val="005C3419"/>
    <w:rsid w:val="005D0FB6"/>
    <w:rsid w:val="005D67D1"/>
    <w:rsid w:val="005E4D8B"/>
    <w:rsid w:val="005F3A7D"/>
    <w:rsid w:val="005F6578"/>
    <w:rsid w:val="00613657"/>
    <w:rsid w:val="00615792"/>
    <w:rsid w:val="00622223"/>
    <w:rsid w:val="006513A4"/>
    <w:rsid w:val="00654765"/>
    <w:rsid w:val="00666A62"/>
    <w:rsid w:val="006678EC"/>
    <w:rsid w:val="00673024"/>
    <w:rsid w:val="00676112"/>
    <w:rsid w:val="00686626"/>
    <w:rsid w:val="00691010"/>
    <w:rsid w:val="006A491A"/>
    <w:rsid w:val="006A6818"/>
    <w:rsid w:val="006B56E0"/>
    <w:rsid w:val="006C2759"/>
    <w:rsid w:val="006C28CD"/>
    <w:rsid w:val="006C62CF"/>
    <w:rsid w:val="006D2892"/>
    <w:rsid w:val="006D30A3"/>
    <w:rsid w:val="006D6BD9"/>
    <w:rsid w:val="006E21E1"/>
    <w:rsid w:val="006F1110"/>
    <w:rsid w:val="006F3C8D"/>
    <w:rsid w:val="00715B68"/>
    <w:rsid w:val="00733677"/>
    <w:rsid w:val="00741609"/>
    <w:rsid w:val="0076713C"/>
    <w:rsid w:val="00771621"/>
    <w:rsid w:val="00786025"/>
    <w:rsid w:val="007927AE"/>
    <w:rsid w:val="00794FA2"/>
    <w:rsid w:val="007967CD"/>
    <w:rsid w:val="007A7EB3"/>
    <w:rsid w:val="007D1096"/>
    <w:rsid w:val="007E0363"/>
    <w:rsid w:val="007E3B29"/>
    <w:rsid w:val="007F1696"/>
    <w:rsid w:val="00803B3B"/>
    <w:rsid w:val="00806700"/>
    <w:rsid w:val="008124FE"/>
    <w:rsid w:val="00816A66"/>
    <w:rsid w:val="00821F41"/>
    <w:rsid w:val="00822AA6"/>
    <w:rsid w:val="00827217"/>
    <w:rsid w:val="00837A43"/>
    <w:rsid w:val="00841B39"/>
    <w:rsid w:val="00842E50"/>
    <w:rsid w:val="00844D06"/>
    <w:rsid w:val="00846B1E"/>
    <w:rsid w:val="00847DA8"/>
    <w:rsid w:val="00850A50"/>
    <w:rsid w:val="00863EB6"/>
    <w:rsid w:val="008652A5"/>
    <w:rsid w:val="008660F5"/>
    <w:rsid w:val="00867996"/>
    <w:rsid w:val="00874740"/>
    <w:rsid w:val="00880404"/>
    <w:rsid w:val="008805ED"/>
    <w:rsid w:val="00884FE9"/>
    <w:rsid w:val="008900F5"/>
    <w:rsid w:val="008935A1"/>
    <w:rsid w:val="0089563B"/>
    <w:rsid w:val="008A4507"/>
    <w:rsid w:val="008B61AE"/>
    <w:rsid w:val="008C05EA"/>
    <w:rsid w:val="008C5235"/>
    <w:rsid w:val="008D3665"/>
    <w:rsid w:val="008F15DE"/>
    <w:rsid w:val="008F300E"/>
    <w:rsid w:val="00901A2D"/>
    <w:rsid w:val="00915323"/>
    <w:rsid w:val="00916294"/>
    <w:rsid w:val="00920A87"/>
    <w:rsid w:val="00934CEF"/>
    <w:rsid w:val="00936A36"/>
    <w:rsid w:val="00945C9E"/>
    <w:rsid w:val="0096058B"/>
    <w:rsid w:val="00963786"/>
    <w:rsid w:val="00964730"/>
    <w:rsid w:val="00966629"/>
    <w:rsid w:val="00971CE5"/>
    <w:rsid w:val="009757F8"/>
    <w:rsid w:val="00975B05"/>
    <w:rsid w:val="009832B9"/>
    <w:rsid w:val="009A0D31"/>
    <w:rsid w:val="009A2EF0"/>
    <w:rsid w:val="009B1864"/>
    <w:rsid w:val="009D7454"/>
    <w:rsid w:val="009D7D36"/>
    <w:rsid w:val="009E29EB"/>
    <w:rsid w:val="009E4579"/>
    <w:rsid w:val="009F19F5"/>
    <w:rsid w:val="00A1474D"/>
    <w:rsid w:val="00A157EE"/>
    <w:rsid w:val="00A25302"/>
    <w:rsid w:val="00A27792"/>
    <w:rsid w:val="00A27E87"/>
    <w:rsid w:val="00A373D4"/>
    <w:rsid w:val="00A37A0D"/>
    <w:rsid w:val="00A40881"/>
    <w:rsid w:val="00A40EA1"/>
    <w:rsid w:val="00A427ED"/>
    <w:rsid w:val="00A50597"/>
    <w:rsid w:val="00A5090F"/>
    <w:rsid w:val="00A51069"/>
    <w:rsid w:val="00A5257D"/>
    <w:rsid w:val="00A64031"/>
    <w:rsid w:val="00A65B24"/>
    <w:rsid w:val="00A66F1B"/>
    <w:rsid w:val="00A81AE5"/>
    <w:rsid w:val="00A83094"/>
    <w:rsid w:val="00AA1C37"/>
    <w:rsid w:val="00AB26E5"/>
    <w:rsid w:val="00AB74CA"/>
    <w:rsid w:val="00AC63B8"/>
    <w:rsid w:val="00B1435C"/>
    <w:rsid w:val="00B149C1"/>
    <w:rsid w:val="00B36240"/>
    <w:rsid w:val="00B45305"/>
    <w:rsid w:val="00B456DD"/>
    <w:rsid w:val="00B47854"/>
    <w:rsid w:val="00B478F8"/>
    <w:rsid w:val="00B6712C"/>
    <w:rsid w:val="00B713AF"/>
    <w:rsid w:val="00B71783"/>
    <w:rsid w:val="00B76229"/>
    <w:rsid w:val="00B9528F"/>
    <w:rsid w:val="00B96D8B"/>
    <w:rsid w:val="00BA5F7C"/>
    <w:rsid w:val="00BC2D11"/>
    <w:rsid w:val="00BC3D51"/>
    <w:rsid w:val="00BD23AC"/>
    <w:rsid w:val="00BD54FB"/>
    <w:rsid w:val="00BF3341"/>
    <w:rsid w:val="00BF5C5D"/>
    <w:rsid w:val="00BF6A12"/>
    <w:rsid w:val="00BF6D49"/>
    <w:rsid w:val="00BF7482"/>
    <w:rsid w:val="00C01B49"/>
    <w:rsid w:val="00C02EFB"/>
    <w:rsid w:val="00C32870"/>
    <w:rsid w:val="00C45140"/>
    <w:rsid w:val="00C476DE"/>
    <w:rsid w:val="00C52E38"/>
    <w:rsid w:val="00C53B1D"/>
    <w:rsid w:val="00C553EA"/>
    <w:rsid w:val="00C75B77"/>
    <w:rsid w:val="00C824BA"/>
    <w:rsid w:val="00C84885"/>
    <w:rsid w:val="00C868ED"/>
    <w:rsid w:val="00CA1523"/>
    <w:rsid w:val="00CC1F08"/>
    <w:rsid w:val="00CD2A1D"/>
    <w:rsid w:val="00CD3A83"/>
    <w:rsid w:val="00CD3AEF"/>
    <w:rsid w:val="00CE3DDA"/>
    <w:rsid w:val="00CF4249"/>
    <w:rsid w:val="00D121DB"/>
    <w:rsid w:val="00D17EDF"/>
    <w:rsid w:val="00D23041"/>
    <w:rsid w:val="00D2314E"/>
    <w:rsid w:val="00D256AD"/>
    <w:rsid w:val="00D25B89"/>
    <w:rsid w:val="00D461B4"/>
    <w:rsid w:val="00D642AD"/>
    <w:rsid w:val="00D84D5A"/>
    <w:rsid w:val="00D94638"/>
    <w:rsid w:val="00DA570C"/>
    <w:rsid w:val="00DB2A9C"/>
    <w:rsid w:val="00DB4BAC"/>
    <w:rsid w:val="00DB586A"/>
    <w:rsid w:val="00DD4AAB"/>
    <w:rsid w:val="00DD589A"/>
    <w:rsid w:val="00DD5998"/>
    <w:rsid w:val="00DE2731"/>
    <w:rsid w:val="00DE288A"/>
    <w:rsid w:val="00E00A9C"/>
    <w:rsid w:val="00E072CB"/>
    <w:rsid w:val="00E133A3"/>
    <w:rsid w:val="00E172D8"/>
    <w:rsid w:val="00E17F7E"/>
    <w:rsid w:val="00E312AA"/>
    <w:rsid w:val="00E320BF"/>
    <w:rsid w:val="00E333E4"/>
    <w:rsid w:val="00E37737"/>
    <w:rsid w:val="00E472FE"/>
    <w:rsid w:val="00E57186"/>
    <w:rsid w:val="00E73AAD"/>
    <w:rsid w:val="00E74DD1"/>
    <w:rsid w:val="00E94703"/>
    <w:rsid w:val="00E96426"/>
    <w:rsid w:val="00EA5382"/>
    <w:rsid w:val="00EB2BBA"/>
    <w:rsid w:val="00EC38C1"/>
    <w:rsid w:val="00EC4EBF"/>
    <w:rsid w:val="00ED31AA"/>
    <w:rsid w:val="00ED4CF8"/>
    <w:rsid w:val="00ED7076"/>
    <w:rsid w:val="00EE1C3E"/>
    <w:rsid w:val="00EE244E"/>
    <w:rsid w:val="00EE316B"/>
    <w:rsid w:val="00EE68C8"/>
    <w:rsid w:val="00EF07B9"/>
    <w:rsid w:val="00EF0EEA"/>
    <w:rsid w:val="00EF5CD5"/>
    <w:rsid w:val="00F01249"/>
    <w:rsid w:val="00F02428"/>
    <w:rsid w:val="00F06D5A"/>
    <w:rsid w:val="00F1146B"/>
    <w:rsid w:val="00F114A5"/>
    <w:rsid w:val="00F13AA3"/>
    <w:rsid w:val="00F3002A"/>
    <w:rsid w:val="00F30F85"/>
    <w:rsid w:val="00F34EC0"/>
    <w:rsid w:val="00F35A71"/>
    <w:rsid w:val="00F427DE"/>
    <w:rsid w:val="00F50613"/>
    <w:rsid w:val="00F73625"/>
    <w:rsid w:val="00F76B5D"/>
    <w:rsid w:val="00F8155A"/>
    <w:rsid w:val="00F95AD8"/>
    <w:rsid w:val="00FA1674"/>
    <w:rsid w:val="00FA5FC4"/>
    <w:rsid w:val="00FA7891"/>
    <w:rsid w:val="00FB6286"/>
    <w:rsid w:val="00FC1875"/>
    <w:rsid w:val="00FC7174"/>
    <w:rsid w:val="00FD4753"/>
    <w:rsid w:val="00FE3A5E"/>
    <w:rsid w:val="00FE5457"/>
    <w:rsid w:val="00FE6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FD6AEB7"/>
  <w15:chartTrackingRefBased/>
  <w15:docId w15:val="{21ED900F-A498-49F6-B547-B30B89CBA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rFonts w:ascii="Arial" w:hAnsi="Arial"/>
      <w:sz w:val="24"/>
      <w:lang w:val="de-DE" w:eastAsia="de-DE"/>
    </w:rPr>
  </w:style>
  <w:style w:type="paragraph" w:styleId="Heading1">
    <w:name w:val="heading 1"/>
    <w:next w:val="Normal"/>
    <w:qFormat/>
    <w:pPr>
      <w:keepNext/>
      <w:pageBreakBefore/>
      <w:numPr>
        <w:numId w:val="1"/>
      </w:numPr>
      <w:spacing w:before="240" w:after="120" w:line="420" w:lineRule="exact"/>
      <w:outlineLvl w:val="0"/>
    </w:pPr>
    <w:rPr>
      <w:rFonts w:ascii="Arial Black" w:hAnsi="Arial Black"/>
      <w:noProof/>
      <w:sz w:val="40"/>
      <w:lang w:val="de-AT" w:eastAsia="de-DE"/>
    </w:rPr>
  </w:style>
  <w:style w:type="paragraph" w:styleId="Heading2">
    <w:name w:val="heading 2"/>
    <w:next w:val="Normal"/>
    <w:link w:val="Heading2Char"/>
    <w:qFormat/>
    <w:pPr>
      <w:keepNext/>
      <w:pageBreakBefore/>
      <w:numPr>
        <w:ilvl w:val="1"/>
        <w:numId w:val="1"/>
      </w:numPr>
      <w:spacing w:before="240" w:after="120"/>
      <w:outlineLvl w:val="1"/>
    </w:pPr>
    <w:rPr>
      <w:rFonts w:ascii="Arial" w:hAnsi="Arial" w:cs="Arial"/>
      <w:b/>
      <w:bCs/>
      <w:noProof/>
      <w:sz w:val="24"/>
      <w:lang w:val="de-AT" w:eastAsia="de-DE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120"/>
      <w:jc w:val="left"/>
      <w:outlineLvl w:val="2"/>
    </w:pPr>
    <w:rPr>
      <w:rFonts w:cs="Arial"/>
      <w:b/>
      <w:bCs/>
      <w:sz w:val="2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120"/>
      <w:jc w:val="left"/>
      <w:outlineLvl w:val="3"/>
    </w:p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spacing w:before="240" w:after="120"/>
      <w:jc w:val="left"/>
      <w:outlineLvl w:val="4"/>
    </w:p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outlineLvl w:val="6"/>
    </w:p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outlineLvl w:val="7"/>
    </w:p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spacing w:line="180" w:lineRule="exact"/>
    </w:pPr>
    <w:rPr>
      <w:sz w:val="18"/>
    </w:rPr>
  </w:style>
  <w:style w:type="paragraph" w:styleId="Footer">
    <w:name w:val="footer"/>
    <w:basedOn w:val="Normal"/>
    <w:pPr>
      <w:pBdr>
        <w:top w:val="single" w:sz="4" w:space="1" w:color="auto"/>
      </w:pBdr>
      <w:tabs>
        <w:tab w:val="center" w:pos="5670"/>
        <w:tab w:val="right" w:pos="9923"/>
      </w:tabs>
      <w:spacing w:line="180" w:lineRule="exact"/>
    </w:pPr>
    <w:rPr>
      <w:rFonts w:cs="Arial"/>
      <w:sz w:val="18"/>
      <w:lang w:val="en-GB"/>
    </w:rPr>
  </w:style>
  <w:style w:type="character" w:styleId="PageNumber">
    <w:name w:val="page number"/>
    <w:rPr>
      <w:rFonts w:ascii="Tele-GroteskNor" w:hAnsi="Tele-GroteskNor"/>
      <w:sz w:val="22"/>
    </w:rPr>
  </w:style>
  <w:style w:type="paragraph" w:styleId="TOC5">
    <w:name w:val="toc 5"/>
    <w:basedOn w:val="Normal"/>
    <w:next w:val="Normal"/>
    <w:semiHidden/>
    <w:pPr>
      <w:ind w:left="720"/>
      <w:jc w:val="left"/>
    </w:pPr>
    <w:rPr>
      <w:rFonts w:ascii="Times New Roman" w:hAnsi="Times New Roman"/>
      <w:szCs w:val="24"/>
    </w:rPr>
  </w:style>
  <w:style w:type="paragraph" w:styleId="Title">
    <w:name w:val="Title"/>
    <w:basedOn w:val="Normal"/>
    <w:qFormat/>
    <w:pPr>
      <w:framePr w:w="8222" w:hSpace="142" w:wrap="around" w:vAnchor="page" w:hAnchor="page" w:x="2666" w:y="398"/>
      <w:spacing w:line="420" w:lineRule="exact"/>
    </w:pPr>
    <w:rPr>
      <w:rFonts w:ascii="Tele-Antiqua" w:hAnsi="Tele-Antiqua"/>
      <w:sz w:val="44"/>
    </w:rPr>
  </w:style>
  <w:style w:type="paragraph" w:styleId="TOC1">
    <w:name w:val="toc 1"/>
    <w:basedOn w:val="Normal"/>
    <w:next w:val="Normal"/>
    <w:uiPriority w:val="39"/>
    <w:pPr>
      <w:tabs>
        <w:tab w:val="left" w:pos="480"/>
        <w:tab w:val="right" w:leader="dot" w:pos="9912"/>
      </w:tabs>
      <w:spacing w:before="240"/>
      <w:jc w:val="left"/>
    </w:pPr>
    <w:rPr>
      <w:b/>
      <w:bCs/>
      <w:noProof/>
      <w:szCs w:val="28"/>
    </w:rPr>
  </w:style>
  <w:style w:type="paragraph" w:styleId="TOC2">
    <w:name w:val="toc 2"/>
    <w:basedOn w:val="Normal"/>
    <w:next w:val="Normal"/>
    <w:uiPriority w:val="39"/>
    <w:pPr>
      <w:tabs>
        <w:tab w:val="left" w:pos="720"/>
        <w:tab w:val="right" w:leader="dot" w:pos="9912"/>
      </w:tabs>
      <w:spacing w:before="60"/>
      <w:jc w:val="left"/>
    </w:pPr>
    <w:rPr>
      <w:rFonts w:cs="Arial"/>
      <w:noProof/>
      <w:szCs w:val="24"/>
    </w:rPr>
  </w:style>
  <w:style w:type="paragraph" w:styleId="TOC3">
    <w:name w:val="toc 3"/>
    <w:basedOn w:val="Normal"/>
    <w:next w:val="Normal"/>
    <w:semiHidden/>
    <w:pPr>
      <w:ind w:left="240"/>
      <w:jc w:val="left"/>
    </w:pPr>
    <w:rPr>
      <w:rFonts w:ascii="Times New Roman" w:hAnsi="Times New Roman"/>
      <w:szCs w:val="24"/>
    </w:rPr>
  </w:style>
  <w:style w:type="paragraph" w:styleId="TOC4">
    <w:name w:val="toc 4"/>
    <w:basedOn w:val="Normal"/>
    <w:next w:val="Normal"/>
    <w:semiHidden/>
    <w:pPr>
      <w:ind w:left="480"/>
      <w:jc w:val="left"/>
    </w:pPr>
    <w:rPr>
      <w:rFonts w:ascii="Times New Roman" w:hAnsi="Times New Roman"/>
      <w:szCs w:val="24"/>
    </w:rPr>
  </w:style>
  <w:style w:type="paragraph" w:styleId="Index1">
    <w:name w:val="index 1"/>
    <w:basedOn w:val="Normal"/>
    <w:next w:val="Normal"/>
    <w:semiHidden/>
    <w:pPr>
      <w:tabs>
        <w:tab w:val="right" w:leader="dot" w:pos="8221"/>
      </w:tabs>
    </w:pPr>
  </w:style>
  <w:style w:type="paragraph" w:styleId="IndexHeading">
    <w:name w:val="index heading"/>
    <w:basedOn w:val="Normal"/>
    <w:next w:val="Index1"/>
    <w:semiHidden/>
    <w:pPr>
      <w:pageBreakBefore/>
      <w:framePr w:w="8222" w:h="1871" w:hRule="exact" w:wrap="around" w:vAnchor="page" w:hAnchor="text" w:y="1566" w:anchorLock="1"/>
      <w:spacing w:line="420" w:lineRule="exact"/>
    </w:pPr>
    <w:rPr>
      <w:rFonts w:ascii="Tele-Antiqua" w:hAnsi="Tele-Antiqua"/>
      <w:sz w:val="44"/>
    </w:rPr>
  </w:style>
  <w:style w:type="paragraph" w:styleId="TOC6">
    <w:name w:val="toc 6"/>
    <w:basedOn w:val="Normal"/>
    <w:next w:val="Normal"/>
    <w:semiHidden/>
    <w:pPr>
      <w:ind w:left="960"/>
      <w:jc w:val="left"/>
    </w:pPr>
    <w:rPr>
      <w:rFonts w:ascii="Times New Roman" w:hAnsi="Times New Roman"/>
      <w:szCs w:val="24"/>
    </w:rPr>
  </w:style>
  <w:style w:type="paragraph" w:styleId="TOC7">
    <w:name w:val="toc 7"/>
    <w:basedOn w:val="Normal"/>
    <w:next w:val="Normal"/>
    <w:semiHidden/>
    <w:pPr>
      <w:ind w:left="1200"/>
      <w:jc w:val="left"/>
    </w:pPr>
    <w:rPr>
      <w:rFonts w:ascii="Times New Roman" w:hAnsi="Times New Roman"/>
      <w:szCs w:val="24"/>
    </w:rPr>
  </w:style>
  <w:style w:type="paragraph" w:styleId="TOC8">
    <w:name w:val="toc 8"/>
    <w:basedOn w:val="Normal"/>
    <w:next w:val="Normal"/>
    <w:semiHidden/>
    <w:pPr>
      <w:ind w:left="1440"/>
      <w:jc w:val="left"/>
    </w:pPr>
    <w:rPr>
      <w:rFonts w:ascii="Times New Roman" w:hAnsi="Times New Roman"/>
      <w:szCs w:val="24"/>
    </w:rPr>
  </w:style>
  <w:style w:type="paragraph" w:styleId="TOC9">
    <w:name w:val="toc 9"/>
    <w:basedOn w:val="Normal"/>
    <w:next w:val="Normal"/>
    <w:semiHidden/>
    <w:pPr>
      <w:ind w:left="1680"/>
      <w:jc w:val="left"/>
    </w:pPr>
    <w:rPr>
      <w:rFonts w:ascii="Times New Roman" w:hAnsi="Times New Roman"/>
      <w:szCs w:val="24"/>
    </w:rPr>
  </w:style>
  <w:style w:type="paragraph" w:styleId="ListBullet">
    <w:name w:val="List Bullet"/>
    <w:basedOn w:val="Normal"/>
    <w:pPr>
      <w:keepNext/>
      <w:keepLines/>
      <w:numPr>
        <w:numId w:val="9"/>
      </w:numPr>
      <w:spacing w:before="60" w:after="60"/>
    </w:pPr>
  </w:style>
  <w:style w:type="paragraph" w:styleId="FootnoteText">
    <w:name w:val="footnote text"/>
    <w:basedOn w:val="Normal"/>
    <w:semiHidden/>
    <w:pPr>
      <w:spacing w:line="180" w:lineRule="exact"/>
    </w:pPr>
    <w:rPr>
      <w:sz w:val="18"/>
    </w:rPr>
  </w:style>
  <w:style w:type="paragraph" w:customStyle="1" w:styleId="Geheimhaltungsstufe">
    <w:name w:val="Geheimhaltungsstufe"/>
    <w:basedOn w:val="Normal"/>
    <w:pPr>
      <w:framePr w:w="8222" w:h="567" w:hSpace="142" w:wrap="notBeside" w:vAnchor="page" w:hAnchor="page" w:x="2666" w:y="11851" w:anchorLock="1"/>
      <w:spacing w:line="420" w:lineRule="exact"/>
    </w:pPr>
    <w:rPr>
      <w:rFonts w:ascii="Tele-Antiqua" w:hAnsi="Tele-Antiqua"/>
      <w:sz w:val="44"/>
    </w:rPr>
  </w:style>
  <w:style w:type="paragraph" w:customStyle="1" w:styleId="Grafik1">
    <w:name w:val="Grafik1"/>
    <w:basedOn w:val="Normal"/>
    <w:pPr>
      <w:framePr w:w="3969" w:h="3969" w:hRule="exact" w:hSpace="284" w:wrap="around" w:vAnchor="text" w:hAnchor="text" w:y="285"/>
    </w:pPr>
  </w:style>
  <w:style w:type="paragraph" w:customStyle="1" w:styleId="Grafik2">
    <w:name w:val="Grafik2"/>
    <w:basedOn w:val="Grafik1"/>
    <w:pPr>
      <w:framePr w:wrap="around" w:xAlign="right"/>
    </w:pPr>
  </w:style>
  <w:style w:type="paragraph" w:customStyle="1" w:styleId="Kommunikationsname">
    <w:name w:val="Kommunikationsname"/>
    <w:basedOn w:val="Normal"/>
    <w:pPr>
      <w:framePr w:w="2268" w:h="709" w:hSpace="142" w:wrap="around" w:vAnchor="page" w:hAnchor="page" w:x="3573" w:y="15537"/>
      <w:tabs>
        <w:tab w:val="left" w:pos="0"/>
      </w:tabs>
      <w:spacing w:line="-420" w:lineRule="auto"/>
    </w:pPr>
    <w:rPr>
      <w:rFonts w:ascii="Tele-Antiqua" w:hAnsi="Tele-Antiqua"/>
      <w:sz w:val="44"/>
    </w:rPr>
  </w:style>
  <w:style w:type="paragraph" w:customStyle="1" w:styleId="Konzernzeichen">
    <w:name w:val="Konzernzeichen"/>
    <w:basedOn w:val="Normal"/>
    <w:pPr>
      <w:framePr w:w="3119" w:h="907" w:hSpace="142" w:wrap="around" w:vAnchor="page" w:hAnchor="page" w:x="341" w:y="15537"/>
      <w:spacing w:line="960" w:lineRule="exact"/>
    </w:pPr>
    <w:rPr>
      <w:rFonts w:ascii="TeleLogo" w:hAnsi="TeleLogo"/>
      <w:sz w:val="104"/>
    </w:rPr>
  </w:style>
  <w:style w:type="paragraph" w:customStyle="1" w:styleId="Kopfzeile1">
    <w:name w:val="Kopfzeile1"/>
    <w:basedOn w:val="Header"/>
    <w:next w:val="Header"/>
    <w:pPr>
      <w:framePr w:w="2835" w:hSpace="142" w:wrap="around" w:vAnchor="text" w:hAnchor="text" w:y="1"/>
    </w:pPr>
    <w:rPr>
      <w:rFonts w:ascii="Tele-GroteskUlt" w:hAnsi="Tele-GroteskUlt"/>
    </w:rPr>
  </w:style>
  <w:style w:type="paragraph" w:customStyle="1" w:styleId="KopfzeileZusatz">
    <w:name w:val="KopfzeileZusatz"/>
    <w:basedOn w:val="Normal"/>
  </w:style>
  <w:style w:type="paragraph" w:customStyle="1" w:styleId="KopfzeileZusatz1">
    <w:name w:val="KopfzeileZusatz1"/>
    <w:basedOn w:val="Normal"/>
    <w:next w:val="KopfzeileZusatz"/>
    <w:pPr>
      <w:framePr w:w="1843" w:hSpace="142" w:wrap="around" w:vAnchor="text" w:hAnchor="text" w:xAlign="right" w:y="1"/>
    </w:pPr>
    <w:rPr>
      <w:rFonts w:ascii="Tele-GroteskUlt" w:hAnsi="Tele-GroteskUlt"/>
    </w:rPr>
  </w:style>
  <w:style w:type="paragraph" w:customStyle="1" w:styleId="Tabelle">
    <w:name w:val="Tabelle"/>
    <w:basedOn w:val="Normal"/>
    <w:pPr>
      <w:keepNext/>
      <w:keepLines/>
      <w:spacing w:before="60" w:after="60"/>
      <w:jc w:val="left"/>
    </w:pPr>
    <w:rPr>
      <w:sz w:val="20"/>
    </w:rPr>
  </w:style>
  <w:style w:type="paragraph" w:customStyle="1" w:styleId="Titelgrafik">
    <w:name w:val="Titelgrafik"/>
    <w:basedOn w:val="Normal"/>
    <w:next w:val="Normal"/>
    <w:pPr>
      <w:framePr w:w="9639" w:h="4253" w:hRule="exact" w:hSpace="142" w:wrap="around" w:vAnchor="page" w:hAnchor="page" w:x="1248" w:y="3857" w:anchorLock="1"/>
      <w:shd w:val="pct20" w:color="auto" w:fill="auto"/>
    </w:pPr>
    <w:rPr>
      <w:sz w:val="18"/>
    </w:rPr>
  </w:style>
  <w:style w:type="paragraph" w:customStyle="1" w:styleId="TitelGrafikZusatz">
    <w:name w:val="TitelGrafikZusatz"/>
    <w:basedOn w:val="Normal"/>
    <w:pPr>
      <w:framePr w:w="3969" w:h="851" w:hSpace="142" w:wrap="notBeside" w:vAnchor="page" w:hAnchor="page" w:x="2666" w:y="8449" w:anchorLock="1"/>
    </w:pPr>
    <w:rPr>
      <w:rFonts w:ascii="Tele-GroteskUlt" w:hAnsi="Tele-GroteskUlt"/>
    </w:rPr>
  </w:style>
  <w:style w:type="character" w:styleId="FootnoteReference">
    <w:name w:val="footnote reference"/>
    <w:semiHidden/>
    <w:rPr>
      <w:rFonts w:ascii="Tele-GroteskNor" w:hAnsi="Tele-GroteskNor"/>
      <w:sz w:val="22"/>
      <w:vertAlign w:val="superscript"/>
    </w:rPr>
  </w:style>
  <w:style w:type="paragraph" w:customStyle="1" w:styleId="Hinweis">
    <w:name w:val="Hinweis"/>
    <w:basedOn w:val="Normal"/>
    <w:pPr>
      <w:widowControl w:val="0"/>
    </w:pPr>
    <w:rPr>
      <w:i/>
      <w:color w:val="0000FF"/>
    </w:rPr>
  </w:style>
  <w:style w:type="paragraph" w:styleId="BodyText">
    <w:name w:val="Body Text"/>
    <w:basedOn w:val="Normal"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AbsatzReHA1">
    <w:name w:val="AbsatzReHA1"/>
    <w:basedOn w:val="Normal"/>
    <w:pPr>
      <w:numPr>
        <w:numId w:val="4"/>
      </w:numPr>
      <w:tabs>
        <w:tab w:val="clear" w:pos="360"/>
        <w:tab w:val="num" w:pos="284"/>
      </w:tabs>
      <w:spacing w:before="40" w:after="40"/>
      <w:ind w:left="284" w:hanging="284"/>
    </w:pPr>
    <w:rPr>
      <w:rFonts w:ascii="Times New Roman" w:hAnsi="Times New Roman"/>
    </w:rPr>
  </w:style>
  <w:style w:type="paragraph" w:customStyle="1" w:styleId="AA">
    <w:name w:val="AA"/>
    <w:basedOn w:val="BodyText"/>
    <w:pPr>
      <w:numPr>
        <w:numId w:val="5"/>
      </w:numPr>
      <w:jc w:val="left"/>
    </w:pPr>
    <w:rPr>
      <w:sz w:val="20"/>
    </w:rPr>
  </w:style>
  <w:style w:type="paragraph" w:styleId="ListNumber">
    <w:name w:val="List Number"/>
    <w:basedOn w:val="Normal"/>
    <w:pPr>
      <w:numPr>
        <w:numId w:val="2"/>
      </w:numPr>
      <w:jc w:val="left"/>
    </w:pPr>
    <w:rPr>
      <w:rFonts w:ascii="Tele-Antiqua" w:hAnsi="Tele-Antiqua"/>
    </w:rPr>
  </w:style>
  <w:style w:type="paragraph" w:customStyle="1" w:styleId="Abbildung">
    <w:name w:val="Abbildung"/>
    <w:basedOn w:val="Normal"/>
    <w:pPr>
      <w:spacing w:before="120"/>
      <w:jc w:val="center"/>
    </w:pPr>
    <w:rPr>
      <w:rFonts w:ascii="Times New Roman" w:hAnsi="Times New Roman"/>
      <w:i/>
      <w:sz w:val="18"/>
    </w:rPr>
  </w:style>
  <w:style w:type="paragraph" w:customStyle="1" w:styleId="BodyText21">
    <w:name w:val="Body Text 21"/>
    <w:basedOn w:val="Normal"/>
    <w:pPr>
      <w:ind w:left="284" w:hanging="284"/>
      <w:jc w:val="left"/>
    </w:pPr>
    <w:rPr>
      <w:rFonts w:ascii="MetaPlusBook-Roman" w:hAnsi="MetaPlusBook-Roman"/>
      <w:sz w:val="22"/>
    </w:rPr>
  </w:style>
  <w:style w:type="character" w:styleId="Strong">
    <w:name w:val="Strong"/>
    <w:qFormat/>
    <w:rPr>
      <w:b/>
      <w:bCs/>
    </w:rPr>
  </w:style>
  <w:style w:type="paragraph" w:customStyle="1" w:styleId="Name">
    <w:name w:val="Name"/>
    <w:basedOn w:val="Normal"/>
    <w:pPr>
      <w:spacing w:before="960"/>
    </w:pPr>
  </w:style>
  <w:style w:type="paragraph" w:customStyle="1" w:styleId="StandardAufzhlung">
    <w:name w:val="Standard Aufzählung"/>
    <w:basedOn w:val="Normal"/>
    <w:pPr>
      <w:tabs>
        <w:tab w:val="num" w:pos="360"/>
      </w:tabs>
      <w:spacing w:after="60"/>
      <w:ind w:left="360" w:hanging="360"/>
      <w:jc w:val="left"/>
    </w:pPr>
    <w:rPr>
      <w:sz w:val="22"/>
    </w:rPr>
  </w:style>
  <w:style w:type="paragraph" w:customStyle="1" w:styleId="DocumentMap1">
    <w:name w:val="Document Map1"/>
    <w:basedOn w:val="Normal"/>
    <w:pPr>
      <w:shd w:val="clear" w:color="auto" w:fill="000080"/>
      <w:jc w:val="left"/>
    </w:pPr>
    <w:rPr>
      <w:rFonts w:ascii="Tahoma" w:hAnsi="Tahoma"/>
      <w:sz w:val="22"/>
    </w:rPr>
  </w:style>
  <w:style w:type="paragraph" w:styleId="Index2">
    <w:name w:val="index 2"/>
    <w:basedOn w:val="Normal"/>
    <w:next w:val="Normal"/>
    <w:autoRedefine/>
    <w:semiHidden/>
    <w:pPr>
      <w:ind w:left="440" w:hanging="220"/>
      <w:jc w:val="left"/>
    </w:pPr>
    <w:rPr>
      <w:rFonts w:ascii="MetaPlusBook-Roman" w:hAnsi="MetaPlusBook-Roman"/>
      <w:sz w:val="22"/>
    </w:rPr>
  </w:style>
  <w:style w:type="paragraph" w:styleId="Index3">
    <w:name w:val="index 3"/>
    <w:basedOn w:val="Normal"/>
    <w:next w:val="Normal"/>
    <w:autoRedefine/>
    <w:semiHidden/>
    <w:pPr>
      <w:ind w:left="660" w:hanging="220"/>
      <w:jc w:val="left"/>
    </w:pPr>
    <w:rPr>
      <w:rFonts w:ascii="MetaPlusBook-Roman" w:hAnsi="MetaPlusBook-Roman"/>
      <w:sz w:val="22"/>
    </w:rPr>
  </w:style>
  <w:style w:type="paragraph" w:styleId="Index4">
    <w:name w:val="index 4"/>
    <w:basedOn w:val="Normal"/>
    <w:next w:val="Normal"/>
    <w:autoRedefine/>
    <w:semiHidden/>
    <w:pPr>
      <w:ind w:left="880" w:hanging="220"/>
      <w:jc w:val="left"/>
    </w:pPr>
    <w:rPr>
      <w:rFonts w:ascii="MetaPlusBook-Roman" w:hAnsi="MetaPlusBook-Roman"/>
      <w:sz w:val="22"/>
    </w:rPr>
  </w:style>
  <w:style w:type="paragraph" w:styleId="Index5">
    <w:name w:val="index 5"/>
    <w:basedOn w:val="Normal"/>
    <w:next w:val="Normal"/>
    <w:autoRedefine/>
    <w:semiHidden/>
    <w:pPr>
      <w:ind w:left="1100" w:hanging="220"/>
      <w:jc w:val="left"/>
    </w:pPr>
    <w:rPr>
      <w:rFonts w:ascii="MetaPlusBook-Roman" w:hAnsi="MetaPlusBook-Roman"/>
      <w:sz w:val="22"/>
    </w:rPr>
  </w:style>
  <w:style w:type="paragraph" w:styleId="Index6">
    <w:name w:val="index 6"/>
    <w:basedOn w:val="Normal"/>
    <w:next w:val="Normal"/>
    <w:autoRedefine/>
    <w:semiHidden/>
    <w:pPr>
      <w:ind w:left="1320" w:hanging="220"/>
      <w:jc w:val="left"/>
    </w:pPr>
    <w:rPr>
      <w:rFonts w:ascii="MetaPlusBook-Roman" w:hAnsi="MetaPlusBook-Roman"/>
      <w:sz w:val="22"/>
    </w:rPr>
  </w:style>
  <w:style w:type="paragraph" w:styleId="Index7">
    <w:name w:val="index 7"/>
    <w:basedOn w:val="Normal"/>
    <w:next w:val="Normal"/>
    <w:autoRedefine/>
    <w:semiHidden/>
    <w:pPr>
      <w:ind w:left="1540" w:hanging="220"/>
      <w:jc w:val="left"/>
    </w:pPr>
    <w:rPr>
      <w:rFonts w:ascii="MetaPlusBook-Roman" w:hAnsi="MetaPlusBook-Roman"/>
      <w:sz w:val="22"/>
    </w:rPr>
  </w:style>
  <w:style w:type="paragraph" w:styleId="Index8">
    <w:name w:val="index 8"/>
    <w:basedOn w:val="Normal"/>
    <w:next w:val="Normal"/>
    <w:autoRedefine/>
    <w:semiHidden/>
    <w:pPr>
      <w:ind w:left="1760" w:hanging="220"/>
      <w:jc w:val="left"/>
    </w:pPr>
    <w:rPr>
      <w:rFonts w:ascii="MetaPlusBook-Roman" w:hAnsi="MetaPlusBook-Roman"/>
      <w:sz w:val="22"/>
    </w:rPr>
  </w:style>
  <w:style w:type="paragraph" w:styleId="Index9">
    <w:name w:val="index 9"/>
    <w:basedOn w:val="Normal"/>
    <w:next w:val="Normal"/>
    <w:autoRedefine/>
    <w:semiHidden/>
    <w:pPr>
      <w:ind w:left="1980" w:hanging="220"/>
      <w:jc w:val="left"/>
    </w:pPr>
    <w:rPr>
      <w:rFonts w:ascii="MetaPlusBook-Roman" w:hAnsi="MetaPlusBook-Roman"/>
      <w:sz w:val="22"/>
    </w:rPr>
  </w:style>
  <w:style w:type="character" w:customStyle="1" w:styleId="VorKopf">
    <w:name w:val="VorKopf"/>
    <w:rPr>
      <w:color w:val="auto"/>
      <w:spacing w:val="0"/>
      <w:position w:val="0"/>
    </w:rPr>
  </w:style>
  <w:style w:type="paragraph" w:customStyle="1" w:styleId="TabRef">
    <w:name w:val="TabRef"/>
    <w:basedOn w:val="Normal"/>
    <w:pPr>
      <w:framePr w:wrap="notBeside" w:hAnchor="margin" w:x="-1360" w:y="1986" w:anchorLock="1"/>
      <w:spacing w:line="240" w:lineRule="exact"/>
      <w:jc w:val="right"/>
    </w:pPr>
    <w:rPr>
      <w:rFonts w:ascii="Tele-GroteskHal" w:hAnsi="Tele-GroteskHal"/>
      <w:sz w:val="18"/>
    </w:rPr>
  </w:style>
  <w:style w:type="character" w:customStyle="1" w:styleId="VorVoll">
    <w:name w:val="VorVoll"/>
    <w:rPr>
      <w:color w:val="auto"/>
      <w:spacing w:val="0"/>
      <w:position w:val="0"/>
    </w:rPr>
  </w:style>
  <w:style w:type="paragraph" w:customStyle="1" w:styleId="Unterzeichner">
    <w:name w:val="Unterzeichner"/>
    <w:basedOn w:val="BodyText"/>
    <w:next w:val="Normal"/>
    <w:pPr>
      <w:spacing w:before="480" w:after="480" w:line="240" w:lineRule="atLeast"/>
      <w:jc w:val="left"/>
    </w:pPr>
    <w:rPr>
      <w:rFonts w:ascii="Courier New" w:hAnsi="Courier New"/>
    </w:rPr>
  </w:style>
  <w:style w:type="paragraph" w:styleId="BodyText2">
    <w:name w:val="Body Text 2"/>
    <w:basedOn w:val="Normal"/>
    <w:rPr>
      <w:color w:val="0000FF"/>
      <w:sz w:val="16"/>
    </w:rPr>
  </w:style>
  <w:style w:type="paragraph" w:styleId="BodyText3">
    <w:name w:val="Body Text 3"/>
    <w:basedOn w:val="Normal"/>
    <w:rPr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styleId="PlainText">
    <w:name w:val="Plain Text"/>
    <w:basedOn w:val="Normal"/>
    <w:pPr>
      <w:jc w:val="left"/>
    </w:pPr>
    <w:rPr>
      <w:rFonts w:ascii="Courier New" w:hAnsi="Courier New" w:cs="Courier New"/>
      <w:sz w:val="20"/>
      <w:lang w:val="de-AT"/>
    </w:rPr>
  </w:style>
  <w:style w:type="character" w:customStyle="1" w:styleId="Heading2Char">
    <w:name w:val="Heading 2 Char"/>
    <w:basedOn w:val="DefaultParagraphFont"/>
    <w:link w:val="Heading2"/>
    <w:rsid w:val="00BC3D51"/>
    <w:rPr>
      <w:rFonts w:ascii="Arial" w:hAnsi="Arial" w:cs="Arial"/>
      <w:b/>
      <w:bCs/>
      <w:noProof/>
      <w:sz w:val="24"/>
      <w:lang w:val="de-AT" w:eastAsia="de-DE"/>
    </w:rPr>
  </w:style>
  <w:style w:type="character" w:customStyle="1" w:styleId="HeaderChar">
    <w:name w:val="Header Char"/>
    <w:basedOn w:val="DefaultParagraphFont"/>
    <w:link w:val="Header"/>
    <w:rsid w:val="00BC2D11"/>
    <w:rPr>
      <w:rFonts w:ascii="Arial" w:hAnsi="Arial"/>
      <w:sz w:val="18"/>
      <w:lang w:val="de-DE" w:eastAsia="de-DE"/>
    </w:rPr>
  </w:style>
  <w:style w:type="paragraph" w:styleId="ListParagraph">
    <w:name w:val="List Paragraph"/>
    <w:basedOn w:val="Normal"/>
    <w:uiPriority w:val="34"/>
    <w:qFormat/>
    <w:rsid w:val="00E571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86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29770E-2429-4921-A287-CA9E0E4E9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2180</Words>
  <Characters>13741</Characters>
  <Application>Microsoft Office Word</Application>
  <DocSecurity>0</DocSecurity>
  <Lines>114</Lines>
  <Paragraphs>3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tandard Projekthandbuch</vt:lpstr>
      <vt:lpstr>Standard Projekthandbuch</vt:lpstr>
    </vt:vector>
  </TitlesOfParts>
  <Company>PMA</Company>
  <LinksUpToDate>false</LinksUpToDate>
  <CharactersWithSpaces>15890</CharactersWithSpaces>
  <SharedDoc>false</SharedDoc>
  <HLinks>
    <vt:vector size="186" baseType="variant">
      <vt:variant>
        <vt:i4>1048625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Toc58412628</vt:lpwstr>
      </vt:variant>
      <vt:variant>
        <vt:i4>2031665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8412627</vt:lpwstr>
      </vt:variant>
      <vt:variant>
        <vt:i4>1966129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8412626</vt:lpwstr>
      </vt:variant>
      <vt:variant>
        <vt:i4>1900593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8412625</vt:lpwstr>
      </vt:variant>
      <vt:variant>
        <vt:i4>1835057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8412624</vt:lpwstr>
      </vt:variant>
      <vt:variant>
        <vt:i4>1769521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8412623</vt:lpwstr>
      </vt:variant>
      <vt:variant>
        <vt:i4>1703985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8412622</vt:lpwstr>
      </vt:variant>
      <vt:variant>
        <vt:i4>1638449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8412621</vt:lpwstr>
      </vt:variant>
      <vt:variant>
        <vt:i4>1572913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8412620</vt:lpwstr>
      </vt:variant>
      <vt:variant>
        <vt:i4>1114162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8412619</vt:lpwstr>
      </vt:variant>
      <vt:variant>
        <vt:i4>1048626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8412618</vt:lpwstr>
      </vt:variant>
      <vt:variant>
        <vt:i4>2031666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8412617</vt:lpwstr>
      </vt:variant>
      <vt:variant>
        <vt:i4>196613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8412616</vt:lpwstr>
      </vt:variant>
      <vt:variant>
        <vt:i4>1900594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8412615</vt:lpwstr>
      </vt:variant>
      <vt:variant>
        <vt:i4>1835058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8412614</vt:lpwstr>
      </vt:variant>
      <vt:variant>
        <vt:i4>1769522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8412613</vt:lpwstr>
      </vt:variant>
      <vt:variant>
        <vt:i4>170398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8412612</vt:lpwstr>
      </vt:variant>
      <vt:variant>
        <vt:i4>1638450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8412611</vt:lpwstr>
      </vt:variant>
      <vt:variant>
        <vt:i4>1572914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8412610</vt:lpwstr>
      </vt:variant>
      <vt:variant>
        <vt:i4>1114163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8412609</vt:lpwstr>
      </vt:variant>
      <vt:variant>
        <vt:i4>1048627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8412608</vt:lpwstr>
      </vt:variant>
      <vt:variant>
        <vt:i4>2031667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8412607</vt:lpwstr>
      </vt:variant>
      <vt:variant>
        <vt:i4>1966131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8412606</vt:lpwstr>
      </vt:variant>
      <vt:variant>
        <vt:i4>1900595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8412605</vt:lpwstr>
      </vt:variant>
      <vt:variant>
        <vt:i4>1835059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8412604</vt:lpwstr>
      </vt:variant>
      <vt:variant>
        <vt:i4>1769523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8412603</vt:lpwstr>
      </vt:variant>
      <vt:variant>
        <vt:i4>1703987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8412602</vt:lpwstr>
      </vt:variant>
      <vt:variant>
        <vt:i4>163845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8412601</vt:lpwstr>
      </vt:variant>
      <vt:variant>
        <vt:i4>1572915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8412600</vt:lpwstr>
      </vt:variant>
      <vt:variant>
        <vt:i4>1179706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8412599</vt:lpwstr>
      </vt:variant>
      <vt:variant>
        <vt:i4>1245242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841259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Projekthandbuch</dc:title>
  <dc:subject/>
  <dc:creator>PMA-Zertifizierungsstelle</dc:creator>
  <cp:keywords/>
  <cp:lastModifiedBy>jakob eichberger</cp:lastModifiedBy>
  <cp:revision>55</cp:revision>
  <cp:lastPrinted>2021-06-21T19:39:00Z</cp:lastPrinted>
  <dcterms:created xsi:type="dcterms:W3CDTF">2021-06-18T17:55:00Z</dcterms:created>
  <dcterms:modified xsi:type="dcterms:W3CDTF">2021-06-28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ktname">
    <vt:lpwstr>standard projekthandbuch</vt:lpwstr>
  </property>
  <property fmtid="{D5CDD505-2E9C-101B-9397-08002B2CF9AE}" pid="3" name="projektnummer">
    <vt:lpwstr>001</vt:lpwstr>
  </property>
  <property fmtid="{D5CDD505-2E9C-101B-9397-08002B2CF9AE}" pid="4" name="projektleiter">
    <vt:lpwstr>Vorname Nachname</vt:lpwstr>
  </property>
  <property fmtid="{D5CDD505-2E9C-101B-9397-08002B2CF9AE}" pid="5" name="phb version">
    <vt:lpwstr>0.1</vt:lpwstr>
  </property>
  <property fmtid="{D5CDD505-2E9C-101B-9397-08002B2CF9AE}" pid="6" name="phb datum">
    <vt:lpwstr>01.01.03</vt:lpwstr>
  </property>
</Properties>
</file>